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E75AB" w14:textId="07D613FC" w:rsidR="00245957" w:rsidRDefault="00245957" w:rsidP="00245957">
      <w:pPr>
        <w:spacing w:after="0" w:line="480" w:lineRule="auto"/>
        <w:jc w:val="center"/>
        <w:rPr>
          <w:rFonts w:ascii="Times New Roman" w:eastAsia="Times New Roman" w:hAnsi="Times New Roman" w:cs="Times New Roman"/>
          <w:b/>
          <w:bCs/>
          <w:sz w:val="24"/>
          <w:szCs w:val="24"/>
          <w:lang w:val="en-US" w:eastAsia="es-MX"/>
        </w:rPr>
      </w:pPr>
      <w:r>
        <w:rPr>
          <w:rFonts w:ascii="Times New Roman" w:eastAsia="Times New Roman" w:hAnsi="Times New Roman" w:cs="Times New Roman"/>
          <w:b/>
          <w:bCs/>
          <w:sz w:val="24"/>
          <w:szCs w:val="24"/>
          <w:lang w:val="en-US" w:eastAsia="es-MX"/>
        </w:rPr>
        <w:t>Supplementary Material</w:t>
      </w:r>
    </w:p>
    <w:p w14:paraId="63785929" w14:textId="4ED64554" w:rsidR="00245957" w:rsidRPr="00245957" w:rsidRDefault="00245957" w:rsidP="00245957">
      <w:pPr>
        <w:spacing w:after="0" w:line="480" w:lineRule="auto"/>
        <w:jc w:val="center"/>
        <w:rPr>
          <w:rFonts w:ascii="Times New Roman" w:eastAsia="Times New Roman" w:hAnsi="Times New Roman" w:cs="Times New Roman"/>
          <w:b/>
          <w:bCs/>
          <w:sz w:val="24"/>
          <w:szCs w:val="24"/>
          <w:lang w:val="en-US" w:eastAsia="es-MX"/>
        </w:rPr>
      </w:pPr>
      <w:r w:rsidRPr="00245957">
        <w:rPr>
          <w:rFonts w:ascii="Times New Roman" w:eastAsia="Times New Roman" w:hAnsi="Times New Roman" w:cs="Times New Roman"/>
          <w:b/>
          <w:bCs/>
          <w:sz w:val="24"/>
          <w:szCs w:val="24"/>
          <w:lang w:val="en-US" w:eastAsia="es-MX"/>
        </w:rPr>
        <w:t xml:space="preserve">Core-shell </w:t>
      </w:r>
      <w:proofErr w:type="spellStart"/>
      <w:r w:rsidRPr="00245957">
        <w:rPr>
          <w:rFonts w:ascii="Times New Roman" w:eastAsia="Times New Roman" w:hAnsi="Times New Roman" w:cs="Times New Roman"/>
          <w:b/>
          <w:bCs/>
          <w:sz w:val="24"/>
          <w:szCs w:val="24"/>
          <w:lang w:val="en-US" w:eastAsia="es-MX"/>
        </w:rPr>
        <w:t>Au@Ag</w:t>
      </w:r>
      <w:proofErr w:type="spellEnd"/>
      <w:r w:rsidRPr="00245957">
        <w:rPr>
          <w:rFonts w:ascii="Times New Roman" w:eastAsia="Times New Roman" w:hAnsi="Times New Roman" w:cs="Times New Roman"/>
          <w:b/>
          <w:bCs/>
          <w:sz w:val="24"/>
          <w:szCs w:val="24"/>
          <w:lang w:val="en-US" w:eastAsia="es-MX"/>
        </w:rPr>
        <w:t xml:space="preserve"> Nanoparticles Synthetized with Polyphenols as</w:t>
      </w:r>
    </w:p>
    <w:p w14:paraId="1B01706F" w14:textId="7C5B0472" w:rsidR="00245957" w:rsidRPr="00245957" w:rsidRDefault="009A60E0" w:rsidP="00245957">
      <w:pPr>
        <w:spacing w:after="0" w:line="480" w:lineRule="auto"/>
        <w:jc w:val="center"/>
        <w:rPr>
          <w:rFonts w:ascii="Times New Roman" w:eastAsia="Times New Roman" w:hAnsi="Times New Roman" w:cs="Times New Roman"/>
          <w:b/>
          <w:bCs/>
          <w:sz w:val="24"/>
          <w:szCs w:val="24"/>
          <w:lang w:val="es" w:eastAsia="es-MX"/>
        </w:rPr>
      </w:pPr>
      <w:r>
        <w:rPr>
          <w:rFonts w:ascii="Times New Roman" w:eastAsia="Times New Roman" w:hAnsi="Times New Roman" w:cs="Times New Roman"/>
          <w:b/>
          <w:bCs/>
          <w:sz w:val="24"/>
          <w:szCs w:val="24"/>
          <w:lang w:val="es" w:eastAsia="es-MX"/>
        </w:rPr>
        <w:t>Antimicrobial</w:t>
      </w:r>
      <w:r w:rsidR="00245957" w:rsidRPr="00245957">
        <w:rPr>
          <w:rFonts w:ascii="Times New Roman" w:eastAsia="Times New Roman" w:hAnsi="Times New Roman" w:cs="Times New Roman"/>
          <w:b/>
          <w:bCs/>
          <w:sz w:val="24"/>
          <w:szCs w:val="24"/>
          <w:lang w:val="es" w:eastAsia="es-MX"/>
        </w:rPr>
        <w:t xml:space="preserve"> </w:t>
      </w:r>
      <w:proofErr w:type="spellStart"/>
      <w:r w:rsidR="00245957" w:rsidRPr="00245957">
        <w:rPr>
          <w:rFonts w:ascii="Times New Roman" w:eastAsia="Times New Roman" w:hAnsi="Times New Roman" w:cs="Times New Roman"/>
          <w:b/>
          <w:bCs/>
          <w:sz w:val="24"/>
          <w:szCs w:val="24"/>
          <w:lang w:val="es" w:eastAsia="es-MX"/>
        </w:rPr>
        <w:t>Agents</w:t>
      </w:r>
      <w:proofErr w:type="spellEnd"/>
    </w:p>
    <w:p w14:paraId="325A28EA" w14:textId="77777777" w:rsidR="005A0B3D" w:rsidRDefault="005A0B3D" w:rsidP="00245957">
      <w:pPr>
        <w:rPr>
          <w:rFonts w:ascii="Times New Roman" w:hAnsi="Times New Roman" w:cs="Times New Roman"/>
          <w:b/>
          <w:bCs/>
          <w:noProof/>
          <w:sz w:val="24"/>
          <w:szCs w:val="24"/>
        </w:rPr>
      </w:pPr>
    </w:p>
    <w:p w14:paraId="1695E02A" w14:textId="0125033A" w:rsidR="005A0B3D" w:rsidRDefault="005A0B3D" w:rsidP="005A0B3D">
      <w:pPr>
        <w:spacing w:line="480" w:lineRule="auto"/>
        <w:jc w:val="both"/>
        <w:rPr>
          <w:rFonts w:ascii="Times New Roman" w:eastAsia="Times New Roman" w:hAnsi="Times New Roman" w:cs="Times New Roman"/>
          <w:sz w:val="24"/>
          <w:szCs w:val="24"/>
        </w:rPr>
      </w:pPr>
      <w:bookmarkStart w:id="0" w:name="_Hlk54858538"/>
      <w:r>
        <w:rPr>
          <w:rFonts w:ascii="Times New Roman" w:eastAsia="Times New Roman" w:hAnsi="Times New Roman" w:cs="Times New Roman"/>
          <w:sz w:val="24"/>
          <w:szCs w:val="24"/>
        </w:rPr>
        <w:t>Mauro Villalobos-</w:t>
      </w:r>
      <w:proofErr w:type="spellStart"/>
      <w:r>
        <w:rPr>
          <w:rFonts w:ascii="Times New Roman" w:eastAsia="Times New Roman" w:hAnsi="Times New Roman" w:cs="Times New Roman"/>
          <w:sz w:val="24"/>
          <w:szCs w:val="24"/>
        </w:rPr>
        <w:t>Noriega</w:t>
      </w:r>
      <w:r w:rsidRPr="00C720E5">
        <w:rPr>
          <w:rFonts w:ascii="Times New Roman" w:eastAsia="Times New Roman" w:hAnsi="Times New Roman" w:cs="Times New Roman"/>
          <w:sz w:val="24"/>
          <w:szCs w:val="24"/>
          <w:vertAlign w:val="superscript"/>
        </w:rPr>
        <w:t>a</w:t>
      </w:r>
      <w:proofErr w:type="spellEnd"/>
      <w:r>
        <w:rPr>
          <w:rFonts w:ascii="Times New Roman" w:eastAsia="Times New Roman" w:hAnsi="Times New Roman" w:cs="Times New Roman"/>
          <w:sz w:val="24"/>
          <w:szCs w:val="24"/>
        </w:rPr>
        <w:t>, Ericka Rodríguez-</w:t>
      </w:r>
      <w:proofErr w:type="spellStart"/>
      <w:r>
        <w:rPr>
          <w:rFonts w:ascii="Times New Roman" w:eastAsia="Times New Roman" w:hAnsi="Times New Roman" w:cs="Times New Roman"/>
          <w:sz w:val="24"/>
          <w:szCs w:val="24"/>
        </w:rPr>
        <w:t>León</w:t>
      </w:r>
      <w:r w:rsidRPr="00C720E5">
        <w:rPr>
          <w:rFonts w:ascii="Times New Roman" w:eastAsia="Times New Roman" w:hAnsi="Times New Roman" w:cs="Times New Roman"/>
          <w:sz w:val="24"/>
          <w:szCs w:val="24"/>
          <w:vertAlign w:val="superscript"/>
        </w:rPr>
        <w:t>a</w:t>
      </w:r>
      <w:proofErr w:type="spellEnd"/>
      <w:r>
        <w:rPr>
          <w:rFonts w:ascii="Times New Roman" w:eastAsia="Times New Roman" w:hAnsi="Times New Roman" w:cs="Times New Roman"/>
          <w:sz w:val="24"/>
          <w:szCs w:val="24"/>
        </w:rPr>
        <w:t>, César Rodríguez-</w:t>
      </w:r>
      <w:proofErr w:type="spellStart"/>
      <w:r>
        <w:rPr>
          <w:rFonts w:ascii="Times New Roman" w:eastAsia="Times New Roman" w:hAnsi="Times New Roman" w:cs="Times New Roman"/>
          <w:sz w:val="24"/>
          <w:szCs w:val="24"/>
        </w:rPr>
        <w:t>Beas</w:t>
      </w:r>
      <w:r w:rsidRPr="0025152E">
        <w:rPr>
          <w:rFonts w:ascii="Times New Roman" w:eastAsia="Times New Roman" w:hAnsi="Times New Roman" w:cs="Times New Roman"/>
          <w:sz w:val="24"/>
          <w:szCs w:val="24"/>
          <w:vertAlign w:val="superscript"/>
        </w:rPr>
        <w:t>a</w:t>
      </w:r>
      <w:proofErr w:type="spellEnd"/>
      <w:r>
        <w:rPr>
          <w:rFonts w:ascii="Times New Roman" w:eastAsia="Times New Roman" w:hAnsi="Times New Roman" w:cs="Times New Roman"/>
          <w:sz w:val="24"/>
          <w:szCs w:val="24"/>
        </w:rPr>
        <w:t>, Eduardo Larios-</w:t>
      </w:r>
      <w:proofErr w:type="spellStart"/>
      <w:r>
        <w:rPr>
          <w:rFonts w:ascii="Times New Roman" w:eastAsia="Times New Roman" w:hAnsi="Times New Roman" w:cs="Times New Roman"/>
          <w:sz w:val="24"/>
          <w:szCs w:val="24"/>
        </w:rPr>
        <w:t>Rodríguez</w:t>
      </w:r>
      <w:r w:rsidRPr="0025152E">
        <w:rPr>
          <w:rFonts w:ascii="Times New Roman" w:eastAsia="Times New Roman" w:hAnsi="Times New Roman" w:cs="Times New Roman"/>
          <w:sz w:val="24"/>
          <w:szCs w:val="24"/>
          <w:vertAlign w:val="superscript"/>
        </w:rPr>
        <w:t>c</w:t>
      </w:r>
      <w:proofErr w:type="spellEnd"/>
      <w:r>
        <w:rPr>
          <w:rFonts w:ascii="Times New Roman" w:eastAsia="Times New Roman" w:hAnsi="Times New Roman" w:cs="Times New Roman"/>
          <w:sz w:val="24"/>
          <w:szCs w:val="24"/>
        </w:rPr>
        <w:t>, Maribel Plascencia-</w:t>
      </w:r>
      <w:proofErr w:type="spellStart"/>
      <w:r>
        <w:rPr>
          <w:rFonts w:ascii="Times New Roman" w:eastAsia="Times New Roman" w:hAnsi="Times New Roman" w:cs="Times New Roman"/>
          <w:sz w:val="24"/>
          <w:szCs w:val="24"/>
        </w:rPr>
        <w:t>Jatomea</w:t>
      </w:r>
      <w:r w:rsidRPr="0025152E">
        <w:rPr>
          <w:rFonts w:ascii="Times New Roman" w:eastAsia="Times New Roman" w:hAnsi="Times New Roman" w:cs="Times New Roman"/>
          <w:sz w:val="24"/>
          <w:szCs w:val="24"/>
          <w:vertAlign w:val="superscript"/>
        </w:rPr>
        <w:t>b</w:t>
      </w:r>
      <w:proofErr w:type="spellEnd"/>
      <w:r>
        <w:rPr>
          <w:rFonts w:ascii="Times New Roman" w:eastAsia="Times New Roman" w:hAnsi="Times New Roman" w:cs="Times New Roman"/>
          <w:sz w:val="24"/>
          <w:szCs w:val="24"/>
        </w:rPr>
        <w:t>, Aarón Martínez-</w:t>
      </w:r>
      <w:proofErr w:type="spellStart"/>
      <w:r>
        <w:rPr>
          <w:rFonts w:ascii="Times New Roman" w:eastAsia="Times New Roman" w:hAnsi="Times New Roman" w:cs="Times New Roman"/>
          <w:sz w:val="24"/>
          <w:szCs w:val="24"/>
        </w:rPr>
        <w:t>Higuera</w:t>
      </w:r>
      <w:r w:rsidRPr="0025152E">
        <w:rPr>
          <w:rFonts w:ascii="Times New Roman" w:eastAsia="Times New Roman" w:hAnsi="Times New Roman" w:cs="Times New Roman"/>
          <w:sz w:val="24"/>
          <w:szCs w:val="24"/>
          <w:vertAlign w:val="superscript"/>
        </w:rPr>
        <w:t>a</w:t>
      </w:r>
      <w:proofErr w:type="spellEnd"/>
      <w:r>
        <w:rPr>
          <w:rFonts w:ascii="Times New Roman" w:eastAsia="Times New Roman" w:hAnsi="Times New Roman" w:cs="Times New Roman"/>
          <w:sz w:val="24"/>
          <w:szCs w:val="24"/>
        </w:rPr>
        <w:t xml:space="preserve">, </w:t>
      </w:r>
      <w:r w:rsidR="007A00B9">
        <w:rPr>
          <w:rFonts w:ascii="Times New Roman" w:eastAsia="Times New Roman" w:hAnsi="Times New Roman" w:cs="Times New Roman"/>
          <w:sz w:val="24"/>
          <w:szCs w:val="24"/>
        </w:rPr>
        <w:t xml:space="preserve">Heriberto Acuña-Campa </w:t>
      </w:r>
      <w:r>
        <w:rPr>
          <w:rFonts w:ascii="Times New Roman" w:eastAsia="Times New Roman" w:hAnsi="Times New Roman" w:cs="Times New Roman"/>
          <w:sz w:val="24"/>
          <w:szCs w:val="24"/>
        </w:rPr>
        <w:t>and Ramón A. Iñiguez-</w:t>
      </w:r>
      <w:proofErr w:type="spellStart"/>
      <w:r>
        <w:rPr>
          <w:rFonts w:ascii="Times New Roman" w:eastAsia="Times New Roman" w:hAnsi="Times New Roman" w:cs="Times New Roman"/>
          <w:sz w:val="24"/>
          <w:szCs w:val="24"/>
        </w:rPr>
        <w:t>Palomares</w:t>
      </w:r>
      <w:r w:rsidRPr="003A5BBD">
        <w:rPr>
          <w:rFonts w:ascii="Times New Roman" w:eastAsia="Times New Roman" w:hAnsi="Times New Roman" w:cs="Times New Roman"/>
          <w:sz w:val="24"/>
          <w:szCs w:val="24"/>
          <w:vertAlign w:val="superscript"/>
        </w:rPr>
        <w:t>a</w:t>
      </w:r>
      <w:proofErr w:type="spellEnd"/>
      <w:r>
        <w:rPr>
          <w:rFonts w:ascii="Times New Roman" w:eastAsia="Times New Roman" w:hAnsi="Times New Roman" w:cs="Times New Roman"/>
          <w:sz w:val="24"/>
          <w:szCs w:val="24"/>
        </w:rPr>
        <w:t>*</w:t>
      </w:r>
    </w:p>
    <w:bookmarkEnd w:id="0"/>
    <w:p w14:paraId="212FAB52" w14:textId="77777777" w:rsidR="005A0B3D" w:rsidRPr="00C720E5" w:rsidRDefault="005A0B3D" w:rsidP="005A0B3D">
      <w:pPr>
        <w:spacing w:line="480" w:lineRule="auto"/>
        <w:jc w:val="both"/>
        <w:rPr>
          <w:rFonts w:ascii="Times New Roman" w:eastAsia="Times New Roman" w:hAnsi="Times New Roman" w:cs="Times New Roman"/>
          <w:sz w:val="24"/>
          <w:szCs w:val="24"/>
          <w:lang w:val="en-US"/>
        </w:rPr>
      </w:pPr>
      <w:proofErr w:type="spellStart"/>
      <w:r w:rsidRPr="00FB694D">
        <w:rPr>
          <w:rFonts w:ascii="Times New Roman" w:eastAsia="Times New Roman" w:hAnsi="Times New Roman" w:cs="Times New Roman"/>
          <w:sz w:val="24"/>
          <w:szCs w:val="24"/>
          <w:vertAlign w:val="superscript"/>
          <w:lang w:val="en-US"/>
        </w:rPr>
        <w:t>a</w:t>
      </w:r>
      <w:r w:rsidRPr="00C720E5">
        <w:rPr>
          <w:rFonts w:ascii="Times New Roman" w:eastAsia="Times New Roman" w:hAnsi="Times New Roman" w:cs="Times New Roman"/>
          <w:sz w:val="24"/>
          <w:szCs w:val="24"/>
          <w:lang w:val="en-US"/>
        </w:rPr>
        <w:t>Physics</w:t>
      </w:r>
      <w:proofErr w:type="spellEnd"/>
      <w:r w:rsidRPr="00C720E5">
        <w:rPr>
          <w:rFonts w:ascii="Times New Roman" w:eastAsia="Times New Roman" w:hAnsi="Times New Roman" w:cs="Times New Roman"/>
          <w:sz w:val="24"/>
          <w:szCs w:val="24"/>
          <w:lang w:val="en-US"/>
        </w:rPr>
        <w:t xml:space="preserve"> Department, University of Sonora, Rosales and Transversal 83000, Hermosillo, Sonora, México.</w:t>
      </w:r>
    </w:p>
    <w:p w14:paraId="3CCC251B" w14:textId="77777777" w:rsidR="005A0B3D" w:rsidRPr="00C720E5" w:rsidRDefault="005A0B3D" w:rsidP="005A0B3D">
      <w:pPr>
        <w:spacing w:line="480" w:lineRule="auto"/>
        <w:jc w:val="both"/>
        <w:rPr>
          <w:rFonts w:ascii="Times New Roman" w:eastAsia="Times New Roman" w:hAnsi="Times New Roman" w:cs="Times New Roman"/>
          <w:sz w:val="24"/>
          <w:szCs w:val="24"/>
          <w:lang w:val="en-US"/>
        </w:rPr>
      </w:pPr>
      <w:proofErr w:type="spellStart"/>
      <w:r w:rsidRPr="00FB694D">
        <w:rPr>
          <w:rFonts w:ascii="Times New Roman" w:eastAsia="Times New Roman" w:hAnsi="Times New Roman" w:cs="Times New Roman"/>
          <w:sz w:val="24"/>
          <w:szCs w:val="24"/>
          <w:vertAlign w:val="superscript"/>
          <w:lang w:val="en-US"/>
        </w:rPr>
        <w:t>b</w:t>
      </w:r>
      <w:r w:rsidRPr="00C720E5">
        <w:rPr>
          <w:rFonts w:ascii="Times New Roman" w:eastAsia="Times New Roman" w:hAnsi="Times New Roman" w:cs="Times New Roman"/>
          <w:sz w:val="24"/>
          <w:szCs w:val="24"/>
          <w:lang w:val="en-US"/>
        </w:rPr>
        <w:t>Department</w:t>
      </w:r>
      <w:proofErr w:type="spellEnd"/>
      <w:r w:rsidRPr="00C720E5">
        <w:rPr>
          <w:rFonts w:ascii="Times New Roman" w:eastAsia="Times New Roman" w:hAnsi="Times New Roman" w:cs="Times New Roman"/>
          <w:sz w:val="24"/>
          <w:szCs w:val="24"/>
          <w:lang w:val="en-US"/>
        </w:rPr>
        <w:t xml:space="preserve"> of Research and Postgraduate in Food, University of Sonora, Rosales and Transversal 83000, Hermosillo, Sonora, México.</w:t>
      </w:r>
    </w:p>
    <w:p w14:paraId="7EB85F1C" w14:textId="77777777" w:rsidR="005A0B3D" w:rsidRPr="00C720E5" w:rsidRDefault="005A0B3D" w:rsidP="005A0B3D">
      <w:pPr>
        <w:spacing w:line="480" w:lineRule="auto"/>
        <w:jc w:val="both"/>
        <w:rPr>
          <w:rFonts w:ascii="Times New Roman" w:eastAsia="Times New Roman" w:hAnsi="Times New Roman" w:cs="Times New Roman"/>
          <w:sz w:val="24"/>
          <w:szCs w:val="24"/>
          <w:lang w:val="en-US"/>
        </w:rPr>
      </w:pPr>
      <w:proofErr w:type="spellStart"/>
      <w:r w:rsidRPr="00FB694D">
        <w:rPr>
          <w:rFonts w:ascii="Times New Roman" w:eastAsia="Times New Roman" w:hAnsi="Times New Roman" w:cs="Times New Roman"/>
          <w:sz w:val="24"/>
          <w:szCs w:val="24"/>
          <w:vertAlign w:val="superscript"/>
          <w:lang w:val="en-US"/>
        </w:rPr>
        <w:t>c</w:t>
      </w:r>
      <w:r w:rsidRPr="00C720E5">
        <w:rPr>
          <w:rFonts w:ascii="Times New Roman" w:eastAsia="Times New Roman" w:hAnsi="Times New Roman" w:cs="Times New Roman"/>
          <w:sz w:val="24"/>
          <w:szCs w:val="24"/>
          <w:lang w:val="en-US"/>
        </w:rPr>
        <w:t>Department</w:t>
      </w:r>
      <w:proofErr w:type="spellEnd"/>
      <w:r w:rsidRPr="00C720E5">
        <w:rPr>
          <w:rFonts w:ascii="Times New Roman" w:eastAsia="Times New Roman" w:hAnsi="Times New Roman" w:cs="Times New Roman"/>
          <w:sz w:val="24"/>
          <w:szCs w:val="24"/>
          <w:lang w:val="en-US"/>
        </w:rPr>
        <w:t xml:space="preserve"> of Chemical Engineering and Metallurgy, University of Sonora, Rosales and Transversal 83000, Hermosillo, Sonora, México.</w:t>
      </w:r>
    </w:p>
    <w:p w14:paraId="0225C15E" w14:textId="77777777" w:rsidR="005A0B3D" w:rsidRPr="00C720E5" w:rsidRDefault="005A0B3D" w:rsidP="005A0B3D">
      <w:pPr>
        <w:spacing w:line="480" w:lineRule="auto"/>
        <w:jc w:val="both"/>
        <w:rPr>
          <w:rFonts w:ascii="Times New Roman" w:eastAsia="Times New Roman" w:hAnsi="Times New Roman" w:cs="Times New Roman"/>
          <w:sz w:val="24"/>
          <w:szCs w:val="24"/>
          <w:lang w:val="en-US"/>
        </w:rPr>
      </w:pPr>
      <w:proofErr w:type="spellStart"/>
      <w:r w:rsidRPr="00FB694D">
        <w:rPr>
          <w:rFonts w:ascii="Times New Roman" w:eastAsia="Times New Roman" w:hAnsi="Times New Roman" w:cs="Times New Roman"/>
          <w:sz w:val="24"/>
          <w:szCs w:val="24"/>
          <w:vertAlign w:val="superscript"/>
          <w:lang w:val="en-US"/>
        </w:rPr>
        <w:t>d</w:t>
      </w:r>
      <w:r w:rsidRPr="00C720E5">
        <w:rPr>
          <w:rFonts w:ascii="Times New Roman" w:eastAsia="Times New Roman" w:hAnsi="Times New Roman" w:cs="Times New Roman"/>
          <w:sz w:val="24"/>
          <w:szCs w:val="24"/>
          <w:lang w:val="en-US"/>
        </w:rPr>
        <w:t>Department</w:t>
      </w:r>
      <w:proofErr w:type="spellEnd"/>
      <w:r w:rsidRPr="00C720E5">
        <w:rPr>
          <w:rFonts w:ascii="Times New Roman" w:eastAsia="Times New Roman" w:hAnsi="Times New Roman" w:cs="Times New Roman"/>
          <w:sz w:val="24"/>
          <w:szCs w:val="24"/>
          <w:lang w:val="en-US"/>
        </w:rPr>
        <w:t xml:space="preserve"> of Polymers and Materials Research, University of Sonora, Rosales and Transversal 83000, Hermosillo, Sonora, México.</w:t>
      </w:r>
    </w:p>
    <w:p w14:paraId="7D77E0ED" w14:textId="77777777" w:rsidR="005A0B3D" w:rsidRPr="00C720E5" w:rsidRDefault="005A0B3D" w:rsidP="005A0B3D">
      <w:pPr>
        <w:spacing w:line="480" w:lineRule="auto"/>
        <w:jc w:val="both"/>
        <w:rPr>
          <w:rFonts w:ascii="Times New Roman" w:eastAsia="Times New Roman" w:hAnsi="Times New Roman" w:cs="Times New Roman"/>
          <w:sz w:val="24"/>
          <w:szCs w:val="24"/>
          <w:lang w:val="en-US"/>
        </w:rPr>
      </w:pPr>
    </w:p>
    <w:p w14:paraId="7AFCE3A0" w14:textId="77777777" w:rsidR="005A0B3D" w:rsidRPr="00C720E5" w:rsidRDefault="005A0B3D" w:rsidP="005A0B3D">
      <w:pPr>
        <w:spacing w:line="480" w:lineRule="auto"/>
        <w:jc w:val="both"/>
        <w:rPr>
          <w:rFonts w:ascii="Times New Roman" w:eastAsia="Times New Roman" w:hAnsi="Times New Roman" w:cs="Times New Roman"/>
          <w:sz w:val="24"/>
          <w:szCs w:val="24"/>
          <w:lang w:val="en-US"/>
        </w:rPr>
      </w:pPr>
      <w:r w:rsidRPr="00C720E5">
        <w:rPr>
          <w:rFonts w:ascii="Times New Roman" w:eastAsia="Times New Roman" w:hAnsi="Times New Roman" w:cs="Times New Roman"/>
          <w:sz w:val="24"/>
          <w:szCs w:val="24"/>
          <w:lang w:val="en-US"/>
        </w:rPr>
        <w:t>*Corresponding author: ramonalfonso.iniguez@gmail.com</w:t>
      </w:r>
    </w:p>
    <w:p w14:paraId="48383383" w14:textId="2F1D05A7" w:rsidR="007F464A" w:rsidRPr="005A0B3D" w:rsidRDefault="007F464A" w:rsidP="00245957">
      <w:pPr>
        <w:rPr>
          <w:rFonts w:ascii="Times New Roman" w:hAnsi="Times New Roman" w:cs="Times New Roman"/>
          <w:b/>
          <w:bCs/>
          <w:noProof/>
          <w:sz w:val="24"/>
          <w:szCs w:val="24"/>
          <w:lang w:val="en-US"/>
        </w:rPr>
      </w:pPr>
    </w:p>
    <w:p w14:paraId="076EA213" w14:textId="4B2EB4FC" w:rsidR="007F464A" w:rsidRPr="005A0B3D" w:rsidRDefault="007F464A" w:rsidP="00245957">
      <w:pPr>
        <w:rPr>
          <w:rFonts w:ascii="Times New Roman" w:hAnsi="Times New Roman" w:cs="Times New Roman"/>
          <w:b/>
          <w:bCs/>
          <w:noProof/>
          <w:sz w:val="24"/>
          <w:szCs w:val="24"/>
          <w:lang w:val="en-US"/>
        </w:rPr>
      </w:pPr>
    </w:p>
    <w:p w14:paraId="59E20CB3" w14:textId="25ECAFD2" w:rsidR="007F464A" w:rsidRDefault="005E1FEF" w:rsidP="00245957">
      <w:pPr>
        <w:rPr>
          <w:rFonts w:ascii="Times New Roman" w:hAnsi="Times New Roman" w:cs="Times New Roman"/>
          <w:b/>
          <w:bCs/>
          <w:noProof/>
          <w:sz w:val="24"/>
          <w:szCs w:val="24"/>
        </w:rPr>
      </w:pPr>
      <w:r>
        <w:rPr>
          <w:rFonts w:ascii="Times New Roman" w:hAnsi="Times New Roman" w:cs="Times New Roman"/>
          <w:b/>
          <w:bCs/>
          <w:noProof/>
          <w:sz w:val="24"/>
          <w:szCs w:val="24"/>
        </w:rPr>
        <w:lastRenderedPageBreak/>
        <w:drawing>
          <wp:inline distT="0" distB="0" distL="0" distR="0" wp14:anchorId="0421C763" wp14:editId="14443B27">
            <wp:extent cx="5612130" cy="4455160"/>
            <wp:effectExtent l="0" t="0" r="7620" b="2540"/>
            <wp:docPr id="3"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Histograma&#10;&#10;Descripción generada automáticamente"/>
                    <pic:cNvPicPr/>
                  </pic:nvPicPr>
                  <pic:blipFill>
                    <a:blip r:embed="rId4" cstate="print">
                      <a:extLst>
                        <a:ext uri="{28A0092B-C50C-407E-A947-70E740481C1C}">
                          <a14:useLocalDpi xmlns:a14="http://schemas.microsoft.com/office/drawing/2010/main" val="0"/>
                        </a:ext>
                      </a:extLst>
                    </a:blip>
                    <a:stretch>
                      <a:fillRect/>
                    </a:stretch>
                  </pic:blipFill>
                  <pic:spPr>
                    <a:xfrm>
                      <a:off x="0" y="0"/>
                      <a:ext cx="5612130" cy="4455160"/>
                    </a:xfrm>
                    <a:prstGeom prst="rect">
                      <a:avLst/>
                    </a:prstGeom>
                  </pic:spPr>
                </pic:pic>
              </a:graphicData>
            </a:graphic>
          </wp:inline>
        </w:drawing>
      </w:r>
    </w:p>
    <w:p w14:paraId="46B33018" w14:textId="0101C2F0" w:rsidR="007F464A" w:rsidRPr="0061312D" w:rsidRDefault="007F464A" w:rsidP="00245957">
      <w:pPr>
        <w:rPr>
          <w:rFonts w:ascii="Times New Roman" w:hAnsi="Times New Roman" w:cs="Times New Roman"/>
          <w:b/>
          <w:bCs/>
          <w:noProof/>
          <w:sz w:val="24"/>
          <w:szCs w:val="24"/>
          <w:lang w:val="en-US"/>
        </w:rPr>
      </w:pPr>
      <w:bookmarkStart w:id="1" w:name="_Hlk60850291"/>
      <w:r w:rsidRPr="0061312D">
        <w:rPr>
          <w:rFonts w:ascii="Times New Roman" w:hAnsi="Times New Roman" w:cs="Times New Roman"/>
          <w:b/>
          <w:bCs/>
          <w:noProof/>
          <w:sz w:val="24"/>
          <w:szCs w:val="24"/>
          <w:lang w:val="en-US"/>
        </w:rPr>
        <w:t>Figure S</w:t>
      </w:r>
      <w:proofErr w:type="gramStart"/>
      <w:r w:rsidRPr="0061312D">
        <w:rPr>
          <w:rFonts w:ascii="Times New Roman" w:hAnsi="Times New Roman" w:cs="Times New Roman"/>
          <w:b/>
          <w:bCs/>
          <w:noProof/>
          <w:sz w:val="24"/>
          <w:szCs w:val="24"/>
          <w:lang w:val="en-US"/>
        </w:rPr>
        <w:t>1</w:t>
      </w:r>
      <w:r w:rsidR="0061312D" w:rsidRPr="0061312D">
        <w:rPr>
          <w:rFonts w:ascii="Times New Roman" w:hAnsi="Times New Roman" w:cs="Times New Roman"/>
          <w:b/>
          <w:bCs/>
          <w:noProof/>
          <w:sz w:val="24"/>
          <w:szCs w:val="24"/>
          <w:lang w:val="en-US"/>
        </w:rPr>
        <w:t xml:space="preserve">  </w:t>
      </w:r>
      <w:r w:rsidR="0061312D" w:rsidRPr="0061312D">
        <w:rPr>
          <w:rFonts w:ascii="Times New Roman" w:eastAsia="Calibri" w:hAnsi="Times New Roman" w:cs="Times New Roman"/>
          <w:sz w:val="24"/>
          <w:szCs w:val="24"/>
          <w:lang w:val="en-US"/>
        </w:rPr>
        <w:t>corresponds</w:t>
      </w:r>
      <w:proofErr w:type="gramEnd"/>
      <w:r w:rsidR="0061312D" w:rsidRPr="0061312D">
        <w:rPr>
          <w:rFonts w:ascii="Times New Roman" w:eastAsia="Calibri" w:hAnsi="Times New Roman" w:cs="Times New Roman"/>
          <w:sz w:val="24"/>
          <w:szCs w:val="24"/>
          <w:lang w:val="en-US"/>
        </w:rPr>
        <w:t xml:space="preserve"> to </w:t>
      </w:r>
      <w:r w:rsidR="0061312D" w:rsidRPr="0061312D">
        <w:rPr>
          <w:rFonts w:ascii="Times New Roman" w:eastAsia="Calibri" w:hAnsi="Times New Roman" w:cs="Times New Roman"/>
          <w:i/>
          <w:iCs/>
          <w:sz w:val="24"/>
          <w:szCs w:val="24"/>
          <w:lang w:val="en-US"/>
        </w:rPr>
        <w:t xml:space="preserve">Rumex </w:t>
      </w:r>
      <w:proofErr w:type="spellStart"/>
      <w:r w:rsidR="0061312D" w:rsidRPr="0061312D">
        <w:rPr>
          <w:rFonts w:ascii="Times New Roman" w:eastAsia="Calibri" w:hAnsi="Times New Roman" w:cs="Times New Roman"/>
          <w:i/>
          <w:iCs/>
          <w:sz w:val="24"/>
          <w:szCs w:val="24"/>
          <w:lang w:val="en-US"/>
        </w:rPr>
        <w:t>hymenosepalus</w:t>
      </w:r>
      <w:proofErr w:type="spellEnd"/>
      <w:r w:rsidR="0061312D" w:rsidRPr="0061312D">
        <w:rPr>
          <w:rFonts w:ascii="Times New Roman" w:eastAsia="Calibri" w:hAnsi="Times New Roman" w:cs="Times New Roman"/>
          <w:sz w:val="24"/>
          <w:szCs w:val="24"/>
          <w:lang w:val="en-US"/>
        </w:rPr>
        <w:t xml:space="preserve"> aqueous solution absorption spectrum.</w:t>
      </w:r>
    </w:p>
    <w:bookmarkEnd w:id="1"/>
    <w:p w14:paraId="6997B741" w14:textId="77777777" w:rsidR="005E1FEF" w:rsidRPr="0061312D" w:rsidRDefault="005E1FEF" w:rsidP="00245957">
      <w:pPr>
        <w:rPr>
          <w:rFonts w:ascii="Times New Roman" w:hAnsi="Times New Roman" w:cs="Times New Roman"/>
          <w:b/>
          <w:bCs/>
          <w:noProof/>
          <w:sz w:val="24"/>
          <w:szCs w:val="24"/>
          <w:lang w:val="en-US"/>
        </w:rPr>
      </w:pPr>
    </w:p>
    <w:p w14:paraId="00185872" w14:textId="716806CD" w:rsidR="005E1FEF" w:rsidRPr="0061312D" w:rsidRDefault="005E1FEF" w:rsidP="00245957">
      <w:pPr>
        <w:rPr>
          <w:rFonts w:ascii="Times New Roman" w:hAnsi="Times New Roman" w:cs="Times New Roman"/>
          <w:b/>
          <w:bCs/>
          <w:noProof/>
          <w:sz w:val="24"/>
          <w:szCs w:val="24"/>
          <w:lang w:val="en-US"/>
        </w:rPr>
      </w:pPr>
    </w:p>
    <w:p w14:paraId="3ED9C87B" w14:textId="77777777" w:rsidR="005E1FEF" w:rsidRPr="0061312D" w:rsidRDefault="005E1FEF" w:rsidP="00245957">
      <w:pPr>
        <w:rPr>
          <w:rFonts w:ascii="Times New Roman" w:hAnsi="Times New Roman" w:cs="Times New Roman"/>
          <w:b/>
          <w:bCs/>
          <w:noProof/>
          <w:sz w:val="24"/>
          <w:szCs w:val="24"/>
          <w:lang w:val="en-US"/>
        </w:rPr>
      </w:pPr>
    </w:p>
    <w:p w14:paraId="6E10A0D0" w14:textId="6D9E467E" w:rsidR="00245957" w:rsidRDefault="005E1FEF" w:rsidP="00E03F59">
      <w:pPr>
        <w:jc w:val="center"/>
        <w:rPr>
          <w:b/>
          <w:bCs/>
          <w:noProof/>
          <w:sz w:val="40"/>
          <w:szCs w:val="40"/>
        </w:rPr>
      </w:pPr>
      <w:r>
        <w:rPr>
          <w:b/>
          <w:bCs/>
          <w:noProof/>
          <w:sz w:val="40"/>
          <w:szCs w:val="40"/>
        </w:rPr>
        <w:lastRenderedPageBreak/>
        <w:drawing>
          <wp:inline distT="0" distB="0" distL="0" distR="0" wp14:anchorId="10F6334F" wp14:editId="40B7FE29">
            <wp:extent cx="5032005" cy="5024034"/>
            <wp:effectExtent l="0" t="0" r="0" b="5715"/>
            <wp:docPr id="4" name="Imagen 4" descr="Imagen en blanco y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en blanco y negro&#10;&#10;Descripción generada automáticamente con confianza media"/>
                    <pic:cNvPicPr/>
                  </pic:nvPicPr>
                  <pic:blipFill>
                    <a:blip r:embed="rId5" cstate="print">
                      <a:extLst>
                        <a:ext uri="{28A0092B-C50C-407E-A947-70E740481C1C}">
                          <a14:useLocalDpi xmlns:a14="http://schemas.microsoft.com/office/drawing/2010/main" val="0"/>
                        </a:ext>
                      </a:extLst>
                    </a:blip>
                    <a:stretch>
                      <a:fillRect/>
                    </a:stretch>
                  </pic:blipFill>
                  <pic:spPr>
                    <a:xfrm>
                      <a:off x="0" y="0"/>
                      <a:ext cx="5035279" cy="5027302"/>
                    </a:xfrm>
                    <a:prstGeom prst="rect">
                      <a:avLst/>
                    </a:prstGeom>
                  </pic:spPr>
                </pic:pic>
              </a:graphicData>
            </a:graphic>
          </wp:inline>
        </w:drawing>
      </w:r>
    </w:p>
    <w:p w14:paraId="752AEC08" w14:textId="77777777" w:rsidR="007A00B9" w:rsidRDefault="007A00B9" w:rsidP="007A00B9">
      <w:pPr>
        <w:spacing w:line="330" w:lineRule="atLeast"/>
        <w:jc w:val="both"/>
        <w:rPr>
          <w:rFonts w:ascii="Times New Roman" w:eastAsia="Times New Roman" w:hAnsi="Times New Roman" w:cs="Times New Roman"/>
          <w:sz w:val="24"/>
          <w:szCs w:val="24"/>
          <w:lang w:val="en-US"/>
        </w:rPr>
      </w:pPr>
      <w:r w:rsidRPr="00BF4BF9">
        <w:rPr>
          <w:rFonts w:ascii="Times New Roman" w:eastAsia="Times New Roman" w:hAnsi="Times New Roman" w:cs="Times New Roman"/>
          <w:b/>
          <w:bCs/>
          <w:sz w:val="24"/>
          <w:szCs w:val="24"/>
          <w:lang w:val="en-US"/>
        </w:rPr>
        <w:t>Figure S2</w:t>
      </w:r>
      <w:r w:rsidRPr="00BF4BF9">
        <w:rPr>
          <w:rFonts w:ascii="Times New Roman" w:eastAsia="Times New Roman" w:hAnsi="Times New Roman" w:cs="Times New Roman"/>
          <w:sz w:val="24"/>
          <w:szCs w:val="24"/>
          <w:lang w:val="en-US"/>
        </w:rPr>
        <w:t xml:space="preserve"> STEM images gallery of individual </w:t>
      </w:r>
      <w:proofErr w:type="spellStart"/>
      <w:r w:rsidRPr="00BF4BF9">
        <w:rPr>
          <w:rFonts w:ascii="Times New Roman" w:eastAsia="Times New Roman" w:hAnsi="Times New Roman" w:cs="Times New Roman"/>
          <w:sz w:val="24"/>
          <w:szCs w:val="24"/>
          <w:lang w:val="en-US"/>
        </w:rPr>
        <w:t>Au@AgNPs</w:t>
      </w:r>
      <w:proofErr w:type="spellEnd"/>
      <w:r>
        <w:rPr>
          <w:rFonts w:ascii="Times New Roman" w:eastAsia="Times New Roman" w:hAnsi="Times New Roman" w:cs="Times New Roman"/>
          <w:sz w:val="24"/>
          <w:szCs w:val="24"/>
          <w:lang w:val="en-US"/>
        </w:rPr>
        <w:t>. T</w:t>
      </w:r>
      <w:r w:rsidRPr="00BF4BF9">
        <w:rPr>
          <w:rFonts w:ascii="Times New Roman" w:eastAsia="Times New Roman" w:hAnsi="Times New Roman" w:cs="Times New Roman"/>
          <w:sz w:val="24"/>
          <w:szCs w:val="24"/>
          <w:lang w:val="en-US"/>
        </w:rPr>
        <w:t>he first column corresponds to Bright Field images and the middle column to HAADF. The last column is shown manipulated images using ImageJ to enhance contrast. We can observe the uniformity of Ag-shell.</w:t>
      </w:r>
    </w:p>
    <w:p w14:paraId="5FBDE8DB" w14:textId="0A0A4A43" w:rsidR="00FC2C5F" w:rsidRDefault="00FC2C5F" w:rsidP="00B22DEA">
      <w:pPr>
        <w:spacing w:line="330" w:lineRule="atLeast"/>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lastRenderedPageBreak/>
        <w:drawing>
          <wp:inline distT="0" distB="0" distL="0" distR="0" wp14:anchorId="507FFF38" wp14:editId="43CF7D64">
            <wp:extent cx="5612130" cy="5612130"/>
            <wp:effectExtent l="0" t="0" r="7620" b="7620"/>
            <wp:docPr id="5" name="Imagen 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exto&#10;&#10;Descripción generada automáticament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47CF9327" w14:textId="3D8597D9" w:rsidR="00FC2C5F" w:rsidRDefault="007A00B9" w:rsidP="00B22DEA">
      <w:pPr>
        <w:spacing w:line="330" w:lineRule="atLeast"/>
        <w:jc w:val="both"/>
        <w:rPr>
          <w:rFonts w:ascii="Times New Roman" w:eastAsia="Times New Roman" w:hAnsi="Times New Roman" w:cs="Times New Roman"/>
          <w:sz w:val="24"/>
          <w:szCs w:val="24"/>
          <w:lang w:val="en-US"/>
        </w:rPr>
      </w:pPr>
      <w:r w:rsidRPr="007C238D">
        <w:rPr>
          <w:rFonts w:ascii="Times New Roman" w:eastAsia="Times New Roman" w:hAnsi="Times New Roman" w:cs="Times New Roman"/>
          <w:b/>
          <w:bCs/>
          <w:sz w:val="24"/>
          <w:szCs w:val="24"/>
          <w:lang w:val="en-US"/>
        </w:rPr>
        <w:t xml:space="preserve">Figure S3. </w:t>
      </w:r>
      <w:r w:rsidRPr="007C238D">
        <w:rPr>
          <w:rFonts w:ascii="Times New Roman" w:eastAsia="Times New Roman" w:hAnsi="Times New Roman" w:cs="Times New Roman"/>
          <w:sz w:val="24"/>
          <w:szCs w:val="24"/>
          <w:lang w:val="en-US"/>
        </w:rPr>
        <w:t>AuNPs HRTEM (A), region 1 FFT plot (B), and integrated image from FFT (C).  Region 2 FFT plot is shown in (D) and integrated image from FFT with interplanar distances in (E)</w:t>
      </w:r>
      <w:r>
        <w:rPr>
          <w:rFonts w:ascii="Times New Roman" w:eastAsia="Times New Roman" w:hAnsi="Times New Roman" w:cs="Times New Roman"/>
          <w:sz w:val="24"/>
          <w:szCs w:val="24"/>
          <w:lang w:val="en-US"/>
        </w:rPr>
        <w:t>.</w:t>
      </w:r>
      <w:r w:rsidR="0081173F">
        <w:rPr>
          <w:rFonts w:ascii="Times New Roman" w:eastAsia="Times New Roman" w:hAnsi="Times New Roman" w:cs="Times New Roman"/>
          <w:sz w:val="24"/>
          <w:szCs w:val="24"/>
          <w:lang w:val="en-US"/>
        </w:rPr>
        <w:t xml:space="preserve"> </w:t>
      </w:r>
    </w:p>
    <w:p w14:paraId="39A90475" w14:textId="0AEEF7A7" w:rsidR="004654AE" w:rsidRDefault="0081173F" w:rsidP="007A00B9">
      <w:pPr>
        <w:spacing w:line="330" w:lineRule="atLeast"/>
        <w:jc w:val="center"/>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lastRenderedPageBreak/>
        <w:drawing>
          <wp:inline distT="0" distB="0" distL="0" distR="0" wp14:anchorId="0C9F66B0" wp14:editId="0DF9CBD1">
            <wp:extent cx="4939919" cy="7410450"/>
            <wp:effectExtent l="0" t="0" r="0" b="0"/>
            <wp:docPr id="6" name="Imagen 6" descr="Imagen que contiene edificio, medidor, ciuda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edificio, medidor, ciudad&#10;&#10;Descripción generada automá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43134" cy="7415273"/>
                    </a:xfrm>
                    <a:prstGeom prst="rect">
                      <a:avLst/>
                    </a:prstGeom>
                  </pic:spPr>
                </pic:pic>
              </a:graphicData>
            </a:graphic>
          </wp:inline>
        </w:drawing>
      </w:r>
    </w:p>
    <w:p w14:paraId="7F1E993E" w14:textId="53E9E99E" w:rsidR="004654AE" w:rsidRDefault="004654AE" w:rsidP="00B22DEA">
      <w:pPr>
        <w:spacing w:line="330" w:lineRule="atLeast"/>
        <w:jc w:val="both"/>
        <w:rPr>
          <w:rFonts w:ascii="Times New Roman" w:eastAsia="Times New Roman" w:hAnsi="Times New Roman" w:cs="Times New Roman"/>
          <w:sz w:val="24"/>
          <w:szCs w:val="24"/>
          <w:lang w:val="en-US"/>
        </w:rPr>
      </w:pPr>
    </w:p>
    <w:p w14:paraId="4FB4233F" w14:textId="22EA0E7B" w:rsidR="004654AE" w:rsidRDefault="007A00B9" w:rsidP="00B22DEA">
      <w:pPr>
        <w:spacing w:line="330" w:lineRule="atLeast"/>
        <w:jc w:val="both"/>
        <w:rPr>
          <w:rFonts w:ascii="Times New Roman" w:eastAsia="Times New Roman" w:hAnsi="Times New Roman" w:cs="Times New Roman"/>
          <w:sz w:val="24"/>
          <w:szCs w:val="24"/>
          <w:lang w:val="en-US"/>
        </w:rPr>
      </w:pPr>
      <w:r w:rsidRPr="004654AE">
        <w:rPr>
          <w:rFonts w:ascii="Times New Roman" w:eastAsia="Times New Roman" w:hAnsi="Times New Roman" w:cs="Times New Roman"/>
          <w:b/>
          <w:bCs/>
          <w:sz w:val="24"/>
          <w:szCs w:val="24"/>
          <w:lang w:val="en-US"/>
        </w:rPr>
        <w:t>Figure S4.</w:t>
      </w:r>
      <w:r>
        <w:rPr>
          <w:rFonts w:ascii="Times New Roman" w:eastAsia="Times New Roman" w:hAnsi="Times New Roman" w:cs="Times New Roman"/>
          <w:b/>
          <w:bCs/>
          <w:sz w:val="24"/>
          <w:szCs w:val="24"/>
          <w:lang w:val="en-US"/>
        </w:rPr>
        <w:t xml:space="preserve"> </w:t>
      </w:r>
      <w:proofErr w:type="spellStart"/>
      <w:r>
        <w:rPr>
          <w:rFonts w:ascii="Times New Roman" w:eastAsia="Times New Roman" w:hAnsi="Times New Roman" w:cs="Times New Roman"/>
          <w:sz w:val="24"/>
          <w:szCs w:val="24"/>
          <w:lang w:val="en-US"/>
        </w:rPr>
        <w:t>AgNPs</w:t>
      </w:r>
      <w:proofErr w:type="spellEnd"/>
      <w:r>
        <w:rPr>
          <w:rFonts w:ascii="Times New Roman" w:eastAsia="Times New Roman" w:hAnsi="Times New Roman" w:cs="Times New Roman"/>
          <w:sz w:val="24"/>
          <w:szCs w:val="24"/>
          <w:lang w:val="en-US"/>
        </w:rPr>
        <w:t xml:space="preserve"> HRTEM (A), FFT plot (B) and, integrated image from FFT with interplanar distances</w:t>
      </w:r>
      <w:r w:rsidRPr="00D6226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C)</w:t>
      </w:r>
      <w:r w:rsidR="0081173F">
        <w:rPr>
          <w:rFonts w:ascii="Times New Roman" w:eastAsia="Times New Roman" w:hAnsi="Times New Roman" w:cs="Times New Roman"/>
          <w:sz w:val="24"/>
          <w:szCs w:val="24"/>
          <w:lang w:val="en-US"/>
        </w:rPr>
        <w:t>.</w:t>
      </w:r>
    </w:p>
    <w:p w14:paraId="71E768D2" w14:textId="55AD37CC" w:rsidR="00271A86" w:rsidRDefault="00271A86" w:rsidP="00B22DEA">
      <w:pPr>
        <w:spacing w:line="330" w:lineRule="atLeast"/>
        <w:jc w:val="both"/>
        <w:rPr>
          <w:rFonts w:ascii="Times New Roman" w:eastAsia="Times New Roman" w:hAnsi="Times New Roman" w:cs="Times New Roman"/>
          <w:sz w:val="24"/>
          <w:szCs w:val="24"/>
          <w:lang w:val="en-US"/>
        </w:rPr>
      </w:pPr>
    </w:p>
    <w:p w14:paraId="2ECC0212" w14:textId="1D4B5535" w:rsidR="00E03F59" w:rsidRDefault="00E03F59" w:rsidP="00E03F59">
      <w:pPr>
        <w:jc w:val="center"/>
        <w:rPr>
          <w:b/>
          <w:bCs/>
          <w:sz w:val="40"/>
          <w:szCs w:val="40"/>
        </w:rPr>
      </w:pPr>
      <w:r>
        <w:rPr>
          <w:b/>
          <w:bCs/>
          <w:noProof/>
          <w:sz w:val="40"/>
          <w:szCs w:val="40"/>
        </w:rPr>
        <w:drawing>
          <wp:inline distT="0" distB="0" distL="0" distR="0" wp14:anchorId="2CF4AC1A" wp14:editId="00F81A4A">
            <wp:extent cx="4762500" cy="3810000"/>
            <wp:effectExtent l="0" t="0" r="0" b="0"/>
            <wp:docPr id="1" name="Imagen 1"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Diagrama&#10;&#10;Descripción generada automáticamente"/>
                    <pic:cNvPicPr/>
                  </pic:nvPicPr>
                  <pic:blipFill rotWithShape="1">
                    <a:blip r:embed="rId8" cstate="print">
                      <a:extLst>
                        <a:ext uri="{28A0092B-C50C-407E-A947-70E740481C1C}">
                          <a14:useLocalDpi xmlns:a14="http://schemas.microsoft.com/office/drawing/2010/main" val="0"/>
                        </a:ext>
                      </a:extLst>
                    </a:blip>
                    <a:srcRect l="5431" t="8204" r="9708" b="3104"/>
                    <a:stretch/>
                  </pic:blipFill>
                  <pic:spPr bwMode="auto">
                    <a:xfrm>
                      <a:off x="0" y="0"/>
                      <a:ext cx="4762500" cy="3810000"/>
                    </a:xfrm>
                    <a:prstGeom prst="rect">
                      <a:avLst/>
                    </a:prstGeom>
                    <a:ln>
                      <a:noFill/>
                    </a:ln>
                    <a:extLst>
                      <a:ext uri="{53640926-AAD7-44D8-BBD7-CCE9431645EC}">
                        <a14:shadowObscured xmlns:a14="http://schemas.microsoft.com/office/drawing/2010/main"/>
                      </a:ext>
                    </a:extLst>
                  </pic:spPr>
                </pic:pic>
              </a:graphicData>
            </a:graphic>
          </wp:inline>
        </w:drawing>
      </w:r>
    </w:p>
    <w:p w14:paraId="26BE3513" w14:textId="3F1AEA03" w:rsidR="00E03F59" w:rsidRPr="00E03F59" w:rsidRDefault="00E03F59" w:rsidP="00E03F59">
      <w:pPr>
        <w:jc w:val="center"/>
        <w:rPr>
          <w:rFonts w:ascii="Times New Roman" w:hAnsi="Times New Roman" w:cs="Times New Roman"/>
          <w:sz w:val="24"/>
          <w:szCs w:val="24"/>
          <w:lang w:val="en-US"/>
        </w:rPr>
      </w:pPr>
      <w:r w:rsidRPr="00271A86">
        <w:rPr>
          <w:rFonts w:ascii="Times New Roman" w:hAnsi="Times New Roman" w:cs="Times New Roman"/>
          <w:b/>
          <w:bCs/>
          <w:sz w:val="24"/>
          <w:szCs w:val="24"/>
          <w:lang w:val="en-US"/>
        </w:rPr>
        <w:t xml:space="preserve">Figure </w:t>
      </w:r>
      <w:r w:rsidR="00271A86" w:rsidRPr="00271A86">
        <w:rPr>
          <w:rFonts w:ascii="Times New Roman" w:hAnsi="Times New Roman" w:cs="Times New Roman"/>
          <w:b/>
          <w:bCs/>
          <w:sz w:val="24"/>
          <w:szCs w:val="24"/>
          <w:lang w:val="en-US"/>
        </w:rPr>
        <w:t>S5.</w:t>
      </w:r>
      <w:r w:rsidRPr="00E03F59">
        <w:rPr>
          <w:rFonts w:ascii="Times New Roman" w:hAnsi="Times New Roman" w:cs="Times New Roman"/>
          <w:sz w:val="24"/>
          <w:szCs w:val="24"/>
          <w:lang w:val="en-US"/>
        </w:rPr>
        <w:t xml:space="preserve"> </w:t>
      </w:r>
      <w:r w:rsidRPr="00E03F59">
        <w:rPr>
          <w:rFonts w:ascii="Times New Roman" w:hAnsi="Times New Roman" w:cs="Times New Roman"/>
          <w:i/>
          <w:iCs/>
          <w:sz w:val="24"/>
          <w:szCs w:val="24"/>
          <w:lang w:val="en-US"/>
        </w:rPr>
        <w:t>C. albicans</w:t>
      </w:r>
      <w:r w:rsidRPr="00E03F59">
        <w:rPr>
          <w:rFonts w:ascii="Times New Roman" w:hAnsi="Times New Roman" w:cs="Times New Roman"/>
          <w:sz w:val="24"/>
          <w:szCs w:val="24"/>
          <w:lang w:val="en-US"/>
        </w:rPr>
        <w:t xml:space="preserve"> dose</w:t>
      </w:r>
      <w:r w:rsidR="007A00B9">
        <w:rPr>
          <w:rFonts w:ascii="Times New Roman" w:hAnsi="Times New Roman" w:cs="Times New Roman"/>
          <w:sz w:val="24"/>
          <w:szCs w:val="24"/>
          <w:lang w:val="en-US"/>
        </w:rPr>
        <w:t>-</w:t>
      </w:r>
      <w:r w:rsidRPr="00E03F59">
        <w:rPr>
          <w:rFonts w:ascii="Times New Roman" w:hAnsi="Times New Roman" w:cs="Times New Roman"/>
          <w:sz w:val="24"/>
          <w:szCs w:val="24"/>
          <w:lang w:val="en-US"/>
        </w:rPr>
        <w:t>response curve</w:t>
      </w:r>
      <w:r w:rsidR="00271A86">
        <w:rPr>
          <w:rFonts w:ascii="Times New Roman" w:hAnsi="Times New Roman" w:cs="Times New Roman"/>
          <w:sz w:val="24"/>
          <w:szCs w:val="24"/>
          <w:lang w:val="en-US"/>
        </w:rPr>
        <w:t xml:space="preserve"> comparative between Ag and </w:t>
      </w:r>
      <w:proofErr w:type="spellStart"/>
      <w:r w:rsidR="00271A86">
        <w:rPr>
          <w:rFonts w:ascii="Times New Roman" w:hAnsi="Times New Roman" w:cs="Times New Roman"/>
          <w:sz w:val="24"/>
          <w:szCs w:val="24"/>
          <w:lang w:val="en-US"/>
        </w:rPr>
        <w:t>Au@AgNPs</w:t>
      </w:r>
      <w:proofErr w:type="spellEnd"/>
      <w:r w:rsidR="00271A86">
        <w:rPr>
          <w:rFonts w:ascii="Times New Roman" w:hAnsi="Times New Roman" w:cs="Times New Roman"/>
          <w:sz w:val="24"/>
          <w:szCs w:val="24"/>
          <w:lang w:val="en-US"/>
        </w:rPr>
        <w:t>.</w:t>
      </w:r>
    </w:p>
    <w:p w14:paraId="6CADD977" w14:textId="77777777" w:rsidR="00E03F59" w:rsidRPr="00E03F59" w:rsidRDefault="00E03F59" w:rsidP="005D6B30">
      <w:pPr>
        <w:jc w:val="both"/>
        <w:rPr>
          <w:rFonts w:ascii="Times New Roman" w:hAnsi="Times New Roman" w:cs="Times New Roman"/>
          <w:sz w:val="24"/>
          <w:szCs w:val="24"/>
          <w:lang w:val="en-US"/>
        </w:rPr>
      </w:pPr>
    </w:p>
    <w:p w14:paraId="72C3963E" w14:textId="15D79682" w:rsidR="001A291D" w:rsidRPr="001A291D" w:rsidRDefault="001A291D" w:rsidP="005D6B30">
      <w:pPr>
        <w:spacing w:line="480" w:lineRule="auto"/>
        <w:jc w:val="both"/>
        <w:rPr>
          <w:rFonts w:ascii="Times New Roman" w:eastAsiaTheme="minorEastAsia" w:hAnsi="Times New Roman" w:cs="Times New Roman"/>
          <w:sz w:val="24"/>
          <w:szCs w:val="24"/>
          <w:lang w:val="en-US"/>
        </w:rPr>
      </w:pPr>
      <w:r w:rsidRPr="001A291D">
        <w:rPr>
          <w:rFonts w:ascii="Times New Roman" w:hAnsi="Times New Roman" w:cs="Times New Roman"/>
          <w:sz w:val="24"/>
          <w:szCs w:val="24"/>
          <w:lang w:val="en-US"/>
        </w:rPr>
        <w:t xml:space="preserve">Bacterial growth analysis using a modified </w:t>
      </w:r>
      <w:proofErr w:type="spellStart"/>
      <w:r w:rsidRPr="001A291D">
        <w:rPr>
          <w:rFonts w:ascii="Times New Roman" w:hAnsi="Times New Roman" w:cs="Times New Roman"/>
          <w:sz w:val="24"/>
          <w:szCs w:val="24"/>
          <w:lang w:val="en-US"/>
        </w:rPr>
        <w:t>Gompertz</w:t>
      </w:r>
      <w:proofErr w:type="spellEnd"/>
      <w:r w:rsidRPr="001A291D">
        <w:rPr>
          <w:rFonts w:ascii="Times New Roman" w:hAnsi="Times New Roman" w:cs="Times New Roman"/>
          <w:sz w:val="24"/>
          <w:szCs w:val="24"/>
          <w:lang w:val="en-US"/>
        </w:rPr>
        <w:t xml:space="preserve"> model and origin 2018 software. The parameters obtained of adjust are a, </w:t>
      </w:r>
      <w:r w:rsidR="000D37B7" w:rsidRPr="001A291D">
        <w:rPr>
          <w:rFonts w:ascii="Times New Roman" w:hAnsi="Times New Roman" w:cs="Times New Roman"/>
          <w:sz w:val="24"/>
          <w:szCs w:val="24"/>
          <w:lang w:val="en-US"/>
        </w:rPr>
        <w:t>x</w:t>
      </w:r>
      <w:r w:rsidRPr="000D37B7">
        <w:rPr>
          <w:rFonts w:ascii="Times New Roman" w:hAnsi="Times New Roman" w:cs="Times New Roman"/>
          <w:sz w:val="24"/>
          <w:szCs w:val="24"/>
          <w:vertAlign w:val="subscript"/>
          <w:lang w:val="en-US"/>
        </w:rPr>
        <w:t>c</w:t>
      </w:r>
      <w:r w:rsidRPr="001A291D">
        <w:rPr>
          <w:rFonts w:ascii="Times New Roman" w:hAnsi="Times New Roman" w:cs="Times New Roman"/>
          <w:sz w:val="24"/>
          <w:szCs w:val="24"/>
          <w:lang w:val="en-US"/>
        </w:rPr>
        <w:t xml:space="preserve"> y k, which are related to the following equations:</w:t>
      </w:r>
    </w:p>
    <w:p w14:paraId="01A655AD" w14:textId="72082303" w:rsidR="005D6B30" w:rsidRPr="00FC5B34" w:rsidRDefault="005D6B30" w:rsidP="005D6B30">
      <w:pPr>
        <w:spacing w:line="480" w:lineRule="auto"/>
        <w:jc w:val="both"/>
        <w:rPr>
          <w:rFonts w:ascii="Times New Roman" w:eastAsiaTheme="minorEastAsia" w:hAnsi="Times New Roman" w:cs="Times New Roman"/>
          <w:sz w:val="32"/>
          <w:szCs w:val="32"/>
        </w:rPr>
      </w:pPr>
      <m:oMathPara>
        <m:oMath>
          <m:r>
            <w:rPr>
              <w:rFonts w:ascii="Cambria Math" w:hAnsi="Cambria Math" w:cs="Times New Roman"/>
              <w:sz w:val="32"/>
              <w:szCs w:val="32"/>
            </w:rPr>
            <m:t>μ</m:t>
          </m:r>
          <m:r>
            <w:rPr>
              <w:rFonts w:ascii="Cambria Math" w:hAnsi="Cambria Math" w:cs="Times New Roman"/>
              <w:sz w:val="32"/>
              <w:szCs w:val="32"/>
              <w:lang w:val="en-US"/>
            </w:rPr>
            <m:t>=</m:t>
          </m:r>
          <m:f>
            <m:fPr>
              <m:ctrlPr>
                <w:rPr>
                  <w:rFonts w:ascii="Cambria Math" w:hAnsi="Cambria Math" w:cs="Times New Roman"/>
                  <w:i/>
                  <w:sz w:val="32"/>
                  <w:szCs w:val="32"/>
                </w:rPr>
              </m:ctrlPr>
            </m:fPr>
            <m:num>
              <m:r>
                <w:rPr>
                  <w:rFonts w:ascii="Cambria Math" w:hAnsi="Cambria Math" w:cs="Times New Roman"/>
                  <w:sz w:val="32"/>
                  <w:szCs w:val="32"/>
                </w:rPr>
                <m:t>ka</m:t>
              </m:r>
            </m:num>
            <m:den>
              <m:r>
                <w:rPr>
                  <w:rFonts w:ascii="Cambria Math" w:hAnsi="Cambria Math" w:cs="Times New Roman"/>
                  <w:sz w:val="32"/>
                  <w:szCs w:val="32"/>
                </w:rPr>
                <m:t>e</m:t>
              </m:r>
            </m:den>
          </m:f>
        </m:oMath>
      </m:oMathPara>
    </w:p>
    <w:p w14:paraId="3D34195C" w14:textId="59F7736B" w:rsidR="00FC5B34" w:rsidRPr="00FC5B34" w:rsidRDefault="00FC5B34" w:rsidP="005D6B30">
      <w:pPr>
        <w:spacing w:line="480" w:lineRule="auto"/>
        <w:jc w:val="both"/>
        <w:rPr>
          <w:rFonts w:ascii="Times New Roman" w:eastAsiaTheme="minorEastAsia" w:hAnsi="Times New Roman" w:cs="Times New Roman"/>
          <w:sz w:val="24"/>
          <w:szCs w:val="24"/>
          <w:lang w:val="en-US"/>
        </w:rPr>
      </w:pPr>
      <w:r w:rsidRPr="00FC5B34">
        <w:rPr>
          <w:rFonts w:ascii="Times New Roman" w:hAnsi="Times New Roman" w:cs="Times New Roman"/>
          <w:sz w:val="24"/>
          <w:szCs w:val="24"/>
          <w:lang w:val="en-US"/>
        </w:rPr>
        <w:t>Growth Rate µ</w:t>
      </w:r>
    </w:p>
    <w:p w14:paraId="0E952A82" w14:textId="0513B7A7" w:rsidR="005D6B30" w:rsidRPr="00FC5B34" w:rsidRDefault="005D6B30" w:rsidP="005D6B30">
      <w:pPr>
        <w:spacing w:line="48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λ=</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k*</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c</m:t>
                  </m:r>
                </m:sub>
              </m:sSub>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a</m:t>
              </m:r>
            </m:den>
          </m:f>
        </m:oMath>
      </m:oMathPara>
    </w:p>
    <w:p w14:paraId="607924BC" w14:textId="2972FF79" w:rsidR="00FC5B34" w:rsidRPr="00FC5B34" w:rsidRDefault="00FC5B34" w:rsidP="005D6B30">
      <w:pPr>
        <w:spacing w:line="480" w:lineRule="auto"/>
        <w:jc w:val="both"/>
        <w:rPr>
          <w:rFonts w:ascii="Times New Roman" w:eastAsiaTheme="minorEastAsia" w:hAnsi="Times New Roman" w:cs="Times New Roman"/>
          <w:sz w:val="24"/>
          <w:szCs w:val="24"/>
          <w:lang w:val="en-US"/>
        </w:rPr>
      </w:pPr>
      <w:r w:rsidRPr="00FC5B34">
        <w:rPr>
          <w:rFonts w:ascii="Times New Roman" w:eastAsiaTheme="minorEastAsia" w:hAnsi="Times New Roman" w:cs="Times New Roman"/>
          <w:sz w:val="24"/>
          <w:szCs w:val="24"/>
          <w:lang w:val="en-US"/>
        </w:rPr>
        <w:t xml:space="preserve">and Time </w:t>
      </w:r>
      <w:proofErr w:type="spellStart"/>
      <w:r w:rsidRPr="00FC5B34">
        <w:rPr>
          <w:rFonts w:ascii="Times New Roman" w:eastAsiaTheme="minorEastAsia" w:hAnsi="Times New Roman" w:cs="Times New Roman"/>
          <w:sz w:val="24"/>
          <w:szCs w:val="24"/>
          <w:lang w:val="en-US"/>
        </w:rPr>
        <w:t>LagPhase</w:t>
      </w:r>
      <w:proofErr w:type="spellEnd"/>
      <w:r w:rsidRPr="00FC5B34">
        <w:rPr>
          <w:rFonts w:eastAsiaTheme="minorEastAsia"/>
          <w:lang w:val="en-US"/>
        </w:rPr>
        <w:t xml:space="preserve"> </w:t>
      </w:r>
      <m:oMath>
        <m:r>
          <w:rPr>
            <w:rFonts w:ascii="Cambria Math" w:hAnsi="Cambria Math"/>
          </w:rPr>
          <m:t>λ</m:t>
        </m:r>
      </m:oMath>
      <w:r w:rsidR="0093726E">
        <w:rPr>
          <w:rFonts w:eastAsiaTheme="minorEastAsia"/>
        </w:rPr>
        <w:t>.</w:t>
      </w:r>
    </w:p>
    <w:p w14:paraId="678C931B" w14:textId="2616E630" w:rsidR="00511E11" w:rsidRPr="003F6645" w:rsidRDefault="00511E11" w:rsidP="00511E11">
      <w:pPr>
        <w:rPr>
          <w:rFonts w:cstheme="minorHAnsi"/>
          <w:b/>
          <w:bCs/>
          <w:sz w:val="40"/>
          <w:szCs w:val="40"/>
          <w:lang w:val="en-US"/>
        </w:rPr>
      </w:pPr>
      <w:proofErr w:type="spellStart"/>
      <w:proofErr w:type="gramStart"/>
      <w:r w:rsidRPr="003F6645">
        <w:rPr>
          <w:rFonts w:cstheme="minorHAnsi"/>
          <w:b/>
          <w:bCs/>
          <w:i/>
          <w:iCs/>
          <w:sz w:val="40"/>
          <w:szCs w:val="40"/>
          <w:lang w:val="en-US"/>
        </w:rPr>
        <w:lastRenderedPageBreak/>
        <w:t>S.aureus</w:t>
      </w:r>
      <w:proofErr w:type="spellEnd"/>
      <w:proofErr w:type="gramEnd"/>
      <w:r w:rsidRPr="003F6645">
        <w:rPr>
          <w:rFonts w:cstheme="minorHAnsi"/>
          <w:b/>
          <w:bCs/>
          <w:sz w:val="40"/>
          <w:szCs w:val="40"/>
          <w:lang w:val="en-US"/>
        </w:rPr>
        <w:t xml:space="preserve"> + AuNPs </w:t>
      </w:r>
    </w:p>
    <w:p w14:paraId="1BDB794B" w14:textId="1EB3AB36" w:rsidR="00511E11" w:rsidRPr="005D6B30" w:rsidRDefault="00511E11" w:rsidP="00511E11">
      <w:pPr>
        <w:rPr>
          <w:rFonts w:ascii="Times New Roman" w:hAnsi="Times New Roman" w:cs="Times New Roman"/>
          <w:b/>
          <w:bCs/>
          <w:sz w:val="24"/>
          <w:szCs w:val="24"/>
          <w:lang w:val="en-US"/>
        </w:rPr>
      </w:pPr>
      <w:proofErr w:type="spellStart"/>
      <w:proofErr w:type="gramStart"/>
      <w:r w:rsidRPr="005D6B30">
        <w:rPr>
          <w:rFonts w:ascii="Times New Roman" w:hAnsi="Times New Roman" w:cs="Times New Roman"/>
          <w:b/>
          <w:bCs/>
          <w:i/>
          <w:iCs/>
          <w:sz w:val="24"/>
          <w:szCs w:val="24"/>
          <w:lang w:val="en-US"/>
        </w:rPr>
        <w:t>S.aureus</w:t>
      </w:r>
      <w:proofErr w:type="spellEnd"/>
      <w:proofErr w:type="gramEnd"/>
      <w:r w:rsidRPr="005D6B30">
        <w:rPr>
          <w:rFonts w:ascii="Times New Roman" w:hAnsi="Times New Roman" w:cs="Times New Roman"/>
          <w:b/>
          <w:bCs/>
          <w:sz w:val="24"/>
          <w:szCs w:val="24"/>
          <w:lang w:val="en-US"/>
        </w:rPr>
        <w:t xml:space="preserve"> </w:t>
      </w:r>
      <w:r w:rsidR="00A1509D" w:rsidRPr="005D6B30">
        <w:rPr>
          <w:rFonts w:ascii="Times New Roman" w:hAnsi="Times New Roman" w:cs="Times New Roman"/>
          <w:b/>
          <w:bCs/>
          <w:sz w:val="24"/>
          <w:szCs w:val="24"/>
          <w:lang w:val="en-US"/>
        </w:rPr>
        <w:t>without</w:t>
      </w:r>
      <w:r w:rsidRPr="005D6B30">
        <w:rPr>
          <w:rFonts w:ascii="Times New Roman" w:hAnsi="Times New Roman" w:cs="Times New Roman"/>
          <w:b/>
          <w:bCs/>
          <w:sz w:val="24"/>
          <w:szCs w:val="24"/>
          <w:lang w:val="en-US"/>
        </w:rPr>
        <w:t xml:space="preserve"> AuNPs </w:t>
      </w:r>
    </w:p>
    <w:p w14:paraId="3551EE7A" w14:textId="3723A02F" w:rsidR="008F60AF" w:rsidRPr="00E03F59" w:rsidRDefault="00A81481" w:rsidP="00511E11">
      <w:pPr>
        <w:rPr>
          <w:rFonts w:ascii="Times New Roman" w:hAnsi="Times New Roman" w:cs="Times New Roman"/>
          <w:sz w:val="24"/>
          <w:szCs w:val="24"/>
          <w:lang w:val="en-US"/>
        </w:rPr>
      </w:pPr>
      <w:bookmarkStart w:id="2" w:name="_Hlk60956352"/>
      <w:r w:rsidRPr="00A81481">
        <w:rPr>
          <w:rFonts w:ascii="Times New Roman" w:hAnsi="Times New Roman" w:cs="Times New Roman"/>
          <w:b/>
          <w:bCs/>
          <w:sz w:val="24"/>
          <w:szCs w:val="24"/>
          <w:lang w:val="en-US"/>
        </w:rPr>
        <w:t>Table S1.</w:t>
      </w:r>
      <w:r>
        <w:rPr>
          <w:rFonts w:ascii="Times New Roman" w:hAnsi="Times New Roman" w:cs="Times New Roman"/>
          <w:sz w:val="24"/>
          <w:szCs w:val="24"/>
          <w:lang w:val="en-US"/>
        </w:rPr>
        <w:t xml:space="preserve"> </w:t>
      </w:r>
      <w:bookmarkEnd w:id="2"/>
      <w:r w:rsidR="008F60AF" w:rsidRPr="00E03F59">
        <w:rPr>
          <w:rFonts w:ascii="Times New Roman" w:hAnsi="Times New Roman" w:cs="Times New Roman"/>
          <w:sz w:val="24"/>
          <w:szCs w:val="24"/>
          <w:lang w:val="en-US"/>
        </w:rPr>
        <w:t xml:space="preserve">Adjust parameters of the curve by modified </w:t>
      </w:r>
      <w:proofErr w:type="spellStart"/>
      <w:r w:rsidR="008F60AF" w:rsidRPr="00E03F59">
        <w:rPr>
          <w:rFonts w:ascii="Times New Roman" w:hAnsi="Times New Roman" w:cs="Times New Roman"/>
          <w:sz w:val="24"/>
          <w:szCs w:val="24"/>
          <w:lang w:val="en-US"/>
        </w:rPr>
        <w:t>Gompertz</w:t>
      </w:r>
      <w:proofErr w:type="spellEnd"/>
      <w:r w:rsidR="008F60AF" w:rsidRPr="00E03F59">
        <w:rPr>
          <w:rFonts w:ascii="Times New Roman" w:hAnsi="Times New Roman" w:cs="Times New Roman"/>
          <w:sz w:val="24"/>
          <w:szCs w:val="24"/>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511E11" w14:paraId="27CDBB67" w14:textId="77777777" w:rsidTr="00B22DEA">
        <w:tc>
          <w:tcPr>
            <w:tcW w:w="2942" w:type="dxa"/>
          </w:tcPr>
          <w:p w14:paraId="2ED13F80" w14:textId="6FADFDC6" w:rsidR="00511E11" w:rsidRPr="000C7287" w:rsidRDefault="00E132E6" w:rsidP="00B22DEA">
            <w:pPr>
              <w:rPr>
                <w:b/>
                <w:bCs/>
              </w:rPr>
            </w:pPr>
            <w:proofErr w:type="spellStart"/>
            <w:r>
              <w:rPr>
                <w:b/>
                <w:bCs/>
              </w:rPr>
              <w:t>Parameter</w:t>
            </w:r>
            <w:proofErr w:type="spellEnd"/>
          </w:p>
        </w:tc>
        <w:tc>
          <w:tcPr>
            <w:tcW w:w="2943" w:type="dxa"/>
          </w:tcPr>
          <w:p w14:paraId="2C7DEB31" w14:textId="35162F8C" w:rsidR="00511E11" w:rsidRDefault="00E132E6" w:rsidP="00B22DEA">
            <w:r>
              <w:t xml:space="preserve">Mean </w:t>
            </w:r>
            <w:proofErr w:type="spellStart"/>
            <w:r>
              <w:t>Value</w:t>
            </w:r>
            <w:proofErr w:type="spellEnd"/>
          </w:p>
        </w:tc>
        <w:tc>
          <w:tcPr>
            <w:tcW w:w="2943" w:type="dxa"/>
          </w:tcPr>
          <w:p w14:paraId="75B47A88" w14:textId="1C9B2662" w:rsidR="00511E11" w:rsidRDefault="00E132E6" w:rsidP="00B22DEA">
            <w:r>
              <w:t>S</w:t>
            </w:r>
            <w:r w:rsidRPr="00E132E6">
              <w:t xml:space="preserve">tandard </w:t>
            </w:r>
            <w:proofErr w:type="spellStart"/>
            <w:r>
              <w:t>D</w:t>
            </w:r>
            <w:r w:rsidRPr="00E132E6">
              <w:t>eviation</w:t>
            </w:r>
            <w:proofErr w:type="spellEnd"/>
          </w:p>
        </w:tc>
      </w:tr>
      <w:tr w:rsidR="00511E11" w14:paraId="78AB83A2" w14:textId="77777777" w:rsidTr="00B22DEA">
        <w:tc>
          <w:tcPr>
            <w:tcW w:w="2942" w:type="dxa"/>
          </w:tcPr>
          <w:p w14:paraId="1A9B2BF9" w14:textId="77777777" w:rsidR="00511E11" w:rsidRPr="000C7287" w:rsidRDefault="00511E11" w:rsidP="00B22DEA">
            <w:pPr>
              <w:rPr>
                <w:b/>
                <w:bCs/>
              </w:rPr>
            </w:pPr>
            <w:r w:rsidRPr="000C7287">
              <w:rPr>
                <w:b/>
                <w:bCs/>
              </w:rPr>
              <w:t>a</w:t>
            </w:r>
          </w:p>
        </w:tc>
        <w:tc>
          <w:tcPr>
            <w:tcW w:w="2943" w:type="dxa"/>
          </w:tcPr>
          <w:p w14:paraId="4DF2A2DB" w14:textId="49E79CA1" w:rsidR="00511E11" w:rsidRDefault="00511E11" w:rsidP="00B22DEA">
            <w:r>
              <w:t>1.1</w:t>
            </w:r>
            <w:r w:rsidR="00473F21">
              <w:t>5528</w:t>
            </w:r>
          </w:p>
        </w:tc>
        <w:tc>
          <w:tcPr>
            <w:tcW w:w="2943" w:type="dxa"/>
          </w:tcPr>
          <w:p w14:paraId="705E9C9F" w14:textId="396CBAA3" w:rsidR="00511E11" w:rsidRDefault="00511E11" w:rsidP="00B22DEA">
            <w:r>
              <w:t>0.00</w:t>
            </w:r>
            <w:r w:rsidR="00473F21">
              <w:t>734</w:t>
            </w:r>
          </w:p>
        </w:tc>
      </w:tr>
      <w:tr w:rsidR="00511E11" w14:paraId="7A43CB52" w14:textId="77777777" w:rsidTr="00B22DEA">
        <w:tc>
          <w:tcPr>
            <w:tcW w:w="2942" w:type="dxa"/>
          </w:tcPr>
          <w:p w14:paraId="66E5D210" w14:textId="77777777" w:rsidR="00511E11" w:rsidRPr="000C7287" w:rsidRDefault="00511E11" w:rsidP="00B22DEA">
            <w:pPr>
              <w:rPr>
                <w:b/>
                <w:bCs/>
              </w:rPr>
            </w:pPr>
            <w:proofErr w:type="spellStart"/>
            <w:r w:rsidRPr="000C7287">
              <w:rPr>
                <w:b/>
                <w:bCs/>
              </w:rPr>
              <w:t>Xc</w:t>
            </w:r>
            <w:proofErr w:type="spellEnd"/>
          </w:p>
        </w:tc>
        <w:tc>
          <w:tcPr>
            <w:tcW w:w="2943" w:type="dxa"/>
          </w:tcPr>
          <w:p w14:paraId="19B8A587" w14:textId="0D4DDD0E" w:rsidR="00511E11" w:rsidRDefault="00511E11" w:rsidP="00B22DEA">
            <w:r>
              <w:t>2</w:t>
            </w:r>
            <w:r w:rsidR="00473F21">
              <w:t>89.0</w:t>
            </w:r>
          </w:p>
        </w:tc>
        <w:tc>
          <w:tcPr>
            <w:tcW w:w="2943" w:type="dxa"/>
          </w:tcPr>
          <w:p w14:paraId="5BB2ED3B" w14:textId="58DD87C8" w:rsidR="00511E11" w:rsidRDefault="00473F21" w:rsidP="00B22DEA">
            <w:r>
              <w:t>0.50</w:t>
            </w:r>
          </w:p>
        </w:tc>
      </w:tr>
      <w:tr w:rsidR="00511E11" w14:paraId="109A6304" w14:textId="77777777" w:rsidTr="00B22DEA">
        <w:tc>
          <w:tcPr>
            <w:tcW w:w="2942" w:type="dxa"/>
          </w:tcPr>
          <w:p w14:paraId="15DBEF4B" w14:textId="77777777" w:rsidR="00511E11" w:rsidRPr="000C7287" w:rsidRDefault="00511E11" w:rsidP="00B22DEA">
            <w:pPr>
              <w:rPr>
                <w:b/>
                <w:bCs/>
              </w:rPr>
            </w:pPr>
            <w:r w:rsidRPr="000C7287">
              <w:rPr>
                <w:b/>
                <w:bCs/>
              </w:rPr>
              <w:t>k</w:t>
            </w:r>
          </w:p>
        </w:tc>
        <w:tc>
          <w:tcPr>
            <w:tcW w:w="2943" w:type="dxa"/>
          </w:tcPr>
          <w:p w14:paraId="3177D64E" w14:textId="45AEE13E" w:rsidR="00511E11" w:rsidRDefault="00511E11" w:rsidP="00B22DEA">
            <w:r>
              <w:t>0.0090</w:t>
            </w:r>
          </w:p>
        </w:tc>
        <w:tc>
          <w:tcPr>
            <w:tcW w:w="2943" w:type="dxa"/>
          </w:tcPr>
          <w:p w14:paraId="5D6541CE" w14:textId="6C28E71F" w:rsidR="00511E11" w:rsidRDefault="00511E11" w:rsidP="00B22DEA">
            <w:r>
              <w:t>1.</w:t>
            </w:r>
            <w:r w:rsidR="00473F21">
              <w:t>3</w:t>
            </w:r>
            <w:r>
              <w:t>E-4</w:t>
            </w:r>
          </w:p>
        </w:tc>
      </w:tr>
      <w:tr w:rsidR="00511E11" w14:paraId="26C29B9F" w14:textId="77777777" w:rsidTr="00B22DEA">
        <w:tc>
          <w:tcPr>
            <w:tcW w:w="2942" w:type="dxa"/>
          </w:tcPr>
          <w:p w14:paraId="0DD54881" w14:textId="06B94F2F" w:rsidR="00511E11" w:rsidRDefault="00511E11" w:rsidP="00B22DEA">
            <w:r>
              <w:t xml:space="preserve">R^2 </w:t>
            </w:r>
            <w:r w:rsidR="00B225F6">
              <w:t>ADJUST</w:t>
            </w:r>
          </w:p>
        </w:tc>
        <w:tc>
          <w:tcPr>
            <w:tcW w:w="2943" w:type="dxa"/>
          </w:tcPr>
          <w:p w14:paraId="4A4B2B3E" w14:textId="6BC2A4DA" w:rsidR="00511E11" w:rsidRDefault="00511E11" w:rsidP="00B22DEA">
            <w:r>
              <w:t>0.</w:t>
            </w:r>
            <w:r w:rsidR="00473F21">
              <w:t>9801</w:t>
            </w:r>
          </w:p>
        </w:tc>
        <w:tc>
          <w:tcPr>
            <w:tcW w:w="2943" w:type="dxa"/>
          </w:tcPr>
          <w:p w14:paraId="40C6D412" w14:textId="77777777" w:rsidR="00511E11" w:rsidRDefault="00511E11" w:rsidP="00B22DEA"/>
        </w:tc>
      </w:tr>
    </w:tbl>
    <w:p w14:paraId="12D8D784" w14:textId="77777777" w:rsidR="00511E11" w:rsidRDefault="00511E11" w:rsidP="00511E11"/>
    <w:p w14:paraId="23D091A3" w14:textId="064A9DB9" w:rsidR="00511E11" w:rsidRPr="00635D80" w:rsidRDefault="00A81481" w:rsidP="00511E11">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8F60AF" w:rsidRPr="008F60AF">
        <w:rPr>
          <w:lang w:val="en-US"/>
        </w:rPr>
        <w:t xml:space="preserve">Physical Parameters of </w:t>
      </w:r>
      <w:r w:rsidR="008F60AF">
        <w:rPr>
          <w:lang w:val="en-US"/>
        </w:rPr>
        <w:t>B</w:t>
      </w:r>
      <w:r w:rsidR="008F60AF" w:rsidRPr="008F60AF">
        <w:rPr>
          <w:lang w:val="en-US"/>
        </w:rPr>
        <w:t xml:space="preserve">acterial </w:t>
      </w:r>
      <w:r w:rsidR="008F60AF">
        <w:rPr>
          <w:lang w:val="en-US"/>
        </w:rPr>
        <w:t xml:space="preserve">Growth obtained with Adjust </w:t>
      </w:r>
      <w:proofErr w:type="gramStart"/>
      <w:r w:rsidR="008F60AF">
        <w:rPr>
          <w:lang w:val="en-US"/>
        </w:rPr>
        <w:t>Parameters</w:t>
      </w:r>
      <w:proofErr w:type="gramEnd"/>
    </w:p>
    <w:tbl>
      <w:tblPr>
        <w:tblStyle w:val="Tablaconcuadrcula"/>
        <w:tblW w:w="0" w:type="auto"/>
        <w:tblLook w:val="04A0" w:firstRow="1" w:lastRow="0" w:firstColumn="1" w:lastColumn="0" w:noHBand="0" w:noVBand="1"/>
      </w:tblPr>
      <w:tblGrid>
        <w:gridCol w:w="4248"/>
        <w:gridCol w:w="1637"/>
        <w:gridCol w:w="2943"/>
      </w:tblGrid>
      <w:tr w:rsidR="00511E11" w14:paraId="76AF88E2" w14:textId="77777777" w:rsidTr="00B22DEA">
        <w:tc>
          <w:tcPr>
            <w:tcW w:w="4248" w:type="dxa"/>
          </w:tcPr>
          <w:p w14:paraId="136FD3EA" w14:textId="6EB98CE0" w:rsidR="00511E11" w:rsidRDefault="00E132E6" w:rsidP="00B22DEA">
            <w:proofErr w:type="spellStart"/>
            <w:r w:rsidRPr="00E132E6">
              <w:rPr>
                <w:b/>
                <w:bCs/>
              </w:rPr>
              <w:t>Parameter</w:t>
            </w:r>
            <w:proofErr w:type="spellEnd"/>
          </w:p>
        </w:tc>
        <w:tc>
          <w:tcPr>
            <w:tcW w:w="1637" w:type="dxa"/>
          </w:tcPr>
          <w:p w14:paraId="4421663D" w14:textId="34695798" w:rsidR="00511E11" w:rsidRDefault="00E132E6" w:rsidP="00B22DEA">
            <w:r>
              <w:t xml:space="preserve">Mean </w:t>
            </w:r>
            <w:proofErr w:type="spellStart"/>
            <w:r>
              <w:t>Value</w:t>
            </w:r>
            <w:proofErr w:type="spellEnd"/>
          </w:p>
        </w:tc>
        <w:tc>
          <w:tcPr>
            <w:tcW w:w="2943" w:type="dxa"/>
          </w:tcPr>
          <w:p w14:paraId="505C0EC5" w14:textId="30784290" w:rsidR="00511E11" w:rsidRDefault="00E132E6" w:rsidP="00B22DEA">
            <w:r w:rsidRPr="00E132E6">
              <w:t xml:space="preserve">Standard </w:t>
            </w:r>
            <w:proofErr w:type="spellStart"/>
            <w:r w:rsidRPr="00E132E6">
              <w:t>Deviation</w:t>
            </w:r>
            <w:proofErr w:type="spellEnd"/>
          </w:p>
        </w:tc>
      </w:tr>
      <w:tr w:rsidR="00511E11" w14:paraId="56B79053" w14:textId="77777777" w:rsidTr="00B22DEA">
        <w:tc>
          <w:tcPr>
            <w:tcW w:w="4248" w:type="dxa"/>
          </w:tcPr>
          <w:p w14:paraId="472346D4" w14:textId="6DC895A8" w:rsidR="00511E11" w:rsidRPr="00B35D89" w:rsidRDefault="00B505EE" w:rsidP="00B22DEA">
            <w:pPr>
              <w:rPr>
                <w:lang w:val="en-US"/>
              </w:rPr>
            </w:pPr>
            <w:bookmarkStart w:id="3" w:name="_Hlk60869128"/>
            <w:r w:rsidRPr="00B35D89">
              <w:rPr>
                <w:lang w:val="en-US"/>
              </w:rPr>
              <w:t xml:space="preserve">Growth Rate </w:t>
            </w:r>
            <w:r w:rsidR="00511E11" w:rsidRPr="00B35D89">
              <w:rPr>
                <w:lang w:val="en-US"/>
              </w:rPr>
              <w:t xml:space="preserve">µ </w:t>
            </w:r>
            <w:bookmarkEnd w:id="3"/>
            <w:r w:rsidR="00511E11" w:rsidRPr="00B35D89">
              <w:rPr>
                <w:lang w:val="en-US"/>
              </w:rPr>
              <w:t>(</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2F610F41" w14:textId="620415DA" w:rsidR="00511E11" w:rsidRDefault="00511E11" w:rsidP="00B22DEA">
            <m:oMathPara>
              <m:oMath>
                <m:r>
                  <w:rPr>
                    <w:rFonts w:ascii="Cambria Math" w:hAnsi="Cambria Math"/>
                  </w:rPr>
                  <m:t>0.00383</m:t>
                </m:r>
              </m:oMath>
            </m:oMathPara>
          </w:p>
        </w:tc>
        <w:tc>
          <w:tcPr>
            <w:tcW w:w="2943" w:type="dxa"/>
          </w:tcPr>
          <w:p w14:paraId="3992FB18" w14:textId="67EFB817" w:rsidR="00511E11" w:rsidRDefault="00473F21" w:rsidP="00B22DEA">
            <m:oMathPara>
              <m:oMath>
                <m:r>
                  <w:rPr>
                    <w:rFonts w:ascii="Cambria Math" w:hAnsi="Cambria Math"/>
                  </w:rPr>
                  <m:t>7.95526E-5</m:t>
                </m:r>
              </m:oMath>
            </m:oMathPara>
          </w:p>
        </w:tc>
      </w:tr>
      <w:tr w:rsidR="00511E11" w14:paraId="3B1E3E93" w14:textId="77777777" w:rsidTr="00B22DEA">
        <w:tc>
          <w:tcPr>
            <w:tcW w:w="4248" w:type="dxa"/>
          </w:tcPr>
          <w:p w14:paraId="5B289A5D" w14:textId="263F7D1D" w:rsidR="00511E11" w:rsidRDefault="00511E11" w:rsidP="00B22DEA">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Pr="000C7287">
              <w:rPr>
                <w:rFonts w:eastAsiaTheme="minorEastAsia"/>
                <w:i/>
                <w:iCs/>
              </w:rPr>
              <w:t>minut</w:t>
            </w:r>
            <w:r w:rsidR="007134C6">
              <w:rPr>
                <w:rFonts w:eastAsiaTheme="minorEastAsia"/>
                <w:i/>
                <w:iCs/>
              </w:rPr>
              <w:t>e</w:t>
            </w:r>
            <w:r w:rsidRPr="000C7287">
              <w:rPr>
                <w:rFonts w:eastAsiaTheme="minorEastAsia"/>
                <w:i/>
                <w:iCs/>
              </w:rPr>
              <w:t>s)</w:t>
            </w:r>
          </w:p>
        </w:tc>
        <w:tc>
          <w:tcPr>
            <w:tcW w:w="1637" w:type="dxa"/>
          </w:tcPr>
          <w:p w14:paraId="3FB6D64D" w14:textId="5A4BC3B2" w:rsidR="00511E11" w:rsidRDefault="00473F21" w:rsidP="00B22DEA">
            <w:r>
              <w:t>177.8888</w:t>
            </w:r>
          </w:p>
        </w:tc>
        <w:tc>
          <w:tcPr>
            <w:tcW w:w="2943" w:type="dxa"/>
          </w:tcPr>
          <w:p w14:paraId="64480CC1" w14:textId="6C2859E3" w:rsidR="00511E11" w:rsidRDefault="00473F21" w:rsidP="00B22DEA">
            <m:oMathPara>
              <m:oMath>
                <m:r>
                  <w:rPr>
                    <w:rFonts w:ascii="Cambria Math" w:hAnsi="Cambria Math"/>
                  </w:rPr>
                  <m:t>5.4467</m:t>
                </m:r>
              </m:oMath>
            </m:oMathPara>
          </w:p>
        </w:tc>
      </w:tr>
    </w:tbl>
    <w:p w14:paraId="63B5B6C7" w14:textId="77777777" w:rsidR="000D4912" w:rsidRDefault="000D4912" w:rsidP="000D4912">
      <w:pPr>
        <w:rPr>
          <w:b/>
          <w:bCs/>
        </w:rPr>
      </w:pPr>
    </w:p>
    <w:p w14:paraId="421AEE36" w14:textId="78D7368E" w:rsidR="000D4912" w:rsidRPr="005D6B30" w:rsidRDefault="00A81481" w:rsidP="000D4912">
      <w:pPr>
        <w:rPr>
          <w:b/>
          <w:bCs/>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proofErr w:type="spellStart"/>
      <w:proofErr w:type="gramStart"/>
      <w:r w:rsidR="000D4912" w:rsidRPr="005D6B30">
        <w:rPr>
          <w:b/>
          <w:bCs/>
          <w:i/>
          <w:iCs/>
          <w:lang w:val="en-US"/>
        </w:rPr>
        <w:t>S.aureus</w:t>
      </w:r>
      <w:proofErr w:type="spellEnd"/>
      <w:proofErr w:type="gramEnd"/>
      <w:r w:rsidR="000D4912" w:rsidRPr="005D6B30">
        <w:rPr>
          <w:b/>
          <w:bCs/>
          <w:lang w:val="en-US"/>
        </w:rPr>
        <w:t xml:space="preserve"> + 1µg/mL  AuNPs </w:t>
      </w:r>
    </w:p>
    <w:p w14:paraId="1E315720" w14:textId="4A2C79D6" w:rsidR="000D4912" w:rsidRPr="00635D80" w:rsidRDefault="00635D80" w:rsidP="000D4912">
      <w:pPr>
        <w:rPr>
          <w:lang w:val="en-US"/>
        </w:rPr>
      </w:pPr>
      <w:r w:rsidRPr="00635D80">
        <w:rPr>
          <w:lang w:val="en-US"/>
        </w:rPr>
        <w:t xml:space="preserve">Adjust parameters of the curve by modified </w:t>
      </w:r>
      <w:proofErr w:type="spellStart"/>
      <w:r w:rsidRPr="00635D80">
        <w:rPr>
          <w:lang w:val="en-US"/>
        </w:rPr>
        <w:t>Gompertz</w:t>
      </w:r>
      <w:proofErr w:type="spellEnd"/>
      <w:r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0D4912" w14:paraId="237271C7" w14:textId="77777777" w:rsidTr="00B22DEA">
        <w:tc>
          <w:tcPr>
            <w:tcW w:w="2942" w:type="dxa"/>
          </w:tcPr>
          <w:p w14:paraId="65E8215E" w14:textId="67F66A20" w:rsidR="000D4912" w:rsidRPr="000C7287" w:rsidRDefault="00B35D89" w:rsidP="00B22DEA">
            <w:pPr>
              <w:rPr>
                <w:b/>
                <w:bCs/>
              </w:rPr>
            </w:pPr>
            <w:r>
              <w:rPr>
                <w:b/>
                <w:bCs/>
              </w:rPr>
              <w:t>PARAMETER</w:t>
            </w:r>
          </w:p>
        </w:tc>
        <w:tc>
          <w:tcPr>
            <w:tcW w:w="2943" w:type="dxa"/>
          </w:tcPr>
          <w:p w14:paraId="1554FC93" w14:textId="1D8ACFE9" w:rsidR="000D4912" w:rsidRDefault="00B35D89" w:rsidP="00B22DEA">
            <w:r>
              <w:t>MEAN VALUE</w:t>
            </w:r>
          </w:p>
        </w:tc>
        <w:tc>
          <w:tcPr>
            <w:tcW w:w="2943" w:type="dxa"/>
          </w:tcPr>
          <w:p w14:paraId="786A5CAE" w14:textId="2215BCAD" w:rsidR="000D4912" w:rsidRDefault="00B35D89" w:rsidP="00B22DEA">
            <w:r>
              <w:t>STANDARD DEVIATION</w:t>
            </w:r>
          </w:p>
        </w:tc>
      </w:tr>
      <w:tr w:rsidR="000D4912" w14:paraId="01452D5D" w14:textId="77777777" w:rsidTr="00B22DEA">
        <w:tc>
          <w:tcPr>
            <w:tcW w:w="2942" w:type="dxa"/>
          </w:tcPr>
          <w:p w14:paraId="7883AECA" w14:textId="77777777" w:rsidR="000D4912" w:rsidRPr="000C7287" w:rsidRDefault="000D4912" w:rsidP="00B22DEA">
            <w:pPr>
              <w:rPr>
                <w:b/>
                <w:bCs/>
              </w:rPr>
            </w:pPr>
            <w:r w:rsidRPr="000C7287">
              <w:rPr>
                <w:b/>
                <w:bCs/>
              </w:rPr>
              <w:t>a</w:t>
            </w:r>
          </w:p>
        </w:tc>
        <w:tc>
          <w:tcPr>
            <w:tcW w:w="2943" w:type="dxa"/>
          </w:tcPr>
          <w:p w14:paraId="6ED570DE" w14:textId="32133FFC" w:rsidR="000D4912" w:rsidRDefault="000D4912" w:rsidP="00B22DEA">
            <w:r>
              <w:t>0.98751</w:t>
            </w:r>
          </w:p>
        </w:tc>
        <w:tc>
          <w:tcPr>
            <w:tcW w:w="2943" w:type="dxa"/>
          </w:tcPr>
          <w:p w14:paraId="0D57EDA9" w14:textId="75D9D45C" w:rsidR="000D4912" w:rsidRDefault="000D4912" w:rsidP="00B22DEA">
            <w:r>
              <w:t>0.00431</w:t>
            </w:r>
          </w:p>
        </w:tc>
      </w:tr>
      <w:tr w:rsidR="000D4912" w14:paraId="77C54763" w14:textId="77777777" w:rsidTr="00B22DEA">
        <w:tc>
          <w:tcPr>
            <w:tcW w:w="2942" w:type="dxa"/>
          </w:tcPr>
          <w:p w14:paraId="55E9E867" w14:textId="77777777" w:rsidR="000D4912" w:rsidRPr="000C7287" w:rsidRDefault="000D4912" w:rsidP="00B22DEA">
            <w:pPr>
              <w:rPr>
                <w:b/>
                <w:bCs/>
              </w:rPr>
            </w:pPr>
            <w:proofErr w:type="spellStart"/>
            <w:r w:rsidRPr="000C7287">
              <w:rPr>
                <w:b/>
                <w:bCs/>
              </w:rPr>
              <w:t>Xc</w:t>
            </w:r>
            <w:proofErr w:type="spellEnd"/>
          </w:p>
        </w:tc>
        <w:tc>
          <w:tcPr>
            <w:tcW w:w="2943" w:type="dxa"/>
          </w:tcPr>
          <w:p w14:paraId="0985AA4A" w14:textId="4EB76D16" w:rsidR="000D4912" w:rsidRDefault="000D4912" w:rsidP="00B22DEA">
            <w:r>
              <w:t>291.599</w:t>
            </w:r>
          </w:p>
        </w:tc>
        <w:tc>
          <w:tcPr>
            <w:tcW w:w="2943" w:type="dxa"/>
          </w:tcPr>
          <w:p w14:paraId="67E282EA" w14:textId="07E8BF9D" w:rsidR="000D4912" w:rsidRDefault="000D4912" w:rsidP="00B22DEA">
            <w:r>
              <w:t>3.17369</w:t>
            </w:r>
          </w:p>
        </w:tc>
      </w:tr>
      <w:tr w:rsidR="000D4912" w14:paraId="77A4F1DA" w14:textId="77777777" w:rsidTr="00B22DEA">
        <w:tc>
          <w:tcPr>
            <w:tcW w:w="2942" w:type="dxa"/>
          </w:tcPr>
          <w:p w14:paraId="66508EE2" w14:textId="77777777" w:rsidR="000D4912" w:rsidRPr="000C7287" w:rsidRDefault="000D4912" w:rsidP="00B22DEA">
            <w:pPr>
              <w:rPr>
                <w:b/>
                <w:bCs/>
              </w:rPr>
            </w:pPr>
            <w:r w:rsidRPr="000C7287">
              <w:rPr>
                <w:b/>
                <w:bCs/>
              </w:rPr>
              <w:t>k</w:t>
            </w:r>
          </w:p>
        </w:tc>
        <w:tc>
          <w:tcPr>
            <w:tcW w:w="2943" w:type="dxa"/>
          </w:tcPr>
          <w:p w14:paraId="3B865FED" w14:textId="4DDE3358" w:rsidR="000D4912" w:rsidRDefault="000D4912" w:rsidP="00B22DEA">
            <w:r>
              <w:t>0.0075</w:t>
            </w:r>
          </w:p>
        </w:tc>
        <w:tc>
          <w:tcPr>
            <w:tcW w:w="2943" w:type="dxa"/>
          </w:tcPr>
          <w:p w14:paraId="2D1AC930" w14:textId="0E890BBA" w:rsidR="000D4912" w:rsidRDefault="000D4912" w:rsidP="00B22DEA">
            <w:r>
              <w:t>2.05E-4</w:t>
            </w:r>
          </w:p>
        </w:tc>
      </w:tr>
      <w:tr w:rsidR="000D4912" w14:paraId="08ED99DB" w14:textId="77777777" w:rsidTr="00B22DEA">
        <w:tc>
          <w:tcPr>
            <w:tcW w:w="2942" w:type="dxa"/>
          </w:tcPr>
          <w:p w14:paraId="0DDF39F9" w14:textId="6F851507" w:rsidR="000D4912" w:rsidRDefault="000D4912" w:rsidP="00B22DEA">
            <w:r>
              <w:t xml:space="preserve">R^2 </w:t>
            </w:r>
            <w:r w:rsidR="00B225F6">
              <w:t>ADJUST</w:t>
            </w:r>
          </w:p>
        </w:tc>
        <w:tc>
          <w:tcPr>
            <w:tcW w:w="2943" w:type="dxa"/>
          </w:tcPr>
          <w:p w14:paraId="47BFD003" w14:textId="5808FC44" w:rsidR="000D4912" w:rsidRDefault="000D4912" w:rsidP="00B22DEA">
            <w:r>
              <w:t>0.99153</w:t>
            </w:r>
          </w:p>
        </w:tc>
        <w:tc>
          <w:tcPr>
            <w:tcW w:w="2943" w:type="dxa"/>
          </w:tcPr>
          <w:p w14:paraId="249BD2AA" w14:textId="77777777" w:rsidR="000D4912" w:rsidRDefault="000D4912" w:rsidP="00B22DEA"/>
        </w:tc>
      </w:tr>
    </w:tbl>
    <w:p w14:paraId="1E340EB9" w14:textId="77777777" w:rsidR="000D4912" w:rsidRDefault="000D4912" w:rsidP="000D4912"/>
    <w:p w14:paraId="4E259078" w14:textId="6AFF0EA6" w:rsidR="000D4912" w:rsidRPr="00635D80" w:rsidRDefault="00A81481" w:rsidP="000D4912">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0D4912" w14:paraId="5D833476" w14:textId="77777777" w:rsidTr="00B22DEA">
        <w:tc>
          <w:tcPr>
            <w:tcW w:w="4248" w:type="dxa"/>
          </w:tcPr>
          <w:p w14:paraId="12242D74" w14:textId="59C2E731" w:rsidR="000D4912" w:rsidRDefault="00B35D89" w:rsidP="00B22DEA">
            <w:r>
              <w:t>PARAMETER</w:t>
            </w:r>
          </w:p>
        </w:tc>
        <w:tc>
          <w:tcPr>
            <w:tcW w:w="1637" w:type="dxa"/>
          </w:tcPr>
          <w:p w14:paraId="10F07729" w14:textId="2B8479B8" w:rsidR="000D4912" w:rsidRDefault="00B35D89" w:rsidP="00B22DEA">
            <w:r>
              <w:t xml:space="preserve">Mean </w:t>
            </w:r>
            <w:proofErr w:type="spellStart"/>
            <w:r>
              <w:t>Value</w:t>
            </w:r>
            <w:proofErr w:type="spellEnd"/>
          </w:p>
        </w:tc>
        <w:tc>
          <w:tcPr>
            <w:tcW w:w="2943" w:type="dxa"/>
          </w:tcPr>
          <w:p w14:paraId="74182653" w14:textId="44B30A54" w:rsidR="000D4912" w:rsidRDefault="00B35D89" w:rsidP="00B22DEA">
            <w:r>
              <w:t xml:space="preserve">Standard </w:t>
            </w:r>
            <w:proofErr w:type="spellStart"/>
            <w:r>
              <w:t>Deviation</w:t>
            </w:r>
            <w:proofErr w:type="spellEnd"/>
          </w:p>
        </w:tc>
      </w:tr>
      <w:tr w:rsidR="000D4912" w14:paraId="5FCE177C" w14:textId="77777777" w:rsidTr="00B22DEA">
        <w:tc>
          <w:tcPr>
            <w:tcW w:w="4248" w:type="dxa"/>
          </w:tcPr>
          <w:p w14:paraId="0D808BE1" w14:textId="5EABE8E0" w:rsidR="000D4912" w:rsidRPr="00B35D89" w:rsidRDefault="00B35D89" w:rsidP="00B22DEA">
            <w:pPr>
              <w:rPr>
                <w:lang w:val="en-US"/>
              </w:rPr>
            </w:pPr>
            <w:r w:rsidRPr="00B35D89">
              <w:rPr>
                <w:lang w:val="en-US"/>
              </w:rPr>
              <w:t xml:space="preserve">Growth Rate </w:t>
            </w:r>
            <w:r w:rsidR="000D4912"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os</m:t>
              </m:r>
              <m:r>
                <w:rPr>
                  <w:rFonts w:ascii="Cambria Math" w:hAnsi="Cambria Math"/>
                  <w:lang w:val="en-US"/>
                </w:rPr>
                <m:t>)</m:t>
              </m:r>
            </m:oMath>
          </w:p>
        </w:tc>
        <w:tc>
          <w:tcPr>
            <w:tcW w:w="1637" w:type="dxa"/>
          </w:tcPr>
          <w:p w14:paraId="1782F7A1" w14:textId="390E737E" w:rsidR="000D4912" w:rsidRDefault="000D4912" w:rsidP="00B22DEA">
            <m:oMathPara>
              <m:oMath>
                <m:r>
                  <w:rPr>
                    <w:rFonts w:ascii="Cambria Math" w:hAnsi="Cambria Math"/>
                  </w:rPr>
                  <m:t>0.00272</m:t>
                </m:r>
              </m:oMath>
            </m:oMathPara>
          </w:p>
        </w:tc>
        <w:tc>
          <w:tcPr>
            <w:tcW w:w="2943" w:type="dxa"/>
          </w:tcPr>
          <w:p w14:paraId="16629A81" w14:textId="706AE61C" w:rsidR="000D4912" w:rsidRDefault="000D4912" w:rsidP="00B22DEA">
            <m:oMathPara>
              <m:oMath>
                <m:r>
                  <w:rPr>
                    <w:rFonts w:ascii="Cambria Math" w:hAnsi="Cambria Math"/>
                  </w:rPr>
                  <m:t>8.44162E-5</m:t>
                </m:r>
              </m:oMath>
            </m:oMathPara>
          </w:p>
        </w:tc>
      </w:tr>
      <w:tr w:rsidR="000D4912" w14:paraId="67FE01A6" w14:textId="77777777" w:rsidTr="00B22DEA">
        <w:tc>
          <w:tcPr>
            <w:tcW w:w="4248" w:type="dxa"/>
          </w:tcPr>
          <w:p w14:paraId="0067DAF9" w14:textId="1E254FF8" w:rsidR="000D4912" w:rsidRDefault="000D4912" w:rsidP="00B22DEA">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2B483DA7" w14:textId="24EACCA1" w:rsidR="000D4912" w:rsidRDefault="000D4912" w:rsidP="00B22DEA">
            <w:r w:rsidRPr="000D4912">
              <w:t>158.2366</w:t>
            </w:r>
          </w:p>
        </w:tc>
        <w:tc>
          <w:tcPr>
            <w:tcW w:w="2943" w:type="dxa"/>
          </w:tcPr>
          <w:p w14:paraId="0D71F62E" w14:textId="772B830D" w:rsidR="000D4912" w:rsidRDefault="000D4912" w:rsidP="00B22DEA">
            <m:oMathPara>
              <m:oMath>
                <m:r>
                  <w:rPr>
                    <w:rFonts w:ascii="Cambria Math" w:hAnsi="Cambria Math"/>
                  </w:rPr>
                  <m:t>10.16166</m:t>
                </m:r>
              </m:oMath>
            </m:oMathPara>
          </w:p>
        </w:tc>
      </w:tr>
    </w:tbl>
    <w:p w14:paraId="6C6939CE" w14:textId="77777777" w:rsidR="00511E11" w:rsidRPr="00433828" w:rsidRDefault="00511E11" w:rsidP="00511E11">
      <w:pPr>
        <w:rPr>
          <w:b/>
          <w:bCs/>
          <w:sz w:val="40"/>
          <w:szCs w:val="40"/>
          <w:lang w:val="en-US"/>
        </w:rPr>
      </w:pPr>
    </w:p>
    <w:p w14:paraId="132D0D58" w14:textId="54E14AC4" w:rsidR="00A65A66" w:rsidRPr="005D6B30" w:rsidRDefault="00A65A66" w:rsidP="00A65A66">
      <w:pPr>
        <w:rPr>
          <w:b/>
          <w:bCs/>
          <w:lang w:val="en-US"/>
        </w:rPr>
      </w:pPr>
      <w:proofErr w:type="spellStart"/>
      <w:proofErr w:type="gramStart"/>
      <w:r w:rsidRPr="005D6B30">
        <w:rPr>
          <w:b/>
          <w:bCs/>
          <w:i/>
          <w:iCs/>
          <w:lang w:val="en-US"/>
        </w:rPr>
        <w:t>S.aureus</w:t>
      </w:r>
      <w:proofErr w:type="spellEnd"/>
      <w:proofErr w:type="gramEnd"/>
      <w:r w:rsidRPr="005D6B30">
        <w:rPr>
          <w:b/>
          <w:bCs/>
          <w:lang w:val="en-US"/>
        </w:rPr>
        <w:t xml:space="preserve"> + 10µg/mL  AuNPs </w:t>
      </w:r>
    </w:p>
    <w:p w14:paraId="426595ED" w14:textId="4392B34B" w:rsidR="00A65A66" w:rsidRPr="00635D80" w:rsidRDefault="00A81481" w:rsidP="00A65A66">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5</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65A66" w14:paraId="6DD1B4BD" w14:textId="77777777" w:rsidTr="00B22DEA">
        <w:tc>
          <w:tcPr>
            <w:tcW w:w="2942" w:type="dxa"/>
          </w:tcPr>
          <w:p w14:paraId="4E357E56" w14:textId="2978C40F" w:rsidR="00A65A66" w:rsidRPr="000C7287" w:rsidRDefault="00B35D89" w:rsidP="00B22DEA">
            <w:pPr>
              <w:rPr>
                <w:b/>
                <w:bCs/>
              </w:rPr>
            </w:pPr>
            <w:r>
              <w:rPr>
                <w:b/>
                <w:bCs/>
              </w:rPr>
              <w:t>PARAMETER</w:t>
            </w:r>
          </w:p>
        </w:tc>
        <w:tc>
          <w:tcPr>
            <w:tcW w:w="2943" w:type="dxa"/>
          </w:tcPr>
          <w:p w14:paraId="753C8FE4" w14:textId="355C2919" w:rsidR="00A65A66" w:rsidRDefault="00B35D89" w:rsidP="00B22DEA">
            <w:r>
              <w:t>MEAN VALUE</w:t>
            </w:r>
          </w:p>
        </w:tc>
        <w:tc>
          <w:tcPr>
            <w:tcW w:w="2943" w:type="dxa"/>
          </w:tcPr>
          <w:p w14:paraId="2F691830" w14:textId="4BF6A1B0" w:rsidR="00A65A66" w:rsidRDefault="00B35D89" w:rsidP="00B22DEA">
            <w:r>
              <w:t>STANDARD DEVIATION</w:t>
            </w:r>
          </w:p>
        </w:tc>
      </w:tr>
      <w:tr w:rsidR="00A65A66" w14:paraId="5CA3173A" w14:textId="77777777" w:rsidTr="00B22DEA">
        <w:tc>
          <w:tcPr>
            <w:tcW w:w="2942" w:type="dxa"/>
          </w:tcPr>
          <w:p w14:paraId="210FA58E" w14:textId="77777777" w:rsidR="00A65A66" w:rsidRPr="000C7287" w:rsidRDefault="00A65A66" w:rsidP="00B22DEA">
            <w:pPr>
              <w:rPr>
                <w:b/>
                <w:bCs/>
              </w:rPr>
            </w:pPr>
            <w:r w:rsidRPr="000C7287">
              <w:rPr>
                <w:b/>
                <w:bCs/>
              </w:rPr>
              <w:t>a</w:t>
            </w:r>
          </w:p>
        </w:tc>
        <w:tc>
          <w:tcPr>
            <w:tcW w:w="2943" w:type="dxa"/>
          </w:tcPr>
          <w:p w14:paraId="704F0BD4" w14:textId="250FF23A" w:rsidR="00A65A66" w:rsidRDefault="00E37D30" w:rsidP="00B22DEA">
            <w:r w:rsidRPr="00E37D30">
              <w:t>0.91793</w:t>
            </w:r>
          </w:p>
        </w:tc>
        <w:tc>
          <w:tcPr>
            <w:tcW w:w="2943" w:type="dxa"/>
          </w:tcPr>
          <w:p w14:paraId="2385BCA7" w14:textId="7799FBE4" w:rsidR="00A65A66" w:rsidRDefault="00E37D30" w:rsidP="00B22DEA">
            <w:r w:rsidRPr="00E37D30">
              <w:t>0.00471</w:t>
            </w:r>
          </w:p>
        </w:tc>
      </w:tr>
      <w:tr w:rsidR="00A65A66" w14:paraId="0F47E5FC" w14:textId="77777777" w:rsidTr="00B22DEA">
        <w:tc>
          <w:tcPr>
            <w:tcW w:w="2942" w:type="dxa"/>
          </w:tcPr>
          <w:p w14:paraId="77BEEDA0" w14:textId="77777777" w:rsidR="00A65A66" w:rsidRPr="000C7287" w:rsidRDefault="00A65A66" w:rsidP="00B22DEA">
            <w:pPr>
              <w:rPr>
                <w:b/>
                <w:bCs/>
              </w:rPr>
            </w:pPr>
            <w:proofErr w:type="spellStart"/>
            <w:r w:rsidRPr="000C7287">
              <w:rPr>
                <w:b/>
                <w:bCs/>
              </w:rPr>
              <w:t>Xc</w:t>
            </w:r>
            <w:proofErr w:type="spellEnd"/>
          </w:p>
        </w:tc>
        <w:tc>
          <w:tcPr>
            <w:tcW w:w="2943" w:type="dxa"/>
          </w:tcPr>
          <w:p w14:paraId="72AEFFFE" w14:textId="08FD51B7" w:rsidR="00A65A66" w:rsidRDefault="00E37D30" w:rsidP="00B22DEA">
            <w:r w:rsidRPr="00E37D30">
              <w:t>315.5396</w:t>
            </w:r>
          </w:p>
        </w:tc>
        <w:tc>
          <w:tcPr>
            <w:tcW w:w="2943" w:type="dxa"/>
          </w:tcPr>
          <w:p w14:paraId="3E9FB0A1" w14:textId="1BAE3C95" w:rsidR="00A65A66" w:rsidRDefault="002A2EF7" w:rsidP="00B22DEA">
            <w:r w:rsidRPr="002A2EF7">
              <w:t>2.72545</w:t>
            </w:r>
          </w:p>
        </w:tc>
      </w:tr>
      <w:tr w:rsidR="00A65A66" w14:paraId="5D619DDF" w14:textId="77777777" w:rsidTr="00B22DEA">
        <w:tc>
          <w:tcPr>
            <w:tcW w:w="2942" w:type="dxa"/>
          </w:tcPr>
          <w:p w14:paraId="544EB1B0" w14:textId="77777777" w:rsidR="00A65A66" w:rsidRPr="000C7287" w:rsidRDefault="00A65A66" w:rsidP="00B22DEA">
            <w:pPr>
              <w:rPr>
                <w:b/>
                <w:bCs/>
              </w:rPr>
            </w:pPr>
            <w:r w:rsidRPr="000C7287">
              <w:rPr>
                <w:b/>
                <w:bCs/>
              </w:rPr>
              <w:t>k</w:t>
            </w:r>
          </w:p>
        </w:tc>
        <w:tc>
          <w:tcPr>
            <w:tcW w:w="2943" w:type="dxa"/>
          </w:tcPr>
          <w:p w14:paraId="6A038F2B" w14:textId="5282FA9E" w:rsidR="00A65A66" w:rsidRDefault="00E37D30" w:rsidP="00B22DEA">
            <w:r w:rsidRPr="00E37D30">
              <w:t>0.0068</w:t>
            </w:r>
          </w:p>
        </w:tc>
        <w:tc>
          <w:tcPr>
            <w:tcW w:w="2943" w:type="dxa"/>
          </w:tcPr>
          <w:p w14:paraId="2598437B" w14:textId="17397CAA" w:rsidR="00A65A66" w:rsidRDefault="002A2EF7" w:rsidP="00B22DEA">
            <w:r w:rsidRPr="002A2EF7">
              <w:t>1.01252E-4</w:t>
            </w:r>
          </w:p>
        </w:tc>
      </w:tr>
      <w:tr w:rsidR="00A65A66" w14:paraId="5623F2FA" w14:textId="77777777" w:rsidTr="00B22DEA">
        <w:tc>
          <w:tcPr>
            <w:tcW w:w="2942" w:type="dxa"/>
          </w:tcPr>
          <w:p w14:paraId="04F26C33" w14:textId="277A7BDF" w:rsidR="00A65A66" w:rsidRDefault="00A65A66" w:rsidP="00B22DEA">
            <w:r>
              <w:t xml:space="preserve">R^2 </w:t>
            </w:r>
            <w:r w:rsidR="00B225F6">
              <w:t>ADJUST</w:t>
            </w:r>
          </w:p>
        </w:tc>
        <w:tc>
          <w:tcPr>
            <w:tcW w:w="2943" w:type="dxa"/>
          </w:tcPr>
          <w:p w14:paraId="632DA17D" w14:textId="3D215CDF" w:rsidR="00A65A66" w:rsidRDefault="00A65A66" w:rsidP="00B22DEA">
            <w:r>
              <w:t>0..9</w:t>
            </w:r>
            <w:r w:rsidR="00E37D30">
              <w:t>8746</w:t>
            </w:r>
          </w:p>
        </w:tc>
        <w:tc>
          <w:tcPr>
            <w:tcW w:w="2943" w:type="dxa"/>
          </w:tcPr>
          <w:p w14:paraId="689924C1" w14:textId="77777777" w:rsidR="00A65A66" w:rsidRDefault="00A65A66" w:rsidP="00B22DEA"/>
        </w:tc>
      </w:tr>
    </w:tbl>
    <w:p w14:paraId="3C2D4C1E" w14:textId="77777777" w:rsidR="00A65A66" w:rsidRDefault="00A65A66" w:rsidP="00A65A66"/>
    <w:p w14:paraId="30CDF8EF" w14:textId="7D72F82B" w:rsidR="00A65A66" w:rsidRPr="00635D80" w:rsidRDefault="00A81481" w:rsidP="00A65A66">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6</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65A66" w14:paraId="774044A9" w14:textId="77777777" w:rsidTr="00B22DEA">
        <w:tc>
          <w:tcPr>
            <w:tcW w:w="4248" w:type="dxa"/>
          </w:tcPr>
          <w:p w14:paraId="68D3C116" w14:textId="2071914B" w:rsidR="00A65A66" w:rsidRDefault="00B35D89" w:rsidP="00B22DEA">
            <w:r>
              <w:t>PARAMETER</w:t>
            </w:r>
          </w:p>
        </w:tc>
        <w:tc>
          <w:tcPr>
            <w:tcW w:w="1637" w:type="dxa"/>
          </w:tcPr>
          <w:p w14:paraId="1EA36826" w14:textId="693B4883" w:rsidR="00A65A66" w:rsidRDefault="00B35D89" w:rsidP="00B22DEA">
            <w:r>
              <w:t xml:space="preserve">Mean </w:t>
            </w:r>
            <w:proofErr w:type="spellStart"/>
            <w:r>
              <w:t>Value</w:t>
            </w:r>
            <w:proofErr w:type="spellEnd"/>
          </w:p>
        </w:tc>
        <w:tc>
          <w:tcPr>
            <w:tcW w:w="2943" w:type="dxa"/>
          </w:tcPr>
          <w:p w14:paraId="7DDF36A5" w14:textId="4D1873CF" w:rsidR="00A65A66" w:rsidRDefault="00B35D89" w:rsidP="00B22DEA">
            <w:r>
              <w:t xml:space="preserve">Standard </w:t>
            </w:r>
            <w:proofErr w:type="spellStart"/>
            <w:r>
              <w:t>Deviation</w:t>
            </w:r>
            <w:proofErr w:type="spellEnd"/>
          </w:p>
        </w:tc>
      </w:tr>
      <w:tr w:rsidR="00A65A66" w14:paraId="24AE0602" w14:textId="77777777" w:rsidTr="00B22DEA">
        <w:tc>
          <w:tcPr>
            <w:tcW w:w="4248" w:type="dxa"/>
          </w:tcPr>
          <w:p w14:paraId="7796F6CF" w14:textId="38625C24" w:rsidR="00A65A66" w:rsidRPr="00B35D89" w:rsidRDefault="00B35D89" w:rsidP="00B22DEA">
            <w:pPr>
              <w:rPr>
                <w:lang w:val="en-US"/>
              </w:rPr>
            </w:pPr>
            <w:r w:rsidRPr="00B35D89">
              <w:rPr>
                <w:lang w:val="en-US"/>
              </w:rPr>
              <w:t xml:space="preserve">Growth Rate </w:t>
            </w:r>
            <w:r w:rsidR="00A65A66"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os</m:t>
              </m:r>
              <m:r>
                <w:rPr>
                  <w:rFonts w:ascii="Cambria Math" w:hAnsi="Cambria Math"/>
                  <w:lang w:val="en-US"/>
                </w:rPr>
                <m:t>)</m:t>
              </m:r>
            </m:oMath>
          </w:p>
        </w:tc>
        <w:tc>
          <w:tcPr>
            <w:tcW w:w="1637" w:type="dxa"/>
          </w:tcPr>
          <w:p w14:paraId="7587674B" w14:textId="4BC60143" w:rsidR="00A65A66" w:rsidRDefault="00E37D30" w:rsidP="00B22DEA">
            <m:oMathPara>
              <m:oMath>
                <m:r>
                  <w:rPr>
                    <w:rFonts w:ascii="Cambria Math" w:hAnsi="Cambria Math"/>
                  </w:rPr>
                  <m:t>0.0023</m:t>
                </m:r>
              </m:oMath>
            </m:oMathPara>
          </w:p>
        </w:tc>
        <w:tc>
          <w:tcPr>
            <w:tcW w:w="2943" w:type="dxa"/>
          </w:tcPr>
          <w:p w14:paraId="6692B170" w14:textId="53B91796" w:rsidR="00A65A66" w:rsidRDefault="00E37D30" w:rsidP="00B22DEA">
            <m:oMathPara>
              <m:oMath>
                <m:r>
                  <w:rPr>
                    <w:rFonts w:ascii="Cambria Math" w:hAnsi="Cambria Math"/>
                  </w:rPr>
                  <m:t>4.5974E-5</m:t>
                </m:r>
              </m:oMath>
            </m:oMathPara>
          </w:p>
        </w:tc>
      </w:tr>
      <w:tr w:rsidR="00A65A66" w14:paraId="2E908F9D" w14:textId="77777777" w:rsidTr="00B22DEA">
        <w:tc>
          <w:tcPr>
            <w:tcW w:w="4248" w:type="dxa"/>
          </w:tcPr>
          <w:p w14:paraId="432938EB" w14:textId="0AAC02B7" w:rsidR="00A65A66" w:rsidRDefault="00A65A66" w:rsidP="00B22DEA">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1F796012" w14:textId="136E65AF" w:rsidR="00A65A66" w:rsidRDefault="00E37D30" w:rsidP="00B22DEA">
            <w:r w:rsidRPr="00E37D30">
              <w:t>168.48078</w:t>
            </w:r>
          </w:p>
        </w:tc>
        <w:tc>
          <w:tcPr>
            <w:tcW w:w="2943" w:type="dxa"/>
          </w:tcPr>
          <w:p w14:paraId="0E675E12" w14:textId="3B260D3F" w:rsidR="00A65A66" w:rsidRDefault="00E37D30" w:rsidP="00B22DEA">
            <m:oMathPara>
              <m:oMath>
                <m:r>
                  <w:rPr>
                    <w:rFonts w:ascii="Cambria Math" w:hAnsi="Cambria Math"/>
                  </w:rPr>
                  <m:t>6.4726</m:t>
                </m:r>
              </m:oMath>
            </m:oMathPara>
          </w:p>
        </w:tc>
      </w:tr>
    </w:tbl>
    <w:p w14:paraId="7AE240EA" w14:textId="77777777" w:rsidR="00A65A66" w:rsidRPr="00433828" w:rsidRDefault="00A65A66" w:rsidP="00A65A66">
      <w:pPr>
        <w:rPr>
          <w:b/>
          <w:bCs/>
          <w:sz w:val="40"/>
          <w:szCs w:val="40"/>
          <w:lang w:val="en-US"/>
        </w:rPr>
      </w:pPr>
    </w:p>
    <w:p w14:paraId="52CFDA09" w14:textId="7C2257E2" w:rsidR="007A7921" w:rsidRPr="005D6B30" w:rsidRDefault="007A7921" w:rsidP="007A7921">
      <w:pPr>
        <w:rPr>
          <w:b/>
          <w:bCs/>
          <w:lang w:val="en-US"/>
        </w:rPr>
      </w:pPr>
      <w:proofErr w:type="spellStart"/>
      <w:proofErr w:type="gramStart"/>
      <w:r w:rsidRPr="005D6B30">
        <w:rPr>
          <w:b/>
          <w:bCs/>
          <w:i/>
          <w:iCs/>
          <w:lang w:val="en-US"/>
        </w:rPr>
        <w:t>S.aureus</w:t>
      </w:r>
      <w:proofErr w:type="spellEnd"/>
      <w:proofErr w:type="gramEnd"/>
      <w:r w:rsidRPr="005D6B30">
        <w:rPr>
          <w:b/>
          <w:bCs/>
          <w:lang w:val="en-US"/>
        </w:rPr>
        <w:t xml:space="preserve"> + </w:t>
      </w:r>
      <w:r w:rsidR="00670756" w:rsidRPr="005D6B30">
        <w:rPr>
          <w:b/>
          <w:bCs/>
          <w:lang w:val="en-US"/>
        </w:rPr>
        <w:t>5</w:t>
      </w:r>
      <w:r w:rsidRPr="005D6B30">
        <w:rPr>
          <w:b/>
          <w:bCs/>
          <w:lang w:val="en-US"/>
        </w:rPr>
        <w:t xml:space="preserve">0µg/mL  AuNPs </w:t>
      </w:r>
    </w:p>
    <w:p w14:paraId="0AEC5EF8" w14:textId="538C0D66" w:rsidR="007A7921" w:rsidRPr="00635D80" w:rsidRDefault="00A81481" w:rsidP="007A7921">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7</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7A7921" w14:paraId="59FC224C" w14:textId="77777777" w:rsidTr="00B22DEA">
        <w:tc>
          <w:tcPr>
            <w:tcW w:w="2942" w:type="dxa"/>
          </w:tcPr>
          <w:p w14:paraId="2903FF73" w14:textId="1D81A655" w:rsidR="007A7921" w:rsidRPr="000C7287" w:rsidRDefault="00B35D89" w:rsidP="00B22DEA">
            <w:pPr>
              <w:rPr>
                <w:b/>
                <w:bCs/>
              </w:rPr>
            </w:pPr>
            <w:r>
              <w:rPr>
                <w:b/>
                <w:bCs/>
              </w:rPr>
              <w:t>PARAMETER</w:t>
            </w:r>
          </w:p>
        </w:tc>
        <w:tc>
          <w:tcPr>
            <w:tcW w:w="2943" w:type="dxa"/>
          </w:tcPr>
          <w:p w14:paraId="196BB0D4" w14:textId="695485C7" w:rsidR="007A7921" w:rsidRDefault="00B35D89" w:rsidP="00B22DEA">
            <w:r>
              <w:t>MEAN VALUE</w:t>
            </w:r>
          </w:p>
        </w:tc>
        <w:tc>
          <w:tcPr>
            <w:tcW w:w="2943" w:type="dxa"/>
          </w:tcPr>
          <w:p w14:paraId="536B6485" w14:textId="0D95826D" w:rsidR="007A7921" w:rsidRDefault="00B35D89" w:rsidP="00B22DEA">
            <w:r>
              <w:t>STANDARD DEVIATION</w:t>
            </w:r>
          </w:p>
        </w:tc>
      </w:tr>
      <w:tr w:rsidR="00670756" w14:paraId="7F005F9C" w14:textId="77777777" w:rsidTr="00B22DEA">
        <w:tc>
          <w:tcPr>
            <w:tcW w:w="2942" w:type="dxa"/>
          </w:tcPr>
          <w:p w14:paraId="38BCB199" w14:textId="77777777" w:rsidR="00670756" w:rsidRPr="000C7287" w:rsidRDefault="00670756" w:rsidP="00670756">
            <w:pPr>
              <w:rPr>
                <w:b/>
                <w:bCs/>
              </w:rPr>
            </w:pPr>
            <w:r w:rsidRPr="000C7287">
              <w:rPr>
                <w:b/>
                <w:bCs/>
              </w:rPr>
              <w:t>a</w:t>
            </w:r>
          </w:p>
        </w:tc>
        <w:tc>
          <w:tcPr>
            <w:tcW w:w="2943" w:type="dxa"/>
          </w:tcPr>
          <w:p w14:paraId="39F61B51" w14:textId="3309889F" w:rsidR="00670756" w:rsidRDefault="00670756" w:rsidP="00670756">
            <w:r w:rsidRPr="0043288A">
              <w:t>0.51</w:t>
            </w:r>
          </w:p>
        </w:tc>
        <w:tc>
          <w:tcPr>
            <w:tcW w:w="2943" w:type="dxa"/>
          </w:tcPr>
          <w:p w14:paraId="3182B902" w14:textId="7D64827A" w:rsidR="00670756" w:rsidRDefault="00670756" w:rsidP="00670756">
            <w:r w:rsidRPr="0043288A">
              <w:t>0.012</w:t>
            </w:r>
          </w:p>
        </w:tc>
      </w:tr>
      <w:tr w:rsidR="00670756" w14:paraId="2D03D501" w14:textId="77777777" w:rsidTr="00B22DEA">
        <w:tc>
          <w:tcPr>
            <w:tcW w:w="2942" w:type="dxa"/>
          </w:tcPr>
          <w:p w14:paraId="4C60D45D" w14:textId="77777777" w:rsidR="00670756" w:rsidRPr="000C7287" w:rsidRDefault="00670756" w:rsidP="00670756">
            <w:pPr>
              <w:rPr>
                <w:b/>
                <w:bCs/>
              </w:rPr>
            </w:pPr>
            <w:proofErr w:type="spellStart"/>
            <w:r w:rsidRPr="000C7287">
              <w:rPr>
                <w:b/>
                <w:bCs/>
              </w:rPr>
              <w:t>Xc</w:t>
            </w:r>
            <w:proofErr w:type="spellEnd"/>
          </w:p>
        </w:tc>
        <w:tc>
          <w:tcPr>
            <w:tcW w:w="2943" w:type="dxa"/>
          </w:tcPr>
          <w:p w14:paraId="39BFD4D1" w14:textId="13D730E8" w:rsidR="00670756" w:rsidRDefault="00670756" w:rsidP="00670756">
            <w:r w:rsidRPr="001B30DC">
              <w:t>787.111</w:t>
            </w:r>
          </w:p>
        </w:tc>
        <w:tc>
          <w:tcPr>
            <w:tcW w:w="2943" w:type="dxa"/>
          </w:tcPr>
          <w:p w14:paraId="0F543863" w14:textId="49852E80" w:rsidR="00670756" w:rsidRDefault="00670756" w:rsidP="00670756">
            <w:r w:rsidRPr="001B30DC">
              <w:t>11.825</w:t>
            </w:r>
          </w:p>
        </w:tc>
      </w:tr>
      <w:tr w:rsidR="00670756" w14:paraId="22882BDA" w14:textId="77777777" w:rsidTr="00B22DEA">
        <w:tc>
          <w:tcPr>
            <w:tcW w:w="2942" w:type="dxa"/>
          </w:tcPr>
          <w:p w14:paraId="070F5332" w14:textId="77777777" w:rsidR="00670756" w:rsidRPr="000C7287" w:rsidRDefault="00670756" w:rsidP="00670756">
            <w:pPr>
              <w:rPr>
                <w:b/>
                <w:bCs/>
              </w:rPr>
            </w:pPr>
            <w:r w:rsidRPr="000C7287">
              <w:rPr>
                <w:b/>
                <w:bCs/>
              </w:rPr>
              <w:t>k</w:t>
            </w:r>
          </w:p>
        </w:tc>
        <w:tc>
          <w:tcPr>
            <w:tcW w:w="2943" w:type="dxa"/>
          </w:tcPr>
          <w:p w14:paraId="71F751BE" w14:textId="790633A7" w:rsidR="00670756" w:rsidRDefault="00670756" w:rsidP="00670756">
            <w:r w:rsidRPr="006B5FEC">
              <w:t>0.00615</w:t>
            </w:r>
          </w:p>
        </w:tc>
        <w:tc>
          <w:tcPr>
            <w:tcW w:w="2943" w:type="dxa"/>
          </w:tcPr>
          <w:p w14:paraId="3807E926" w14:textId="44086E84" w:rsidR="00670756" w:rsidRDefault="00670756" w:rsidP="00670756">
            <w:r w:rsidRPr="006B5FEC">
              <w:t>3.989E-4</w:t>
            </w:r>
          </w:p>
        </w:tc>
      </w:tr>
      <w:tr w:rsidR="007A7921" w14:paraId="540090CA" w14:textId="77777777" w:rsidTr="00B22DEA">
        <w:tc>
          <w:tcPr>
            <w:tcW w:w="2942" w:type="dxa"/>
          </w:tcPr>
          <w:p w14:paraId="5D0703E3" w14:textId="2CBCD9D2" w:rsidR="007A7921" w:rsidRDefault="007A7921" w:rsidP="00B22DEA">
            <w:r>
              <w:t xml:space="preserve">R^2 </w:t>
            </w:r>
            <w:r w:rsidR="00B225F6">
              <w:t>ADJUST</w:t>
            </w:r>
          </w:p>
        </w:tc>
        <w:tc>
          <w:tcPr>
            <w:tcW w:w="2943" w:type="dxa"/>
          </w:tcPr>
          <w:p w14:paraId="712D166B" w14:textId="10CA35F3" w:rsidR="007A7921" w:rsidRDefault="007A7921" w:rsidP="00B22DEA">
            <w:r>
              <w:t>0..</w:t>
            </w:r>
            <w:r w:rsidR="00670756">
              <w:t>8844</w:t>
            </w:r>
          </w:p>
        </w:tc>
        <w:tc>
          <w:tcPr>
            <w:tcW w:w="2943" w:type="dxa"/>
          </w:tcPr>
          <w:p w14:paraId="69C209D8" w14:textId="77777777" w:rsidR="007A7921" w:rsidRDefault="007A7921" w:rsidP="00B22DEA"/>
        </w:tc>
      </w:tr>
    </w:tbl>
    <w:p w14:paraId="34BF6FBF" w14:textId="77777777" w:rsidR="007A7921" w:rsidRDefault="007A7921" w:rsidP="007A7921"/>
    <w:p w14:paraId="2F2ECE7A" w14:textId="2EE4B6A7" w:rsidR="007A7921" w:rsidRPr="00635D80" w:rsidRDefault="00A81481" w:rsidP="007A7921">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8</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7A7921" w14:paraId="54CD9D1E" w14:textId="77777777" w:rsidTr="00B22DEA">
        <w:tc>
          <w:tcPr>
            <w:tcW w:w="4248" w:type="dxa"/>
          </w:tcPr>
          <w:p w14:paraId="31B3DADD" w14:textId="5A808F90" w:rsidR="007A7921" w:rsidRDefault="00B35D89" w:rsidP="00B22DEA">
            <w:r>
              <w:t>PARAMETER</w:t>
            </w:r>
          </w:p>
        </w:tc>
        <w:tc>
          <w:tcPr>
            <w:tcW w:w="1637" w:type="dxa"/>
          </w:tcPr>
          <w:p w14:paraId="5BE02122" w14:textId="28259F4B" w:rsidR="007A7921" w:rsidRDefault="00B35D89" w:rsidP="00B22DEA">
            <w:r>
              <w:t xml:space="preserve">Mean </w:t>
            </w:r>
            <w:proofErr w:type="spellStart"/>
            <w:r>
              <w:t>Value</w:t>
            </w:r>
            <w:proofErr w:type="spellEnd"/>
          </w:p>
        </w:tc>
        <w:tc>
          <w:tcPr>
            <w:tcW w:w="2943" w:type="dxa"/>
          </w:tcPr>
          <w:p w14:paraId="4063EED1" w14:textId="620E9E53" w:rsidR="007A7921" w:rsidRDefault="00B35D89" w:rsidP="00B22DEA">
            <w:r>
              <w:t xml:space="preserve">Standard </w:t>
            </w:r>
            <w:proofErr w:type="spellStart"/>
            <w:r>
              <w:t>Deviation</w:t>
            </w:r>
            <w:proofErr w:type="spellEnd"/>
          </w:p>
        </w:tc>
      </w:tr>
      <w:tr w:rsidR="00DB2F76" w14:paraId="77D9F2B4" w14:textId="77777777" w:rsidTr="00B22DEA">
        <w:tc>
          <w:tcPr>
            <w:tcW w:w="4248" w:type="dxa"/>
          </w:tcPr>
          <w:p w14:paraId="6F1175E4" w14:textId="2CF9ED3E" w:rsidR="00DB2F76" w:rsidRPr="00B35D89" w:rsidRDefault="00DB2F76" w:rsidP="00DB2F76">
            <w:pPr>
              <w:rPr>
                <w:lang w:val="en-US"/>
              </w:rPr>
            </w:pPr>
            <w:r w:rsidRPr="00B35D89">
              <w:rPr>
                <w:lang w:val="en-US"/>
              </w:rPr>
              <w:t>Growth Rate 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os</m:t>
              </m:r>
              <m:r>
                <w:rPr>
                  <w:rFonts w:ascii="Cambria Math" w:hAnsi="Cambria Math"/>
                  <w:lang w:val="en-US"/>
                </w:rPr>
                <m:t>)</m:t>
              </m:r>
            </m:oMath>
          </w:p>
        </w:tc>
        <w:tc>
          <w:tcPr>
            <w:tcW w:w="1637" w:type="dxa"/>
          </w:tcPr>
          <w:p w14:paraId="0BE49E8C" w14:textId="1978D8BF" w:rsidR="00DB2F76" w:rsidRDefault="00DB2F76" w:rsidP="00DB2F76">
            <m:oMathPara>
              <m:oMath>
                <m:r>
                  <w:rPr>
                    <w:rFonts w:ascii="Cambria Math" w:hAnsi="Cambria Math"/>
                  </w:rPr>
                  <m:t>0.00115</m:t>
                </m:r>
              </m:oMath>
            </m:oMathPara>
          </w:p>
        </w:tc>
        <w:tc>
          <w:tcPr>
            <w:tcW w:w="2943" w:type="dxa"/>
          </w:tcPr>
          <w:p w14:paraId="5CA317EE" w14:textId="7B180D8E" w:rsidR="00DB2F76" w:rsidRDefault="00DB2F76" w:rsidP="00DB2F76">
            <m:oMathPara>
              <m:oMath>
                <m:r>
                  <w:rPr>
                    <w:rFonts w:ascii="Cambria Math" w:hAnsi="Cambria Math"/>
                  </w:rPr>
                  <m:t>1.01991E-4</m:t>
                </m:r>
              </m:oMath>
            </m:oMathPara>
          </w:p>
        </w:tc>
      </w:tr>
      <w:tr w:rsidR="00DB2F76" w14:paraId="0D2EC5F8" w14:textId="77777777" w:rsidTr="00B22DEA">
        <w:tc>
          <w:tcPr>
            <w:tcW w:w="4248" w:type="dxa"/>
          </w:tcPr>
          <w:p w14:paraId="7F40DD25" w14:textId="49D51E74" w:rsidR="00DB2F76" w:rsidRDefault="00DB2F76" w:rsidP="00DB2F76">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Pr>
                <w:rFonts w:eastAsiaTheme="minorEastAsia"/>
                <w:i/>
                <w:iCs/>
              </w:rPr>
              <w:t>minutes</w:t>
            </w:r>
            <w:r w:rsidRPr="000C7287">
              <w:rPr>
                <w:rFonts w:eastAsiaTheme="minorEastAsia"/>
                <w:i/>
                <w:iCs/>
              </w:rPr>
              <w:t>)</w:t>
            </w:r>
          </w:p>
        </w:tc>
        <w:tc>
          <w:tcPr>
            <w:tcW w:w="1637" w:type="dxa"/>
          </w:tcPr>
          <w:p w14:paraId="7670DB16" w14:textId="217CA42A" w:rsidR="00DB2F76" w:rsidRDefault="00DB2F76" w:rsidP="00723E34">
            <w:pPr>
              <w:jc w:val="center"/>
            </w:pPr>
            <w:r w:rsidRPr="00045648">
              <w:t>624.50937</w:t>
            </w:r>
          </w:p>
        </w:tc>
        <w:tc>
          <w:tcPr>
            <w:tcW w:w="2943" w:type="dxa"/>
          </w:tcPr>
          <w:p w14:paraId="6291C490" w14:textId="7085B304" w:rsidR="00DB2F76" w:rsidRDefault="00DB2F76" w:rsidP="00723E34">
            <w:pPr>
              <w:jc w:val="center"/>
            </w:pPr>
            <m:oMathPara>
              <m:oMath>
                <m:r>
                  <w:rPr>
                    <w:rFonts w:ascii="Cambria Math" w:hAnsi="Cambria Math"/>
                  </w:rPr>
                  <m:t>90.39578</m:t>
                </m:r>
              </m:oMath>
            </m:oMathPara>
          </w:p>
        </w:tc>
      </w:tr>
    </w:tbl>
    <w:p w14:paraId="2DF45350" w14:textId="5051387B" w:rsidR="005824F2" w:rsidRDefault="005824F2"/>
    <w:p w14:paraId="56F09A61" w14:textId="57C3C08C" w:rsidR="00546E67" w:rsidRDefault="00546E67"/>
    <w:p w14:paraId="2D9717F2" w14:textId="77777777" w:rsidR="0061596C" w:rsidRPr="005D6B30" w:rsidRDefault="0061596C" w:rsidP="0061596C">
      <w:pPr>
        <w:rPr>
          <w:b/>
          <w:bCs/>
          <w:sz w:val="40"/>
          <w:szCs w:val="40"/>
          <w:lang w:val="en-US"/>
        </w:rPr>
      </w:pPr>
      <w:proofErr w:type="spellStart"/>
      <w:proofErr w:type="gramStart"/>
      <w:r w:rsidRPr="005D6B30">
        <w:rPr>
          <w:b/>
          <w:bCs/>
          <w:i/>
          <w:iCs/>
          <w:sz w:val="40"/>
          <w:szCs w:val="40"/>
          <w:lang w:val="en-US"/>
        </w:rPr>
        <w:t>S.aureus</w:t>
      </w:r>
      <w:proofErr w:type="spellEnd"/>
      <w:proofErr w:type="gramEnd"/>
      <w:r w:rsidRPr="005D6B30">
        <w:rPr>
          <w:b/>
          <w:bCs/>
          <w:sz w:val="40"/>
          <w:szCs w:val="40"/>
          <w:lang w:val="en-US"/>
        </w:rPr>
        <w:t xml:space="preserve"> + </w:t>
      </w:r>
      <w:proofErr w:type="spellStart"/>
      <w:r w:rsidRPr="005D6B30">
        <w:rPr>
          <w:b/>
          <w:bCs/>
          <w:sz w:val="40"/>
          <w:szCs w:val="40"/>
          <w:lang w:val="en-US"/>
        </w:rPr>
        <w:t>AgNPs</w:t>
      </w:r>
      <w:proofErr w:type="spellEnd"/>
      <w:r w:rsidRPr="005D6B30">
        <w:rPr>
          <w:b/>
          <w:bCs/>
          <w:sz w:val="40"/>
          <w:szCs w:val="40"/>
          <w:lang w:val="en-US"/>
        </w:rPr>
        <w:t xml:space="preserve"> </w:t>
      </w:r>
    </w:p>
    <w:p w14:paraId="187E6533" w14:textId="77777777" w:rsidR="0061596C" w:rsidRPr="005D6B30" w:rsidRDefault="0061596C" w:rsidP="0061596C">
      <w:pPr>
        <w:rPr>
          <w:b/>
          <w:bCs/>
          <w:lang w:val="en-US"/>
        </w:rPr>
      </w:pPr>
    </w:p>
    <w:p w14:paraId="43FD178A" w14:textId="7FFDE7BD" w:rsidR="0061596C" w:rsidRPr="005D6B30" w:rsidRDefault="00A81481" w:rsidP="0061596C">
      <w:pPr>
        <w:rPr>
          <w:b/>
          <w:bCs/>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9</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proofErr w:type="spellStart"/>
      <w:proofErr w:type="gramStart"/>
      <w:r w:rsidR="0061596C" w:rsidRPr="005D6B30">
        <w:rPr>
          <w:b/>
          <w:bCs/>
          <w:i/>
          <w:iCs/>
          <w:lang w:val="en-US"/>
        </w:rPr>
        <w:t>S.aureus</w:t>
      </w:r>
      <w:proofErr w:type="spellEnd"/>
      <w:proofErr w:type="gramEnd"/>
      <w:r w:rsidR="0061596C" w:rsidRPr="005D6B30">
        <w:rPr>
          <w:b/>
          <w:bCs/>
          <w:lang w:val="en-US"/>
        </w:rPr>
        <w:t xml:space="preserve"> </w:t>
      </w:r>
      <w:r w:rsidR="00E03F59" w:rsidRPr="005D6B30">
        <w:rPr>
          <w:b/>
          <w:bCs/>
          <w:lang w:val="en-US"/>
        </w:rPr>
        <w:t>without</w:t>
      </w:r>
      <w:r w:rsidR="0061596C" w:rsidRPr="005D6B30">
        <w:rPr>
          <w:b/>
          <w:bCs/>
          <w:lang w:val="en-US"/>
        </w:rPr>
        <w:t xml:space="preserve"> </w:t>
      </w:r>
      <w:proofErr w:type="spellStart"/>
      <w:r w:rsidR="0061596C" w:rsidRPr="005D6B30">
        <w:rPr>
          <w:b/>
          <w:bCs/>
          <w:lang w:val="en-US"/>
        </w:rPr>
        <w:t>AgNPs</w:t>
      </w:r>
      <w:proofErr w:type="spellEnd"/>
      <w:r w:rsidR="0061596C" w:rsidRPr="005D6B30">
        <w:rPr>
          <w:b/>
          <w:bCs/>
          <w:lang w:val="en-US"/>
        </w:rPr>
        <w:t xml:space="preserve"> </w:t>
      </w:r>
    </w:p>
    <w:p w14:paraId="5F7CE3F2" w14:textId="24CBD7F3" w:rsidR="0061596C" w:rsidRPr="00635D80" w:rsidRDefault="00635D80" w:rsidP="0061596C">
      <w:pPr>
        <w:rPr>
          <w:lang w:val="en-US"/>
        </w:rPr>
      </w:pPr>
      <w:r w:rsidRPr="00635D80">
        <w:rPr>
          <w:lang w:val="en-US"/>
        </w:rPr>
        <w:t xml:space="preserve">Adjust parameters of the curve by modified </w:t>
      </w:r>
      <w:proofErr w:type="spellStart"/>
      <w:r w:rsidRPr="00635D80">
        <w:rPr>
          <w:lang w:val="en-US"/>
        </w:rPr>
        <w:t>Gompertz</w:t>
      </w:r>
      <w:proofErr w:type="spellEnd"/>
      <w:r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61596C" w14:paraId="5E66BAC7" w14:textId="77777777" w:rsidTr="00B22DEA">
        <w:tc>
          <w:tcPr>
            <w:tcW w:w="2942" w:type="dxa"/>
          </w:tcPr>
          <w:p w14:paraId="55419A72" w14:textId="3ECA6B8D" w:rsidR="0061596C" w:rsidRPr="000C7287" w:rsidRDefault="00B35D89" w:rsidP="00B22DEA">
            <w:pPr>
              <w:rPr>
                <w:b/>
                <w:bCs/>
              </w:rPr>
            </w:pPr>
            <w:r>
              <w:rPr>
                <w:b/>
                <w:bCs/>
              </w:rPr>
              <w:t>PARAMETER</w:t>
            </w:r>
          </w:p>
        </w:tc>
        <w:tc>
          <w:tcPr>
            <w:tcW w:w="2943" w:type="dxa"/>
          </w:tcPr>
          <w:p w14:paraId="50CEF7F5" w14:textId="09492940" w:rsidR="0061596C" w:rsidRDefault="00B35D89" w:rsidP="00B22DEA">
            <w:r>
              <w:t>MEAN VALUE</w:t>
            </w:r>
          </w:p>
        </w:tc>
        <w:tc>
          <w:tcPr>
            <w:tcW w:w="2943" w:type="dxa"/>
          </w:tcPr>
          <w:p w14:paraId="2F0B451A" w14:textId="4CF8C574" w:rsidR="0061596C" w:rsidRDefault="00B35D89" w:rsidP="00B22DEA">
            <w:r>
              <w:t>STANDARD DEVIATION</w:t>
            </w:r>
          </w:p>
        </w:tc>
      </w:tr>
      <w:tr w:rsidR="0061596C" w14:paraId="27604665" w14:textId="77777777" w:rsidTr="00B22DEA">
        <w:tc>
          <w:tcPr>
            <w:tcW w:w="2942" w:type="dxa"/>
          </w:tcPr>
          <w:p w14:paraId="2618574F" w14:textId="77777777" w:rsidR="0061596C" w:rsidRPr="000C7287" w:rsidRDefault="0061596C" w:rsidP="00B22DEA">
            <w:pPr>
              <w:rPr>
                <w:b/>
                <w:bCs/>
              </w:rPr>
            </w:pPr>
            <w:r w:rsidRPr="000C7287">
              <w:rPr>
                <w:b/>
                <w:bCs/>
              </w:rPr>
              <w:t>a</w:t>
            </w:r>
          </w:p>
        </w:tc>
        <w:tc>
          <w:tcPr>
            <w:tcW w:w="2943" w:type="dxa"/>
          </w:tcPr>
          <w:p w14:paraId="0EDA4493" w14:textId="77777777" w:rsidR="0061596C" w:rsidRDefault="0061596C" w:rsidP="00B22DEA">
            <w:r>
              <w:t>1.1122</w:t>
            </w:r>
          </w:p>
        </w:tc>
        <w:tc>
          <w:tcPr>
            <w:tcW w:w="2943" w:type="dxa"/>
          </w:tcPr>
          <w:p w14:paraId="66856AD4" w14:textId="77777777" w:rsidR="0061596C" w:rsidRDefault="0061596C" w:rsidP="00B22DEA">
            <w:r>
              <w:t>0.00304</w:t>
            </w:r>
          </w:p>
        </w:tc>
      </w:tr>
      <w:tr w:rsidR="0061596C" w14:paraId="7CACBA5B" w14:textId="77777777" w:rsidTr="00B22DEA">
        <w:tc>
          <w:tcPr>
            <w:tcW w:w="2942" w:type="dxa"/>
          </w:tcPr>
          <w:p w14:paraId="33796270" w14:textId="77777777" w:rsidR="0061596C" w:rsidRPr="000C7287" w:rsidRDefault="0061596C" w:rsidP="00B22DEA">
            <w:pPr>
              <w:rPr>
                <w:b/>
                <w:bCs/>
              </w:rPr>
            </w:pPr>
            <w:proofErr w:type="spellStart"/>
            <w:r w:rsidRPr="000C7287">
              <w:rPr>
                <w:b/>
                <w:bCs/>
              </w:rPr>
              <w:t>Xc</w:t>
            </w:r>
            <w:proofErr w:type="spellEnd"/>
          </w:p>
        </w:tc>
        <w:tc>
          <w:tcPr>
            <w:tcW w:w="2943" w:type="dxa"/>
          </w:tcPr>
          <w:p w14:paraId="52C2430B" w14:textId="77777777" w:rsidR="0061596C" w:rsidRDefault="0061596C" w:rsidP="00B22DEA">
            <w:r>
              <w:t>274.6266</w:t>
            </w:r>
          </w:p>
        </w:tc>
        <w:tc>
          <w:tcPr>
            <w:tcW w:w="2943" w:type="dxa"/>
          </w:tcPr>
          <w:p w14:paraId="0192ED78" w14:textId="77777777" w:rsidR="0061596C" w:rsidRDefault="0061596C" w:rsidP="00B22DEA">
            <w:r>
              <w:t>1.69846</w:t>
            </w:r>
          </w:p>
        </w:tc>
      </w:tr>
      <w:tr w:rsidR="0061596C" w14:paraId="30CB0BEC" w14:textId="77777777" w:rsidTr="00B22DEA">
        <w:tc>
          <w:tcPr>
            <w:tcW w:w="2942" w:type="dxa"/>
          </w:tcPr>
          <w:p w14:paraId="097623E2" w14:textId="77777777" w:rsidR="0061596C" w:rsidRPr="000C7287" w:rsidRDefault="0061596C" w:rsidP="00B22DEA">
            <w:pPr>
              <w:rPr>
                <w:b/>
                <w:bCs/>
              </w:rPr>
            </w:pPr>
            <w:r w:rsidRPr="000C7287">
              <w:rPr>
                <w:b/>
                <w:bCs/>
              </w:rPr>
              <w:t>k</w:t>
            </w:r>
          </w:p>
        </w:tc>
        <w:tc>
          <w:tcPr>
            <w:tcW w:w="2943" w:type="dxa"/>
          </w:tcPr>
          <w:p w14:paraId="144B46A2" w14:textId="77777777" w:rsidR="0061596C" w:rsidRDefault="0061596C" w:rsidP="00B22DEA">
            <w:r>
              <w:t>0.00904</w:t>
            </w:r>
          </w:p>
        </w:tc>
        <w:tc>
          <w:tcPr>
            <w:tcW w:w="2943" w:type="dxa"/>
          </w:tcPr>
          <w:p w14:paraId="26E16ACD" w14:textId="77777777" w:rsidR="0061596C" w:rsidRDefault="0061596C" w:rsidP="00B22DEA">
            <w:r>
              <w:t>1.77493E-4</w:t>
            </w:r>
          </w:p>
        </w:tc>
      </w:tr>
      <w:tr w:rsidR="0061596C" w14:paraId="76F0BA8D" w14:textId="77777777" w:rsidTr="00B22DEA">
        <w:tc>
          <w:tcPr>
            <w:tcW w:w="2942" w:type="dxa"/>
          </w:tcPr>
          <w:p w14:paraId="78952137" w14:textId="35EA8F2B" w:rsidR="0061596C" w:rsidRDefault="0061596C" w:rsidP="00B22DEA">
            <w:r>
              <w:t xml:space="preserve">R^2 </w:t>
            </w:r>
            <w:r w:rsidR="00B225F6">
              <w:t>ADJUST</w:t>
            </w:r>
          </w:p>
        </w:tc>
        <w:tc>
          <w:tcPr>
            <w:tcW w:w="2943" w:type="dxa"/>
          </w:tcPr>
          <w:p w14:paraId="0C283BF0" w14:textId="3BC7EFCD" w:rsidR="0061596C" w:rsidRDefault="0061596C" w:rsidP="00B22DEA">
            <w:r>
              <w:t>0.9971</w:t>
            </w:r>
          </w:p>
        </w:tc>
        <w:tc>
          <w:tcPr>
            <w:tcW w:w="2943" w:type="dxa"/>
          </w:tcPr>
          <w:p w14:paraId="7E900A86" w14:textId="77777777" w:rsidR="0061596C" w:rsidRDefault="0061596C" w:rsidP="00B22DEA"/>
        </w:tc>
      </w:tr>
    </w:tbl>
    <w:p w14:paraId="0C31A771" w14:textId="77777777" w:rsidR="0061596C" w:rsidRDefault="0061596C" w:rsidP="0061596C"/>
    <w:p w14:paraId="67F14309" w14:textId="6522A5F6" w:rsidR="0061596C" w:rsidRPr="00635D80" w:rsidRDefault="00A81481" w:rsidP="0061596C">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0</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61596C" w14:paraId="0EF02342" w14:textId="77777777" w:rsidTr="00B22DEA">
        <w:tc>
          <w:tcPr>
            <w:tcW w:w="4248" w:type="dxa"/>
          </w:tcPr>
          <w:p w14:paraId="2DA597D2" w14:textId="4CAC8F3D" w:rsidR="0061596C" w:rsidRDefault="00B35D89" w:rsidP="00B22DEA">
            <w:r>
              <w:t>PARAMETER</w:t>
            </w:r>
          </w:p>
        </w:tc>
        <w:tc>
          <w:tcPr>
            <w:tcW w:w="1637" w:type="dxa"/>
          </w:tcPr>
          <w:p w14:paraId="44BE2E2D" w14:textId="273A0591" w:rsidR="0061596C" w:rsidRDefault="00B35D89" w:rsidP="00B22DEA">
            <w:r>
              <w:t xml:space="preserve">Mean </w:t>
            </w:r>
            <w:proofErr w:type="spellStart"/>
            <w:r>
              <w:t>Value</w:t>
            </w:r>
            <w:proofErr w:type="spellEnd"/>
          </w:p>
        </w:tc>
        <w:tc>
          <w:tcPr>
            <w:tcW w:w="2943" w:type="dxa"/>
          </w:tcPr>
          <w:p w14:paraId="4EFE5AD9" w14:textId="61C52D80" w:rsidR="0061596C" w:rsidRDefault="00B35D89" w:rsidP="00B22DEA">
            <w:r>
              <w:t xml:space="preserve">Standard </w:t>
            </w:r>
            <w:proofErr w:type="spellStart"/>
            <w:r>
              <w:t>Deviation</w:t>
            </w:r>
            <w:proofErr w:type="spellEnd"/>
          </w:p>
        </w:tc>
      </w:tr>
      <w:tr w:rsidR="0061596C" w14:paraId="6057C2A1" w14:textId="77777777" w:rsidTr="00B22DEA">
        <w:tc>
          <w:tcPr>
            <w:tcW w:w="4248" w:type="dxa"/>
          </w:tcPr>
          <w:p w14:paraId="2D854816" w14:textId="61A0D6BE" w:rsidR="0061596C" w:rsidRPr="00B35D89" w:rsidRDefault="00B35D89" w:rsidP="00B22DEA">
            <w:pPr>
              <w:rPr>
                <w:lang w:val="en-US"/>
              </w:rPr>
            </w:pPr>
            <w:r w:rsidRPr="00B35D89">
              <w:rPr>
                <w:lang w:val="en-US"/>
              </w:rPr>
              <w:lastRenderedPageBreak/>
              <w:t xml:space="preserve">Growth Rate </w:t>
            </w:r>
            <w:r w:rsidR="0061596C"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os</m:t>
              </m:r>
              <m:r>
                <w:rPr>
                  <w:rFonts w:ascii="Cambria Math" w:hAnsi="Cambria Math"/>
                  <w:lang w:val="en-US"/>
                </w:rPr>
                <m:t>)</m:t>
              </m:r>
            </m:oMath>
          </w:p>
        </w:tc>
        <w:tc>
          <w:tcPr>
            <w:tcW w:w="1637" w:type="dxa"/>
          </w:tcPr>
          <w:p w14:paraId="6D2B34CD" w14:textId="77777777" w:rsidR="0061596C" w:rsidRDefault="0061596C" w:rsidP="00B22DEA">
            <m:oMathPara>
              <m:oMath>
                <m:r>
                  <w:rPr>
                    <w:rFonts w:ascii="Cambria Math" w:hAnsi="Cambria Math"/>
                  </w:rPr>
                  <m:t>0.0037</m:t>
                </m:r>
              </m:oMath>
            </m:oMathPara>
          </w:p>
        </w:tc>
        <w:tc>
          <w:tcPr>
            <w:tcW w:w="2943" w:type="dxa"/>
          </w:tcPr>
          <w:p w14:paraId="2D95A13F" w14:textId="77777777" w:rsidR="0061596C" w:rsidRDefault="0061596C" w:rsidP="00B22DEA">
            <m:oMathPara>
              <m:oMath>
                <m:r>
                  <w:rPr>
                    <w:rFonts w:ascii="Cambria Math" w:hAnsi="Cambria Math"/>
                  </w:rPr>
                  <m:t>8.27335E-5</m:t>
                </m:r>
              </m:oMath>
            </m:oMathPara>
          </w:p>
        </w:tc>
      </w:tr>
      <w:tr w:rsidR="0061596C" w14:paraId="1AE0FE76" w14:textId="77777777" w:rsidTr="00B22DEA">
        <w:tc>
          <w:tcPr>
            <w:tcW w:w="4248" w:type="dxa"/>
          </w:tcPr>
          <w:p w14:paraId="21D2850A" w14:textId="214E042C" w:rsidR="0061596C" w:rsidRDefault="0061596C" w:rsidP="00B22DEA">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24468F5A" w14:textId="77777777" w:rsidR="0061596C" w:rsidRDefault="0061596C" w:rsidP="00B22DEA">
            <w:r w:rsidRPr="002C432F">
              <w:t>164.00716</w:t>
            </w:r>
          </w:p>
        </w:tc>
        <w:tc>
          <w:tcPr>
            <w:tcW w:w="2943" w:type="dxa"/>
          </w:tcPr>
          <w:p w14:paraId="41F62472" w14:textId="77777777" w:rsidR="0061596C" w:rsidRDefault="0061596C" w:rsidP="00B22DEA">
            <m:oMathPara>
              <m:oMath>
                <m:r>
                  <w:rPr>
                    <w:rFonts w:ascii="Cambria Math" w:hAnsi="Cambria Math"/>
                  </w:rPr>
                  <m:t>7.45461</m:t>
                </m:r>
              </m:oMath>
            </m:oMathPara>
          </w:p>
        </w:tc>
      </w:tr>
    </w:tbl>
    <w:p w14:paraId="448EAE90" w14:textId="77777777" w:rsidR="0061596C" w:rsidRDefault="0061596C" w:rsidP="0061596C"/>
    <w:p w14:paraId="30CB9EE8" w14:textId="77777777" w:rsidR="0061596C" w:rsidRDefault="0061596C" w:rsidP="0061596C"/>
    <w:p w14:paraId="0E9C06E5" w14:textId="77777777" w:rsidR="0061596C" w:rsidRPr="005D6B30" w:rsidRDefault="0061596C" w:rsidP="0061596C">
      <w:pPr>
        <w:rPr>
          <w:b/>
          <w:bCs/>
          <w:lang w:val="en-US"/>
        </w:rPr>
      </w:pPr>
      <w:proofErr w:type="spellStart"/>
      <w:proofErr w:type="gramStart"/>
      <w:r w:rsidRPr="005D6B30">
        <w:rPr>
          <w:b/>
          <w:bCs/>
          <w:i/>
          <w:iCs/>
          <w:lang w:val="en-US"/>
        </w:rPr>
        <w:t>S.aureus</w:t>
      </w:r>
      <w:proofErr w:type="spellEnd"/>
      <w:proofErr w:type="gramEnd"/>
      <w:r w:rsidRPr="005D6B30">
        <w:rPr>
          <w:b/>
          <w:bCs/>
          <w:lang w:val="en-US"/>
        </w:rPr>
        <w:t xml:space="preserve"> 1µg/mL  </w:t>
      </w:r>
      <w:proofErr w:type="spellStart"/>
      <w:r w:rsidRPr="005D6B30">
        <w:rPr>
          <w:b/>
          <w:bCs/>
          <w:lang w:val="en-US"/>
        </w:rPr>
        <w:t>AgNPs</w:t>
      </w:r>
      <w:proofErr w:type="spellEnd"/>
      <w:r w:rsidRPr="005D6B30">
        <w:rPr>
          <w:b/>
          <w:bCs/>
          <w:lang w:val="en-US"/>
        </w:rPr>
        <w:t xml:space="preserve"> </w:t>
      </w:r>
    </w:p>
    <w:p w14:paraId="12C14627" w14:textId="79912E87" w:rsidR="0061596C" w:rsidRPr="00635D80" w:rsidRDefault="00A81481" w:rsidP="0061596C">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1</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61596C" w14:paraId="19AC353F" w14:textId="77777777" w:rsidTr="00B22DEA">
        <w:tc>
          <w:tcPr>
            <w:tcW w:w="2942" w:type="dxa"/>
          </w:tcPr>
          <w:p w14:paraId="1BACFA2C" w14:textId="0200C554" w:rsidR="0061596C" w:rsidRPr="000C7287" w:rsidRDefault="00B35D89" w:rsidP="00B22DEA">
            <w:pPr>
              <w:rPr>
                <w:b/>
                <w:bCs/>
              </w:rPr>
            </w:pPr>
            <w:r>
              <w:rPr>
                <w:b/>
                <w:bCs/>
              </w:rPr>
              <w:t>PARAMETER</w:t>
            </w:r>
          </w:p>
        </w:tc>
        <w:tc>
          <w:tcPr>
            <w:tcW w:w="2943" w:type="dxa"/>
          </w:tcPr>
          <w:p w14:paraId="56061FB5" w14:textId="71D9994F" w:rsidR="0061596C" w:rsidRDefault="00B35D89" w:rsidP="00B22DEA">
            <w:r>
              <w:t>MEAN VALUE</w:t>
            </w:r>
          </w:p>
        </w:tc>
        <w:tc>
          <w:tcPr>
            <w:tcW w:w="2943" w:type="dxa"/>
          </w:tcPr>
          <w:p w14:paraId="43FB45A9" w14:textId="06E9FCE4" w:rsidR="0061596C" w:rsidRDefault="00B35D89" w:rsidP="00B22DEA">
            <w:r>
              <w:t>STANDARD DEVIATION</w:t>
            </w:r>
          </w:p>
        </w:tc>
      </w:tr>
      <w:tr w:rsidR="0061596C" w14:paraId="4D1B2D46" w14:textId="77777777" w:rsidTr="00B22DEA">
        <w:tc>
          <w:tcPr>
            <w:tcW w:w="2942" w:type="dxa"/>
          </w:tcPr>
          <w:p w14:paraId="7E8364FC" w14:textId="77777777" w:rsidR="0061596C" w:rsidRPr="000C7287" w:rsidRDefault="0061596C" w:rsidP="00B22DEA">
            <w:pPr>
              <w:rPr>
                <w:b/>
                <w:bCs/>
              </w:rPr>
            </w:pPr>
            <w:r w:rsidRPr="000C7287">
              <w:rPr>
                <w:b/>
                <w:bCs/>
              </w:rPr>
              <w:t>a</w:t>
            </w:r>
          </w:p>
        </w:tc>
        <w:tc>
          <w:tcPr>
            <w:tcW w:w="2943" w:type="dxa"/>
          </w:tcPr>
          <w:p w14:paraId="11C6131B" w14:textId="77777777" w:rsidR="0061596C" w:rsidRDefault="0061596C" w:rsidP="00B22DEA">
            <w:r w:rsidRPr="00F64740">
              <w:t>0.90218</w:t>
            </w:r>
          </w:p>
        </w:tc>
        <w:tc>
          <w:tcPr>
            <w:tcW w:w="2943" w:type="dxa"/>
          </w:tcPr>
          <w:p w14:paraId="76D7BA83" w14:textId="77777777" w:rsidR="0061596C" w:rsidRDefault="0061596C" w:rsidP="00B22DEA">
            <w:r w:rsidRPr="00F64740">
              <w:t>0.00282</w:t>
            </w:r>
          </w:p>
        </w:tc>
      </w:tr>
      <w:tr w:rsidR="0061596C" w14:paraId="2B971354" w14:textId="77777777" w:rsidTr="00B22DEA">
        <w:tc>
          <w:tcPr>
            <w:tcW w:w="2942" w:type="dxa"/>
          </w:tcPr>
          <w:p w14:paraId="26A4AFAC" w14:textId="77777777" w:rsidR="0061596C" w:rsidRPr="000C7287" w:rsidRDefault="0061596C" w:rsidP="00B22DEA">
            <w:pPr>
              <w:rPr>
                <w:b/>
                <w:bCs/>
              </w:rPr>
            </w:pPr>
            <w:proofErr w:type="spellStart"/>
            <w:r w:rsidRPr="000C7287">
              <w:rPr>
                <w:b/>
                <w:bCs/>
              </w:rPr>
              <w:t>Xc</w:t>
            </w:r>
            <w:proofErr w:type="spellEnd"/>
          </w:p>
        </w:tc>
        <w:tc>
          <w:tcPr>
            <w:tcW w:w="2943" w:type="dxa"/>
          </w:tcPr>
          <w:p w14:paraId="16F419C7" w14:textId="77777777" w:rsidR="0061596C" w:rsidRDefault="0061596C" w:rsidP="00B22DEA">
            <w:r w:rsidRPr="00F64740">
              <w:t>269.47342</w:t>
            </w:r>
          </w:p>
        </w:tc>
        <w:tc>
          <w:tcPr>
            <w:tcW w:w="2943" w:type="dxa"/>
          </w:tcPr>
          <w:p w14:paraId="2D8D94ED" w14:textId="77777777" w:rsidR="0061596C" w:rsidRDefault="0061596C" w:rsidP="00B22DEA">
            <w:r w:rsidRPr="00F64740">
              <w:t>0.88062</w:t>
            </w:r>
          </w:p>
        </w:tc>
      </w:tr>
      <w:tr w:rsidR="0061596C" w14:paraId="2EDA86AF" w14:textId="77777777" w:rsidTr="00B22DEA">
        <w:tc>
          <w:tcPr>
            <w:tcW w:w="2942" w:type="dxa"/>
          </w:tcPr>
          <w:p w14:paraId="5DCD3F14" w14:textId="77777777" w:rsidR="0061596C" w:rsidRPr="000C7287" w:rsidRDefault="0061596C" w:rsidP="00B22DEA">
            <w:pPr>
              <w:rPr>
                <w:b/>
                <w:bCs/>
              </w:rPr>
            </w:pPr>
            <w:r w:rsidRPr="000C7287">
              <w:rPr>
                <w:b/>
                <w:bCs/>
              </w:rPr>
              <w:t>k</w:t>
            </w:r>
          </w:p>
        </w:tc>
        <w:tc>
          <w:tcPr>
            <w:tcW w:w="2943" w:type="dxa"/>
          </w:tcPr>
          <w:p w14:paraId="25F9B9A2" w14:textId="77777777" w:rsidR="0061596C" w:rsidRDefault="0061596C" w:rsidP="00B22DEA">
            <w:r w:rsidRPr="00F64740">
              <w:t>0.01016</w:t>
            </w:r>
          </w:p>
        </w:tc>
        <w:tc>
          <w:tcPr>
            <w:tcW w:w="2943" w:type="dxa"/>
          </w:tcPr>
          <w:p w14:paraId="78534DBF" w14:textId="77777777" w:rsidR="0061596C" w:rsidRDefault="0061596C" w:rsidP="00B22DEA">
            <w:r w:rsidRPr="00F64740">
              <w:t>1.0549E-4</w:t>
            </w:r>
          </w:p>
        </w:tc>
      </w:tr>
      <w:tr w:rsidR="0061596C" w14:paraId="2A6691C9" w14:textId="77777777" w:rsidTr="00B22DEA">
        <w:tc>
          <w:tcPr>
            <w:tcW w:w="2942" w:type="dxa"/>
          </w:tcPr>
          <w:p w14:paraId="106DA970" w14:textId="085F8AE0" w:rsidR="0061596C" w:rsidRDefault="0061596C" w:rsidP="00B22DEA">
            <w:r>
              <w:t xml:space="preserve">R^2 </w:t>
            </w:r>
            <w:r w:rsidR="00B225F6">
              <w:t>ADJUST</w:t>
            </w:r>
          </w:p>
        </w:tc>
        <w:tc>
          <w:tcPr>
            <w:tcW w:w="2943" w:type="dxa"/>
          </w:tcPr>
          <w:p w14:paraId="5A09FA90" w14:textId="77777777" w:rsidR="0061596C" w:rsidRDefault="0061596C" w:rsidP="00B22DEA">
            <w:r>
              <w:t>0.99931</w:t>
            </w:r>
          </w:p>
        </w:tc>
        <w:tc>
          <w:tcPr>
            <w:tcW w:w="2943" w:type="dxa"/>
          </w:tcPr>
          <w:p w14:paraId="4BDE4E16" w14:textId="77777777" w:rsidR="0061596C" w:rsidRDefault="0061596C" w:rsidP="00B22DEA"/>
        </w:tc>
      </w:tr>
    </w:tbl>
    <w:p w14:paraId="3BF3A629" w14:textId="77777777" w:rsidR="0061596C" w:rsidRDefault="0061596C" w:rsidP="0061596C"/>
    <w:p w14:paraId="0D3A3A14" w14:textId="4B846179" w:rsidR="0061596C" w:rsidRPr="00635D80" w:rsidRDefault="00A81481" w:rsidP="0061596C">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2</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61596C" w14:paraId="04DB1D62" w14:textId="77777777" w:rsidTr="00B22DEA">
        <w:tc>
          <w:tcPr>
            <w:tcW w:w="4248" w:type="dxa"/>
          </w:tcPr>
          <w:p w14:paraId="0DD2DA2D" w14:textId="290AA3D6" w:rsidR="0061596C" w:rsidRDefault="00B35D89" w:rsidP="00B22DEA">
            <w:r>
              <w:t>PARAMETER</w:t>
            </w:r>
          </w:p>
        </w:tc>
        <w:tc>
          <w:tcPr>
            <w:tcW w:w="1637" w:type="dxa"/>
          </w:tcPr>
          <w:p w14:paraId="6D0899B5" w14:textId="52741DED" w:rsidR="0061596C" w:rsidRDefault="00B35D89" w:rsidP="00B22DEA">
            <w:r>
              <w:t xml:space="preserve">Mean </w:t>
            </w:r>
            <w:proofErr w:type="spellStart"/>
            <w:r>
              <w:t>Value</w:t>
            </w:r>
            <w:proofErr w:type="spellEnd"/>
          </w:p>
        </w:tc>
        <w:tc>
          <w:tcPr>
            <w:tcW w:w="2943" w:type="dxa"/>
          </w:tcPr>
          <w:p w14:paraId="7DFD98C8" w14:textId="2140A968" w:rsidR="0061596C" w:rsidRDefault="00B35D89" w:rsidP="00B22DEA">
            <w:r>
              <w:t xml:space="preserve">Standard </w:t>
            </w:r>
            <w:proofErr w:type="spellStart"/>
            <w:r>
              <w:t>Deviation</w:t>
            </w:r>
            <w:proofErr w:type="spellEnd"/>
          </w:p>
        </w:tc>
      </w:tr>
      <w:tr w:rsidR="0061596C" w14:paraId="39614A92" w14:textId="77777777" w:rsidTr="00B22DEA">
        <w:tc>
          <w:tcPr>
            <w:tcW w:w="4248" w:type="dxa"/>
          </w:tcPr>
          <w:p w14:paraId="6502DB4B" w14:textId="0A861763" w:rsidR="0061596C" w:rsidRPr="00B35D89" w:rsidRDefault="00B35D89" w:rsidP="00B22DEA">
            <w:pPr>
              <w:rPr>
                <w:lang w:val="en-US"/>
              </w:rPr>
            </w:pPr>
            <w:r w:rsidRPr="00B35D89">
              <w:rPr>
                <w:lang w:val="en-US"/>
              </w:rPr>
              <w:t xml:space="preserve">Growth Rate </w:t>
            </w:r>
            <w:r w:rsidR="0061596C"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39A3A9E8" w14:textId="77777777" w:rsidR="0061596C" w:rsidRDefault="0061596C" w:rsidP="00B22DEA">
            <m:oMathPara>
              <m:oMath>
                <m:r>
                  <w:rPr>
                    <w:rFonts w:ascii="Cambria Math" w:hAnsi="Cambria Math"/>
                  </w:rPr>
                  <m:t>0.00337</m:t>
                </m:r>
              </m:oMath>
            </m:oMathPara>
          </w:p>
        </w:tc>
        <w:tc>
          <w:tcPr>
            <w:tcW w:w="2943" w:type="dxa"/>
          </w:tcPr>
          <w:p w14:paraId="56BA0511" w14:textId="77777777" w:rsidR="0061596C" w:rsidRDefault="0061596C" w:rsidP="00B22DEA">
            <m:oMathPara>
              <m:oMath>
                <m:r>
                  <w:rPr>
                    <w:rFonts w:ascii="Cambria Math" w:hAnsi="Cambria Math"/>
                  </w:rPr>
                  <m:t>4.55516E-5</m:t>
                </m:r>
              </m:oMath>
            </m:oMathPara>
          </w:p>
        </w:tc>
      </w:tr>
      <w:tr w:rsidR="0061596C" w14:paraId="1A506846" w14:textId="77777777" w:rsidTr="00B22DEA">
        <w:tc>
          <w:tcPr>
            <w:tcW w:w="4248" w:type="dxa"/>
          </w:tcPr>
          <w:p w14:paraId="6476A45E" w14:textId="0424DBAB" w:rsidR="0061596C" w:rsidRDefault="0061596C" w:rsidP="00B22DEA">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368CA87A" w14:textId="77777777" w:rsidR="0061596C" w:rsidRDefault="0061596C" w:rsidP="00B22DEA">
            <w:r w:rsidRPr="00F64740">
              <w:t>171.04822</w:t>
            </w:r>
          </w:p>
        </w:tc>
        <w:tc>
          <w:tcPr>
            <w:tcW w:w="2943" w:type="dxa"/>
          </w:tcPr>
          <w:p w14:paraId="4D28339A" w14:textId="77777777" w:rsidR="0061596C" w:rsidRDefault="0061596C" w:rsidP="00B22DEA">
            <m:oMathPara>
              <m:oMath>
                <m:r>
                  <w:rPr>
                    <w:rFonts w:ascii="Cambria Math" w:hAnsi="Cambria Math"/>
                  </w:rPr>
                  <m:t>4.11092</m:t>
                </m:r>
              </m:oMath>
            </m:oMathPara>
          </w:p>
        </w:tc>
      </w:tr>
    </w:tbl>
    <w:p w14:paraId="19BD0A4B" w14:textId="77777777" w:rsidR="0061596C" w:rsidRDefault="0061596C" w:rsidP="0061596C"/>
    <w:p w14:paraId="04408FF4" w14:textId="77777777" w:rsidR="0061596C" w:rsidRDefault="0061596C" w:rsidP="0061596C"/>
    <w:p w14:paraId="3BDF39AA" w14:textId="77777777" w:rsidR="0061596C" w:rsidRPr="005D6B30" w:rsidRDefault="0061596C" w:rsidP="0061596C">
      <w:pPr>
        <w:rPr>
          <w:b/>
          <w:bCs/>
          <w:lang w:val="en-US"/>
        </w:rPr>
      </w:pPr>
      <w:proofErr w:type="spellStart"/>
      <w:proofErr w:type="gramStart"/>
      <w:r w:rsidRPr="005D6B30">
        <w:rPr>
          <w:b/>
          <w:bCs/>
          <w:i/>
          <w:iCs/>
          <w:lang w:val="en-US"/>
        </w:rPr>
        <w:t>S.aureus</w:t>
      </w:r>
      <w:proofErr w:type="spellEnd"/>
      <w:proofErr w:type="gramEnd"/>
      <w:r w:rsidRPr="005D6B30">
        <w:rPr>
          <w:b/>
          <w:bCs/>
          <w:lang w:val="en-US"/>
        </w:rPr>
        <w:t xml:space="preserve"> 10µg/mL  </w:t>
      </w:r>
      <w:proofErr w:type="spellStart"/>
      <w:r w:rsidRPr="005D6B30">
        <w:rPr>
          <w:b/>
          <w:bCs/>
          <w:lang w:val="en-US"/>
        </w:rPr>
        <w:t>AgNPs</w:t>
      </w:r>
      <w:proofErr w:type="spellEnd"/>
      <w:r w:rsidRPr="005D6B30">
        <w:rPr>
          <w:b/>
          <w:bCs/>
          <w:lang w:val="en-US"/>
        </w:rPr>
        <w:t xml:space="preserve"> </w:t>
      </w:r>
    </w:p>
    <w:p w14:paraId="7DB4072B" w14:textId="73AEE21E" w:rsidR="0061596C" w:rsidRPr="00635D80" w:rsidRDefault="00A81481" w:rsidP="0061596C">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3</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61596C" w14:paraId="57BE305B" w14:textId="77777777" w:rsidTr="00B22DEA">
        <w:tc>
          <w:tcPr>
            <w:tcW w:w="2942" w:type="dxa"/>
          </w:tcPr>
          <w:p w14:paraId="7E8409B5" w14:textId="541ED5C9" w:rsidR="0061596C" w:rsidRPr="000C7287" w:rsidRDefault="00B35D89" w:rsidP="00B22DEA">
            <w:pPr>
              <w:rPr>
                <w:b/>
                <w:bCs/>
              </w:rPr>
            </w:pPr>
            <w:r>
              <w:rPr>
                <w:b/>
                <w:bCs/>
              </w:rPr>
              <w:t>PARAMETER</w:t>
            </w:r>
          </w:p>
        </w:tc>
        <w:tc>
          <w:tcPr>
            <w:tcW w:w="2943" w:type="dxa"/>
          </w:tcPr>
          <w:p w14:paraId="2A756628" w14:textId="42414114" w:rsidR="0061596C" w:rsidRDefault="00B35D89" w:rsidP="00B22DEA">
            <w:r>
              <w:t>MEAN VALUE</w:t>
            </w:r>
          </w:p>
        </w:tc>
        <w:tc>
          <w:tcPr>
            <w:tcW w:w="2943" w:type="dxa"/>
          </w:tcPr>
          <w:p w14:paraId="74DCDAAE" w14:textId="2314EA25" w:rsidR="0061596C" w:rsidRDefault="00B35D89" w:rsidP="00B22DEA">
            <w:r>
              <w:t>STANDARD DEVIATION</w:t>
            </w:r>
          </w:p>
        </w:tc>
      </w:tr>
      <w:tr w:rsidR="0061596C" w14:paraId="62E4D9F4" w14:textId="77777777" w:rsidTr="00B22DEA">
        <w:tc>
          <w:tcPr>
            <w:tcW w:w="2942" w:type="dxa"/>
          </w:tcPr>
          <w:p w14:paraId="365209AC" w14:textId="77777777" w:rsidR="0061596C" w:rsidRPr="000C7287" w:rsidRDefault="0061596C" w:rsidP="00B22DEA">
            <w:pPr>
              <w:rPr>
                <w:b/>
                <w:bCs/>
              </w:rPr>
            </w:pPr>
            <w:r w:rsidRPr="000C7287">
              <w:rPr>
                <w:b/>
                <w:bCs/>
              </w:rPr>
              <w:t>a</w:t>
            </w:r>
          </w:p>
        </w:tc>
        <w:tc>
          <w:tcPr>
            <w:tcW w:w="2943" w:type="dxa"/>
          </w:tcPr>
          <w:p w14:paraId="0449D392" w14:textId="77777777" w:rsidR="0061596C" w:rsidRDefault="0061596C" w:rsidP="00B22DEA">
            <w:r w:rsidRPr="00FF229E">
              <w:t>0.79089</w:t>
            </w:r>
          </w:p>
        </w:tc>
        <w:tc>
          <w:tcPr>
            <w:tcW w:w="2943" w:type="dxa"/>
          </w:tcPr>
          <w:p w14:paraId="1F46317A" w14:textId="77777777" w:rsidR="0061596C" w:rsidRDefault="0061596C" w:rsidP="00B22DEA">
            <w:r w:rsidRPr="00FF229E">
              <w:t>0.01121</w:t>
            </w:r>
          </w:p>
        </w:tc>
      </w:tr>
      <w:tr w:rsidR="0061596C" w14:paraId="77470435" w14:textId="77777777" w:rsidTr="00B22DEA">
        <w:tc>
          <w:tcPr>
            <w:tcW w:w="2942" w:type="dxa"/>
          </w:tcPr>
          <w:p w14:paraId="008A4E2B" w14:textId="77777777" w:rsidR="0061596C" w:rsidRPr="000C7287" w:rsidRDefault="0061596C" w:rsidP="00B22DEA">
            <w:pPr>
              <w:rPr>
                <w:b/>
                <w:bCs/>
              </w:rPr>
            </w:pPr>
            <w:proofErr w:type="spellStart"/>
            <w:r w:rsidRPr="000C7287">
              <w:rPr>
                <w:b/>
                <w:bCs/>
              </w:rPr>
              <w:t>Xc</w:t>
            </w:r>
            <w:proofErr w:type="spellEnd"/>
          </w:p>
        </w:tc>
        <w:tc>
          <w:tcPr>
            <w:tcW w:w="2943" w:type="dxa"/>
          </w:tcPr>
          <w:p w14:paraId="54E58A02" w14:textId="77777777" w:rsidR="0061596C" w:rsidRDefault="0061596C" w:rsidP="00B22DEA">
            <w:r w:rsidRPr="00FF229E">
              <w:t>224.28364</w:t>
            </w:r>
          </w:p>
        </w:tc>
        <w:tc>
          <w:tcPr>
            <w:tcW w:w="2943" w:type="dxa"/>
          </w:tcPr>
          <w:p w14:paraId="04EC4606" w14:textId="77777777" w:rsidR="0061596C" w:rsidRDefault="0061596C" w:rsidP="00B22DEA">
            <w:r w:rsidRPr="00FF229E">
              <w:t>2.04417</w:t>
            </w:r>
          </w:p>
        </w:tc>
      </w:tr>
      <w:tr w:rsidR="0061596C" w14:paraId="6D8253C0" w14:textId="77777777" w:rsidTr="00B22DEA">
        <w:tc>
          <w:tcPr>
            <w:tcW w:w="2942" w:type="dxa"/>
          </w:tcPr>
          <w:p w14:paraId="7A794FA6" w14:textId="77777777" w:rsidR="0061596C" w:rsidRPr="000C7287" w:rsidRDefault="0061596C" w:rsidP="00B22DEA">
            <w:pPr>
              <w:rPr>
                <w:b/>
                <w:bCs/>
              </w:rPr>
            </w:pPr>
            <w:r w:rsidRPr="000C7287">
              <w:rPr>
                <w:b/>
                <w:bCs/>
              </w:rPr>
              <w:t>k</w:t>
            </w:r>
          </w:p>
        </w:tc>
        <w:tc>
          <w:tcPr>
            <w:tcW w:w="2943" w:type="dxa"/>
          </w:tcPr>
          <w:p w14:paraId="1AF190D0" w14:textId="77777777" w:rsidR="0061596C" w:rsidRDefault="0061596C" w:rsidP="00B22DEA">
            <w:r w:rsidRPr="00FF229E">
              <w:t>0.01616</w:t>
            </w:r>
          </w:p>
        </w:tc>
        <w:tc>
          <w:tcPr>
            <w:tcW w:w="2943" w:type="dxa"/>
          </w:tcPr>
          <w:p w14:paraId="404D38A1" w14:textId="77777777" w:rsidR="0061596C" w:rsidRDefault="0061596C" w:rsidP="00B22DEA">
            <w:r w:rsidRPr="00FF229E">
              <w:t>6.61164E-4</w:t>
            </w:r>
          </w:p>
        </w:tc>
      </w:tr>
      <w:tr w:rsidR="0061596C" w14:paraId="378FB72E" w14:textId="77777777" w:rsidTr="00B22DEA">
        <w:tc>
          <w:tcPr>
            <w:tcW w:w="2942" w:type="dxa"/>
          </w:tcPr>
          <w:p w14:paraId="3BD3CFBB" w14:textId="7F3ACBA9" w:rsidR="0061596C" w:rsidRDefault="0061596C" w:rsidP="00B22DEA">
            <w:r>
              <w:t xml:space="preserve">R^2 </w:t>
            </w:r>
            <w:r w:rsidR="00B225F6">
              <w:t>ADJUST</w:t>
            </w:r>
          </w:p>
        </w:tc>
        <w:tc>
          <w:tcPr>
            <w:tcW w:w="2943" w:type="dxa"/>
          </w:tcPr>
          <w:p w14:paraId="47D510D3" w14:textId="77777777" w:rsidR="0061596C" w:rsidRDefault="0061596C" w:rsidP="00B22DEA">
            <w:r w:rsidRPr="00FF229E">
              <w:t>0.98434</w:t>
            </w:r>
          </w:p>
        </w:tc>
        <w:tc>
          <w:tcPr>
            <w:tcW w:w="2943" w:type="dxa"/>
          </w:tcPr>
          <w:p w14:paraId="53F34AF7" w14:textId="77777777" w:rsidR="0061596C" w:rsidRDefault="0061596C" w:rsidP="00B22DEA"/>
        </w:tc>
      </w:tr>
    </w:tbl>
    <w:p w14:paraId="1F732433" w14:textId="77777777" w:rsidR="0061596C" w:rsidRDefault="0061596C" w:rsidP="0061596C"/>
    <w:p w14:paraId="1F406CC1" w14:textId="14225DA7" w:rsidR="0061596C" w:rsidRPr="00635D80" w:rsidRDefault="00A81481" w:rsidP="0061596C">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4</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61596C" w14:paraId="6A494C34" w14:textId="77777777" w:rsidTr="00B22DEA">
        <w:tc>
          <w:tcPr>
            <w:tcW w:w="4248" w:type="dxa"/>
          </w:tcPr>
          <w:p w14:paraId="0598F2BF" w14:textId="38CAF6DA" w:rsidR="0061596C" w:rsidRDefault="00B35D89" w:rsidP="00B22DEA">
            <w:r>
              <w:t>PARAMETER</w:t>
            </w:r>
          </w:p>
        </w:tc>
        <w:tc>
          <w:tcPr>
            <w:tcW w:w="1637" w:type="dxa"/>
          </w:tcPr>
          <w:p w14:paraId="57A53991" w14:textId="783C7E44" w:rsidR="0061596C" w:rsidRDefault="00B35D89" w:rsidP="00B22DEA">
            <w:r>
              <w:t xml:space="preserve">Mean </w:t>
            </w:r>
            <w:proofErr w:type="spellStart"/>
            <w:r>
              <w:t>Value</w:t>
            </w:r>
            <w:proofErr w:type="spellEnd"/>
          </w:p>
        </w:tc>
        <w:tc>
          <w:tcPr>
            <w:tcW w:w="2943" w:type="dxa"/>
          </w:tcPr>
          <w:p w14:paraId="789E41A5" w14:textId="1A63219F" w:rsidR="0061596C" w:rsidRDefault="00B35D89" w:rsidP="00B22DEA">
            <w:r>
              <w:t xml:space="preserve">Standard </w:t>
            </w:r>
            <w:proofErr w:type="spellStart"/>
            <w:r>
              <w:t>Deviation</w:t>
            </w:r>
            <w:proofErr w:type="spellEnd"/>
          </w:p>
        </w:tc>
      </w:tr>
      <w:tr w:rsidR="0061596C" w14:paraId="12F5D33D" w14:textId="77777777" w:rsidTr="00B22DEA">
        <w:tc>
          <w:tcPr>
            <w:tcW w:w="4248" w:type="dxa"/>
          </w:tcPr>
          <w:p w14:paraId="18FD4B13" w14:textId="75169BF6" w:rsidR="0061596C" w:rsidRPr="00B35D89" w:rsidRDefault="00B35D89" w:rsidP="00B22DEA">
            <w:pPr>
              <w:rPr>
                <w:lang w:val="en-US"/>
              </w:rPr>
            </w:pPr>
            <w:r w:rsidRPr="00B35D89">
              <w:rPr>
                <w:lang w:val="en-US"/>
              </w:rPr>
              <w:t xml:space="preserve">Growth Rate </w:t>
            </w:r>
            <w:r w:rsidR="0061596C"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4835C5C2" w14:textId="77777777" w:rsidR="0061596C" w:rsidRDefault="0061596C" w:rsidP="00B22DEA">
            <m:oMathPara>
              <m:oMath>
                <m:r>
                  <w:rPr>
                    <w:rFonts w:ascii="Cambria Math" w:hAnsi="Cambria Math"/>
                  </w:rPr>
                  <m:t>0.0047</m:t>
                </m:r>
              </m:oMath>
            </m:oMathPara>
          </w:p>
        </w:tc>
        <w:tc>
          <w:tcPr>
            <w:tcW w:w="2943" w:type="dxa"/>
          </w:tcPr>
          <w:p w14:paraId="51F0839C" w14:textId="77777777" w:rsidR="0061596C" w:rsidRDefault="0061596C" w:rsidP="00B22DEA">
            <m:oMathPara>
              <m:oMath>
                <m:r>
                  <w:rPr>
                    <w:rFonts w:ascii="Cambria Math" w:hAnsi="Cambria Math"/>
                  </w:rPr>
                  <m:t>2.5901E-4</m:t>
                </m:r>
              </m:oMath>
            </m:oMathPara>
          </w:p>
        </w:tc>
      </w:tr>
      <w:tr w:rsidR="0061596C" w14:paraId="54A36935" w14:textId="77777777" w:rsidTr="00B22DEA">
        <w:tc>
          <w:tcPr>
            <w:tcW w:w="4248" w:type="dxa"/>
          </w:tcPr>
          <w:p w14:paraId="7BB57D49" w14:textId="021DEEFC" w:rsidR="0061596C" w:rsidRDefault="0061596C" w:rsidP="00B22DEA">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7C944736" w14:textId="77777777" w:rsidR="0061596C" w:rsidRDefault="0061596C" w:rsidP="00B22DEA">
            <w:r w:rsidRPr="00FF229E">
              <w:t>162.40245</w:t>
            </w:r>
          </w:p>
        </w:tc>
        <w:tc>
          <w:tcPr>
            <w:tcW w:w="2943" w:type="dxa"/>
          </w:tcPr>
          <w:p w14:paraId="5F7CDFD2" w14:textId="77777777" w:rsidR="0061596C" w:rsidRDefault="0061596C" w:rsidP="00B22DEA">
            <m:oMathPara>
              <m:oMath>
                <m:r>
                  <w:rPr>
                    <w:rFonts w:ascii="Cambria Math" w:hAnsi="Cambria Math"/>
                  </w:rPr>
                  <m:t>14.76911</m:t>
                </m:r>
              </m:oMath>
            </m:oMathPara>
          </w:p>
        </w:tc>
      </w:tr>
    </w:tbl>
    <w:p w14:paraId="1C080201" w14:textId="77777777" w:rsidR="0061596C" w:rsidRDefault="0061596C" w:rsidP="0061596C"/>
    <w:p w14:paraId="7A419B7A" w14:textId="77777777" w:rsidR="0061596C" w:rsidRPr="005D6B30" w:rsidRDefault="0061596C" w:rsidP="0061596C">
      <w:pPr>
        <w:rPr>
          <w:b/>
          <w:bCs/>
          <w:lang w:val="en-US"/>
        </w:rPr>
      </w:pPr>
      <w:proofErr w:type="spellStart"/>
      <w:proofErr w:type="gramStart"/>
      <w:r w:rsidRPr="005D6B30">
        <w:rPr>
          <w:b/>
          <w:bCs/>
          <w:i/>
          <w:iCs/>
          <w:lang w:val="en-US"/>
        </w:rPr>
        <w:t>S.aureus</w:t>
      </w:r>
      <w:proofErr w:type="spellEnd"/>
      <w:proofErr w:type="gramEnd"/>
      <w:r w:rsidRPr="005D6B30">
        <w:rPr>
          <w:b/>
          <w:bCs/>
          <w:lang w:val="en-US"/>
        </w:rPr>
        <w:t xml:space="preserve"> 50µg/mL  </w:t>
      </w:r>
      <w:proofErr w:type="spellStart"/>
      <w:r w:rsidRPr="005D6B30">
        <w:rPr>
          <w:b/>
          <w:bCs/>
          <w:lang w:val="en-US"/>
        </w:rPr>
        <w:t>AgNPs</w:t>
      </w:r>
      <w:proofErr w:type="spellEnd"/>
      <w:r w:rsidRPr="005D6B30">
        <w:rPr>
          <w:b/>
          <w:bCs/>
          <w:lang w:val="en-US"/>
        </w:rPr>
        <w:t xml:space="preserve"> </w:t>
      </w:r>
    </w:p>
    <w:p w14:paraId="41F6A396" w14:textId="22C78B73" w:rsidR="0061596C" w:rsidRPr="00635D80" w:rsidRDefault="00A81481" w:rsidP="0061596C">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5</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61596C" w14:paraId="20845F82" w14:textId="77777777" w:rsidTr="00B22DEA">
        <w:tc>
          <w:tcPr>
            <w:tcW w:w="2942" w:type="dxa"/>
          </w:tcPr>
          <w:p w14:paraId="2DEE8C88" w14:textId="34A229B4" w:rsidR="0061596C" w:rsidRPr="000C7287" w:rsidRDefault="00B35D89" w:rsidP="00B22DEA">
            <w:pPr>
              <w:rPr>
                <w:b/>
                <w:bCs/>
              </w:rPr>
            </w:pPr>
            <w:r>
              <w:rPr>
                <w:b/>
                <w:bCs/>
              </w:rPr>
              <w:t>PARAMETER</w:t>
            </w:r>
          </w:p>
        </w:tc>
        <w:tc>
          <w:tcPr>
            <w:tcW w:w="2943" w:type="dxa"/>
          </w:tcPr>
          <w:p w14:paraId="33920B7C" w14:textId="75975B95" w:rsidR="0061596C" w:rsidRDefault="00B35D89" w:rsidP="00B22DEA">
            <w:r>
              <w:t>MEAN VALUE</w:t>
            </w:r>
          </w:p>
        </w:tc>
        <w:tc>
          <w:tcPr>
            <w:tcW w:w="2943" w:type="dxa"/>
          </w:tcPr>
          <w:p w14:paraId="04CF51DE" w14:textId="3B17E7AD" w:rsidR="0061596C" w:rsidRDefault="00B35D89" w:rsidP="00B22DEA">
            <w:r>
              <w:t>STANDARD DEVIATION</w:t>
            </w:r>
          </w:p>
        </w:tc>
      </w:tr>
      <w:tr w:rsidR="0061596C" w14:paraId="33FBA526" w14:textId="77777777" w:rsidTr="00B22DEA">
        <w:tc>
          <w:tcPr>
            <w:tcW w:w="2942" w:type="dxa"/>
          </w:tcPr>
          <w:p w14:paraId="1150B800" w14:textId="77777777" w:rsidR="0061596C" w:rsidRPr="000C7287" w:rsidRDefault="0061596C" w:rsidP="00B22DEA">
            <w:pPr>
              <w:rPr>
                <w:b/>
                <w:bCs/>
              </w:rPr>
            </w:pPr>
            <w:r w:rsidRPr="000C7287">
              <w:rPr>
                <w:b/>
                <w:bCs/>
              </w:rPr>
              <w:lastRenderedPageBreak/>
              <w:t>a</w:t>
            </w:r>
          </w:p>
        </w:tc>
        <w:tc>
          <w:tcPr>
            <w:tcW w:w="2943" w:type="dxa"/>
          </w:tcPr>
          <w:p w14:paraId="60AF8D33" w14:textId="77777777" w:rsidR="0061596C" w:rsidRDefault="0061596C" w:rsidP="00B22DEA">
            <w:r w:rsidRPr="005824F2">
              <w:t>0.74</w:t>
            </w:r>
          </w:p>
        </w:tc>
        <w:tc>
          <w:tcPr>
            <w:tcW w:w="2943" w:type="dxa"/>
          </w:tcPr>
          <w:p w14:paraId="49C8B604" w14:textId="77777777" w:rsidR="0061596C" w:rsidRDefault="0061596C" w:rsidP="00B22DEA">
            <w:r w:rsidRPr="005824F2">
              <w:t>0.001</w:t>
            </w:r>
          </w:p>
        </w:tc>
      </w:tr>
      <w:tr w:rsidR="0061596C" w14:paraId="7B8A0AB5" w14:textId="77777777" w:rsidTr="00B22DEA">
        <w:tc>
          <w:tcPr>
            <w:tcW w:w="2942" w:type="dxa"/>
          </w:tcPr>
          <w:p w14:paraId="57FB79A5" w14:textId="77777777" w:rsidR="0061596C" w:rsidRPr="000C7287" w:rsidRDefault="0061596C" w:rsidP="00B22DEA">
            <w:pPr>
              <w:rPr>
                <w:b/>
                <w:bCs/>
              </w:rPr>
            </w:pPr>
            <w:proofErr w:type="spellStart"/>
            <w:r w:rsidRPr="000C7287">
              <w:rPr>
                <w:b/>
                <w:bCs/>
              </w:rPr>
              <w:t>Xc</w:t>
            </w:r>
            <w:proofErr w:type="spellEnd"/>
          </w:p>
        </w:tc>
        <w:tc>
          <w:tcPr>
            <w:tcW w:w="2943" w:type="dxa"/>
          </w:tcPr>
          <w:p w14:paraId="65769CC9" w14:textId="77777777" w:rsidR="0061596C" w:rsidRDefault="0061596C" w:rsidP="00B22DEA">
            <w:r w:rsidRPr="005824F2">
              <w:t>967.54471</w:t>
            </w:r>
          </w:p>
        </w:tc>
        <w:tc>
          <w:tcPr>
            <w:tcW w:w="2943" w:type="dxa"/>
          </w:tcPr>
          <w:p w14:paraId="1269AFCD" w14:textId="77777777" w:rsidR="0061596C" w:rsidRDefault="0061596C" w:rsidP="00B22DEA">
            <w:r w:rsidRPr="005824F2">
              <w:t>6.30715</w:t>
            </w:r>
          </w:p>
        </w:tc>
      </w:tr>
      <w:tr w:rsidR="0061596C" w14:paraId="205E96C8" w14:textId="77777777" w:rsidTr="00B22DEA">
        <w:tc>
          <w:tcPr>
            <w:tcW w:w="2942" w:type="dxa"/>
          </w:tcPr>
          <w:p w14:paraId="79C9CDA4" w14:textId="77777777" w:rsidR="0061596C" w:rsidRPr="000C7287" w:rsidRDefault="0061596C" w:rsidP="00B22DEA">
            <w:pPr>
              <w:rPr>
                <w:b/>
                <w:bCs/>
              </w:rPr>
            </w:pPr>
            <w:r w:rsidRPr="000C7287">
              <w:rPr>
                <w:b/>
                <w:bCs/>
              </w:rPr>
              <w:t>k</w:t>
            </w:r>
          </w:p>
        </w:tc>
        <w:tc>
          <w:tcPr>
            <w:tcW w:w="2943" w:type="dxa"/>
          </w:tcPr>
          <w:p w14:paraId="4DE31193" w14:textId="77777777" w:rsidR="0061596C" w:rsidRDefault="0061596C" w:rsidP="00B22DEA">
            <w:r w:rsidRPr="005824F2">
              <w:t>0.00587</w:t>
            </w:r>
          </w:p>
        </w:tc>
        <w:tc>
          <w:tcPr>
            <w:tcW w:w="2943" w:type="dxa"/>
          </w:tcPr>
          <w:p w14:paraId="1B261E21" w14:textId="77777777" w:rsidR="0061596C" w:rsidRDefault="0061596C" w:rsidP="00B22DEA">
            <w:r w:rsidRPr="005824F2">
              <w:t>3.49063E-4</w:t>
            </w:r>
          </w:p>
        </w:tc>
      </w:tr>
      <w:tr w:rsidR="0061596C" w14:paraId="52E014A5" w14:textId="77777777" w:rsidTr="00B22DEA">
        <w:tc>
          <w:tcPr>
            <w:tcW w:w="2942" w:type="dxa"/>
          </w:tcPr>
          <w:p w14:paraId="67CB325F" w14:textId="57A9E970" w:rsidR="0061596C" w:rsidRDefault="0061596C" w:rsidP="00B22DEA">
            <w:r>
              <w:t xml:space="preserve">R^2 </w:t>
            </w:r>
            <w:r w:rsidR="00B225F6">
              <w:t>ADJUST</w:t>
            </w:r>
          </w:p>
        </w:tc>
        <w:tc>
          <w:tcPr>
            <w:tcW w:w="2943" w:type="dxa"/>
          </w:tcPr>
          <w:p w14:paraId="79585DCB" w14:textId="77777777" w:rsidR="0061596C" w:rsidRDefault="0061596C" w:rsidP="00B22DEA">
            <w:r>
              <w:t>0.973</w:t>
            </w:r>
          </w:p>
        </w:tc>
        <w:tc>
          <w:tcPr>
            <w:tcW w:w="2943" w:type="dxa"/>
          </w:tcPr>
          <w:p w14:paraId="4E133B8B" w14:textId="77777777" w:rsidR="0061596C" w:rsidRDefault="0061596C" w:rsidP="00B22DEA"/>
        </w:tc>
      </w:tr>
    </w:tbl>
    <w:p w14:paraId="7984CCEA" w14:textId="77777777" w:rsidR="0061596C" w:rsidRDefault="0061596C" w:rsidP="0061596C"/>
    <w:p w14:paraId="76B61814" w14:textId="4047B0E9" w:rsidR="0061596C" w:rsidRPr="00635D80" w:rsidRDefault="00A81481" w:rsidP="0061596C">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6</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61596C" w14:paraId="4D656DD2" w14:textId="77777777" w:rsidTr="00B22DEA">
        <w:tc>
          <w:tcPr>
            <w:tcW w:w="4248" w:type="dxa"/>
          </w:tcPr>
          <w:p w14:paraId="42C6A6D6" w14:textId="730B11F3" w:rsidR="0061596C" w:rsidRDefault="00B35D89" w:rsidP="00B22DEA">
            <w:r>
              <w:t>PARAMETER</w:t>
            </w:r>
          </w:p>
        </w:tc>
        <w:tc>
          <w:tcPr>
            <w:tcW w:w="1637" w:type="dxa"/>
          </w:tcPr>
          <w:p w14:paraId="59FB250D" w14:textId="288CD252" w:rsidR="0061596C" w:rsidRDefault="00B35D89" w:rsidP="00B22DEA">
            <w:r>
              <w:t xml:space="preserve">Mean </w:t>
            </w:r>
            <w:proofErr w:type="spellStart"/>
            <w:r>
              <w:t>Value</w:t>
            </w:r>
            <w:proofErr w:type="spellEnd"/>
          </w:p>
        </w:tc>
        <w:tc>
          <w:tcPr>
            <w:tcW w:w="2943" w:type="dxa"/>
          </w:tcPr>
          <w:p w14:paraId="12C93E3D" w14:textId="6A0704C9" w:rsidR="0061596C" w:rsidRDefault="00B35D89" w:rsidP="00B22DEA">
            <w:r>
              <w:t xml:space="preserve">Standard </w:t>
            </w:r>
            <w:proofErr w:type="spellStart"/>
            <w:r>
              <w:t>Deviation</w:t>
            </w:r>
            <w:proofErr w:type="spellEnd"/>
          </w:p>
        </w:tc>
      </w:tr>
      <w:tr w:rsidR="0061596C" w14:paraId="7E580D79" w14:textId="77777777" w:rsidTr="00B22DEA">
        <w:tc>
          <w:tcPr>
            <w:tcW w:w="4248" w:type="dxa"/>
          </w:tcPr>
          <w:p w14:paraId="4732EBF4" w14:textId="27426E87" w:rsidR="0061596C" w:rsidRPr="00B35D89" w:rsidRDefault="00B35D89" w:rsidP="00B22DEA">
            <w:pPr>
              <w:rPr>
                <w:lang w:val="en-US"/>
              </w:rPr>
            </w:pPr>
            <w:r w:rsidRPr="00B35D89">
              <w:rPr>
                <w:lang w:val="en-US"/>
              </w:rPr>
              <w:t xml:space="preserve">Growth Rate </w:t>
            </w:r>
            <w:r w:rsidR="0061596C"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0792C13E" w14:textId="77777777" w:rsidR="0061596C" w:rsidRDefault="0061596C" w:rsidP="00B22DEA">
            <m:oMathPara>
              <m:oMath>
                <m:r>
                  <w:rPr>
                    <w:rFonts w:ascii="Cambria Math" w:hAnsi="Cambria Math"/>
                  </w:rPr>
                  <m:t>0.0016</m:t>
                </m:r>
              </m:oMath>
            </m:oMathPara>
          </w:p>
        </w:tc>
        <w:tc>
          <w:tcPr>
            <w:tcW w:w="2943" w:type="dxa"/>
          </w:tcPr>
          <w:p w14:paraId="240C1395" w14:textId="77777777" w:rsidR="0061596C" w:rsidRDefault="0061596C" w:rsidP="00B22DEA">
            <m:oMathPara>
              <m:oMath>
                <m:r>
                  <w:rPr>
                    <w:rFonts w:ascii="Cambria Math" w:hAnsi="Cambria Math"/>
                  </w:rPr>
                  <m:t>9.71851E-5</m:t>
                </m:r>
              </m:oMath>
            </m:oMathPara>
          </w:p>
        </w:tc>
      </w:tr>
      <w:tr w:rsidR="0061596C" w14:paraId="5765E832" w14:textId="77777777" w:rsidTr="00B22DEA">
        <w:tc>
          <w:tcPr>
            <w:tcW w:w="4248" w:type="dxa"/>
          </w:tcPr>
          <w:p w14:paraId="1309CCB4" w14:textId="4E768E87" w:rsidR="0061596C" w:rsidRDefault="0061596C" w:rsidP="00B22DEA">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79FEBEAC" w14:textId="77777777" w:rsidR="0061596C" w:rsidRDefault="0061596C" w:rsidP="00B22DEA">
            <w:r w:rsidRPr="005824F2">
              <w:t>797.18696</w:t>
            </w:r>
          </w:p>
        </w:tc>
        <w:tc>
          <w:tcPr>
            <w:tcW w:w="2943" w:type="dxa"/>
          </w:tcPr>
          <w:p w14:paraId="3CE5CFE9" w14:textId="77777777" w:rsidR="0061596C" w:rsidRDefault="0061596C" w:rsidP="00B22DEA">
            <m:oMathPara>
              <m:oMath>
                <m:r>
                  <w:rPr>
                    <w:rFonts w:ascii="Cambria Math" w:hAnsi="Cambria Math"/>
                  </w:rPr>
                  <m:t>100.00702</m:t>
                </m:r>
              </m:oMath>
            </m:oMathPara>
          </w:p>
        </w:tc>
      </w:tr>
    </w:tbl>
    <w:p w14:paraId="0BBEB0F3" w14:textId="77777777" w:rsidR="0061596C" w:rsidRDefault="0061596C"/>
    <w:p w14:paraId="35E971E9" w14:textId="77777777" w:rsidR="0061596C" w:rsidRDefault="0061596C"/>
    <w:p w14:paraId="0E495D98" w14:textId="674DE0D5" w:rsidR="00546E67" w:rsidRPr="005D6B30" w:rsidRDefault="00546E67" w:rsidP="00546E67">
      <w:pPr>
        <w:rPr>
          <w:b/>
          <w:bCs/>
          <w:sz w:val="40"/>
          <w:szCs w:val="40"/>
          <w:lang w:val="en-US"/>
        </w:rPr>
      </w:pPr>
      <w:proofErr w:type="spellStart"/>
      <w:proofErr w:type="gramStart"/>
      <w:r w:rsidRPr="005D6B30">
        <w:rPr>
          <w:b/>
          <w:bCs/>
          <w:i/>
          <w:iCs/>
          <w:sz w:val="40"/>
          <w:szCs w:val="40"/>
          <w:lang w:val="en-US"/>
        </w:rPr>
        <w:t>S.aureus</w:t>
      </w:r>
      <w:proofErr w:type="spellEnd"/>
      <w:proofErr w:type="gramEnd"/>
      <w:r w:rsidRPr="005D6B30">
        <w:rPr>
          <w:b/>
          <w:bCs/>
          <w:sz w:val="40"/>
          <w:szCs w:val="40"/>
          <w:lang w:val="en-US"/>
        </w:rPr>
        <w:t xml:space="preserve"> + </w:t>
      </w:r>
      <w:proofErr w:type="spellStart"/>
      <w:r w:rsidRPr="005D6B30">
        <w:rPr>
          <w:b/>
          <w:bCs/>
          <w:sz w:val="40"/>
          <w:szCs w:val="40"/>
          <w:lang w:val="en-US"/>
        </w:rPr>
        <w:t>Au@AgNPs</w:t>
      </w:r>
      <w:proofErr w:type="spellEnd"/>
      <w:r w:rsidRPr="005D6B30">
        <w:rPr>
          <w:b/>
          <w:bCs/>
          <w:sz w:val="40"/>
          <w:szCs w:val="40"/>
          <w:lang w:val="en-US"/>
        </w:rPr>
        <w:t xml:space="preserve"> </w:t>
      </w:r>
    </w:p>
    <w:p w14:paraId="2F9849D7" w14:textId="6A0851DF" w:rsidR="00546E67" w:rsidRPr="005D6B30" w:rsidRDefault="00546E67" w:rsidP="00546E67">
      <w:pPr>
        <w:rPr>
          <w:b/>
          <w:bCs/>
          <w:lang w:val="en-US"/>
        </w:rPr>
      </w:pPr>
      <w:proofErr w:type="spellStart"/>
      <w:proofErr w:type="gramStart"/>
      <w:r w:rsidRPr="005D6B30">
        <w:rPr>
          <w:b/>
          <w:bCs/>
          <w:i/>
          <w:iCs/>
          <w:lang w:val="en-US"/>
        </w:rPr>
        <w:t>S.aureus</w:t>
      </w:r>
      <w:proofErr w:type="spellEnd"/>
      <w:proofErr w:type="gramEnd"/>
      <w:r w:rsidRPr="005D6B30">
        <w:rPr>
          <w:b/>
          <w:bCs/>
          <w:lang w:val="en-US"/>
        </w:rPr>
        <w:t xml:space="preserve"> </w:t>
      </w:r>
      <w:r w:rsidR="00E03F59" w:rsidRPr="005D6B30">
        <w:rPr>
          <w:b/>
          <w:bCs/>
          <w:lang w:val="en-US"/>
        </w:rPr>
        <w:t>without</w:t>
      </w:r>
      <w:r w:rsidRPr="005D6B30">
        <w:rPr>
          <w:b/>
          <w:bCs/>
          <w:lang w:val="en-US"/>
        </w:rPr>
        <w:t xml:space="preserve"> </w:t>
      </w:r>
      <w:proofErr w:type="spellStart"/>
      <w:r w:rsidRPr="005D6B30">
        <w:rPr>
          <w:b/>
          <w:bCs/>
          <w:lang w:val="en-US"/>
        </w:rPr>
        <w:t>Au@AgNPs</w:t>
      </w:r>
      <w:proofErr w:type="spellEnd"/>
      <w:r w:rsidRPr="005D6B30">
        <w:rPr>
          <w:b/>
          <w:bCs/>
          <w:lang w:val="en-US"/>
        </w:rPr>
        <w:t xml:space="preserve"> </w:t>
      </w:r>
    </w:p>
    <w:p w14:paraId="34572246" w14:textId="44D10CFD" w:rsidR="00E7067D" w:rsidRPr="00635D80" w:rsidRDefault="00A81481" w:rsidP="00E7067D">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7</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E7067D" w14:paraId="0C7FFF21" w14:textId="77777777" w:rsidTr="00B22DEA">
        <w:tc>
          <w:tcPr>
            <w:tcW w:w="2942" w:type="dxa"/>
          </w:tcPr>
          <w:p w14:paraId="0DCA95A0" w14:textId="7D79D91E" w:rsidR="00E7067D" w:rsidRPr="000C7287" w:rsidRDefault="00B35D89" w:rsidP="00B22DEA">
            <w:pPr>
              <w:rPr>
                <w:b/>
                <w:bCs/>
              </w:rPr>
            </w:pPr>
            <w:r>
              <w:rPr>
                <w:b/>
                <w:bCs/>
              </w:rPr>
              <w:t>PARAMETER</w:t>
            </w:r>
          </w:p>
        </w:tc>
        <w:tc>
          <w:tcPr>
            <w:tcW w:w="2943" w:type="dxa"/>
          </w:tcPr>
          <w:p w14:paraId="2FDAC576" w14:textId="26B25217" w:rsidR="00E7067D" w:rsidRDefault="00B35D89" w:rsidP="00B22DEA">
            <w:r>
              <w:t>MEAN VALUE</w:t>
            </w:r>
          </w:p>
        </w:tc>
        <w:tc>
          <w:tcPr>
            <w:tcW w:w="2943" w:type="dxa"/>
          </w:tcPr>
          <w:p w14:paraId="76D60B64" w14:textId="1F82EC82" w:rsidR="00E7067D" w:rsidRDefault="00B35D89" w:rsidP="00B22DEA">
            <w:r>
              <w:t>STANDARD DEVIATION</w:t>
            </w:r>
          </w:p>
        </w:tc>
      </w:tr>
      <w:tr w:rsidR="00E7067D" w14:paraId="097912A6" w14:textId="77777777" w:rsidTr="00B22DEA">
        <w:tc>
          <w:tcPr>
            <w:tcW w:w="2942" w:type="dxa"/>
          </w:tcPr>
          <w:p w14:paraId="256B5BF3" w14:textId="77777777" w:rsidR="00E7067D" w:rsidRPr="000C7287" w:rsidRDefault="00E7067D" w:rsidP="00B22DEA">
            <w:pPr>
              <w:rPr>
                <w:b/>
                <w:bCs/>
              </w:rPr>
            </w:pPr>
            <w:r w:rsidRPr="000C7287">
              <w:rPr>
                <w:b/>
                <w:bCs/>
              </w:rPr>
              <w:t>a</w:t>
            </w:r>
          </w:p>
        </w:tc>
        <w:tc>
          <w:tcPr>
            <w:tcW w:w="2943" w:type="dxa"/>
          </w:tcPr>
          <w:p w14:paraId="22B32D48" w14:textId="77777777" w:rsidR="00E7067D" w:rsidRDefault="00E7067D" w:rsidP="00B22DEA">
            <w:r>
              <w:t>1.1122</w:t>
            </w:r>
          </w:p>
        </w:tc>
        <w:tc>
          <w:tcPr>
            <w:tcW w:w="2943" w:type="dxa"/>
          </w:tcPr>
          <w:p w14:paraId="4EDCD8E1" w14:textId="77777777" w:rsidR="00E7067D" w:rsidRDefault="00E7067D" w:rsidP="00B22DEA">
            <w:r>
              <w:t>0.00304</w:t>
            </w:r>
          </w:p>
        </w:tc>
      </w:tr>
      <w:tr w:rsidR="00E7067D" w14:paraId="0D85782E" w14:textId="77777777" w:rsidTr="00B22DEA">
        <w:tc>
          <w:tcPr>
            <w:tcW w:w="2942" w:type="dxa"/>
          </w:tcPr>
          <w:p w14:paraId="04CD14CB" w14:textId="77777777" w:rsidR="00E7067D" w:rsidRPr="000C7287" w:rsidRDefault="00E7067D" w:rsidP="00B22DEA">
            <w:pPr>
              <w:rPr>
                <w:b/>
                <w:bCs/>
              </w:rPr>
            </w:pPr>
            <w:proofErr w:type="spellStart"/>
            <w:r w:rsidRPr="000C7287">
              <w:rPr>
                <w:b/>
                <w:bCs/>
              </w:rPr>
              <w:t>Xc</w:t>
            </w:r>
            <w:proofErr w:type="spellEnd"/>
          </w:p>
        </w:tc>
        <w:tc>
          <w:tcPr>
            <w:tcW w:w="2943" w:type="dxa"/>
          </w:tcPr>
          <w:p w14:paraId="4AA362D9" w14:textId="77777777" w:rsidR="00E7067D" w:rsidRDefault="00E7067D" w:rsidP="00B22DEA">
            <w:r>
              <w:t>274.6266</w:t>
            </w:r>
          </w:p>
        </w:tc>
        <w:tc>
          <w:tcPr>
            <w:tcW w:w="2943" w:type="dxa"/>
          </w:tcPr>
          <w:p w14:paraId="7913F406" w14:textId="77777777" w:rsidR="00E7067D" w:rsidRDefault="00E7067D" w:rsidP="00B22DEA">
            <w:r>
              <w:t>1.69846</w:t>
            </w:r>
          </w:p>
        </w:tc>
      </w:tr>
      <w:tr w:rsidR="00E7067D" w14:paraId="479B480A" w14:textId="77777777" w:rsidTr="00B22DEA">
        <w:tc>
          <w:tcPr>
            <w:tcW w:w="2942" w:type="dxa"/>
          </w:tcPr>
          <w:p w14:paraId="546022B3" w14:textId="77777777" w:rsidR="00E7067D" w:rsidRPr="000C7287" w:rsidRDefault="00E7067D" w:rsidP="00B22DEA">
            <w:pPr>
              <w:rPr>
                <w:b/>
                <w:bCs/>
              </w:rPr>
            </w:pPr>
            <w:r w:rsidRPr="000C7287">
              <w:rPr>
                <w:b/>
                <w:bCs/>
              </w:rPr>
              <w:t>k</w:t>
            </w:r>
          </w:p>
        </w:tc>
        <w:tc>
          <w:tcPr>
            <w:tcW w:w="2943" w:type="dxa"/>
          </w:tcPr>
          <w:p w14:paraId="07200A64" w14:textId="77777777" w:rsidR="00E7067D" w:rsidRDefault="00E7067D" w:rsidP="00B22DEA">
            <w:r>
              <w:t>0.00904</w:t>
            </w:r>
          </w:p>
        </w:tc>
        <w:tc>
          <w:tcPr>
            <w:tcW w:w="2943" w:type="dxa"/>
          </w:tcPr>
          <w:p w14:paraId="733B5E3D" w14:textId="77777777" w:rsidR="00E7067D" w:rsidRDefault="00E7067D" w:rsidP="00B22DEA">
            <w:r>
              <w:t>1.77493E-4</w:t>
            </w:r>
          </w:p>
        </w:tc>
      </w:tr>
      <w:tr w:rsidR="00E7067D" w14:paraId="75AD5B2F" w14:textId="77777777" w:rsidTr="00B22DEA">
        <w:tc>
          <w:tcPr>
            <w:tcW w:w="2942" w:type="dxa"/>
          </w:tcPr>
          <w:p w14:paraId="2B278778" w14:textId="19F2AE8E" w:rsidR="00E7067D" w:rsidRDefault="00E7067D" w:rsidP="00B22DEA">
            <w:r>
              <w:t xml:space="preserve">R^2 </w:t>
            </w:r>
            <w:r w:rsidR="00B225F6">
              <w:t>ADJUST</w:t>
            </w:r>
          </w:p>
        </w:tc>
        <w:tc>
          <w:tcPr>
            <w:tcW w:w="2943" w:type="dxa"/>
          </w:tcPr>
          <w:p w14:paraId="2684C649" w14:textId="0EF3B308" w:rsidR="00E7067D" w:rsidRDefault="00E7067D" w:rsidP="00B22DEA">
            <w:r>
              <w:t>0.9971</w:t>
            </w:r>
          </w:p>
        </w:tc>
        <w:tc>
          <w:tcPr>
            <w:tcW w:w="2943" w:type="dxa"/>
          </w:tcPr>
          <w:p w14:paraId="4EB7A121" w14:textId="77777777" w:rsidR="00E7067D" w:rsidRDefault="00E7067D" w:rsidP="00B22DEA"/>
        </w:tc>
      </w:tr>
    </w:tbl>
    <w:p w14:paraId="168FFF01" w14:textId="77777777" w:rsidR="00E7067D" w:rsidRDefault="00E7067D" w:rsidP="00E7067D"/>
    <w:p w14:paraId="2D36969E" w14:textId="5A289C4A" w:rsidR="00E7067D" w:rsidRPr="00635D80" w:rsidRDefault="00A81481" w:rsidP="00E7067D">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8</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E7067D" w14:paraId="0C8C222A" w14:textId="77777777" w:rsidTr="00B22DEA">
        <w:tc>
          <w:tcPr>
            <w:tcW w:w="4248" w:type="dxa"/>
          </w:tcPr>
          <w:p w14:paraId="223CE94B" w14:textId="24212ED2" w:rsidR="00E7067D" w:rsidRDefault="00B35D89" w:rsidP="00B22DEA">
            <w:r>
              <w:t>PARAMETER</w:t>
            </w:r>
          </w:p>
        </w:tc>
        <w:tc>
          <w:tcPr>
            <w:tcW w:w="1637" w:type="dxa"/>
          </w:tcPr>
          <w:p w14:paraId="15CE9713" w14:textId="0DEEDAB7" w:rsidR="00E7067D" w:rsidRDefault="00B35D89" w:rsidP="00B22DEA">
            <w:r>
              <w:t xml:space="preserve">Mean </w:t>
            </w:r>
            <w:proofErr w:type="spellStart"/>
            <w:r>
              <w:t>Value</w:t>
            </w:r>
            <w:proofErr w:type="spellEnd"/>
          </w:p>
        </w:tc>
        <w:tc>
          <w:tcPr>
            <w:tcW w:w="2943" w:type="dxa"/>
          </w:tcPr>
          <w:p w14:paraId="3186698D" w14:textId="48A7B0B3" w:rsidR="00E7067D" w:rsidRDefault="00B35D89" w:rsidP="00B22DEA">
            <w:r>
              <w:t xml:space="preserve">Standard </w:t>
            </w:r>
            <w:proofErr w:type="spellStart"/>
            <w:r>
              <w:t>Deviation</w:t>
            </w:r>
            <w:proofErr w:type="spellEnd"/>
          </w:p>
        </w:tc>
      </w:tr>
      <w:tr w:rsidR="00E7067D" w14:paraId="033B5A0B" w14:textId="77777777" w:rsidTr="00B22DEA">
        <w:tc>
          <w:tcPr>
            <w:tcW w:w="4248" w:type="dxa"/>
          </w:tcPr>
          <w:p w14:paraId="770753DC" w14:textId="1601404B" w:rsidR="00E7067D" w:rsidRPr="00B35D89" w:rsidRDefault="00B35D89" w:rsidP="00B22DEA">
            <w:pPr>
              <w:rPr>
                <w:lang w:val="en-US"/>
              </w:rPr>
            </w:pPr>
            <w:r w:rsidRPr="00B35D89">
              <w:rPr>
                <w:lang w:val="en-US"/>
              </w:rPr>
              <w:t xml:space="preserve">Growth Rate </w:t>
            </w:r>
            <w:r w:rsidR="00E7067D"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6F291E5F" w14:textId="77777777" w:rsidR="00E7067D" w:rsidRDefault="00E7067D" w:rsidP="00B22DEA">
            <m:oMathPara>
              <m:oMath>
                <m:r>
                  <w:rPr>
                    <w:rFonts w:ascii="Cambria Math" w:hAnsi="Cambria Math"/>
                  </w:rPr>
                  <m:t>0.0037</m:t>
                </m:r>
              </m:oMath>
            </m:oMathPara>
          </w:p>
        </w:tc>
        <w:tc>
          <w:tcPr>
            <w:tcW w:w="2943" w:type="dxa"/>
          </w:tcPr>
          <w:p w14:paraId="177F21AB" w14:textId="77777777" w:rsidR="00E7067D" w:rsidRDefault="00E7067D" w:rsidP="00B22DEA">
            <m:oMathPara>
              <m:oMath>
                <m:r>
                  <w:rPr>
                    <w:rFonts w:ascii="Cambria Math" w:hAnsi="Cambria Math"/>
                  </w:rPr>
                  <m:t>8.27335E-5</m:t>
                </m:r>
              </m:oMath>
            </m:oMathPara>
          </w:p>
        </w:tc>
      </w:tr>
      <w:tr w:rsidR="00E7067D" w14:paraId="1F6B2367" w14:textId="77777777" w:rsidTr="00B22DEA">
        <w:tc>
          <w:tcPr>
            <w:tcW w:w="4248" w:type="dxa"/>
          </w:tcPr>
          <w:p w14:paraId="16F9FEF6" w14:textId="7119A8A9" w:rsidR="00E7067D" w:rsidRDefault="00E7067D" w:rsidP="00B22DEA">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0FB6E83B" w14:textId="77777777" w:rsidR="00E7067D" w:rsidRDefault="00E7067D" w:rsidP="00B22DEA">
            <w:r w:rsidRPr="002C432F">
              <w:t>164.00716</w:t>
            </w:r>
          </w:p>
        </w:tc>
        <w:tc>
          <w:tcPr>
            <w:tcW w:w="2943" w:type="dxa"/>
          </w:tcPr>
          <w:p w14:paraId="76F7E723" w14:textId="77777777" w:rsidR="00E7067D" w:rsidRDefault="00E7067D" w:rsidP="00B22DEA">
            <m:oMathPara>
              <m:oMath>
                <m:r>
                  <w:rPr>
                    <w:rFonts w:ascii="Cambria Math" w:hAnsi="Cambria Math"/>
                  </w:rPr>
                  <m:t>7.45461</m:t>
                </m:r>
              </m:oMath>
            </m:oMathPara>
          </w:p>
        </w:tc>
      </w:tr>
    </w:tbl>
    <w:p w14:paraId="4EB1990D" w14:textId="6C39D94B" w:rsidR="00546E67" w:rsidRDefault="00546E67"/>
    <w:p w14:paraId="246B35B6" w14:textId="6DB6B657" w:rsidR="00E7067D" w:rsidRPr="00E7067D" w:rsidRDefault="00E7067D" w:rsidP="00E7067D">
      <w:pPr>
        <w:rPr>
          <w:b/>
          <w:bCs/>
          <w:lang w:val="en-US"/>
        </w:rPr>
      </w:pPr>
      <w:proofErr w:type="spellStart"/>
      <w:proofErr w:type="gramStart"/>
      <w:r w:rsidRPr="00E7067D">
        <w:rPr>
          <w:b/>
          <w:bCs/>
          <w:lang w:val="en-US"/>
        </w:rPr>
        <w:t>S.</w:t>
      </w:r>
      <w:r w:rsidRPr="007A6AAC">
        <w:rPr>
          <w:b/>
          <w:bCs/>
          <w:i/>
          <w:iCs/>
          <w:lang w:val="en-US"/>
        </w:rPr>
        <w:t>aureus</w:t>
      </w:r>
      <w:proofErr w:type="spellEnd"/>
      <w:proofErr w:type="gramEnd"/>
      <w:r w:rsidRPr="007A6AAC">
        <w:rPr>
          <w:b/>
          <w:bCs/>
          <w:i/>
          <w:iCs/>
          <w:lang w:val="en-US"/>
        </w:rPr>
        <w:t xml:space="preserve"> </w:t>
      </w:r>
      <w:r w:rsidRPr="00E7067D">
        <w:rPr>
          <w:b/>
          <w:bCs/>
          <w:lang w:val="en-US"/>
        </w:rPr>
        <w:t xml:space="preserve">1µg/mL  </w:t>
      </w:r>
      <w:proofErr w:type="spellStart"/>
      <w:r w:rsidRPr="00E7067D">
        <w:rPr>
          <w:b/>
          <w:bCs/>
          <w:lang w:val="en-US"/>
        </w:rPr>
        <w:t>Au@AgNPs</w:t>
      </w:r>
      <w:proofErr w:type="spellEnd"/>
      <w:r w:rsidRPr="00E7067D">
        <w:rPr>
          <w:b/>
          <w:bCs/>
          <w:lang w:val="en-US"/>
        </w:rPr>
        <w:t xml:space="preserve"> </w:t>
      </w:r>
    </w:p>
    <w:p w14:paraId="3FF8503F" w14:textId="52D93EF4" w:rsidR="00E7067D" w:rsidRPr="00635D80" w:rsidRDefault="00A81481" w:rsidP="00E7067D">
      <w:pPr>
        <w:rPr>
          <w:lang w:val="en-US"/>
        </w:rPr>
      </w:pPr>
      <w:r w:rsidRPr="00A81481">
        <w:rPr>
          <w:rFonts w:ascii="Times New Roman" w:hAnsi="Times New Roman" w:cs="Times New Roman"/>
          <w:b/>
          <w:bCs/>
          <w:sz w:val="24"/>
          <w:szCs w:val="24"/>
          <w:lang w:val="en-US"/>
        </w:rPr>
        <w:t>Table S1</w:t>
      </w:r>
      <w:r>
        <w:rPr>
          <w:rFonts w:ascii="Times New Roman" w:hAnsi="Times New Roman" w:cs="Times New Roman"/>
          <w:b/>
          <w:bCs/>
          <w:sz w:val="24"/>
          <w:szCs w:val="24"/>
          <w:lang w:val="en-US"/>
        </w:rPr>
        <w:t>9</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E7067D" w14:paraId="14226E82" w14:textId="77777777" w:rsidTr="00B22DEA">
        <w:tc>
          <w:tcPr>
            <w:tcW w:w="2942" w:type="dxa"/>
          </w:tcPr>
          <w:p w14:paraId="342B6584" w14:textId="3D0D0F27" w:rsidR="00E7067D" w:rsidRPr="000C7287" w:rsidRDefault="00B35D89" w:rsidP="00B22DEA">
            <w:pPr>
              <w:rPr>
                <w:b/>
                <w:bCs/>
              </w:rPr>
            </w:pPr>
            <w:r>
              <w:rPr>
                <w:b/>
                <w:bCs/>
              </w:rPr>
              <w:t>PARAMETER</w:t>
            </w:r>
          </w:p>
        </w:tc>
        <w:tc>
          <w:tcPr>
            <w:tcW w:w="2943" w:type="dxa"/>
          </w:tcPr>
          <w:p w14:paraId="7FE2509E" w14:textId="5C5E0437" w:rsidR="00E7067D" w:rsidRDefault="00B35D89" w:rsidP="00B22DEA">
            <w:r>
              <w:t>MEAN VALUE</w:t>
            </w:r>
          </w:p>
        </w:tc>
        <w:tc>
          <w:tcPr>
            <w:tcW w:w="2943" w:type="dxa"/>
          </w:tcPr>
          <w:p w14:paraId="283BAB2C" w14:textId="3669106D" w:rsidR="00E7067D" w:rsidRDefault="00B35D89" w:rsidP="00B22DEA">
            <w:r>
              <w:t>STANDARD DEVIATION</w:t>
            </w:r>
          </w:p>
        </w:tc>
      </w:tr>
      <w:tr w:rsidR="00E7067D" w14:paraId="68F020F5" w14:textId="77777777" w:rsidTr="00B22DEA">
        <w:tc>
          <w:tcPr>
            <w:tcW w:w="2942" w:type="dxa"/>
          </w:tcPr>
          <w:p w14:paraId="07F63B8F" w14:textId="77777777" w:rsidR="00E7067D" w:rsidRPr="000C7287" w:rsidRDefault="00E7067D" w:rsidP="00B22DEA">
            <w:pPr>
              <w:rPr>
                <w:b/>
                <w:bCs/>
              </w:rPr>
            </w:pPr>
            <w:r w:rsidRPr="000C7287">
              <w:rPr>
                <w:b/>
                <w:bCs/>
              </w:rPr>
              <w:t>a</w:t>
            </w:r>
          </w:p>
        </w:tc>
        <w:tc>
          <w:tcPr>
            <w:tcW w:w="2943" w:type="dxa"/>
          </w:tcPr>
          <w:p w14:paraId="0C57979F" w14:textId="2C69424A" w:rsidR="00E7067D" w:rsidRDefault="00E7067D" w:rsidP="00E7067D">
            <w:pPr>
              <w:jc w:val="center"/>
            </w:pPr>
            <w:r>
              <w:t>0.90551</w:t>
            </w:r>
          </w:p>
        </w:tc>
        <w:tc>
          <w:tcPr>
            <w:tcW w:w="2943" w:type="dxa"/>
          </w:tcPr>
          <w:p w14:paraId="17606ADB" w14:textId="425371AA" w:rsidR="00E7067D" w:rsidRDefault="00E7067D" w:rsidP="00B22DEA">
            <w:r>
              <w:t>9.2098E-4</w:t>
            </w:r>
          </w:p>
        </w:tc>
      </w:tr>
      <w:tr w:rsidR="00E7067D" w14:paraId="1221C1B9" w14:textId="77777777" w:rsidTr="00B22DEA">
        <w:tc>
          <w:tcPr>
            <w:tcW w:w="2942" w:type="dxa"/>
          </w:tcPr>
          <w:p w14:paraId="5F2D4931" w14:textId="77777777" w:rsidR="00E7067D" w:rsidRPr="000C7287" w:rsidRDefault="00E7067D" w:rsidP="00B22DEA">
            <w:pPr>
              <w:rPr>
                <w:b/>
                <w:bCs/>
              </w:rPr>
            </w:pPr>
            <w:proofErr w:type="spellStart"/>
            <w:r w:rsidRPr="000C7287">
              <w:rPr>
                <w:b/>
                <w:bCs/>
              </w:rPr>
              <w:t>Xc</w:t>
            </w:r>
            <w:proofErr w:type="spellEnd"/>
          </w:p>
        </w:tc>
        <w:tc>
          <w:tcPr>
            <w:tcW w:w="2943" w:type="dxa"/>
          </w:tcPr>
          <w:p w14:paraId="675DD61C" w14:textId="01C18606" w:rsidR="00E7067D" w:rsidRDefault="00E7067D" w:rsidP="00B22DEA">
            <w:r>
              <w:t>268.4542</w:t>
            </w:r>
          </w:p>
        </w:tc>
        <w:tc>
          <w:tcPr>
            <w:tcW w:w="2943" w:type="dxa"/>
          </w:tcPr>
          <w:p w14:paraId="15EBCCF0" w14:textId="0FB40FFD" w:rsidR="00E7067D" w:rsidRDefault="00E7067D" w:rsidP="00B22DEA">
            <w:r>
              <w:t>1.16359</w:t>
            </w:r>
          </w:p>
        </w:tc>
      </w:tr>
      <w:tr w:rsidR="00E7067D" w14:paraId="699E5F22" w14:textId="77777777" w:rsidTr="00B22DEA">
        <w:tc>
          <w:tcPr>
            <w:tcW w:w="2942" w:type="dxa"/>
          </w:tcPr>
          <w:p w14:paraId="341181F7" w14:textId="77777777" w:rsidR="00E7067D" w:rsidRPr="000C7287" w:rsidRDefault="00E7067D" w:rsidP="00B22DEA">
            <w:pPr>
              <w:rPr>
                <w:b/>
                <w:bCs/>
              </w:rPr>
            </w:pPr>
            <w:r w:rsidRPr="000C7287">
              <w:rPr>
                <w:b/>
                <w:bCs/>
              </w:rPr>
              <w:t>k</w:t>
            </w:r>
          </w:p>
        </w:tc>
        <w:tc>
          <w:tcPr>
            <w:tcW w:w="2943" w:type="dxa"/>
          </w:tcPr>
          <w:p w14:paraId="1EB3BD92" w14:textId="0DE17191" w:rsidR="00E7067D" w:rsidRDefault="00E7067D" w:rsidP="00B22DEA">
            <w:r>
              <w:t>0.00926</w:t>
            </w:r>
          </w:p>
        </w:tc>
        <w:tc>
          <w:tcPr>
            <w:tcW w:w="2943" w:type="dxa"/>
          </w:tcPr>
          <w:p w14:paraId="707C3F89" w14:textId="7051E757" w:rsidR="00E7067D" w:rsidRDefault="00E7067D" w:rsidP="00B22DEA">
            <w:r>
              <w:t>1.20901E-4</w:t>
            </w:r>
          </w:p>
        </w:tc>
      </w:tr>
      <w:tr w:rsidR="00E7067D" w14:paraId="375B36E3" w14:textId="77777777" w:rsidTr="00B22DEA">
        <w:tc>
          <w:tcPr>
            <w:tcW w:w="2942" w:type="dxa"/>
          </w:tcPr>
          <w:p w14:paraId="7BB478A2" w14:textId="6AC57E21" w:rsidR="00E7067D" w:rsidRDefault="00E7067D" w:rsidP="00B22DEA">
            <w:r>
              <w:t xml:space="preserve">R^2 </w:t>
            </w:r>
            <w:r w:rsidR="00B225F6">
              <w:t>ADJUST</w:t>
            </w:r>
          </w:p>
        </w:tc>
        <w:tc>
          <w:tcPr>
            <w:tcW w:w="2943" w:type="dxa"/>
          </w:tcPr>
          <w:p w14:paraId="5584E486" w14:textId="053C395C" w:rsidR="00E7067D" w:rsidRDefault="00E7067D" w:rsidP="00B22DEA">
            <w:r>
              <w:t>0.99959</w:t>
            </w:r>
          </w:p>
        </w:tc>
        <w:tc>
          <w:tcPr>
            <w:tcW w:w="2943" w:type="dxa"/>
          </w:tcPr>
          <w:p w14:paraId="663FC451" w14:textId="77777777" w:rsidR="00E7067D" w:rsidRDefault="00E7067D" w:rsidP="00B22DEA"/>
        </w:tc>
      </w:tr>
    </w:tbl>
    <w:p w14:paraId="415565AD" w14:textId="77777777" w:rsidR="00E7067D" w:rsidRDefault="00E7067D" w:rsidP="00E7067D"/>
    <w:p w14:paraId="042A7511" w14:textId="7E93D010" w:rsidR="00E7067D" w:rsidRPr="00635D80" w:rsidRDefault="00A81481" w:rsidP="00E7067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0</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E7067D" w14:paraId="03302337" w14:textId="77777777" w:rsidTr="00B22DEA">
        <w:tc>
          <w:tcPr>
            <w:tcW w:w="4248" w:type="dxa"/>
          </w:tcPr>
          <w:p w14:paraId="6BD9D122" w14:textId="04F6A916" w:rsidR="00E7067D" w:rsidRDefault="00B35D89" w:rsidP="00B22DEA">
            <w:r>
              <w:lastRenderedPageBreak/>
              <w:t>PARAMETER</w:t>
            </w:r>
          </w:p>
        </w:tc>
        <w:tc>
          <w:tcPr>
            <w:tcW w:w="1637" w:type="dxa"/>
          </w:tcPr>
          <w:p w14:paraId="1E38FBE4" w14:textId="00D088C3" w:rsidR="00E7067D" w:rsidRDefault="00B35D89" w:rsidP="00B22DEA">
            <w:r>
              <w:t xml:space="preserve">Mean </w:t>
            </w:r>
            <w:proofErr w:type="spellStart"/>
            <w:r>
              <w:t>Value</w:t>
            </w:r>
            <w:proofErr w:type="spellEnd"/>
          </w:p>
        </w:tc>
        <w:tc>
          <w:tcPr>
            <w:tcW w:w="2943" w:type="dxa"/>
          </w:tcPr>
          <w:p w14:paraId="0B241B18" w14:textId="05065ED5" w:rsidR="00E7067D" w:rsidRDefault="00B35D89" w:rsidP="00B22DEA">
            <w:r>
              <w:t xml:space="preserve">Standard </w:t>
            </w:r>
            <w:proofErr w:type="spellStart"/>
            <w:r>
              <w:t>Deviation</w:t>
            </w:r>
            <w:proofErr w:type="spellEnd"/>
          </w:p>
        </w:tc>
      </w:tr>
      <w:tr w:rsidR="000A50FF" w14:paraId="0D781D4D" w14:textId="77777777" w:rsidTr="00B22DEA">
        <w:tc>
          <w:tcPr>
            <w:tcW w:w="4248" w:type="dxa"/>
          </w:tcPr>
          <w:p w14:paraId="68C3B0FF" w14:textId="7456F3A2" w:rsidR="000A50FF" w:rsidRPr="00B35D89" w:rsidRDefault="00B35D89" w:rsidP="000A50FF">
            <w:pPr>
              <w:rPr>
                <w:lang w:val="en-US"/>
              </w:rPr>
            </w:pPr>
            <w:r w:rsidRPr="00B35D89">
              <w:rPr>
                <w:lang w:val="en-US"/>
              </w:rPr>
              <w:t xml:space="preserve">Growth Rate </w:t>
            </w:r>
            <w:r w:rsidR="000A50FF"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366A1370" w14:textId="5D8ED616" w:rsidR="000A50FF" w:rsidRDefault="000A50FF" w:rsidP="000A50FF">
            <w:r w:rsidRPr="00FF2797">
              <w:t>0.00308</w:t>
            </w:r>
          </w:p>
        </w:tc>
        <w:tc>
          <w:tcPr>
            <w:tcW w:w="2943" w:type="dxa"/>
          </w:tcPr>
          <w:p w14:paraId="1E787047" w14:textId="4BB8033A" w:rsidR="000A50FF" w:rsidRDefault="000A50FF" w:rsidP="000A50FF">
            <w:r w:rsidRPr="00FF2797">
              <w:t>4.34117E-5</w:t>
            </w:r>
          </w:p>
        </w:tc>
      </w:tr>
      <w:tr w:rsidR="000A50FF" w14:paraId="0A1657AB" w14:textId="77777777" w:rsidTr="00B22DEA">
        <w:tc>
          <w:tcPr>
            <w:tcW w:w="4248" w:type="dxa"/>
          </w:tcPr>
          <w:p w14:paraId="5408CDB7" w14:textId="3E91AE20" w:rsidR="000A50FF" w:rsidRDefault="000A50FF" w:rsidP="000A50FF">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70C8CEE7" w14:textId="40739DD4" w:rsidR="000A50FF" w:rsidRDefault="000A50FF" w:rsidP="000A50FF">
            <w:r w:rsidRPr="000E0684">
              <w:t>160.46284</w:t>
            </w:r>
          </w:p>
        </w:tc>
        <w:tc>
          <w:tcPr>
            <w:tcW w:w="2943" w:type="dxa"/>
          </w:tcPr>
          <w:p w14:paraId="62B6638F" w14:textId="2E7AA04A" w:rsidR="000A50FF" w:rsidRDefault="000A50FF" w:rsidP="000A50FF">
            <w:r w:rsidRPr="000E0684">
              <w:t>4.8856</w:t>
            </w:r>
          </w:p>
        </w:tc>
      </w:tr>
    </w:tbl>
    <w:p w14:paraId="0251F8E7" w14:textId="1DC663B4" w:rsidR="00E7067D" w:rsidRDefault="00E7067D"/>
    <w:p w14:paraId="5EEBA331" w14:textId="4D376B04" w:rsidR="00E7067D" w:rsidRDefault="00E7067D"/>
    <w:p w14:paraId="50353A65" w14:textId="4D1064C6" w:rsidR="001A3F6A" w:rsidRPr="00E7067D" w:rsidRDefault="001A3F6A" w:rsidP="001A3F6A">
      <w:pPr>
        <w:rPr>
          <w:b/>
          <w:bCs/>
          <w:lang w:val="en-US"/>
        </w:rPr>
      </w:pPr>
      <w:proofErr w:type="spellStart"/>
      <w:proofErr w:type="gramStart"/>
      <w:r w:rsidRPr="007A6AAC">
        <w:rPr>
          <w:b/>
          <w:bCs/>
          <w:i/>
          <w:iCs/>
          <w:lang w:val="en-US"/>
        </w:rPr>
        <w:t>S.aureus</w:t>
      </w:r>
      <w:proofErr w:type="spellEnd"/>
      <w:proofErr w:type="gramEnd"/>
      <w:r w:rsidRPr="00E7067D">
        <w:rPr>
          <w:b/>
          <w:bCs/>
          <w:lang w:val="en-US"/>
        </w:rPr>
        <w:t xml:space="preserve"> 1</w:t>
      </w:r>
      <w:r>
        <w:rPr>
          <w:b/>
          <w:bCs/>
          <w:lang w:val="en-US"/>
        </w:rPr>
        <w:t>0</w:t>
      </w:r>
      <w:r w:rsidRPr="00E7067D">
        <w:rPr>
          <w:b/>
          <w:bCs/>
          <w:lang w:val="en-US"/>
        </w:rPr>
        <w:t xml:space="preserve">µg/mL  </w:t>
      </w:r>
      <w:proofErr w:type="spellStart"/>
      <w:r w:rsidRPr="00E7067D">
        <w:rPr>
          <w:b/>
          <w:bCs/>
          <w:lang w:val="en-US"/>
        </w:rPr>
        <w:t>Au@AgNPs</w:t>
      </w:r>
      <w:proofErr w:type="spellEnd"/>
      <w:r w:rsidRPr="00E7067D">
        <w:rPr>
          <w:b/>
          <w:bCs/>
          <w:lang w:val="en-US"/>
        </w:rPr>
        <w:t xml:space="preserve"> </w:t>
      </w:r>
    </w:p>
    <w:p w14:paraId="250E26F6" w14:textId="6C703D4D" w:rsidR="001A3F6A" w:rsidRPr="00635D80" w:rsidRDefault="00A81481" w:rsidP="001A3F6A">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w:t>
      </w:r>
      <w:r w:rsidRPr="00A81481">
        <w:rPr>
          <w:rFonts w:ascii="Times New Roman" w:hAnsi="Times New Roman" w:cs="Times New Roman"/>
          <w:b/>
          <w:bCs/>
          <w:sz w:val="24"/>
          <w:szCs w:val="24"/>
          <w:lang w:val="en-US"/>
        </w:rPr>
        <w:t>1.</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1A3F6A" w14:paraId="4E792605" w14:textId="77777777" w:rsidTr="00B22DEA">
        <w:tc>
          <w:tcPr>
            <w:tcW w:w="2942" w:type="dxa"/>
          </w:tcPr>
          <w:p w14:paraId="2AF95EEB" w14:textId="6674AA0F" w:rsidR="001A3F6A" w:rsidRPr="000C7287" w:rsidRDefault="00B35D89" w:rsidP="00B22DEA">
            <w:pPr>
              <w:rPr>
                <w:b/>
                <w:bCs/>
              </w:rPr>
            </w:pPr>
            <w:r>
              <w:rPr>
                <w:b/>
                <w:bCs/>
              </w:rPr>
              <w:t>PARAMETER</w:t>
            </w:r>
          </w:p>
        </w:tc>
        <w:tc>
          <w:tcPr>
            <w:tcW w:w="2943" w:type="dxa"/>
          </w:tcPr>
          <w:p w14:paraId="3BBB3603" w14:textId="43E00931" w:rsidR="001A3F6A" w:rsidRDefault="00B35D89" w:rsidP="00B22DEA">
            <w:r>
              <w:t>MEAN VALUE</w:t>
            </w:r>
          </w:p>
        </w:tc>
        <w:tc>
          <w:tcPr>
            <w:tcW w:w="2943" w:type="dxa"/>
          </w:tcPr>
          <w:p w14:paraId="1813E65C" w14:textId="01BD4BD9" w:rsidR="001A3F6A" w:rsidRDefault="00B35D89" w:rsidP="00B22DEA">
            <w:r>
              <w:t>STANDARD DEVIATION</w:t>
            </w:r>
          </w:p>
        </w:tc>
      </w:tr>
      <w:tr w:rsidR="001B3799" w14:paraId="23B94A0D" w14:textId="77777777" w:rsidTr="00B22DEA">
        <w:tc>
          <w:tcPr>
            <w:tcW w:w="2942" w:type="dxa"/>
          </w:tcPr>
          <w:p w14:paraId="18B47C6A" w14:textId="77777777" w:rsidR="001B3799" w:rsidRPr="000C7287" w:rsidRDefault="001B3799" w:rsidP="001B3799">
            <w:pPr>
              <w:rPr>
                <w:b/>
                <w:bCs/>
              </w:rPr>
            </w:pPr>
            <w:r w:rsidRPr="000C7287">
              <w:rPr>
                <w:b/>
                <w:bCs/>
              </w:rPr>
              <w:t>a</w:t>
            </w:r>
          </w:p>
        </w:tc>
        <w:tc>
          <w:tcPr>
            <w:tcW w:w="2943" w:type="dxa"/>
          </w:tcPr>
          <w:p w14:paraId="5F15A5E1" w14:textId="25439642" w:rsidR="001B3799" w:rsidRDefault="001B3799" w:rsidP="001B3799">
            <w:pPr>
              <w:jc w:val="center"/>
            </w:pPr>
            <w:r w:rsidRPr="008A4CEC">
              <w:t>0.76728</w:t>
            </w:r>
          </w:p>
        </w:tc>
        <w:tc>
          <w:tcPr>
            <w:tcW w:w="2943" w:type="dxa"/>
          </w:tcPr>
          <w:p w14:paraId="5C898B7E" w14:textId="2CE8189A" w:rsidR="001B3799" w:rsidRDefault="001B3799" w:rsidP="001B3799">
            <w:r w:rsidRPr="008A4CEC">
              <w:t>0.00446</w:t>
            </w:r>
          </w:p>
        </w:tc>
      </w:tr>
      <w:tr w:rsidR="001B3799" w14:paraId="00AFA1E4" w14:textId="77777777" w:rsidTr="00B22DEA">
        <w:tc>
          <w:tcPr>
            <w:tcW w:w="2942" w:type="dxa"/>
          </w:tcPr>
          <w:p w14:paraId="165A9012" w14:textId="77777777" w:rsidR="001B3799" w:rsidRPr="000C7287" w:rsidRDefault="001B3799" w:rsidP="001B3799">
            <w:pPr>
              <w:rPr>
                <w:b/>
                <w:bCs/>
              </w:rPr>
            </w:pPr>
            <w:proofErr w:type="spellStart"/>
            <w:r w:rsidRPr="000C7287">
              <w:rPr>
                <w:b/>
                <w:bCs/>
              </w:rPr>
              <w:t>Xc</w:t>
            </w:r>
            <w:proofErr w:type="spellEnd"/>
          </w:p>
        </w:tc>
        <w:tc>
          <w:tcPr>
            <w:tcW w:w="2943" w:type="dxa"/>
          </w:tcPr>
          <w:p w14:paraId="2B55B09F" w14:textId="0B241E47" w:rsidR="001B3799" w:rsidRDefault="001B3799" w:rsidP="001B3799">
            <w:r w:rsidRPr="00976696">
              <w:t>283.117</w:t>
            </w:r>
          </w:p>
        </w:tc>
        <w:tc>
          <w:tcPr>
            <w:tcW w:w="2943" w:type="dxa"/>
          </w:tcPr>
          <w:p w14:paraId="11659271" w14:textId="03AA3EC5" w:rsidR="001B3799" w:rsidRDefault="001B3799" w:rsidP="001B3799">
            <w:r w:rsidRPr="00976696">
              <w:t>2.55475</w:t>
            </w:r>
          </w:p>
        </w:tc>
      </w:tr>
      <w:tr w:rsidR="001B3799" w14:paraId="2F108F79" w14:textId="77777777" w:rsidTr="00B22DEA">
        <w:tc>
          <w:tcPr>
            <w:tcW w:w="2942" w:type="dxa"/>
          </w:tcPr>
          <w:p w14:paraId="6CE25B14" w14:textId="77777777" w:rsidR="001B3799" w:rsidRPr="000C7287" w:rsidRDefault="001B3799" w:rsidP="001B3799">
            <w:pPr>
              <w:rPr>
                <w:b/>
                <w:bCs/>
              </w:rPr>
            </w:pPr>
            <w:r w:rsidRPr="000C7287">
              <w:rPr>
                <w:b/>
                <w:bCs/>
              </w:rPr>
              <w:t>k</w:t>
            </w:r>
          </w:p>
        </w:tc>
        <w:tc>
          <w:tcPr>
            <w:tcW w:w="2943" w:type="dxa"/>
          </w:tcPr>
          <w:p w14:paraId="42CCF166" w14:textId="06499BD6" w:rsidR="001B3799" w:rsidRDefault="001B3799" w:rsidP="001B3799">
            <w:r w:rsidRPr="00D847B2">
              <w:t>0.00968</w:t>
            </w:r>
          </w:p>
        </w:tc>
        <w:tc>
          <w:tcPr>
            <w:tcW w:w="2943" w:type="dxa"/>
          </w:tcPr>
          <w:p w14:paraId="4B55A10F" w14:textId="50EC18A4" w:rsidR="001B3799" w:rsidRDefault="001B3799" w:rsidP="001B3799">
            <w:r w:rsidRPr="00D847B2">
              <w:t>1.9955E-4</w:t>
            </w:r>
          </w:p>
        </w:tc>
      </w:tr>
      <w:tr w:rsidR="001A3F6A" w14:paraId="3C6A3889" w14:textId="77777777" w:rsidTr="00B22DEA">
        <w:tc>
          <w:tcPr>
            <w:tcW w:w="2942" w:type="dxa"/>
          </w:tcPr>
          <w:p w14:paraId="295CD253" w14:textId="5E542B53" w:rsidR="001A3F6A" w:rsidRDefault="001A3F6A" w:rsidP="00B22DEA">
            <w:r>
              <w:t xml:space="preserve">R^2 </w:t>
            </w:r>
            <w:r w:rsidR="00B225F6">
              <w:t>ADJUST</w:t>
            </w:r>
          </w:p>
        </w:tc>
        <w:tc>
          <w:tcPr>
            <w:tcW w:w="2943" w:type="dxa"/>
          </w:tcPr>
          <w:p w14:paraId="68FD8AEC" w14:textId="2970163F" w:rsidR="001A3F6A" w:rsidRDefault="00FA1205" w:rsidP="00B22DEA">
            <w:r w:rsidRPr="00FA1205">
              <w:t>0.99754</w:t>
            </w:r>
          </w:p>
        </w:tc>
        <w:tc>
          <w:tcPr>
            <w:tcW w:w="2943" w:type="dxa"/>
          </w:tcPr>
          <w:p w14:paraId="61C77898" w14:textId="77777777" w:rsidR="001A3F6A" w:rsidRDefault="001A3F6A" w:rsidP="00B22DEA"/>
        </w:tc>
      </w:tr>
    </w:tbl>
    <w:p w14:paraId="5207A707" w14:textId="77777777" w:rsidR="001A3F6A" w:rsidRDefault="001A3F6A" w:rsidP="001A3F6A"/>
    <w:p w14:paraId="0A9F876C" w14:textId="019D5D41" w:rsidR="001A3F6A" w:rsidRPr="00635D80" w:rsidRDefault="00A81481" w:rsidP="001A3F6A">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2</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1A3F6A" w14:paraId="1BC889A2" w14:textId="77777777" w:rsidTr="00B22DEA">
        <w:tc>
          <w:tcPr>
            <w:tcW w:w="4248" w:type="dxa"/>
          </w:tcPr>
          <w:p w14:paraId="251ADF7A" w14:textId="3D945276" w:rsidR="001A3F6A" w:rsidRDefault="00B35D89" w:rsidP="00B22DEA">
            <w:r>
              <w:t>PARAMETER</w:t>
            </w:r>
          </w:p>
        </w:tc>
        <w:tc>
          <w:tcPr>
            <w:tcW w:w="1637" w:type="dxa"/>
          </w:tcPr>
          <w:p w14:paraId="12FC095D" w14:textId="59BA7E56" w:rsidR="001A3F6A" w:rsidRDefault="00B35D89" w:rsidP="00B22DEA">
            <w:r>
              <w:t xml:space="preserve">Mean </w:t>
            </w:r>
            <w:proofErr w:type="spellStart"/>
            <w:r>
              <w:t>Value</w:t>
            </w:r>
            <w:proofErr w:type="spellEnd"/>
          </w:p>
        </w:tc>
        <w:tc>
          <w:tcPr>
            <w:tcW w:w="2943" w:type="dxa"/>
          </w:tcPr>
          <w:p w14:paraId="69FFF78B" w14:textId="61BE3169" w:rsidR="001A3F6A" w:rsidRDefault="00B35D89" w:rsidP="00B22DEA">
            <w:r>
              <w:t xml:space="preserve">Standard </w:t>
            </w:r>
            <w:proofErr w:type="spellStart"/>
            <w:r>
              <w:t>Deviation</w:t>
            </w:r>
            <w:proofErr w:type="spellEnd"/>
          </w:p>
        </w:tc>
      </w:tr>
      <w:tr w:rsidR="00FA1205" w14:paraId="7FDE7FF1" w14:textId="77777777" w:rsidTr="00B22DEA">
        <w:tc>
          <w:tcPr>
            <w:tcW w:w="4248" w:type="dxa"/>
          </w:tcPr>
          <w:p w14:paraId="7754C22C" w14:textId="4F4A149E" w:rsidR="00FA1205" w:rsidRPr="00B35D89" w:rsidRDefault="00B35D89" w:rsidP="00FA1205">
            <w:pPr>
              <w:rPr>
                <w:lang w:val="en-US"/>
              </w:rPr>
            </w:pPr>
            <w:r w:rsidRPr="00B35D89">
              <w:rPr>
                <w:lang w:val="en-US"/>
              </w:rPr>
              <w:t xml:space="preserve">Growth Rate </w:t>
            </w:r>
            <w:r w:rsidR="00FA1205"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09AA0647" w14:textId="7C0A3DD0" w:rsidR="00FA1205" w:rsidRDefault="00FA1205" w:rsidP="00FA1205">
            <w:r w:rsidRPr="00F15D01">
              <w:t>0.00273</w:t>
            </w:r>
          </w:p>
        </w:tc>
        <w:tc>
          <w:tcPr>
            <w:tcW w:w="2943" w:type="dxa"/>
          </w:tcPr>
          <w:p w14:paraId="5ABF81AC" w14:textId="2FF245EE" w:rsidR="00FA1205" w:rsidRDefault="00FA1205" w:rsidP="00FA1205">
            <w:r w:rsidRPr="00F15D01">
              <w:t>7.22087E-5</w:t>
            </w:r>
          </w:p>
        </w:tc>
      </w:tr>
      <w:tr w:rsidR="00FA1205" w14:paraId="7B88E043" w14:textId="77777777" w:rsidTr="00B22DEA">
        <w:tc>
          <w:tcPr>
            <w:tcW w:w="4248" w:type="dxa"/>
          </w:tcPr>
          <w:p w14:paraId="15DF464D" w14:textId="0E2DEC2E" w:rsidR="00FA1205" w:rsidRDefault="00FA1205" w:rsidP="00FA1205">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3198B44B" w14:textId="1160532C" w:rsidR="00FA1205" w:rsidRDefault="00FA1205" w:rsidP="00FA1205">
            <w:r w:rsidRPr="00B50F8A">
              <w:t>179.81121</w:t>
            </w:r>
          </w:p>
        </w:tc>
        <w:tc>
          <w:tcPr>
            <w:tcW w:w="2943" w:type="dxa"/>
          </w:tcPr>
          <w:p w14:paraId="4A495D30" w14:textId="37637229" w:rsidR="00FA1205" w:rsidRDefault="00FA1205" w:rsidP="00FA1205">
            <w:r w:rsidRPr="00B50F8A">
              <w:t>9.03605</w:t>
            </w:r>
          </w:p>
        </w:tc>
      </w:tr>
    </w:tbl>
    <w:p w14:paraId="621163F9" w14:textId="56FA7FF4" w:rsidR="001A3F6A" w:rsidRDefault="001A3F6A"/>
    <w:p w14:paraId="630B90C6" w14:textId="4DBDF3AA" w:rsidR="00FA1205" w:rsidRDefault="00FA1205"/>
    <w:p w14:paraId="3D6DDFED" w14:textId="32A45EE6" w:rsidR="00FA1205" w:rsidRPr="00E7067D" w:rsidRDefault="00FA1205" w:rsidP="00FA1205">
      <w:pPr>
        <w:rPr>
          <w:b/>
          <w:bCs/>
          <w:lang w:val="en-US"/>
        </w:rPr>
      </w:pPr>
      <w:proofErr w:type="spellStart"/>
      <w:proofErr w:type="gramStart"/>
      <w:r w:rsidRPr="007A6AAC">
        <w:rPr>
          <w:b/>
          <w:bCs/>
          <w:i/>
          <w:iCs/>
          <w:lang w:val="en-US"/>
        </w:rPr>
        <w:t>S.aureus</w:t>
      </w:r>
      <w:proofErr w:type="spellEnd"/>
      <w:proofErr w:type="gramEnd"/>
      <w:r w:rsidRPr="00E7067D">
        <w:rPr>
          <w:b/>
          <w:bCs/>
          <w:lang w:val="en-US"/>
        </w:rPr>
        <w:t xml:space="preserve"> </w:t>
      </w:r>
      <w:r>
        <w:rPr>
          <w:b/>
          <w:bCs/>
          <w:lang w:val="en-US"/>
        </w:rPr>
        <w:t>50</w:t>
      </w:r>
      <w:r w:rsidRPr="00E7067D">
        <w:rPr>
          <w:b/>
          <w:bCs/>
          <w:lang w:val="en-US"/>
        </w:rPr>
        <w:t xml:space="preserve">µg/mL  </w:t>
      </w:r>
      <w:proofErr w:type="spellStart"/>
      <w:r w:rsidRPr="00E7067D">
        <w:rPr>
          <w:b/>
          <w:bCs/>
          <w:lang w:val="en-US"/>
        </w:rPr>
        <w:t>Au@AgNPs</w:t>
      </w:r>
      <w:proofErr w:type="spellEnd"/>
      <w:r w:rsidRPr="00E7067D">
        <w:rPr>
          <w:b/>
          <w:bCs/>
          <w:lang w:val="en-US"/>
        </w:rPr>
        <w:t xml:space="preserve"> </w:t>
      </w:r>
    </w:p>
    <w:p w14:paraId="3B34515A" w14:textId="185CF9F6" w:rsidR="00FA1205" w:rsidRPr="00635D80" w:rsidRDefault="00A81481" w:rsidP="00FA1205">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3</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FA1205" w14:paraId="3C6905E2" w14:textId="77777777" w:rsidTr="00B22DEA">
        <w:tc>
          <w:tcPr>
            <w:tcW w:w="2942" w:type="dxa"/>
          </w:tcPr>
          <w:p w14:paraId="6121C3C2" w14:textId="04AA4439" w:rsidR="00FA1205" w:rsidRPr="000C7287" w:rsidRDefault="00B35D89" w:rsidP="00B22DEA">
            <w:pPr>
              <w:rPr>
                <w:b/>
                <w:bCs/>
              </w:rPr>
            </w:pPr>
            <w:r>
              <w:rPr>
                <w:b/>
                <w:bCs/>
              </w:rPr>
              <w:t>PARAMETER</w:t>
            </w:r>
          </w:p>
        </w:tc>
        <w:tc>
          <w:tcPr>
            <w:tcW w:w="2943" w:type="dxa"/>
          </w:tcPr>
          <w:p w14:paraId="675FD00D" w14:textId="69609482" w:rsidR="00FA1205" w:rsidRDefault="00B35D89" w:rsidP="00B22DEA">
            <w:r>
              <w:t>MEAN VALUE</w:t>
            </w:r>
          </w:p>
        </w:tc>
        <w:tc>
          <w:tcPr>
            <w:tcW w:w="2943" w:type="dxa"/>
          </w:tcPr>
          <w:p w14:paraId="61BD761C" w14:textId="43F761D2" w:rsidR="00FA1205" w:rsidRDefault="00B35D89" w:rsidP="00B22DEA">
            <w:r>
              <w:t>STANDARD DEVIATION</w:t>
            </w:r>
          </w:p>
        </w:tc>
      </w:tr>
      <w:tr w:rsidR="00FA1205" w14:paraId="53BB856A" w14:textId="77777777" w:rsidTr="00B22DEA">
        <w:tc>
          <w:tcPr>
            <w:tcW w:w="2942" w:type="dxa"/>
          </w:tcPr>
          <w:p w14:paraId="241396A8" w14:textId="77777777" w:rsidR="00FA1205" w:rsidRPr="000C7287" w:rsidRDefault="00FA1205" w:rsidP="00FA1205">
            <w:pPr>
              <w:rPr>
                <w:b/>
                <w:bCs/>
              </w:rPr>
            </w:pPr>
            <w:r w:rsidRPr="000C7287">
              <w:rPr>
                <w:b/>
                <w:bCs/>
              </w:rPr>
              <w:t>a</w:t>
            </w:r>
          </w:p>
        </w:tc>
        <w:tc>
          <w:tcPr>
            <w:tcW w:w="2943" w:type="dxa"/>
          </w:tcPr>
          <w:p w14:paraId="1E875F8F" w14:textId="08D19ADF" w:rsidR="00FA1205" w:rsidRDefault="00FA1205" w:rsidP="00FA1205">
            <w:pPr>
              <w:jc w:val="center"/>
            </w:pPr>
            <w:r w:rsidRPr="00951D14">
              <w:t>0.73517</w:t>
            </w:r>
          </w:p>
        </w:tc>
        <w:tc>
          <w:tcPr>
            <w:tcW w:w="2943" w:type="dxa"/>
          </w:tcPr>
          <w:p w14:paraId="4A69B116" w14:textId="6C2F1D86" w:rsidR="00FA1205" w:rsidRDefault="00FA1205" w:rsidP="00FA1205">
            <w:r w:rsidRPr="00951D14">
              <w:t>0.01493</w:t>
            </w:r>
          </w:p>
        </w:tc>
      </w:tr>
      <w:tr w:rsidR="00FA1205" w14:paraId="1081651B" w14:textId="77777777" w:rsidTr="00B22DEA">
        <w:tc>
          <w:tcPr>
            <w:tcW w:w="2942" w:type="dxa"/>
          </w:tcPr>
          <w:p w14:paraId="5BFA06FA" w14:textId="77777777" w:rsidR="00FA1205" w:rsidRPr="000C7287" w:rsidRDefault="00FA1205" w:rsidP="00FA1205">
            <w:pPr>
              <w:rPr>
                <w:b/>
                <w:bCs/>
              </w:rPr>
            </w:pPr>
            <w:proofErr w:type="spellStart"/>
            <w:r w:rsidRPr="000C7287">
              <w:rPr>
                <w:b/>
                <w:bCs/>
              </w:rPr>
              <w:t>Xc</w:t>
            </w:r>
            <w:proofErr w:type="spellEnd"/>
          </w:p>
        </w:tc>
        <w:tc>
          <w:tcPr>
            <w:tcW w:w="2943" w:type="dxa"/>
          </w:tcPr>
          <w:p w14:paraId="21EA8C00" w14:textId="3D44908A" w:rsidR="00FA1205" w:rsidRDefault="00FA1205" w:rsidP="00FA1205">
            <w:r w:rsidRPr="00814EDC">
              <w:t>802.288</w:t>
            </w:r>
          </w:p>
        </w:tc>
        <w:tc>
          <w:tcPr>
            <w:tcW w:w="2943" w:type="dxa"/>
          </w:tcPr>
          <w:p w14:paraId="3E09940C" w14:textId="0A69C17F" w:rsidR="00FA1205" w:rsidRDefault="00FA1205" w:rsidP="00FA1205">
            <w:r w:rsidRPr="00814EDC">
              <w:t>14.5</w:t>
            </w:r>
          </w:p>
        </w:tc>
      </w:tr>
      <w:tr w:rsidR="00FA1205" w14:paraId="10DD523F" w14:textId="77777777" w:rsidTr="00B22DEA">
        <w:tc>
          <w:tcPr>
            <w:tcW w:w="2942" w:type="dxa"/>
          </w:tcPr>
          <w:p w14:paraId="4F1080FE" w14:textId="77777777" w:rsidR="00FA1205" w:rsidRPr="000C7287" w:rsidRDefault="00FA1205" w:rsidP="00FA1205">
            <w:pPr>
              <w:rPr>
                <w:b/>
                <w:bCs/>
              </w:rPr>
            </w:pPr>
            <w:r w:rsidRPr="000C7287">
              <w:rPr>
                <w:b/>
                <w:bCs/>
              </w:rPr>
              <w:t>k</w:t>
            </w:r>
          </w:p>
        </w:tc>
        <w:tc>
          <w:tcPr>
            <w:tcW w:w="2943" w:type="dxa"/>
          </w:tcPr>
          <w:p w14:paraId="4731755A" w14:textId="714A39F4" w:rsidR="00FA1205" w:rsidRDefault="00FA1205" w:rsidP="00FA1205">
            <w:r w:rsidRPr="005A13AF">
              <w:t>0.00797</w:t>
            </w:r>
          </w:p>
        </w:tc>
        <w:tc>
          <w:tcPr>
            <w:tcW w:w="2943" w:type="dxa"/>
          </w:tcPr>
          <w:p w14:paraId="4F6FD8CF" w14:textId="479E489D" w:rsidR="00FA1205" w:rsidRDefault="00FA1205" w:rsidP="00FA1205">
            <w:r w:rsidRPr="005A13AF">
              <w:t>0.00104</w:t>
            </w:r>
          </w:p>
        </w:tc>
      </w:tr>
      <w:tr w:rsidR="00FA1205" w14:paraId="21178C40" w14:textId="77777777" w:rsidTr="00B22DEA">
        <w:tc>
          <w:tcPr>
            <w:tcW w:w="2942" w:type="dxa"/>
          </w:tcPr>
          <w:p w14:paraId="15A8F496" w14:textId="566386A9" w:rsidR="00FA1205" w:rsidRDefault="00FA1205" w:rsidP="00B22DEA">
            <w:r>
              <w:t xml:space="preserve">R^2 </w:t>
            </w:r>
            <w:r w:rsidR="00B225F6">
              <w:t>ADJUST</w:t>
            </w:r>
          </w:p>
        </w:tc>
        <w:tc>
          <w:tcPr>
            <w:tcW w:w="2943" w:type="dxa"/>
          </w:tcPr>
          <w:p w14:paraId="0DBBCCBA" w14:textId="733BE7A0" w:rsidR="00FA1205" w:rsidRDefault="00FA1205" w:rsidP="00B22DEA">
            <w:r w:rsidRPr="00FA1205">
              <w:t>0.99428</w:t>
            </w:r>
          </w:p>
        </w:tc>
        <w:tc>
          <w:tcPr>
            <w:tcW w:w="2943" w:type="dxa"/>
          </w:tcPr>
          <w:p w14:paraId="78A9B1D1" w14:textId="77777777" w:rsidR="00FA1205" w:rsidRDefault="00FA1205" w:rsidP="00B22DEA"/>
        </w:tc>
      </w:tr>
    </w:tbl>
    <w:p w14:paraId="1F6C2754" w14:textId="77777777" w:rsidR="00FA1205" w:rsidRDefault="00FA1205" w:rsidP="00FA1205"/>
    <w:p w14:paraId="132D7E36" w14:textId="5F8DC572" w:rsidR="00FA1205" w:rsidRPr="00635D80" w:rsidRDefault="00A81481" w:rsidP="00FA1205">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4</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FA1205" w14:paraId="308A7E74" w14:textId="77777777" w:rsidTr="00B22DEA">
        <w:tc>
          <w:tcPr>
            <w:tcW w:w="4248" w:type="dxa"/>
          </w:tcPr>
          <w:p w14:paraId="534F960A" w14:textId="30964D57" w:rsidR="00FA1205" w:rsidRDefault="00B35D89" w:rsidP="00B22DEA">
            <w:r>
              <w:t>PARAMETER</w:t>
            </w:r>
          </w:p>
        </w:tc>
        <w:tc>
          <w:tcPr>
            <w:tcW w:w="1637" w:type="dxa"/>
          </w:tcPr>
          <w:p w14:paraId="2F3BCEDB" w14:textId="39592947" w:rsidR="00FA1205" w:rsidRDefault="00B35D89" w:rsidP="00B22DEA">
            <w:r>
              <w:t xml:space="preserve">Mean </w:t>
            </w:r>
            <w:proofErr w:type="spellStart"/>
            <w:r>
              <w:t>Value</w:t>
            </w:r>
            <w:proofErr w:type="spellEnd"/>
          </w:p>
        </w:tc>
        <w:tc>
          <w:tcPr>
            <w:tcW w:w="2943" w:type="dxa"/>
          </w:tcPr>
          <w:p w14:paraId="247B7D81" w14:textId="6B174500" w:rsidR="00FA1205" w:rsidRDefault="00B35D89" w:rsidP="00B22DEA">
            <w:r>
              <w:t xml:space="preserve">Standard </w:t>
            </w:r>
            <w:proofErr w:type="spellStart"/>
            <w:r>
              <w:t>Deviation</w:t>
            </w:r>
            <w:proofErr w:type="spellEnd"/>
          </w:p>
        </w:tc>
      </w:tr>
      <w:tr w:rsidR="00FA1205" w14:paraId="7B48114C" w14:textId="77777777" w:rsidTr="00B22DEA">
        <w:tc>
          <w:tcPr>
            <w:tcW w:w="4248" w:type="dxa"/>
          </w:tcPr>
          <w:p w14:paraId="4C21F1A5" w14:textId="43581D8E" w:rsidR="00FA1205" w:rsidRPr="00B35D89" w:rsidRDefault="00B35D89" w:rsidP="00FA1205">
            <w:pPr>
              <w:rPr>
                <w:lang w:val="en-US"/>
              </w:rPr>
            </w:pPr>
            <w:r w:rsidRPr="00B35D89">
              <w:rPr>
                <w:lang w:val="en-US"/>
              </w:rPr>
              <w:t xml:space="preserve">Growth Rate </w:t>
            </w:r>
            <w:r w:rsidR="00FA1205" w:rsidRPr="00B35D89">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4D40280C" w14:textId="78A5DEA3" w:rsidR="00FA1205" w:rsidRDefault="00FA1205" w:rsidP="00FA1205">
            <w:r w:rsidRPr="00C4763E">
              <w:t>0.00216</w:t>
            </w:r>
          </w:p>
        </w:tc>
        <w:tc>
          <w:tcPr>
            <w:tcW w:w="2943" w:type="dxa"/>
          </w:tcPr>
          <w:p w14:paraId="314D3DC9" w14:textId="0E5B15D1" w:rsidR="00FA1205" w:rsidRDefault="00FA1205" w:rsidP="00FA1205">
            <w:r w:rsidRPr="00C4763E">
              <w:t>3.25047E-4</w:t>
            </w:r>
          </w:p>
        </w:tc>
      </w:tr>
      <w:tr w:rsidR="00FA1205" w14:paraId="4AC3F4A6" w14:textId="77777777" w:rsidTr="00B22DEA">
        <w:tc>
          <w:tcPr>
            <w:tcW w:w="4248" w:type="dxa"/>
          </w:tcPr>
          <w:p w14:paraId="16CC832D" w14:textId="7973AB6E" w:rsidR="00FA1205" w:rsidRDefault="00FA1205" w:rsidP="00FA1205">
            <w:r>
              <w:rPr>
                <w:rFonts w:eastAsiaTheme="minorEastAsia"/>
              </w:rPr>
              <w:t xml:space="preserve">Time </w:t>
            </w:r>
            <w:proofErr w:type="spellStart"/>
            <w:r>
              <w:rPr>
                <w:rFonts w:eastAsiaTheme="minorEastAsia"/>
              </w:rPr>
              <w:t>LagPhase</w:t>
            </w:r>
            <w:proofErr w:type="spellEnd"/>
            <w:r>
              <w:rPr>
                <w:rFonts w:eastAsiaTheme="minorEastAsia"/>
              </w:rPr>
              <w:t xml:space="preserve"> </w:t>
            </w:r>
            <m:oMath>
              <m:r>
                <w:rPr>
                  <w:rFonts w:ascii="Cambria Math" w:hAnsi="Cambria Math"/>
                </w:rPr>
                <m:t>λ</m:t>
              </m:r>
            </m:oMath>
            <w:r>
              <w:rPr>
                <w:rFonts w:eastAsiaTheme="minorEastAsia"/>
              </w:rPr>
              <w:t xml:space="preserve"> (</w:t>
            </w:r>
            <w:r w:rsidR="00B35D89">
              <w:rPr>
                <w:rFonts w:eastAsiaTheme="minorEastAsia"/>
                <w:i/>
                <w:iCs/>
              </w:rPr>
              <w:t>minutes</w:t>
            </w:r>
            <w:r w:rsidRPr="000C7287">
              <w:rPr>
                <w:rFonts w:eastAsiaTheme="minorEastAsia"/>
                <w:i/>
                <w:iCs/>
              </w:rPr>
              <w:t>)</w:t>
            </w:r>
          </w:p>
        </w:tc>
        <w:tc>
          <w:tcPr>
            <w:tcW w:w="1637" w:type="dxa"/>
          </w:tcPr>
          <w:p w14:paraId="3ED124D9" w14:textId="2F1314A2" w:rsidR="00FA1205" w:rsidRDefault="00FA1205" w:rsidP="00FA1205">
            <w:r w:rsidRPr="00111813">
              <w:t>676.81749</w:t>
            </w:r>
          </w:p>
        </w:tc>
        <w:tc>
          <w:tcPr>
            <w:tcW w:w="2943" w:type="dxa"/>
          </w:tcPr>
          <w:p w14:paraId="787F67F4" w14:textId="0A0B51AA" w:rsidR="00FA1205" w:rsidRDefault="00FA1205" w:rsidP="00FA1205">
            <w:r w:rsidRPr="00111813">
              <w:t>188.86726</w:t>
            </w:r>
          </w:p>
        </w:tc>
      </w:tr>
    </w:tbl>
    <w:p w14:paraId="0B39A4A4" w14:textId="3F3B275A" w:rsidR="00FA1205" w:rsidRDefault="00FA1205"/>
    <w:p w14:paraId="5B618461" w14:textId="317036E5" w:rsidR="00A1509D" w:rsidRDefault="00A1509D">
      <w:r>
        <w:br w:type="page"/>
      </w:r>
    </w:p>
    <w:p w14:paraId="6DBD82D3" w14:textId="77777777" w:rsidR="00A1509D" w:rsidRPr="005D6B30" w:rsidRDefault="00A1509D" w:rsidP="00A1509D">
      <w:pPr>
        <w:rPr>
          <w:b/>
          <w:bCs/>
          <w:lang w:val="en-US"/>
        </w:rPr>
      </w:pPr>
      <w:proofErr w:type="gramStart"/>
      <w:r w:rsidRPr="005D6B30">
        <w:rPr>
          <w:b/>
          <w:bCs/>
          <w:i/>
          <w:iCs/>
          <w:lang w:val="en-US"/>
        </w:rPr>
        <w:lastRenderedPageBreak/>
        <w:t>E.coli</w:t>
      </w:r>
      <w:proofErr w:type="gramEnd"/>
      <w:r w:rsidRPr="005D6B30">
        <w:rPr>
          <w:b/>
          <w:bCs/>
          <w:lang w:val="en-US"/>
        </w:rPr>
        <w:t xml:space="preserve"> + AuNPs </w:t>
      </w:r>
    </w:p>
    <w:p w14:paraId="1A50B903" w14:textId="7C1E4B66" w:rsidR="00A1509D" w:rsidRPr="005D6B30" w:rsidRDefault="00A1509D" w:rsidP="00A1509D">
      <w:pPr>
        <w:rPr>
          <w:b/>
          <w:bCs/>
          <w:lang w:val="en-US"/>
        </w:rPr>
      </w:pPr>
      <w:proofErr w:type="gramStart"/>
      <w:r w:rsidRPr="005D6B30">
        <w:rPr>
          <w:b/>
          <w:bCs/>
          <w:i/>
          <w:iCs/>
          <w:lang w:val="en-US"/>
        </w:rPr>
        <w:t>E.coli</w:t>
      </w:r>
      <w:proofErr w:type="gramEnd"/>
      <w:r w:rsidRPr="005D6B30">
        <w:rPr>
          <w:b/>
          <w:bCs/>
          <w:lang w:val="en-US"/>
        </w:rPr>
        <w:t xml:space="preserve"> </w:t>
      </w:r>
      <w:r w:rsidR="00E03F59" w:rsidRPr="005D6B30">
        <w:rPr>
          <w:b/>
          <w:bCs/>
          <w:lang w:val="en-US"/>
        </w:rPr>
        <w:t xml:space="preserve">without </w:t>
      </w:r>
      <w:r w:rsidRPr="005D6B30">
        <w:rPr>
          <w:b/>
          <w:bCs/>
          <w:lang w:val="en-US"/>
        </w:rPr>
        <w:t xml:space="preserve">AuNPs </w:t>
      </w:r>
    </w:p>
    <w:p w14:paraId="25D67259" w14:textId="4ED2212A"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5</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74CC2740" w14:textId="77777777" w:rsidTr="00B22DEA">
        <w:tc>
          <w:tcPr>
            <w:tcW w:w="2942" w:type="dxa"/>
          </w:tcPr>
          <w:p w14:paraId="2EED7409" w14:textId="593B684B" w:rsidR="00A1509D" w:rsidRPr="00A1509D" w:rsidRDefault="00B35D89" w:rsidP="00A1509D">
            <w:pPr>
              <w:spacing w:after="160" w:line="259" w:lineRule="auto"/>
              <w:rPr>
                <w:b/>
                <w:bCs/>
              </w:rPr>
            </w:pPr>
            <w:r>
              <w:rPr>
                <w:b/>
                <w:bCs/>
              </w:rPr>
              <w:t>PARAMETER</w:t>
            </w:r>
          </w:p>
        </w:tc>
        <w:tc>
          <w:tcPr>
            <w:tcW w:w="2943" w:type="dxa"/>
          </w:tcPr>
          <w:p w14:paraId="66893D7B" w14:textId="60BB2FEF" w:rsidR="00A1509D" w:rsidRPr="00A1509D" w:rsidRDefault="00B35D89" w:rsidP="00A1509D">
            <w:pPr>
              <w:spacing w:after="160" w:line="259" w:lineRule="auto"/>
            </w:pPr>
            <w:r>
              <w:t>MEAN VALUE</w:t>
            </w:r>
          </w:p>
        </w:tc>
        <w:tc>
          <w:tcPr>
            <w:tcW w:w="2943" w:type="dxa"/>
          </w:tcPr>
          <w:p w14:paraId="3A088B13" w14:textId="6EE782DF" w:rsidR="00A1509D" w:rsidRPr="00A1509D" w:rsidRDefault="00B35D89" w:rsidP="00A1509D">
            <w:pPr>
              <w:spacing w:after="160" w:line="259" w:lineRule="auto"/>
            </w:pPr>
            <w:r>
              <w:t>STANDARD DEVIATION</w:t>
            </w:r>
          </w:p>
        </w:tc>
      </w:tr>
      <w:tr w:rsidR="00A1509D" w:rsidRPr="00A1509D" w14:paraId="466368F0" w14:textId="77777777" w:rsidTr="00B22DEA">
        <w:tc>
          <w:tcPr>
            <w:tcW w:w="2942" w:type="dxa"/>
          </w:tcPr>
          <w:p w14:paraId="570AA9CD" w14:textId="77777777" w:rsidR="00A1509D" w:rsidRPr="00A1509D" w:rsidRDefault="00A1509D" w:rsidP="00A1509D">
            <w:pPr>
              <w:spacing w:after="160" w:line="259" w:lineRule="auto"/>
              <w:rPr>
                <w:b/>
                <w:bCs/>
              </w:rPr>
            </w:pPr>
            <w:r w:rsidRPr="00A1509D">
              <w:rPr>
                <w:b/>
                <w:bCs/>
              </w:rPr>
              <w:t>a</w:t>
            </w:r>
          </w:p>
        </w:tc>
        <w:tc>
          <w:tcPr>
            <w:tcW w:w="2943" w:type="dxa"/>
          </w:tcPr>
          <w:p w14:paraId="4F20F883" w14:textId="77777777" w:rsidR="00A1509D" w:rsidRPr="00A1509D" w:rsidRDefault="00A1509D" w:rsidP="00A1509D">
            <w:pPr>
              <w:spacing w:after="160" w:line="259" w:lineRule="auto"/>
            </w:pPr>
            <w:r w:rsidRPr="00A1509D">
              <w:t>0.83539</w:t>
            </w:r>
          </w:p>
        </w:tc>
        <w:tc>
          <w:tcPr>
            <w:tcW w:w="2943" w:type="dxa"/>
          </w:tcPr>
          <w:p w14:paraId="3EEA87AA" w14:textId="77777777" w:rsidR="00A1509D" w:rsidRPr="00A1509D" w:rsidRDefault="00A1509D" w:rsidP="00A1509D">
            <w:pPr>
              <w:spacing w:after="160" w:line="259" w:lineRule="auto"/>
            </w:pPr>
            <w:r w:rsidRPr="00A1509D">
              <w:t>.00546</w:t>
            </w:r>
          </w:p>
        </w:tc>
      </w:tr>
      <w:tr w:rsidR="00A1509D" w:rsidRPr="00A1509D" w14:paraId="1CDB117A" w14:textId="77777777" w:rsidTr="00B22DEA">
        <w:tc>
          <w:tcPr>
            <w:tcW w:w="2942" w:type="dxa"/>
          </w:tcPr>
          <w:p w14:paraId="6EBD9368"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79CCDCE9" w14:textId="77777777" w:rsidR="00A1509D" w:rsidRPr="00A1509D" w:rsidRDefault="00A1509D" w:rsidP="00A1509D">
            <w:pPr>
              <w:spacing w:after="160" w:line="259" w:lineRule="auto"/>
            </w:pPr>
            <w:r w:rsidRPr="00A1509D">
              <w:t>284.94644</w:t>
            </w:r>
          </w:p>
        </w:tc>
        <w:tc>
          <w:tcPr>
            <w:tcW w:w="2943" w:type="dxa"/>
          </w:tcPr>
          <w:p w14:paraId="4343D8A5" w14:textId="77777777" w:rsidR="00A1509D" w:rsidRPr="00A1509D" w:rsidRDefault="00A1509D" w:rsidP="00A1509D">
            <w:pPr>
              <w:spacing w:after="160" w:line="259" w:lineRule="auto"/>
            </w:pPr>
            <w:r w:rsidRPr="00A1509D">
              <w:t>4.2278</w:t>
            </w:r>
          </w:p>
        </w:tc>
      </w:tr>
      <w:tr w:rsidR="00A1509D" w:rsidRPr="00A1509D" w14:paraId="65A65505" w14:textId="77777777" w:rsidTr="00B22DEA">
        <w:tc>
          <w:tcPr>
            <w:tcW w:w="2942" w:type="dxa"/>
          </w:tcPr>
          <w:p w14:paraId="1B3A3F80" w14:textId="77777777" w:rsidR="00A1509D" w:rsidRPr="00A1509D" w:rsidRDefault="00A1509D" w:rsidP="00A1509D">
            <w:pPr>
              <w:spacing w:after="160" w:line="259" w:lineRule="auto"/>
              <w:rPr>
                <w:b/>
                <w:bCs/>
              </w:rPr>
            </w:pPr>
            <w:r w:rsidRPr="00A1509D">
              <w:rPr>
                <w:b/>
                <w:bCs/>
              </w:rPr>
              <w:t>k</w:t>
            </w:r>
          </w:p>
        </w:tc>
        <w:tc>
          <w:tcPr>
            <w:tcW w:w="2943" w:type="dxa"/>
          </w:tcPr>
          <w:p w14:paraId="24A2E499" w14:textId="77777777" w:rsidR="00A1509D" w:rsidRPr="00A1509D" w:rsidRDefault="00A1509D" w:rsidP="00A1509D">
            <w:pPr>
              <w:spacing w:after="160" w:line="259" w:lineRule="auto"/>
            </w:pPr>
            <w:r w:rsidRPr="00A1509D">
              <w:t>0.00651</w:t>
            </w:r>
          </w:p>
        </w:tc>
        <w:tc>
          <w:tcPr>
            <w:tcW w:w="2943" w:type="dxa"/>
          </w:tcPr>
          <w:p w14:paraId="182885EB" w14:textId="77777777" w:rsidR="00A1509D" w:rsidRPr="00A1509D" w:rsidRDefault="00A1509D" w:rsidP="00A1509D">
            <w:pPr>
              <w:spacing w:after="160" w:line="259" w:lineRule="auto"/>
            </w:pPr>
            <w:r w:rsidRPr="00A1509D">
              <w:t>2.43998E-4</w:t>
            </w:r>
          </w:p>
        </w:tc>
      </w:tr>
      <w:tr w:rsidR="00A1509D" w:rsidRPr="00A1509D" w14:paraId="71DA25D6" w14:textId="77777777" w:rsidTr="00B22DEA">
        <w:tc>
          <w:tcPr>
            <w:tcW w:w="2942" w:type="dxa"/>
          </w:tcPr>
          <w:p w14:paraId="39189A0D" w14:textId="652A3BB3" w:rsidR="00A1509D" w:rsidRPr="00A1509D" w:rsidRDefault="00A1509D" w:rsidP="00A1509D">
            <w:pPr>
              <w:spacing w:after="160" w:line="259" w:lineRule="auto"/>
            </w:pPr>
            <w:r w:rsidRPr="00A1509D">
              <w:t xml:space="preserve">R^2 </w:t>
            </w:r>
            <w:r w:rsidR="00B225F6">
              <w:t>ADJUST</w:t>
            </w:r>
          </w:p>
        </w:tc>
        <w:tc>
          <w:tcPr>
            <w:tcW w:w="2943" w:type="dxa"/>
          </w:tcPr>
          <w:p w14:paraId="7FDABA83" w14:textId="77777777" w:rsidR="00A1509D" w:rsidRPr="00A1509D" w:rsidRDefault="00A1509D" w:rsidP="00A1509D">
            <w:pPr>
              <w:spacing w:after="160" w:line="259" w:lineRule="auto"/>
            </w:pPr>
            <w:r w:rsidRPr="00A1509D">
              <w:t>0.98643</w:t>
            </w:r>
          </w:p>
        </w:tc>
        <w:tc>
          <w:tcPr>
            <w:tcW w:w="2943" w:type="dxa"/>
          </w:tcPr>
          <w:p w14:paraId="053232F9" w14:textId="77777777" w:rsidR="00A1509D" w:rsidRPr="00A1509D" w:rsidRDefault="00A1509D" w:rsidP="00A1509D">
            <w:pPr>
              <w:spacing w:after="160" w:line="259" w:lineRule="auto"/>
            </w:pPr>
          </w:p>
        </w:tc>
      </w:tr>
    </w:tbl>
    <w:p w14:paraId="58EA8976" w14:textId="77777777" w:rsidR="00A1509D" w:rsidRPr="00A1509D" w:rsidRDefault="00A1509D" w:rsidP="00A1509D"/>
    <w:p w14:paraId="38A8647C" w14:textId="439B23B3"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6</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011F52A5" w14:textId="77777777" w:rsidTr="00B22DEA">
        <w:tc>
          <w:tcPr>
            <w:tcW w:w="4248" w:type="dxa"/>
          </w:tcPr>
          <w:p w14:paraId="2F23C31D" w14:textId="7D91E5E2" w:rsidR="00A1509D" w:rsidRPr="00A1509D" w:rsidRDefault="00B35D89" w:rsidP="00A1509D">
            <w:pPr>
              <w:spacing w:after="160" w:line="259" w:lineRule="auto"/>
            </w:pPr>
            <w:r>
              <w:t>PARAMETER</w:t>
            </w:r>
          </w:p>
        </w:tc>
        <w:tc>
          <w:tcPr>
            <w:tcW w:w="1637" w:type="dxa"/>
          </w:tcPr>
          <w:p w14:paraId="0A00EFC1" w14:textId="6F8EFCD1" w:rsidR="00A1509D" w:rsidRPr="00A1509D" w:rsidRDefault="00B35D89" w:rsidP="00A1509D">
            <w:pPr>
              <w:spacing w:after="160" w:line="259" w:lineRule="auto"/>
            </w:pPr>
            <w:r>
              <w:t xml:space="preserve">Mean </w:t>
            </w:r>
            <w:proofErr w:type="spellStart"/>
            <w:r>
              <w:t>Value</w:t>
            </w:r>
            <w:proofErr w:type="spellEnd"/>
          </w:p>
        </w:tc>
        <w:tc>
          <w:tcPr>
            <w:tcW w:w="2943" w:type="dxa"/>
          </w:tcPr>
          <w:p w14:paraId="60FA65C6" w14:textId="1826CA8B"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706B79E8" w14:textId="77777777" w:rsidTr="00B22DEA">
        <w:tc>
          <w:tcPr>
            <w:tcW w:w="4248" w:type="dxa"/>
          </w:tcPr>
          <w:p w14:paraId="29B24521" w14:textId="56A742A4"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3712DDE1" w14:textId="77777777" w:rsidR="00A1509D" w:rsidRPr="00A1509D" w:rsidRDefault="00A1509D" w:rsidP="00A1509D">
            <w:pPr>
              <w:spacing w:after="160" w:line="259" w:lineRule="auto"/>
            </w:pPr>
            <w:r w:rsidRPr="00A1509D">
              <w:t>0.002</w:t>
            </w:r>
          </w:p>
        </w:tc>
        <w:tc>
          <w:tcPr>
            <w:tcW w:w="2943" w:type="dxa"/>
          </w:tcPr>
          <w:p w14:paraId="69D6CC60" w14:textId="77777777" w:rsidR="00A1509D" w:rsidRPr="00A1509D" w:rsidRDefault="00A1509D" w:rsidP="00A1509D">
            <w:pPr>
              <w:spacing w:after="160" w:line="259" w:lineRule="auto"/>
            </w:pPr>
            <w:r w:rsidRPr="00A1509D">
              <w:t>8.80623E-5</w:t>
            </w:r>
          </w:p>
        </w:tc>
      </w:tr>
      <w:tr w:rsidR="00A1509D" w:rsidRPr="00A1509D" w14:paraId="19A47775" w14:textId="77777777" w:rsidTr="00B22DEA">
        <w:tc>
          <w:tcPr>
            <w:tcW w:w="4248" w:type="dxa"/>
          </w:tcPr>
          <w:p w14:paraId="66309CDC" w14:textId="2B416C02"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71FE8D32" w14:textId="77777777" w:rsidR="00A1509D" w:rsidRPr="00A1509D" w:rsidRDefault="00A1509D" w:rsidP="00A1509D">
            <w:pPr>
              <w:spacing w:after="160" w:line="259" w:lineRule="auto"/>
            </w:pPr>
            <w:r w:rsidRPr="00A1509D">
              <w:t>131.33661</w:t>
            </w:r>
          </w:p>
        </w:tc>
        <w:tc>
          <w:tcPr>
            <w:tcW w:w="2943" w:type="dxa"/>
          </w:tcPr>
          <w:p w14:paraId="4D7B98DF" w14:textId="77777777" w:rsidR="00A1509D" w:rsidRPr="00A1509D" w:rsidRDefault="00A1509D" w:rsidP="00A1509D">
            <w:pPr>
              <w:spacing w:after="160" w:line="259" w:lineRule="auto"/>
            </w:pPr>
            <w:r w:rsidRPr="00A1509D">
              <w:t>11.79379</w:t>
            </w:r>
          </w:p>
        </w:tc>
      </w:tr>
    </w:tbl>
    <w:p w14:paraId="5587922D" w14:textId="77777777" w:rsidR="00A1509D" w:rsidRPr="00A1509D" w:rsidRDefault="00A1509D" w:rsidP="00A1509D">
      <w:pPr>
        <w:rPr>
          <w:b/>
          <w:bCs/>
        </w:rPr>
      </w:pPr>
    </w:p>
    <w:p w14:paraId="4CFFBDE9" w14:textId="77777777" w:rsidR="00A1509D" w:rsidRPr="00A1509D" w:rsidRDefault="00A1509D" w:rsidP="00A1509D">
      <w:pPr>
        <w:rPr>
          <w:b/>
          <w:bCs/>
        </w:rPr>
      </w:pPr>
      <w:proofErr w:type="spellStart"/>
      <w:proofErr w:type="gramStart"/>
      <w:r w:rsidRPr="00A1509D">
        <w:rPr>
          <w:b/>
          <w:bCs/>
          <w:i/>
          <w:iCs/>
        </w:rPr>
        <w:t>E.coli</w:t>
      </w:r>
      <w:proofErr w:type="spellEnd"/>
      <w:proofErr w:type="gramEnd"/>
      <w:r w:rsidRPr="00A1509D">
        <w:rPr>
          <w:b/>
          <w:bCs/>
        </w:rPr>
        <w:t xml:space="preserve"> + 1µg/</w:t>
      </w:r>
      <w:proofErr w:type="spellStart"/>
      <w:r w:rsidRPr="00A1509D">
        <w:rPr>
          <w:b/>
          <w:bCs/>
        </w:rPr>
        <w:t>mL</w:t>
      </w:r>
      <w:proofErr w:type="spellEnd"/>
      <w:r w:rsidRPr="00A1509D">
        <w:rPr>
          <w:b/>
          <w:bCs/>
        </w:rPr>
        <w:t xml:space="preserve">  </w:t>
      </w:r>
      <w:proofErr w:type="spellStart"/>
      <w:r w:rsidRPr="00A1509D">
        <w:rPr>
          <w:b/>
          <w:bCs/>
        </w:rPr>
        <w:t>AuNPs</w:t>
      </w:r>
      <w:proofErr w:type="spellEnd"/>
      <w:r w:rsidRPr="00A1509D">
        <w:rPr>
          <w:b/>
          <w:bCs/>
        </w:rPr>
        <w:t xml:space="preserve"> </w:t>
      </w:r>
    </w:p>
    <w:p w14:paraId="0A256D43" w14:textId="2BB31171"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7</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718D0ED3" w14:textId="77777777" w:rsidTr="00B22DEA">
        <w:tc>
          <w:tcPr>
            <w:tcW w:w="2942" w:type="dxa"/>
          </w:tcPr>
          <w:p w14:paraId="58DD601B" w14:textId="19B96930" w:rsidR="00A1509D" w:rsidRPr="00A1509D" w:rsidRDefault="00B35D89" w:rsidP="00A1509D">
            <w:pPr>
              <w:spacing w:after="160" w:line="259" w:lineRule="auto"/>
              <w:rPr>
                <w:b/>
                <w:bCs/>
              </w:rPr>
            </w:pPr>
            <w:r>
              <w:rPr>
                <w:b/>
                <w:bCs/>
              </w:rPr>
              <w:t>PARAMETER</w:t>
            </w:r>
          </w:p>
        </w:tc>
        <w:tc>
          <w:tcPr>
            <w:tcW w:w="2943" w:type="dxa"/>
          </w:tcPr>
          <w:p w14:paraId="3FBCD190" w14:textId="387C7730" w:rsidR="00A1509D" w:rsidRPr="00A1509D" w:rsidRDefault="00B35D89" w:rsidP="00A1509D">
            <w:pPr>
              <w:spacing w:after="160" w:line="259" w:lineRule="auto"/>
            </w:pPr>
            <w:r>
              <w:t>MEAN VALUE</w:t>
            </w:r>
          </w:p>
        </w:tc>
        <w:tc>
          <w:tcPr>
            <w:tcW w:w="2943" w:type="dxa"/>
          </w:tcPr>
          <w:p w14:paraId="49C04E6A" w14:textId="5900BE6B" w:rsidR="00A1509D" w:rsidRPr="00A1509D" w:rsidRDefault="00B35D89" w:rsidP="00A1509D">
            <w:pPr>
              <w:spacing w:after="160" w:line="259" w:lineRule="auto"/>
            </w:pPr>
            <w:r>
              <w:t>STANDARD DEVIATION</w:t>
            </w:r>
          </w:p>
        </w:tc>
      </w:tr>
      <w:tr w:rsidR="00A1509D" w:rsidRPr="00A1509D" w14:paraId="1D40F7E9" w14:textId="77777777" w:rsidTr="00B22DEA">
        <w:tc>
          <w:tcPr>
            <w:tcW w:w="2942" w:type="dxa"/>
          </w:tcPr>
          <w:p w14:paraId="4B7E9815" w14:textId="77777777" w:rsidR="00A1509D" w:rsidRPr="00A1509D" w:rsidRDefault="00A1509D" w:rsidP="00A1509D">
            <w:pPr>
              <w:spacing w:after="160" w:line="259" w:lineRule="auto"/>
              <w:rPr>
                <w:b/>
                <w:bCs/>
              </w:rPr>
            </w:pPr>
            <w:r w:rsidRPr="00A1509D">
              <w:rPr>
                <w:b/>
                <w:bCs/>
              </w:rPr>
              <w:t>a</w:t>
            </w:r>
          </w:p>
        </w:tc>
        <w:tc>
          <w:tcPr>
            <w:tcW w:w="2943" w:type="dxa"/>
          </w:tcPr>
          <w:p w14:paraId="529D38F7" w14:textId="77777777" w:rsidR="00A1509D" w:rsidRPr="00A1509D" w:rsidRDefault="00A1509D" w:rsidP="00A1509D">
            <w:pPr>
              <w:spacing w:after="160" w:line="259" w:lineRule="auto"/>
            </w:pPr>
            <w:r w:rsidRPr="00A1509D">
              <w:t>.75065</w:t>
            </w:r>
          </w:p>
        </w:tc>
        <w:tc>
          <w:tcPr>
            <w:tcW w:w="2943" w:type="dxa"/>
          </w:tcPr>
          <w:p w14:paraId="749F45AD" w14:textId="77777777" w:rsidR="00A1509D" w:rsidRPr="00A1509D" w:rsidRDefault="00A1509D" w:rsidP="00A1509D">
            <w:pPr>
              <w:spacing w:after="160" w:line="259" w:lineRule="auto"/>
            </w:pPr>
            <w:r w:rsidRPr="00A1509D">
              <w:t>.00531</w:t>
            </w:r>
          </w:p>
        </w:tc>
      </w:tr>
      <w:tr w:rsidR="00A1509D" w:rsidRPr="00A1509D" w14:paraId="0C824642" w14:textId="77777777" w:rsidTr="00B22DEA">
        <w:tc>
          <w:tcPr>
            <w:tcW w:w="2942" w:type="dxa"/>
          </w:tcPr>
          <w:p w14:paraId="60735513"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439392EB" w14:textId="77777777" w:rsidR="00A1509D" w:rsidRPr="00A1509D" w:rsidRDefault="00A1509D" w:rsidP="00A1509D">
            <w:pPr>
              <w:spacing w:after="160" w:line="259" w:lineRule="auto"/>
            </w:pPr>
            <w:r w:rsidRPr="00A1509D">
              <w:t>275.93547</w:t>
            </w:r>
          </w:p>
        </w:tc>
        <w:tc>
          <w:tcPr>
            <w:tcW w:w="2943" w:type="dxa"/>
          </w:tcPr>
          <w:p w14:paraId="0F78131F" w14:textId="77777777" w:rsidR="00A1509D" w:rsidRPr="00A1509D" w:rsidRDefault="00A1509D" w:rsidP="00A1509D">
            <w:pPr>
              <w:spacing w:after="160" w:line="259" w:lineRule="auto"/>
            </w:pPr>
            <w:r w:rsidRPr="00A1509D">
              <w:t>4.77869</w:t>
            </w:r>
          </w:p>
        </w:tc>
      </w:tr>
      <w:tr w:rsidR="00A1509D" w:rsidRPr="00A1509D" w14:paraId="0D18941B" w14:textId="77777777" w:rsidTr="00B22DEA">
        <w:tc>
          <w:tcPr>
            <w:tcW w:w="2942" w:type="dxa"/>
          </w:tcPr>
          <w:p w14:paraId="7CCE1C14" w14:textId="77777777" w:rsidR="00A1509D" w:rsidRPr="00A1509D" w:rsidRDefault="00A1509D" w:rsidP="00A1509D">
            <w:pPr>
              <w:spacing w:after="160" w:line="259" w:lineRule="auto"/>
              <w:rPr>
                <w:b/>
                <w:bCs/>
              </w:rPr>
            </w:pPr>
            <w:r w:rsidRPr="00A1509D">
              <w:rPr>
                <w:b/>
                <w:bCs/>
              </w:rPr>
              <w:t>k</w:t>
            </w:r>
          </w:p>
        </w:tc>
        <w:tc>
          <w:tcPr>
            <w:tcW w:w="2943" w:type="dxa"/>
          </w:tcPr>
          <w:p w14:paraId="0A181DC2" w14:textId="77777777" w:rsidR="00A1509D" w:rsidRPr="00A1509D" w:rsidRDefault="00A1509D" w:rsidP="00A1509D">
            <w:pPr>
              <w:spacing w:after="160" w:line="259" w:lineRule="auto"/>
            </w:pPr>
            <w:r w:rsidRPr="00A1509D">
              <w:t>0.00666</w:t>
            </w:r>
          </w:p>
        </w:tc>
        <w:tc>
          <w:tcPr>
            <w:tcW w:w="2943" w:type="dxa"/>
          </w:tcPr>
          <w:p w14:paraId="5A3A63EE" w14:textId="77777777" w:rsidR="00A1509D" w:rsidRPr="00A1509D" w:rsidRDefault="00A1509D" w:rsidP="00A1509D">
            <w:pPr>
              <w:spacing w:after="160" w:line="259" w:lineRule="auto"/>
            </w:pPr>
            <w:r w:rsidRPr="00A1509D">
              <w:t>2.79881E-4</w:t>
            </w:r>
          </w:p>
        </w:tc>
      </w:tr>
      <w:tr w:rsidR="00A1509D" w:rsidRPr="00A1509D" w14:paraId="050381B5" w14:textId="77777777" w:rsidTr="00B22DEA">
        <w:tc>
          <w:tcPr>
            <w:tcW w:w="2942" w:type="dxa"/>
          </w:tcPr>
          <w:p w14:paraId="02F67FD7" w14:textId="51676C50" w:rsidR="00A1509D" w:rsidRPr="00A1509D" w:rsidRDefault="00A1509D" w:rsidP="00A1509D">
            <w:pPr>
              <w:spacing w:after="160" w:line="259" w:lineRule="auto"/>
            </w:pPr>
            <w:r w:rsidRPr="00A1509D">
              <w:t xml:space="preserve">R^2 </w:t>
            </w:r>
            <w:r w:rsidR="00B225F6">
              <w:t>ADJUST</w:t>
            </w:r>
          </w:p>
        </w:tc>
        <w:tc>
          <w:tcPr>
            <w:tcW w:w="2943" w:type="dxa"/>
          </w:tcPr>
          <w:p w14:paraId="45931F24" w14:textId="77777777" w:rsidR="00A1509D" w:rsidRPr="00A1509D" w:rsidRDefault="00A1509D" w:rsidP="00A1509D">
            <w:pPr>
              <w:spacing w:after="160" w:line="259" w:lineRule="auto"/>
            </w:pPr>
            <w:r w:rsidRPr="00A1509D">
              <w:t>0.98267</w:t>
            </w:r>
          </w:p>
        </w:tc>
        <w:tc>
          <w:tcPr>
            <w:tcW w:w="2943" w:type="dxa"/>
          </w:tcPr>
          <w:p w14:paraId="381E7F39" w14:textId="77777777" w:rsidR="00A1509D" w:rsidRPr="00A1509D" w:rsidRDefault="00A1509D" w:rsidP="00A1509D">
            <w:pPr>
              <w:spacing w:after="160" w:line="259" w:lineRule="auto"/>
            </w:pPr>
          </w:p>
        </w:tc>
      </w:tr>
    </w:tbl>
    <w:p w14:paraId="7293A19E" w14:textId="77777777" w:rsidR="00A1509D" w:rsidRPr="00A1509D" w:rsidRDefault="00A1509D" w:rsidP="00A1509D"/>
    <w:p w14:paraId="24AC1253" w14:textId="655B43C3"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8</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060888E5" w14:textId="77777777" w:rsidTr="00B22DEA">
        <w:tc>
          <w:tcPr>
            <w:tcW w:w="4248" w:type="dxa"/>
          </w:tcPr>
          <w:p w14:paraId="7847D197" w14:textId="2BB82AD9" w:rsidR="00A1509D" w:rsidRPr="00A1509D" w:rsidRDefault="00B35D89" w:rsidP="00A1509D">
            <w:pPr>
              <w:spacing w:after="160" w:line="259" w:lineRule="auto"/>
            </w:pPr>
            <w:r>
              <w:t>PARAMETER</w:t>
            </w:r>
          </w:p>
        </w:tc>
        <w:tc>
          <w:tcPr>
            <w:tcW w:w="1637" w:type="dxa"/>
          </w:tcPr>
          <w:p w14:paraId="76408D15" w14:textId="6DCD2F0C" w:rsidR="00A1509D" w:rsidRPr="00A1509D" w:rsidRDefault="00B35D89" w:rsidP="00A1509D">
            <w:pPr>
              <w:spacing w:after="160" w:line="259" w:lineRule="auto"/>
            </w:pPr>
            <w:r>
              <w:t xml:space="preserve">Mean </w:t>
            </w:r>
            <w:proofErr w:type="spellStart"/>
            <w:r>
              <w:t>Value</w:t>
            </w:r>
            <w:proofErr w:type="spellEnd"/>
          </w:p>
        </w:tc>
        <w:tc>
          <w:tcPr>
            <w:tcW w:w="2943" w:type="dxa"/>
          </w:tcPr>
          <w:p w14:paraId="257148F4" w14:textId="42342DC8"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44B7B2E2" w14:textId="77777777" w:rsidTr="00B22DEA">
        <w:tc>
          <w:tcPr>
            <w:tcW w:w="4248" w:type="dxa"/>
          </w:tcPr>
          <w:p w14:paraId="10785AEA" w14:textId="3CDC71C9"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74446C71" w14:textId="77777777" w:rsidR="00A1509D" w:rsidRPr="00A1509D" w:rsidRDefault="00A1509D" w:rsidP="00A1509D">
            <w:pPr>
              <w:spacing w:after="160" w:line="259" w:lineRule="auto"/>
            </w:pPr>
            <w:r w:rsidRPr="00A1509D">
              <w:t>0.00184</w:t>
            </w:r>
          </w:p>
        </w:tc>
        <w:tc>
          <w:tcPr>
            <w:tcW w:w="2943" w:type="dxa"/>
          </w:tcPr>
          <w:p w14:paraId="0001160D" w14:textId="77777777" w:rsidR="00A1509D" w:rsidRPr="00A1509D" w:rsidRDefault="00A1509D" w:rsidP="00A1509D">
            <w:pPr>
              <w:spacing w:after="160" w:line="259" w:lineRule="auto"/>
            </w:pPr>
            <w:r w:rsidRPr="00A1509D">
              <w:t>9.02987E-5</w:t>
            </w:r>
          </w:p>
        </w:tc>
      </w:tr>
      <w:tr w:rsidR="00A1509D" w:rsidRPr="00A1509D" w14:paraId="49394B6E" w14:textId="77777777" w:rsidTr="00B22DEA">
        <w:tc>
          <w:tcPr>
            <w:tcW w:w="4248" w:type="dxa"/>
          </w:tcPr>
          <w:p w14:paraId="565670DA" w14:textId="34E17D50"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4D344059" w14:textId="77777777" w:rsidR="00A1509D" w:rsidRPr="00A1509D" w:rsidRDefault="00A1509D" w:rsidP="00A1509D">
            <w:pPr>
              <w:spacing w:after="160" w:line="259" w:lineRule="auto"/>
            </w:pPr>
            <w:r w:rsidRPr="00A1509D">
              <w:t>125.78532</w:t>
            </w:r>
          </w:p>
        </w:tc>
        <w:tc>
          <w:tcPr>
            <w:tcW w:w="2943" w:type="dxa"/>
          </w:tcPr>
          <w:p w14:paraId="68957869" w14:textId="77777777" w:rsidR="00A1509D" w:rsidRPr="00A1509D" w:rsidRDefault="00A1509D" w:rsidP="00A1509D">
            <w:pPr>
              <w:spacing w:after="160" w:line="259" w:lineRule="auto"/>
            </w:pPr>
            <w:r w:rsidRPr="00A1509D">
              <w:t>12.75042</w:t>
            </w:r>
          </w:p>
        </w:tc>
      </w:tr>
    </w:tbl>
    <w:p w14:paraId="360F9B65" w14:textId="77777777" w:rsidR="00A1509D" w:rsidRPr="00A1509D" w:rsidRDefault="00A1509D" w:rsidP="00A1509D">
      <w:pPr>
        <w:rPr>
          <w:b/>
          <w:bCs/>
          <w:lang w:val="en-US"/>
        </w:rPr>
      </w:pPr>
    </w:p>
    <w:p w14:paraId="0FC942C4" w14:textId="77777777" w:rsidR="00A1509D" w:rsidRPr="00A1509D" w:rsidRDefault="00A1509D" w:rsidP="00A1509D">
      <w:pPr>
        <w:rPr>
          <w:b/>
          <w:bCs/>
        </w:rPr>
      </w:pPr>
      <w:proofErr w:type="spellStart"/>
      <w:proofErr w:type="gramStart"/>
      <w:r w:rsidRPr="00A1509D">
        <w:rPr>
          <w:b/>
          <w:bCs/>
          <w:i/>
          <w:iCs/>
        </w:rPr>
        <w:lastRenderedPageBreak/>
        <w:t>E.coli</w:t>
      </w:r>
      <w:proofErr w:type="spellEnd"/>
      <w:proofErr w:type="gramEnd"/>
      <w:r w:rsidRPr="00A1509D">
        <w:rPr>
          <w:b/>
          <w:bCs/>
        </w:rPr>
        <w:t xml:space="preserve"> + 10µg/</w:t>
      </w:r>
      <w:proofErr w:type="spellStart"/>
      <w:r w:rsidRPr="00A1509D">
        <w:rPr>
          <w:b/>
          <w:bCs/>
        </w:rPr>
        <w:t>mL</w:t>
      </w:r>
      <w:proofErr w:type="spellEnd"/>
      <w:r w:rsidRPr="00A1509D">
        <w:rPr>
          <w:b/>
          <w:bCs/>
        </w:rPr>
        <w:t xml:space="preserve">  </w:t>
      </w:r>
      <w:proofErr w:type="spellStart"/>
      <w:r w:rsidRPr="00A1509D">
        <w:rPr>
          <w:b/>
          <w:bCs/>
        </w:rPr>
        <w:t>AuNPs</w:t>
      </w:r>
      <w:proofErr w:type="spellEnd"/>
      <w:r w:rsidRPr="00A1509D">
        <w:rPr>
          <w:b/>
          <w:bCs/>
        </w:rPr>
        <w:t xml:space="preserve"> </w:t>
      </w:r>
    </w:p>
    <w:p w14:paraId="37132136" w14:textId="6F39D820"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29</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15E50DBB" w14:textId="77777777" w:rsidTr="00B22DEA">
        <w:tc>
          <w:tcPr>
            <w:tcW w:w="2942" w:type="dxa"/>
          </w:tcPr>
          <w:p w14:paraId="73EDDD72" w14:textId="575EB616" w:rsidR="00A1509D" w:rsidRPr="00A1509D" w:rsidRDefault="00B35D89" w:rsidP="00A1509D">
            <w:pPr>
              <w:spacing w:after="160" w:line="259" w:lineRule="auto"/>
              <w:rPr>
                <w:b/>
                <w:bCs/>
              </w:rPr>
            </w:pPr>
            <w:r>
              <w:rPr>
                <w:b/>
                <w:bCs/>
              </w:rPr>
              <w:t>PARAMETER</w:t>
            </w:r>
          </w:p>
        </w:tc>
        <w:tc>
          <w:tcPr>
            <w:tcW w:w="2943" w:type="dxa"/>
          </w:tcPr>
          <w:p w14:paraId="07554D89" w14:textId="5FEE7EA7" w:rsidR="00A1509D" w:rsidRPr="00A1509D" w:rsidRDefault="00B35D89" w:rsidP="00A1509D">
            <w:pPr>
              <w:spacing w:after="160" w:line="259" w:lineRule="auto"/>
            </w:pPr>
            <w:r>
              <w:t>MEAN VALUE</w:t>
            </w:r>
          </w:p>
        </w:tc>
        <w:tc>
          <w:tcPr>
            <w:tcW w:w="2943" w:type="dxa"/>
          </w:tcPr>
          <w:p w14:paraId="6E8C42A1" w14:textId="6DC58305" w:rsidR="00A1509D" w:rsidRPr="00A1509D" w:rsidRDefault="00B35D89" w:rsidP="00A1509D">
            <w:pPr>
              <w:spacing w:after="160" w:line="259" w:lineRule="auto"/>
            </w:pPr>
            <w:r>
              <w:t>STANDARD DEVIATION</w:t>
            </w:r>
          </w:p>
        </w:tc>
      </w:tr>
      <w:tr w:rsidR="00A1509D" w:rsidRPr="00A1509D" w14:paraId="00A365C6" w14:textId="77777777" w:rsidTr="00B22DEA">
        <w:tc>
          <w:tcPr>
            <w:tcW w:w="2942" w:type="dxa"/>
          </w:tcPr>
          <w:p w14:paraId="0F4C8080" w14:textId="77777777" w:rsidR="00A1509D" w:rsidRPr="00A1509D" w:rsidRDefault="00A1509D" w:rsidP="00A1509D">
            <w:pPr>
              <w:spacing w:after="160" w:line="259" w:lineRule="auto"/>
              <w:rPr>
                <w:b/>
                <w:bCs/>
              </w:rPr>
            </w:pPr>
            <w:r w:rsidRPr="00A1509D">
              <w:rPr>
                <w:b/>
                <w:bCs/>
              </w:rPr>
              <w:t>a</w:t>
            </w:r>
          </w:p>
        </w:tc>
        <w:tc>
          <w:tcPr>
            <w:tcW w:w="2943" w:type="dxa"/>
          </w:tcPr>
          <w:p w14:paraId="04EA5F82" w14:textId="77777777" w:rsidR="00A1509D" w:rsidRPr="00A1509D" w:rsidRDefault="00A1509D" w:rsidP="00A1509D">
            <w:pPr>
              <w:spacing w:after="160" w:line="259" w:lineRule="auto"/>
            </w:pPr>
            <w:r w:rsidRPr="00A1509D">
              <w:t>0.76901</w:t>
            </w:r>
          </w:p>
        </w:tc>
        <w:tc>
          <w:tcPr>
            <w:tcW w:w="2943" w:type="dxa"/>
          </w:tcPr>
          <w:p w14:paraId="2E5EA9C3" w14:textId="77777777" w:rsidR="00A1509D" w:rsidRPr="00A1509D" w:rsidRDefault="00A1509D" w:rsidP="00A1509D">
            <w:pPr>
              <w:spacing w:after="160" w:line="259" w:lineRule="auto"/>
            </w:pPr>
            <w:r w:rsidRPr="00A1509D">
              <w:t>0.00527</w:t>
            </w:r>
          </w:p>
        </w:tc>
      </w:tr>
      <w:tr w:rsidR="00A1509D" w:rsidRPr="00A1509D" w14:paraId="594030BF" w14:textId="77777777" w:rsidTr="00B22DEA">
        <w:tc>
          <w:tcPr>
            <w:tcW w:w="2942" w:type="dxa"/>
          </w:tcPr>
          <w:p w14:paraId="17841ECB"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429E1EA0" w14:textId="77777777" w:rsidR="00A1509D" w:rsidRPr="00A1509D" w:rsidRDefault="00A1509D" w:rsidP="00A1509D">
            <w:pPr>
              <w:spacing w:after="160" w:line="259" w:lineRule="auto"/>
            </w:pPr>
            <w:r w:rsidRPr="00A1509D">
              <w:t>267.52651</w:t>
            </w:r>
          </w:p>
        </w:tc>
        <w:tc>
          <w:tcPr>
            <w:tcW w:w="2943" w:type="dxa"/>
          </w:tcPr>
          <w:p w14:paraId="4709AD0A" w14:textId="77777777" w:rsidR="00A1509D" w:rsidRPr="00A1509D" w:rsidRDefault="00A1509D" w:rsidP="00A1509D">
            <w:pPr>
              <w:spacing w:after="160" w:line="259" w:lineRule="auto"/>
            </w:pPr>
            <w:r w:rsidRPr="00A1509D">
              <w:t>4.67208</w:t>
            </w:r>
          </w:p>
        </w:tc>
      </w:tr>
      <w:tr w:rsidR="00A1509D" w:rsidRPr="00A1509D" w14:paraId="1D38D913" w14:textId="77777777" w:rsidTr="00B22DEA">
        <w:tc>
          <w:tcPr>
            <w:tcW w:w="2942" w:type="dxa"/>
          </w:tcPr>
          <w:p w14:paraId="0E9B009B" w14:textId="77777777" w:rsidR="00A1509D" w:rsidRPr="00A1509D" w:rsidRDefault="00A1509D" w:rsidP="00A1509D">
            <w:pPr>
              <w:spacing w:after="160" w:line="259" w:lineRule="auto"/>
              <w:rPr>
                <w:b/>
                <w:bCs/>
              </w:rPr>
            </w:pPr>
            <w:r w:rsidRPr="00A1509D">
              <w:rPr>
                <w:b/>
                <w:bCs/>
              </w:rPr>
              <w:t>k</w:t>
            </w:r>
          </w:p>
        </w:tc>
        <w:tc>
          <w:tcPr>
            <w:tcW w:w="2943" w:type="dxa"/>
          </w:tcPr>
          <w:p w14:paraId="6B72FF64" w14:textId="77777777" w:rsidR="00A1509D" w:rsidRPr="00A1509D" w:rsidRDefault="00A1509D" w:rsidP="00A1509D">
            <w:pPr>
              <w:spacing w:after="160" w:line="259" w:lineRule="auto"/>
            </w:pPr>
            <w:r w:rsidRPr="00A1509D">
              <w:t>0.00658</w:t>
            </w:r>
          </w:p>
        </w:tc>
        <w:tc>
          <w:tcPr>
            <w:tcW w:w="2943" w:type="dxa"/>
          </w:tcPr>
          <w:p w14:paraId="35BC8B4D" w14:textId="77777777" w:rsidR="00A1509D" w:rsidRPr="00A1509D" w:rsidRDefault="00A1509D" w:rsidP="00A1509D">
            <w:pPr>
              <w:spacing w:after="160" w:line="259" w:lineRule="auto"/>
            </w:pPr>
            <w:r w:rsidRPr="00A1509D">
              <w:t>2.67281E-4</w:t>
            </w:r>
          </w:p>
        </w:tc>
      </w:tr>
      <w:tr w:rsidR="00A1509D" w:rsidRPr="00A1509D" w14:paraId="4359CC8A" w14:textId="77777777" w:rsidTr="00B22DEA">
        <w:tc>
          <w:tcPr>
            <w:tcW w:w="2942" w:type="dxa"/>
          </w:tcPr>
          <w:p w14:paraId="28EC680C" w14:textId="45690819" w:rsidR="00A1509D" w:rsidRPr="00A1509D" w:rsidRDefault="00A1509D" w:rsidP="00A1509D">
            <w:pPr>
              <w:spacing w:after="160" w:line="259" w:lineRule="auto"/>
            </w:pPr>
            <w:r w:rsidRPr="00A1509D">
              <w:t xml:space="preserve">R^2 </w:t>
            </w:r>
            <w:r w:rsidR="00B225F6">
              <w:t>ADJUST</w:t>
            </w:r>
          </w:p>
        </w:tc>
        <w:tc>
          <w:tcPr>
            <w:tcW w:w="2943" w:type="dxa"/>
          </w:tcPr>
          <w:p w14:paraId="10606C67" w14:textId="77777777" w:rsidR="00A1509D" w:rsidRPr="00A1509D" w:rsidRDefault="00A1509D" w:rsidP="00A1509D">
            <w:pPr>
              <w:spacing w:after="160" w:line="259" w:lineRule="auto"/>
            </w:pPr>
            <w:r w:rsidRPr="00A1509D">
              <w:t>0.98318</w:t>
            </w:r>
          </w:p>
        </w:tc>
        <w:tc>
          <w:tcPr>
            <w:tcW w:w="2943" w:type="dxa"/>
          </w:tcPr>
          <w:p w14:paraId="5E2B6F4D" w14:textId="77777777" w:rsidR="00A1509D" w:rsidRPr="00A1509D" w:rsidRDefault="00A1509D" w:rsidP="00A1509D">
            <w:pPr>
              <w:spacing w:after="160" w:line="259" w:lineRule="auto"/>
            </w:pPr>
          </w:p>
        </w:tc>
      </w:tr>
    </w:tbl>
    <w:p w14:paraId="6708B5BA" w14:textId="77777777" w:rsidR="00A1509D" w:rsidRPr="00A1509D" w:rsidRDefault="00A1509D" w:rsidP="00A1509D"/>
    <w:p w14:paraId="54309A7A" w14:textId="5ABA0B9E"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0</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4BB08F5A" w14:textId="77777777" w:rsidTr="00B22DEA">
        <w:tc>
          <w:tcPr>
            <w:tcW w:w="4248" w:type="dxa"/>
          </w:tcPr>
          <w:p w14:paraId="67A32876" w14:textId="1C4B32BF" w:rsidR="00A1509D" w:rsidRPr="00A1509D" w:rsidRDefault="00B35D89" w:rsidP="00A1509D">
            <w:pPr>
              <w:spacing w:after="160" w:line="259" w:lineRule="auto"/>
            </w:pPr>
            <w:r>
              <w:t>PARAMETER</w:t>
            </w:r>
          </w:p>
        </w:tc>
        <w:tc>
          <w:tcPr>
            <w:tcW w:w="1637" w:type="dxa"/>
          </w:tcPr>
          <w:p w14:paraId="79543784" w14:textId="01B0F524" w:rsidR="00A1509D" w:rsidRPr="00A1509D" w:rsidRDefault="00B35D89" w:rsidP="00A1509D">
            <w:pPr>
              <w:spacing w:after="160" w:line="259" w:lineRule="auto"/>
            </w:pPr>
            <w:r>
              <w:t xml:space="preserve">Mean </w:t>
            </w:r>
            <w:proofErr w:type="spellStart"/>
            <w:r>
              <w:t>Value</w:t>
            </w:r>
            <w:proofErr w:type="spellEnd"/>
          </w:p>
        </w:tc>
        <w:tc>
          <w:tcPr>
            <w:tcW w:w="2943" w:type="dxa"/>
          </w:tcPr>
          <w:p w14:paraId="2EE2BE70" w14:textId="67A8BD34"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48A189EE" w14:textId="77777777" w:rsidTr="00B22DEA">
        <w:tc>
          <w:tcPr>
            <w:tcW w:w="4248" w:type="dxa"/>
          </w:tcPr>
          <w:p w14:paraId="4F78402B" w14:textId="4CCFF8ED"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53428E9B" w14:textId="77777777" w:rsidR="00A1509D" w:rsidRPr="00A1509D" w:rsidRDefault="00A1509D" w:rsidP="00A1509D">
            <w:pPr>
              <w:spacing w:after="160" w:line="259" w:lineRule="auto"/>
            </w:pPr>
            <w:r w:rsidRPr="00A1509D">
              <w:t>0.00186</w:t>
            </w:r>
          </w:p>
        </w:tc>
        <w:tc>
          <w:tcPr>
            <w:tcW w:w="2943" w:type="dxa"/>
          </w:tcPr>
          <w:p w14:paraId="3B65BA1C" w14:textId="77777777" w:rsidR="00A1509D" w:rsidRPr="00A1509D" w:rsidRDefault="00A1509D" w:rsidP="00A1509D">
            <w:pPr>
              <w:spacing w:after="160" w:line="259" w:lineRule="auto"/>
            </w:pPr>
            <w:r w:rsidRPr="00A1509D">
              <w:t>8.83714E-5</w:t>
            </w:r>
          </w:p>
        </w:tc>
      </w:tr>
      <w:tr w:rsidR="00A1509D" w:rsidRPr="00A1509D" w14:paraId="0C5AED21" w14:textId="77777777" w:rsidTr="00B22DEA">
        <w:tc>
          <w:tcPr>
            <w:tcW w:w="4248" w:type="dxa"/>
          </w:tcPr>
          <w:p w14:paraId="78354D6B" w14:textId="623F4A41"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2FE7F988" w14:textId="77777777" w:rsidR="00A1509D" w:rsidRPr="00A1509D" w:rsidRDefault="00A1509D" w:rsidP="00A1509D">
            <w:pPr>
              <w:spacing w:after="160" w:line="259" w:lineRule="auto"/>
            </w:pPr>
            <w:r w:rsidRPr="00A1509D">
              <w:t>115.55083</w:t>
            </w:r>
          </w:p>
        </w:tc>
        <w:tc>
          <w:tcPr>
            <w:tcW w:w="2943" w:type="dxa"/>
          </w:tcPr>
          <w:p w14:paraId="715CB364" w14:textId="77777777" w:rsidR="00A1509D" w:rsidRPr="00A1509D" w:rsidRDefault="00A1509D" w:rsidP="00A1509D">
            <w:pPr>
              <w:spacing w:after="160" w:line="259" w:lineRule="auto"/>
            </w:pPr>
            <w:r w:rsidRPr="00A1509D">
              <w:t>11.40538</w:t>
            </w:r>
          </w:p>
        </w:tc>
      </w:tr>
    </w:tbl>
    <w:p w14:paraId="1747D0C0" w14:textId="77777777" w:rsidR="00A1509D" w:rsidRPr="00A1509D" w:rsidRDefault="00A1509D" w:rsidP="00A1509D"/>
    <w:p w14:paraId="1DACE0A2" w14:textId="77777777" w:rsidR="00A1509D" w:rsidRPr="00A1509D" w:rsidRDefault="00A1509D" w:rsidP="00A1509D">
      <w:pPr>
        <w:rPr>
          <w:b/>
          <w:bCs/>
        </w:rPr>
      </w:pPr>
      <w:proofErr w:type="spellStart"/>
      <w:proofErr w:type="gramStart"/>
      <w:r w:rsidRPr="00A1509D">
        <w:rPr>
          <w:b/>
          <w:bCs/>
          <w:i/>
          <w:iCs/>
        </w:rPr>
        <w:t>E.coli</w:t>
      </w:r>
      <w:proofErr w:type="spellEnd"/>
      <w:proofErr w:type="gramEnd"/>
      <w:r w:rsidRPr="00A1509D">
        <w:rPr>
          <w:b/>
          <w:bCs/>
        </w:rPr>
        <w:t xml:space="preserve"> + 50µg/</w:t>
      </w:r>
      <w:proofErr w:type="spellStart"/>
      <w:r w:rsidRPr="00A1509D">
        <w:rPr>
          <w:b/>
          <w:bCs/>
        </w:rPr>
        <w:t>mL</w:t>
      </w:r>
      <w:proofErr w:type="spellEnd"/>
      <w:r w:rsidRPr="00A1509D">
        <w:rPr>
          <w:b/>
          <w:bCs/>
        </w:rPr>
        <w:t xml:space="preserve">  </w:t>
      </w:r>
      <w:proofErr w:type="spellStart"/>
      <w:r w:rsidRPr="00A1509D">
        <w:rPr>
          <w:b/>
          <w:bCs/>
        </w:rPr>
        <w:t>AuNPs</w:t>
      </w:r>
      <w:proofErr w:type="spellEnd"/>
      <w:r w:rsidRPr="00A1509D">
        <w:rPr>
          <w:b/>
          <w:bCs/>
        </w:rPr>
        <w:t xml:space="preserve"> </w:t>
      </w:r>
    </w:p>
    <w:p w14:paraId="0C325D67" w14:textId="2EB64269"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w:t>
      </w:r>
      <w:r w:rsidRPr="00A81481">
        <w:rPr>
          <w:rFonts w:ascii="Times New Roman" w:hAnsi="Times New Roman" w:cs="Times New Roman"/>
          <w:b/>
          <w:bCs/>
          <w:sz w:val="24"/>
          <w:szCs w:val="24"/>
          <w:lang w:val="en-US"/>
        </w:rPr>
        <w:t>1.</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3C0A6E69" w14:textId="77777777" w:rsidTr="00B22DEA">
        <w:tc>
          <w:tcPr>
            <w:tcW w:w="2942" w:type="dxa"/>
          </w:tcPr>
          <w:p w14:paraId="0335F4E4" w14:textId="241D3E49" w:rsidR="00A1509D" w:rsidRPr="00A1509D" w:rsidRDefault="00B35D89" w:rsidP="00A1509D">
            <w:pPr>
              <w:spacing w:after="160" w:line="259" w:lineRule="auto"/>
              <w:rPr>
                <w:b/>
                <w:bCs/>
              </w:rPr>
            </w:pPr>
            <w:r>
              <w:rPr>
                <w:b/>
                <w:bCs/>
              </w:rPr>
              <w:t>PARAMETER</w:t>
            </w:r>
          </w:p>
        </w:tc>
        <w:tc>
          <w:tcPr>
            <w:tcW w:w="2943" w:type="dxa"/>
          </w:tcPr>
          <w:p w14:paraId="48007258" w14:textId="61E88759" w:rsidR="00A1509D" w:rsidRPr="00A1509D" w:rsidRDefault="00B35D89" w:rsidP="00A1509D">
            <w:pPr>
              <w:spacing w:after="160" w:line="259" w:lineRule="auto"/>
            </w:pPr>
            <w:r>
              <w:t>MEAN VALUE</w:t>
            </w:r>
          </w:p>
        </w:tc>
        <w:tc>
          <w:tcPr>
            <w:tcW w:w="2943" w:type="dxa"/>
          </w:tcPr>
          <w:p w14:paraId="542F778E" w14:textId="36772216" w:rsidR="00A1509D" w:rsidRPr="00A1509D" w:rsidRDefault="00B35D89" w:rsidP="00A1509D">
            <w:pPr>
              <w:spacing w:after="160" w:line="259" w:lineRule="auto"/>
            </w:pPr>
            <w:r>
              <w:t>STANDARD DEVIATION</w:t>
            </w:r>
          </w:p>
        </w:tc>
      </w:tr>
      <w:tr w:rsidR="00A1509D" w:rsidRPr="00A1509D" w14:paraId="02E6671F" w14:textId="77777777" w:rsidTr="00B22DEA">
        <w:tc>
          <w:tcPr>
            <w:tcW w:w="2942" w:type="dxa"/>
          </w:tcPr>
          <w:p w14:paraId="773A743A" w14:textId="77777777" w:rsidR="00A1509D" w:rsidRPr="00A1509D" w:rsidRDefault="00A1509D" w:rsidP="00A1509D">
            <w:pPr>
              <w:spacing w:after="160" w:line="259" w:lineRule="auto"/>
              <w:rPr>
                <w:b/>
                <w:bCs/>
              </w:rPr>
            </w:pPr>
            <w:r w:rsidRPr="00A1509D">
              <w:rPr>
                <w:b/>
                <w:bCs/>
              </w:rPr>
              <w:t>a</w:t>
            </w:r>
          </w:p>
        </w:tc>
        <w:tc>
          <w:tcPr>
            <w:tcW w:w="2943" w:type="dxa"/>
          </w:tcPr>
          <w:p w14:paraId="1889DD38" w14:textId="77777777" w:rsidR="00A1509D" w:rsidRPr="00A1509D" w:rsidRDefault="00A1509D" w:rsidP="00A1509D">
            <w:pPr>
              <w:spacing w:after="160" w:line="259" w:lineRule="auto"/>
            </w:pPr>
            <w:r w:rsidRPr="00A1509D">
              <w:t>0.76171</w:t>
            </w:r>
          </w:p>
        </w:tc>
        <w:tc>
          <w:tcPr>
            <w:tcW w:w="2943" w:type="dxa"/>
          </w:tcPr>
          <w:p w14:paraId="7BF86277" w14:textId="77777777" w:rsidR="00A1509D" w:rsidRPr="00A1509D" w:rsidRDefault="00A1509D" w:rsidP="00A1509D">
            <w:pPr>
              <w:spacing w:after="160" w:line="259" w:lineRule="auto"/>
            </w:pPr>
            <w:r w:rsidRPr="00A1509D">
              <w:t>0.00367</w:t>
            </w:r>
          </w:p>
        </w:tc>
      </w:tr>
      <w:tr w:rsidR="00A1509D" w:rsidRPr="00A1509D" w14:paraId="666007A8" w14:textId="77777777" w:rsidTr="00B22DEA">
        <w:tc>
          <w:tcPr>
            <w:tcW w:w="2942" w:type="dxa"/>
          </w:tcPr>
          <w:p w14:paraId="5C0EB55A"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3B50142A" w14:textId="77777777" w:rsidR="00A1509D" w:rsidRPr="00A1509D" w:rsidRDefault="00A1509D" w:rsidP="00A1509D">
            <w:pPr>
              <w:spacing w:after="160" w:line="259" w:lineRule="auto"/>
            </w:pPr>
            <w:r w:rsidRPr="00A1509D">
              <w:t>304.8801</w:t>
            </w:r>
          </w:p>
        </w:tc>
        <w:tc>
          <w:tcPr>
            <w:tcW w:w="2943" w:type="dxa"/>
          </w:tcPr>
          <w:p w14:paraId="0A227145" w14:textId="77777777" w:rsidR="00A1509D" w:rsidRPr="00A1509D" w:rsidRDefault="00A1509D" w:rsidP="00A1509D">
            <w:pPr>
              <w:spacing w:after="160" w:line="259" w:lineRule="auto"/>
            </w:pPr>
            <w:r w:rsidRPr="00A1509D">
              <w:t>3.18269</w:t>
            </w:r>
          </w:p>
        </w:tc>
      </w:tr>
      <w:tr w:rsidR="00A1509D" w:rsidRPr="00A1509D" w14:paraId="1FEE19F4" w14:textId="77777777" w:rsidTr="00B22DEA">
        <w:tc>
          <w:tcPr>
            <w:tcW w:w="2942" w:type="dxa"/>
          </w:tcPr>
          <w:p w14:paraId="0D129C97" w14:textId="77777777" w:rsidR="00A1509D" w:rsidRPr="00A1509D" w:rsidRDefault="00A1509D" w:rsidP="00A1509D">
            <w:pPr>
              <w:spacing w:after="160" w:line="259" w:lineRule="auto"/>
              <w:rPr>
                <w:b/>
                <w:bCs/>
              </w:rPr>
            </w:pPr>
            <w:r w:rsidRPr="00A1509D">
              <w:rPr>
                <w:b/>
                <w:bCs/>
              </w:rPr>
              <w:t>k</w:t>
            </w:r>
          </w:p>
        </w:tc>
        <w:tc>
          <w:tcPr>
            <w:tcW w:w="2943" w:type="dxa"/>
          </w:tcPr>
          <w:p w14:paraId="1E0DF731" w14:textId="77777777" w:rsidR="00A1509D" w:rsidRPr="00A1509D" w:rsidRDefault="00A1509D" w:rsidP="00A1509D">
            <w:pPr>
              <w:spacing w:after="160" w:line="259" w:lineRule="auto"/>
            </w:pPr>
            <w:r w:rsidRPr="00A1509D">
              <w:t>0.00644</w:t>
            </w:r>
          </w:p>
        </w:tc>
        <w:tc>
          <w:tcPr>
            <w:tcW w:w="2943" w:type="dxa"/>
          </w:tcPr>
          <w:p w14:paraId="18D0DE55" w14:textId="77777777" w:rsidR="00A1509D" w:rsidRPr="00A1509D" w:rsidRDefault="00A1509D" w:rsidP="00A1509D">
            <w:pPr>
              <w:spacing w:after="160" w:line="259" w:lineRule="auto"/>
            </w:pPr>
            <w:r w:rsidRPr="00A1509D">
              <w:t>1.77262E-4</w:t>
            </w:r>
          </w:p>
        </w:tc>
      </w:tr>
      <w:tr w:rsidR="00A1509D" w:rsidRPr="00A1509D" w14:paraId="3BBB8DB4" w14:textId="77777777" w:rsidTr="00B22DEA">
        <w:tc>
          <w:tcPr>
            <w:tcW w:w="2942" w:type="dxa"/>
          </w:tcPr>
          <w:p w14:paraId="0C666C87" w14:textId="0E9F3403" w:rsidR="00A1509D" w:rsidRPr="00A1509D" w:rsidRDefault="00A1509D" w:rsidP="00A1509D">
            <w:pPr>
              <w:spacing w:after="160" w:line="259" w:lineRule="auto"/>
            </w:pPr>
            <w:r w:rsidRPr="00A1509D">
              <w:t xml:space="preserve">R^2 </w:t>
            </w:r>
            <w:r w:rsidR="00B225F6">
              <w:t>ADJUST</w:t>
            </w:r>
          </w:p>
        </w:tc>
        <w:tc>
          <w:tcPr>
            <w:tcW w:w="2943" w:type="dxa"/>
          </w:tcPr>
          <w:p w14:paraId="505E2413" w14:textId="77777777" w:rsidR="00A1509D" w:rsidRPr="00A1509D" w:rsidRDefault="00A1509D" w:rsidP="00A1509D">
            <w:pPr>
              <w:spacing w:after="160" w:line="259" w:lineRule="auto"/>
            </w:pPr>
            <w:r w:rsidRPr="00A1509D">
              <w:t>0.99301</w:t>
            </w:r>
          </w:p>
        </w:tc>
        <w:tc>
          <w:tcPr>
            <w:tcW w:w="2943" w:type="dxa"/>
          </w:tcPr>
          <w:p w14:paraId="469ACD1C" w14:textId="77777777" w:rsidR="00A1509D" w:rsidRPr="00A1509D" w:rsidRDefault="00A1509D" w:rsidP="00A1509D">
            <w:pPr>
              <w:spacing w:after="160" w:line="259" w:lineRule="auto"/>
            </w:pPr>
          </w:p>
        </w:tc>
      </w:tr>
    </w:tbl>
    <w:p w14:paraId="253806C3" w14:textId="77777777" w:rsidR="00A1509D" w:rsidRPr="00A1509D" w:rsidRDefault="00A1509D" w:rsidP="00A1509D"/>
    <w:p w14:paraId="71682E8B" w14:textId="1273E774"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2</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212B8775" w14:textId="77777777" w:rsidTr="00B22DEA">
        <w:tc>
          <w:tcPr>
            <w:tcW w:w="4248" w:type="dxa"/>
          </w:tcPr>
          <w:p w14:paraId="44CE842E" w14:textId="0975254A" w:rsidR="00A1509D" w:rsidRPr="00A1509D" w:rsidRDefault="00B35D89" w:rsidP="00A1509D">
            <w:pPr>
              <w:spacing w:after="160" w:line="259" w:lineRule="auto"/>
            </w:pPr>
            <w:r>
              <w:t>PARAMETER</w:t>
            </w:r>
          </w:p>
        </w:tc>
        <w:tc>
          <w:tcPr>
            <w:tcW w:w="1637" w:type="dxa"/>
          </w:tcPr>
          <w:p w14:paraId="41B1B1F3" w14:textId="1D6C3C35" w:rsidR="00A1509D" w:rsidRPr="00A1509D" w:rsidRDefault="00B35D89" w:rsidP="00A1509D">
            <w:pPr>
              <w:spacing w:after="160" w:line="259" w:lineRule="auto"/>
            </w:pPr>
            <w:r>
              <w:t xml:space="preserve">Mean </w:t>
            </w:r>
            <w:proofErr w:type="spellStart"/>
            <w:r>
              <w:t>Value</w:t>
            </w:r>
            <w:proofErr w:type="spellEnd"/>
          </w:p>
        </w:tc>
        <w:tc>
          <w:tcPr>
            <w:tcW w:w="2943" w:type="dxa"/>
          </w:tcPr>
          <w:p w14:paraId="59049DEE" w14:textId="7FB4A62F"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3DDB06C8" w14:textId="77777777" w:rsidTr="00B22DEA">
        <w:tc>
          <w:tcPr>
            <w:tcW w:w="4248" w:type="dxa"/>
          </w:tcPr>
          <w:p w14:paraId="1DF85EBC" w14:textId="0A87EEA6"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5C5713DC" w14:textId="77777777" w:rsidR="00A1509D" w:rsidRPr="00A1509D" w:rsidRDefault="00A1509D" w:rsidP="00A1509D">
            <w:pPr>
              <w:spacing w:after="160" w:line="259" w:lineRule="auto"/>
            </w:pPr>
            <w:r w:rsidRPr="00A1509D">
              <w:t>0.0018</w:t>
            </w:r>
          </w:p>
        </w:tc>
        <w:tc>
          <w:tcPr>
            <w:tcW w:w="2943" w:type="dxa"/>
          </w:tcPr>
          <w:p w14:paraId="13A1B64B" w14:textId="77777777" w:rsidR="00A1509D" w:rsidRPr="00A1509D" w:rsidRDefault="00A1509D" w:rsidP="00A1509D">
            <w:pPr>
              <w:spacing w:after="160" w:line="259" w:lineRule="auto"/>
            </w:pPr>
            <w:r w:rsidRPr="00A1509D">
              <w:t>5.83667E-5</w:t>
            </w:r>
          </w:p>
        </w:tc>
      </w:tr>
      <w:tr w:rsidR="00A1509D" w:rsidRPr="00A1509D" w14:paraId="101E959F" w14:textId="77777777" w:rsidTr="00B22DEA">
        <w:tc>
          <w:tcPr>
            <w:tcW w:w="4248" w:type="dxa"/>
          </w:tcPr>
          <w:p w14:paraId="169FEE97" w14:textId="63C79E01"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1090D8B8" w14:textId="77777777" w:rsidR="00A1509D" w:rsidRPr="00A1509D" w:rsidRDefault="00A1509D" w:rsidP="00A1509D">
            <w:pPr>
              <w:spacing w:after="160" w:line="259" w:lineRule="auto"/>
            </w:pPr>
            <w:r w:rsidRPr="00A1509D">
              <w:t>149.6006</w:t>
            </w:r>
          </w:p>
        </w:tc>
        <w:tc>
          <w:tcPr>
            <w:tcW w:w="2943" w:type="dxa"/>
          </w:tcPr>
          <w:p w14:paraId="1FD6D7B9" w14:textId="77777777" w:rsidR="00A1509D" w:rsidRPr="00A1509D" w:rsidRDefault="00A1509D" w:rsidP="00A1509D">
            <w:pPr>
              <w:spacing w:after="160" w:line="259" w:lineRule="auto"/>
            </w:pPr>
            <w:r w:rsidRPr="00A1509D">
              <w:t>9.79726</w:t>
            </w:r>
          </w:p>
        </w:tc>
      </w:tr>
    </w:tbl>
    <w:p w14:paraId="005EBE32" w14:textId="77777777" w:rsidR="00A1509D" w:rsidRPr="00A1509D" w:rsidRDefault="00A1509D" w:rsidP="00A1509D"/>
    <w:p w14:paraId="4DB337F0" w14:textId="77777777" w:rsidR="00A1509D" w:rsidRPr="00A1509D" w:rsidRDefault="00A1509D" w:rsidP="00A1509D">
      <w:pPr>
        <w:rPr>
          <w:b/>
          <w:bCs/>
        </w:rPr>
      </w:pPr>
      <w:proofErr w:type="spellStart"/>
      <w:proofErr w:type="gramStart"/>
      <w:r w:rsidRPr="00A1509D">
        <w:rPr>
          <w:b/>
          <w:bCs/>
          <w:i/>
          <w:iCs/>
        </w:rPr>
        <w:t>E.coli</w:t>
      </w:r>
      <w:proofErr w:type="spellEnd"/>
      <w:proofErr w:type="gramEnd"/>
      <w:r w:rsidRPr="00A1509D">
        <w:rPr>
          <w:b/>
          <w:bCs/>
        </w:rPr>
        <w:t xml:space="preserve"> + 100µg/</w:t>
      </w:r>
      <w:proofErr w:type="spellStart"/>
      <w:r w:rsidRPr="00A1509D">
        <w:rPr>
          <w:b/>
          <w:bCs/>
        </w:rPr>
        <w:t>mL</w:t>
      </w:r>
      <w:proofErr w:type="spellEnd"/>
      <w:r w:rsidRPr="00A1509D">
        <w:rPr>
          <w:b/>
          <w:bCs/>
        </w:rPr>
        <w:t xml:space="preserve">  </w:t>
      </w:r>
      <w:proofErr w:type="spellStart"/>
      <w:r w:rsidRPr="00A1509D">
        <w:rPr>
          <w:b/>
          <w:bCs/>
        </w:rPr>
        <w:t>AuNPs</w:t>
      </w:r>
      <w:proofErr w:type="spellEnd"/>
      <w:r w:rsidRPr="00A1509D">
        <w:rPr>
          <w:b/>
          <w:bCs/>
        </w:rPr>
        <w:t xml:space="preserve"> </w:t>
      </w:r>
    </w:p>
    <w:p w14:paraId="6F75DFBB" w14:textId="401E645D" w:rsidR="00A1509D" w:rsidRPr="00A1509D" w:rsidRDefault="00A81481" w:rsidP="00A1509D">
      <w:pPr>
        <w:rPr>
          <w:lang w:val="en-US"/>
        </w:rPr>
      </w:pPr>
      <w:r w:rsidRPr="00A81481">
        <w:rPr>
          <w:rFonts w:ascii="Times New Roman" w:hAnsi="Times New Roman" w:cs="Times New Roman"/>
          <w:b/>
          <w:bCs/>
          <w:sz w:val="24"/>
          <w:szCs w:val="24"/>
          <w:lang w:val="en-US"/>
        </w:rPr>
        <w:lastRenderedPageBreak/>
        <w:t>Table S</w:t>
      </w:r>
      <w:r>
        <w:rPr>
          <w:rFonts w:ascii="Times New Roman" w:hAnsi="Times New Roman" w:cs="Times New Roman"/>
          <w:b/>
          <w:bCs/>
          <w:sz w:val="24"/>
          <w:szCs w:val="24"/>
          <w:lang w:val="en-US"/>
        </w:rPr>
        <w:t>33</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67B68447" w14:textId="77777777" w:rsidTr="00B22DEA">
        <w:tc>
          <w:tcPr>
            <w:tcW w:w="2942" w:type="dxa"/>
          </w:tcPr>
          <w:p w14:paraId="18150697" w14:textId="00C675EC" w:rsidR="00A1509D" w:rsidRPr="00A1509D" w:rsidRDefault="00B35D89" w:rsidP="00A1509D">
            <w:pPr>
              <w:spacing w:after="160" w:line="259" w:lineRule="auto"/>
              <w:rPr>
                <w:b/>
                <w:bCs/>
              </w:rPr>
            </w:pPr>
            <w:r>
              <w:rPr>
                <w:b/>
                <w:bCs/>
              </w:rPr>
              <w:t>PARAMETER</w:t>
            </w:r>
          </w:p>
        </w:tc>
        <w:tc>
          <w:tcPr>
            <w:tcW w:w="2943" w:type="dxa"/>
          </w:tcPr>
          <w:p w14:paraId="79AA99DB" w14:textId="4A52B011" w:rsidR="00A1509D" w:rsidRPr="00A1509D" w:rsidRDefault="00B35D89" w:rsidP="00A1509D">
            <w:pPr>
              <w:spacing w:after="160" w:line="259" w:lineRule="auto"/>
            </w:pPr>
            <w:r>
              <w:t>MEAN VALUE</w:t>
            </w:r>
          </w:p>
        </w:tc>
        <w:tc>
          <w:tcPr>
            <w:tcW w:w="2943" w:type="dxa"/>
          </w:tcPr>
          <w:p w14:paraId="20DD5FF2" w14:textId="6AC184D5" w:rsidR="00A1509D" w:rsidRPr="00A1509D" w:rsidRDefault="00B35D89" w:rsidP="00A1509D">
            <w:pPr>
              <w:spacing w:after="160" w:line="259" w:lineRule="auto"/>
            </w:pPr>
            <w:r>
              <w:t>STANDARD DEVIATION</w:t>
            </w:r>
          </w:p>
        </w:tc>
      </w:tr>
      <w:tr w:rsidR="00A1509D" w:rsidRPr="00A1509D" w14:paraId="00FB830D" w14:textId="77777777" w:rsidTr="00B22DEA">
        <w:tc>
          <w:tcPr>
            <w:tcW w:w="2942" w:type="dxa"/>
          </w:tcPr>
          <w:p w14:paraId="5FFD8EED" w14:textId="77777777" w:rsidR="00A1509D" w:rsidRPr="00A1509D" w:rsidRDefault="00A1509D" w:rsidP="00A1509D">
            <w:pPr>
              <w:spacing w:after="160" w:line="259" w:lineRule="auto"/>
              <w:rPr>
                <w:b/>
                <w:bCs/>
              </w:rPr>
            </w:pPr>
            <w:r w:rsidRPr="00A1509D">
              <w:rPr>
                <w:b/>
                <w:bCs/>
              </w:rPr>
              <w:t>a</w:t>
            </w:r>
          </w:p>
        </w:tc>
        <w:tc>
          <w:tcPr>
            <w:tcW w:w="2943" w:type="dxa"/>
          </w:tcPr>
          <w:p w14:paraId="1D6112F6" w14:textId="77777777" w:rsidR="00A1509D" w:rsidRPr="00A1509D" w:rsidRDefault="00A1509D" w:rsidP="00A1509D">
            <w:pPr>
              <w:spacing w:after="160" w:line="259" w:lineRule="auto"/>
            </w:pPr>
            <w:r w:rsidRPr="00A1509D">
              <w:t>0.89091</w:t>
            </w:r>
          </w:p>
        </w:tc>
        <w:tc>
          <w:tcPr>
            <w:tcW w:w="2943" w:type="dxa"/>
          </w:tcPr>
          <w:p w14:paraId="30211A52" w14:textId="77777777" w:rsidR="00A1509D" w:rsidRPr="00A1509D" w:rsidRDefault="00A1509D" w:rsidP="00A1509D">
            <w:pPr>
              <w:spacing w:after="160" w:line="259" w:lineRule="auto"/>
            </w:pPr>
            <w:r w:rsidRPr="00A1509D">
              <w:t>0.00462</w:t>
            </w:r>
          </w:p>
        </w:tc>
      </w:tr>
      <w:tr w:rsidR="00A1509D" w:rsidRPr="00A1509D" w14:paraId="597466D7" w14:textId="77777777" w:rsidTr="00B22DEA">
        <w:tc>
          <w:tcPr>
            <w:tcW w:w="2942" w:type="dxa"/>
          </w:tcPr>
          <w:p w14:paraId="4BDF333C"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4CBD5066" w14:textId="77777777" w:rsidR="00A1509D" w:rsidRPr="00A1509D" w:rsidRDefault="00A1509D" w:rsidP="00A1509D">
            <w:pPr>
              <w:spacing w:after="160" w:line="259" w:lineRule="auto"/>
            </w:pPr>
            <w:r w:rsidRPr="00A1509D">
              <w:t>299.24812</w:t>
            </w:r>
          </w:p>
        </w:tc>
        <w:tc>
          <w:tcPr>
            <w:tcW w:w="2943" w:type="dxa"/>
          </w:tcPr>
          <w:p w14:paraId="15C248ED" w14:textId="77777777" w:rsidR="00A1509D" w:rsidRPr="00A1509D" w:rsidRDefault="00A1509D" w:rsidP="00A1509D">
            <w:pPr>
              <w:spacing w:after="160" w:line="259" w:lineRule="auto"/>
            </w:pPr>
            <w:r w:rsidRPr="00A1509D">
              <w:t>3.447</w:t>
            </w:r>
          </w:p>
        </w:tc>
      </w:tr>
      <w:tr w:rsidR="00A1509D" w:rsidRPr="00A1509D" w14:paraId="019C1595" w14:textId="77777777" w:rsidTr="00B22DEA">
        <w:tc>
          <w:tcPr>
            <w:tcW w:w="2942" w:type="dxa"/>
          </w:tcPr>
          <w:p w14:paraId="619A2F87" w14:textId="77777777" w:rsidR="00A1509D" w:rsidRPr="00A1509D" w:rsidRDefault="00A1509D" w:rsidP="00A1509D">
            <w:pPr>
              <w:spacing w:after="160" w:line="259" w:lineRule="auto"/>
              <w:rPr>
                <w:b/>
                <w:bCs/>
              </w:rPr>
            </w:pPr>
            <w:r w:rsidRPr="00A1509D">
              <w:rPr>
                <w:b/>
                <w:bCs/>
              </w:rPr>
              <w:t>k</w:t>
            </w:r>
          </w:p>
        </w:tc>
        <w:tc>
          <w:tcPr>
            <w:tcW w:w="2943" w:type="dxa"/>
          </w:tcPr>
          <w:p w14:paraId="731E3DAF" w14:textId="77777777" w:rsidR="00A1509D" w:rsidRPr="00A1509D" w:rsidRDefault="00A1509D" w:rsidP="00A1509D">
            <w:pPr>
              <w:spacing w:after="160" w:line="259" w:lineRule="auto"/>
            </w:pPr>
            <w:r w:rsidRPr="00A1509D">
              <w:t>0.00496</w:t>
            </w:r>
          </w:p>
        </w:tc>
        <w:tc>
          <w:tcPr>
            <w:tcW w:w="2943" w:type="dxa"/>
          </w:tcPr>
          <w:p w14:paraId="6A315523" w14:textId="77777777" w:rsidR="00A1509D" w:rsidRPr="00A1509D" w:rsidRDefault="00A1509D" w:rsidP="00A1509D">
            <w:pPr>
              <w:spacing w:after="160" w:line="259" w:lineRule="auto"/>
            </w:pPr>
            <w:r w:rsidRPr="00A1509D">
              <w:t>1.21086E-4</w:t>
            </w:r>
          </w:p>
        </w:tc>
      </w:tr>
      <w:tr w:rsidR="00A1509D" w:rsidRPr="00A1509D" w14:paraId="2B859DD9" w14:textId="77777777" w:rsidTr="00B22DEA">
        <w:tc>
          <w:tcPr>
            <w:tcW w:w="2942" w:type="dxa"/>
          </w:tcPr>
          <w:p w14:paraId="5BF49DE3" w14:textId="3A1FBBBE" w:rsidR="00A1509D" w:rsidRPr="00A1509D" w:rsidRDefault="00A1509D" w:rsidP="00A1509D">
            <w:pPr>
              <w:spacing w:after="160" w:line="259" w:lineRule="auto"/>
            </w:pPr>
            <w:r w:rsidRPr="00A1509D">
              <w:t xml:space="preserve">R^2 </w:t>
            </w:r>
            <w:r w:rsidR="00B225F6">
              <w:t>ADJUST</w:t>
            </w:r>
          </w:p>
        </w:tc>
        <w:tc>
          <w:tcPr>
            <w:tcW w:w="2943" w:type="dxa"/>
          </w:tcPr>
          <w:p w14:paraId="525A0679" w14:textId="77777777" w:rsidR="00A1509D" w:rsidRPr="00A1509D" w:rsidRDefault="00A1509D" w:rsidP="00A1509D">
            <w:pPr>
              <w:spacing w:after="160" w:line="259" w:lineRule="auto"/>
            </w:pPr>
            <w:r w:rsidRPr="00A1509D">
              <w:t>0.99318</w:t>
            </w:r>
          </w:p>
        </w:tc>
        <w:tc>
          <w:tcPr>
            <w:tcW w:w="2943" w:type="dxa"/>
          </w:tcPr>
          <w:p w14:paraId="62B742AC" w14:textId="77777777" w:rsidR="00A1509D" w:rsidRPr="00A1509D" w:rsidRDefault="00A1509D" w:rsidP="00A1509D">
            <w:pPr>
              <w:spacing w:after="160" w:line="259" w:lineRule="auto"/>
            </w:pPr>
          </w:p>
        </w:tc>
      </w:tr>
    </w:tbl>
    <w:p w14:paraId="40054DBF" w14:textId="77777777" w:rsidR="00A1509D" w:rsidRPr="00A1509D" w:rsidRDefault="00A1509D" w:rsidP="00A1509D"/>
    <w:p w14:paraId="26846FE8" w14:textId="7509B36C"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4</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6330D19C" w14:textId="77777777" w:rsidTr="00B22DEA">
        <w:tc>
          <w:tcPr>
            <w:tcW w:w="4248" w:type="dxa"/>
          </w:tcPr>
          <w:p w14:paraId="41C5D0C0" w14:textId="4BA7AB33" w:rsidR="00A1509D" w:rsidRPr="00A1509D" w:rsidRDefault="00B35D89" w:rsidP="00A1509D">
            <w:pPr>
              <w:spacing w:after="160" w:line="259" w:lineRule="auto"/>
            </w:pPr>
            <w:r>
              <w:t>PARAMETER</w:t>
            </w:r>
          </w:p>
        </w:tc>
        <w:tc>
          <w:tcPr>
            <w:tcW w:w="1637" w:type="dxa"/>
          </w:tcPr>
          <w:p w14:paraId="5CE63BCD" w14:textId="72298C27" w:rsidR="00A1509D" w:rsidRPr="00A1509D" w:rsidRDefault="00B35D89" w:rsidP="00A1509D">
            <w:pPr>
              <w:spacing w:after="160" w:line="259" w:lineRule="auto"/>
            </w:pPr>
            <w:r>
              <w:t xml:space="preserve">Mean </w:t>
            </w:r>
            <w:proofErr w:type="spellStart"/>
            <w:r>
              <w:t>Value</w:t>
            </w:r>
            <w:proofErr w:type="spellEnd"/>
          </w:p>
        </w:tc>
        <w:tc>
          <w:tcPr>
            <w:tcW w:w="2943" w:type="dxa"/>
          </w:tcPr>
          <w:p w14:paraId="07911073" w14:textId="66FB9AD5"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30A1B72B" w14:textId="77777777" w:rsidTr="00B22DEA">
        <w:tc>
          <w:tcPr>
            <w:tcW w:w="4248" w:type="dxa"/>
          </w:tcPr>
          <w:p w14:paraId="62E63299" w14:textId="3246B8A8"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34300B1F" w14:textId="77777777" w:rsidR="00A1509D" w:rsidRPr="00A1509D" w:rsidRDefault="00A1509D" w:rsidP="00A1509D">
            <w:pPr>
              <w:spacing w:after="160" w:line="259" w:lineRule="auto"/>
            </w:pPr>
            <w:r w:rsidRPr="00A1509D">
              <w:t>0.00163</w:t>
            </w:r>
          </w:p>
        </w:tc>
        <w:tc>
          <w:tcPr>
            <w:tcW w:w="2943" w:type="dxa"/>
          </w:tcPr>
          <w:p w14:paraId="3227818C" w14:textId="77777777" w:rsidR="00A1509D" w:rsidRPr="00A1509D" w:rsidRDefault="00A1509D" w:rsidP="00A1509D">
            <w:pPr>
              <w:spacing w:after="160" w:line="259" w:lineRule="auto"/>
            </w:pPr>
            <w:r w:rsidRPr="00A1509D">
              <w:t>4.81157E-5</w:t>
            </w:r>
          </w:p>
        </w:tc>
      </w:tr>
      <w:tr w:rsidR="00A1509D" w:rsidRPr="00A1509D" w14:paraId="1E92D0C6" w14:textId="77777777" w:rsidTr="00B22DEA">
        <w:tc>
          <w:tcPr>
            <w:tcW w:w="4248" w:type="dxa"/>
          </w:tcPr>
          <w:p w14:paraId="46FCC842" w14:textId="78A9EDFA"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6A9B6B6F" w14:textId="77777777" w:rsidR="00A1509D" w:rsidRPr="00A1509D" w:rsidRDefault="00A1509D" w:rsidP="00A1509D">
            <w:pPr>
              <w:spacing w:after="160" w:line="259" w:lineRule="auto"/>
            </w:pPr>
            <w:r w:rsidRPr="00A1509D">
              <w:t>97.63522</w:t>
            </w:r>
          </w:p>
        </w:tc>
        <w:tc>
          <w:tcPr>
            <w:tcW w:w="2943" w:type="dxa"/>
          </w:tcPr>
          <w:p w14:paraId="67756AE5" w14:textId="77777777" w:rsidR="00A1509D" w:rsidRPr="00A1509D" w:rsidRDefault="00A1509D" w:rsidP="00A1509D">
            <w:pPr>
              <w:spacing w:after="160" w:line="259" w:lineRule="auto"/>
            </w:pPr>
            <w:r w:rsidRPr="00A1509D">
              <w:t>5.89169</w:t>
            </w:r>
          </w:p>
        </w:tc>
      </w:tr>
    </w:tbl>
    <w:p w14:paraId="015FFFE5" w14:textId="77777777" w:rsidR="00A1509D" w:rsidRPr="00A1509D" w:rsidRDefault="00A1509D" w:rsidP="00A1509D"/>
    <w:p w14:paraId="6DEA7BFE" w14:textId="77777777" w:rsidR="00A1509D" w:rsidRPr="005D6B30" w:rsidRDefault="00A1509D" w:rsidP="00A1509D">
      <w:pPr>
        <w:rPr>
          <w:b/>
          <w:bCs/>
          <w:lang w:val="en-US"/>
        </w:rPr>
      </w:pPr>
      <w:proofErr w:type="gramStart"/>
      <w:r w:rsidRPr="005D6B30">
        <w:rPr>
          <w:b/>
          <w:bCs/>
          <w:i/>
          <w:iCs/>
          <w:lang w:val="en-US"/>
        </w:rPr>
        <w:t>E.coli</w:t>
      </w:r>
      <w:proofErr w:type="gramEnd"/>
      <w:r w:rsidRPr="005D6B30">
        <w:rPr>
          <w:b/>
          <w:bCs/>
          <w:lang w:val="en-US"/>
        </w:rPr>
        <w:t xml:space="preserve"> + </w:t>
      </w:r>
      <w:proofErr w:type="spellStart"/>
      <w:r w:rsidRPr="005D6B30">
        <w:rPr>
          <w:b/>
          <w:bCs/>
          <w:lang w:val="en-US"/>
        </w:rPr>
        <w:t>AgNPs</w:t>
      </w:r>
      <w:proofErr w:type="spellEnd"/>
      <w:r w:rsidRPr="005D6B30">
        <w:rPr>
          <w:b/>
          <w:bCs/>
          <w:lang w:val="en-US"/>
        </w:rPr>
        <w:t xml:space="preserve"> </w:t>
      </w:r>
    </w:p>
    <w:p w14:paraId="57A3C0F9" w14:textId="6F06BEC0" w:rsidR="00A1509D" w:rsidRPr="005D6B30" w:rsidRDefault="00A1509D" w:rsidP="00A1509D">
      <w:pPr>
        <w:rPr>
          <w:b/>
          <w:bCs/>
          <w:lang w:val="en-US"/>
        </w:rPr>
      </w:pPr>
      <w:proofErr w:type="gramStart"/>
      <w:r w:rsidRPr="005D6B30">
        <w:rPr>
          <w:b/>
          <w:bCs/>
          <w:i/>
          <w:iCs/>
          <w:lang w:val="en-US"/>
        </w:rPr>
        <w:t>E.coli</w:t>
      </w:r>
      <w:proofErr w:type="gramEnd"/>
      <w:r w:rsidRPr="005D6B30">
        <w:rPr>
          <w:b/>
          <w:bCs/>
          <w:lang w:val="en-US"/>
        </w:rPr>
        <w:t xml:space="preserve">  </w:t>
      </w:r>
      <w:r w:rsidR="00E03F59" w:rsidRPr="005D6B30">
        <w:rPr>
          <w:b/>
          <w:bCs/>
          <w:lang w:val="en-US"/>
        </w:rPr>
        <w:t>without</w:t>
      </w:r>
      <w:r w:rsidRPr="005D6B30">
        <w:rPr>
          <w:b/>
          <w:bCs/>
          <w:lang w:val="en-US"/>
        </w:rPr>
        <w:t xml:space="preserve"> </w:t>
      </w:r>
      <w:proofErr w:type="spellStart"/>
      <w:r w:rsidRPr="005D6B30">
        <w:rPr>
          <w:b/>
          <w:bCs/>
          <w:lang w:val="en-US"/>
        </w:rPr>
        <w:t>AgNPs</w:t>
      </w:r>
      <w:proofErr w:type="spellEnd"/>
      <w:r w:rsidRPr="005D6B30">
        <w:rPr>
          <w:b/>
          <w:bCs/>
          <w:lang w:val="en-US"/>
        </w:rPr>
        <w:t xml:space="preserve"> </w:t>
      </w:r>
    </w:p>
    <w:p w14:paraId="402EFA7B" w14:textId="059F6171" w:rsidR="00A1509D" w:rsidRPr="00A1509D" w:rsidRDefault="00A81481"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5</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0E1BE273" w14:textId="77777777" w:rsidTr="00B22DEA">
        <w:tc>
          <w:tcPr>
            <w:tcW w:w="2942" w:type="dxa"/>
          </w:tcPr>
          <w:p w14:paraId="654C1B58" w14:textId="423044CB" w:rsidR="00A1509D" w:rsidRPr="00A1509D" w:rsidRDefault="00B35D89" w:rsidP="00A1509D">
            <w:pPr>
              <w:spacing w:after="160" w:line="259" w:lineRule="auto"/>
              <w:rPr>
                <w:b/>
                <w:bCs/>
              </w:rPr>
            </w:pPr>
            <w:r>
              <w:rPr>
                <w:b/>
                <w:bCs/>
              </w:rPr>
              <w:t>PARAMETER</w:t>
            </w:r>
          </w:p>
        </w:tc>
        <w:tc>
          <w:tcPr>
            <w:tcW w:w="2943" w:type="dxa"/>
          </w:tcPr>
          <w:p w14:paraId="33C1F6EE" w14:textId="7F91372B" w:rsidR="00A1509D" w:rsidRPr="00A1509D" w:rsidRDefault="00B35D89" w:rsidP="00A1509D">
            <w:pPr>
              <w:spacing w:after="160" w:line="259" w:lineRule="auto"/>
            </w:pPr>
            <w:r>
              <w:t>MEAN VALUE</w:t>
            </w:r>
          </w:p>
        </w:tc>
        <w:tc>
          <w:tcPr>
            <w:tcW w:w="2943" w:type="dxa"/>
          </w:tcPr>
          <w:p w14:paraId="332ADAE2" w14:textId="51848B42" w:rsidR="00A1509D" w:rsidRPr="00A1509D" w:rsidRDefault="00B35D89" w:rsidP="00A1509D">
            <w:pPr>
              <w:spacing w:after="160" w:line="259" w:lineRule="auto"/>
            </w:pPr>
            <w:r>
              <w:t>STANDARD DEVIATION</w:t>
            </w:r>
          </w:p>
        </w:tc>
      </w:tr>
      <w:tr w:rsidR="00A1509D" w:rsidRPr="00A1509D" w14:paraId="180A228E" w14:textId="77777777" w:rsidTr="00B22DEA">
        <w:tc>
          <w:tcPr>
            <w:tcW w:w="2942" w:type="dxa"/>
          </w:tcPr>
          <w:p w14:paraId="5ECB2127" w14:textId="77777777" w:rsidR="00A1509D" w:rsidRPr="00A1509D" w:rsidRDefault="00A1509D" w:rsidP="00A1509D">
            <w:pPr>
              <w:spacing w:after="160" w:line="259" w:lineRule="auto"/>
              <w:rPr>
                <w:b/>
                <w:bCs/>
              </w:rPr>
            </w:pPr>
            <w:r w:rsidRPr="00A1509D">
              <w:rPr>
                <w:b/>
                <w:bCs/>
              </w:rPr>
              <w:t>a</w:t>
            </w:r>
          </w:p>
        </w:tc>
        <w:tc>
          <w:tcPr>
            <w:tcW w:w="2943" w:type="dxa"/>
          </w:tcPr>
          <w:p w14:paraId="31C3CB08" w14:textId="77777777" w:rsidR="00A1509D" w:rsidRPr="00A1509D" w:rsidRDefault="00A1509D" w:rsidP="00A1509D">
            <w:pPr>
              <w:spacing w:after="160" w:line="259" w:lineRule="auto"/>
            </w:pPr>
            <w:r w:rsidRPr="00A1509D">
              <w:t>1.11606</w:t>
            </w:r>
          </w:p>
        </w:tc>
        <w:tc>
          <w:tcPr>
            <w:tcW w:w="2943" w:type="dxa"/>
          </w:tcPr>
          <w:p w14:paraId="3F50C108" w14:textId="77777777" w:rsidR="00A1509D" w:rsidRPr="00A1509D" w:rsidRDefault="00A1509D" w:rsidP="00A1509D">
            <w:pPr>
              <w:spacing w:after="160" w:line="259" w:lineRule="auto"/>
            </w:pPr>
            <w:r w:rsidRPr="00A1509D">
              <w:t>0.00401</w:t>
            </w:r>
          </w:p>
        </w:tc>
      </w:tr>
      <w:tr w:rsidR="00A1509D" w:rsidRPr="00A1509D" w14:paraId="5A7B7935" w14:textId="77777777" w:rsidTr="00B22DEA">
        <w:tc>
          <w:tcPr>
            <w:tcW w:w="2942" w:type="dxa"/>
          </w:tcPr>
          <w:p w14:paraId="57DC6279"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3CBAA156" w14:textId="77777777" w:rsidR="00A1509D" w:rsidRPr="00A1509D" w:rsidRDefault="00A1509D" w:rsidP="00A1509D">
            <w:pPr>
              <w:spacing w:after="160" w:line="259" w:lineRule="auto"/>
            </w:pPr>
            <w:r w:rsidRPr="00A1509D">
              <w:t>260.85241</w:t>
            </w:r>
          </w:p>
        </w:tc>
        <w:tc>
          <w:tcPr>
            <w:tcW w:w="2943" w:type="dxa"/>
          </w:tcPr>
          <w:p w14:paraId="5ECC30DD" w14:textId="77777777" w:rsidR="00A1509D" w:rsidRPr="00A1509D" w:rsidRDefault="00A1509D" w:rsidP="00A1509D">
            <w:pPr>
              <w:spacing w:after="160" w:line="259" w:lineRule="auto"/>
            </w:pPr>
            <w:r w:rsidRPr="00A1509D">
              <w:t>2.32122</w:t>
            </w:r>
          </w:p>
        </w:tc>
      </w:tr>
      <w:tr w:rsidR="00A1509D" w:rsidRPr="00A1509D" w14:paraId="213900F5" w14:textId="77777777" w:rsidTr="00B22DEA">
        <w:tc>
          <w:tcPr>
            <w:tcW w:w="2942" w:type="dxa"/>
          </w:tcPr>
          <w:p w14:paraId="4DE5C7CF" w14:textId="77777777" w:rsidR="00A1509D" w:rsidRPr="00A1509D" w:rsidRDefault="00A1509D" w:rsidP="00A1509D">
            <w:pPr>
              <w:spacing w:after="160" w:line="259" w:lineRule="auto"/>
              <w:rPr>
                <w:b/>
                <w:bCs/>
              </w:rPr>
            </w:pPr>
            <w:r w:rsidRPr="00A1509D">
              <w:rPr>
                <w:b/>
                <w:bCs/>
              </w:rPr>
              <w:t>k</w:t>
            </w:r>
          </w:p>
        </w:tc>
        <w:tc>
          <w:tcPr>
            <w:tcW w:w="2943" w:type="dxa"/>
          </w:tcPr>
          <w:p w14:paraId="032F3D13" w14:textId="77777777" w:rsidR="00A1509D" w:rsidRPr="00A1509D" w:rsidRDefault="00A1509D" w:rsidP="00A1509D">
            <w:pPr>
              <w:spacing w:after="160" w:line="259" w:lineRule="auto"/>
            </w:pPr>
            <w:r w:rsidRPr="00A1509D">
              <w:t>0.00795</w:t>
            </w:r>
          </w:p>
        </w:tc>
        <w:tc>
          <w:tcPr>
            <w:tcW w:w="2943" w:type="dxa"/>
          </w:tcPr>
          <w:p w14:paraId="4646B275" w14:textId="77777777" w:rsidR="00A1509D" w:rsidRPr="00A1509D" w:rsidRDefault="00A1509D" w:rsidP="00A1509D">
            <w:pPr>
              <w:spacing w:after="160" w:line="259" w:lineRule="auto"/>
            </w:pPr>
            <w:r w:rsidRPr="00A1509D">
              <w:t>1.90302E-4</w:t>
            </w:r>
          </w:p>
        </w:tc>
      </w:tr>
      <w:tr w:rsidR="00A1509D" w:rsidRPr="00A1509D" w14:paraId="2FE318B5" w14:textId="77777777" w:rsidTr="00B22DEA">
        <w:tc>
          <w:tcPr>
            <w:tcW w:w="2942" w:type="dxa"/>
          </w:tcPr>
          <w:p w14:paraId="22E6884E" w14:textId="7576F02C" w:rsidR="00A1509D" w:rsidRPr="00A1509D" w:rsidRDefault="00A1509D" w:rsidP="00A1509D">
            <w:pPr>
              <w:spacing w:after="160" w:line="259" w:lineRule="auto"/>
            </w:pPr>
            <w:r w:rsidRPr="00A1509D">
              <w:t xml:space="preserve">R^2 </w:t>
            </w:r>
            <w:r w:rsidR="00B225F6">
              <w:t>ADJUST</w:t>
            </w:r>
          </w:p>
        </w:tc>
        <w:tc>
          <w:tcPr>
            <w:tcW w:w="2943" w:type="dxa"/>
          </w:tcPr>
          <w:p w14:paraId="0107CEE3" w14:textId="77777777" w:rsidR="00A1509D" w:rsidRPr="00A1509D" w:rsidRDefault="00A1509D" w:rsidP="00A1509D">
            <w:pPr>
              <w:spacing w:after="160" w:line="259" w:lineRule="auto"/>
            </w:pPr>
            <w:r w:rsidRPr="00A1509D">
              <w:t>0.99519</w:t>
            </w:r>
          </w:p>
        </w:tc>
        <w:tc>
          <w:tcPr>
            <w:tcW w:w="2943" w:type="dxa"/>
          </w:tcPr>
          <w:p w14:paraId="239896EF" w14:textId="77777777" w:rsidR="00A1509D" w:rsidRPr="00A1509D" w:rsidRDefault="00A1509D" w:rsidP="00A1509D">
            <w:pPr>
              <w:spacing w:after="160" w:line="259" w:lineRule="auto"/>
            </w:pPr>
          </w:p>
        </w:tc>
      </w:tr>
    </w:tbl>
    <w:p w14:paraId="36379A7A" w14:textId="77777777" w:rsidR="00A1509D" w:rsidRPr="00A1509D" w:rsidRDefault="00A1509D" w:rsidP="00A1509D"/>
    <w:p w14:paraId="0E2E1DCA" w14:textId="221546F3"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6</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41C535FC" w14:textId="77777777" w:rsidTr="00B22DEA">
        <w:tc>
          <w:tcPr>
            <w:tcW w:w="4248" w:type="dxa"/>
          </w:tcPr>
          <w:p w14:paraId="1A3999EA" w14:textId="03C84B89" w:rsidR="00A1509D" w:rsidRPr="00A1509D" w:rsidRDefault="00B35D89" w:rsidP="00A1509D">
            <w:pPr>
              <w:spacing w:after="160" w:line="259" w:lineRule="auto"/>
            </w:pPr>
            <w:r>
              <w:t>PARAMETER</w:t>
            </w:r>
          </w:p>
        </w:tc>
        <w:tc>
          <w:tcPr>
            <w:tcW w:w="1637" w:type="dxa"/>
          </w:tcPr>
          <w:p w14:paraId="2ED25D15" w14:textId="3D147BA4" w:rsidR="00A1509D" w:rsidRPr="00A1509D" w:rsidRDefault="00B35D89" w:rsidP="00A1509D">
            <w:pPr>
              <w:spacing w:after="160" w:line="259" w:lineRule="auto"/>
            </w:pPr>
            <w:r>
              <w:t xml:space="preserve">Mean </w:t>
            </w:r>
            <w:proofErr w:type="spellStart"/>
            <w:r>
              <w:t>Value</w:t>
            </w:r>
            <w:proofErr w:type="spellEnd"/>
          </w:p>
        </w:tc>
        <w:tc>
          <w:tcPr>
            <w:tcW w:w="2943" w:type="dxa"/>
          </w:tcPr>
          <w:p w14:paraId="5749B583" w14:textId="25E26255"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08628CC6" w14:textId="77777777" w:rsidTr="00B22DEA">
        <w:tc>
          <w:tcPr>
            <w:tcW w:w="4248" w:type="dxa"/>
          </w:tcPr>
          <w:p w14:paraId="45B4E4C1" w14:textId="180F2D7B"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47B8A2A5" w14:textId="77777777" w:rsidR="00A1509D" w:rsidRPr="00A1509D" w:rsidRDefault="00A1509D" w:rsidP="00A1509D">
            <w:pPr>
              <w:spacing w:after="160" w:line="259" w:lineRule="auto"/>
            </w:pPr>
            <w:r w:rsidRPr="00A1509D">
              <w:t>0.00326</w:t>
            </w:r>
          </w:p>
        </w:tc>
        <w:tc>
          <w:tcPr>
            <w:tcW w:w="2943" w:type="dxa"/>
          </w:tcPr>
          <w:p w14:paraId="11446850" w14:textId="77777777" w:rsidR="00A1509D" w:rsidRPr="00A1509D" w:rsidRDefault="00A1509D" w:rsidP="00A1509D">
            <w:pPr>
              <w:spacing w:after="160" w:line="259" w:lineRule="auto"/>
            </w:pPr>
            <w:r w:rsidRPr="00A1509D">
              <w:t>8.98612E-5</w:t>
            </w:r>
          </w:p>
        </w:tc>
      </w:tr>
      <w:tr w:rsidR="00A1509D" w:rsidRPr="00A1509D" w14:paraId="5B1B62FD" w14:textId="77777777" w:rsidTr="00B22DEA">
        <w:tc>
          <w:tcPr>
            <w:tcW w:w="4248" w:type="dxa"/>
          </w:tcPr>
          <w:p w14:paraId="47BF34E3" w14:textId="7FE0F75F"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0D5CC1B5" w14:textId="77777777" w:rsidR="00A1509D" w:rsidRPr="00A1509D" w:rsidRDefault="00A1509D" w:rsidP="00A1509D">
            <w:pPr>
              <w:spacing w:after="160" w:line="259" w:lineRule="auto"/>
            </w:pPr>
            <w:r w:rsidRPr="00A1509D">
              <w:t>135.06625</w:t>
            </w:r>
          </w:p>
        </w:tc>
        <w:tc>
          <w:tcPr>
            <w:tcW w:w="2943" w:type="dxa"/>
          </w:tcPr>
          <w:p w14:paraId="3A7FFD0B" w14:textId="77777777" w:rsidR="00A1509D" w:rsidRPr="00A1509D" w:rsidRDefault="00A1509D" w:rsidP="00A1509D">
            <w:pPr>
              <w:spacing w:after="160" w:line="259" w:lineRule="auto"/>
            </w:pPr>
            <w:r w:rsidRPr="00A1509D">
              <w:t>7.66816</w:t>
            </w:r>
          </w:p>
        </w:tc>
      </w:tr>
    </w:tbl>
    <w:p w14:paraId="44B17580" w14:textId="77777777" w:rsidR="00A1509D" w:rsidRPr="00A1509D" w:rsidRDefault="00A1509D" w:rsidP="00A1509D"/>
    <w:p w14:paraId="66F5976C" w14:textId="77777777" w:rsidR="00A1509D" w:rsidRPr="00A1509D" w:rsidRDefault="00A1509D" w:rsidP="00A1509D"/>
    <w:p w14:paraId="76BF07F6" w14:textId="77777777" w:rsidR="00A1509D" w:rsidRPr="00A1509D" w:rsidRDefault="00A1509D" w:rsidP="00A1509D">
      <w:pPr>
        <w:rPr>
          <w:b/>
          <w:bCs/>
        </w:rPr>
      </w:pPr>
      <w:proofErr w:type="spellStart"/>
      <w:proofErr w:type="gramStart"/>
      <w:r w:rsidRPr="00A1509D">
        <w:rPr>
          <w:b/>
          <w:bCs/>
          <w:i/>
          <w:iCs/>
        </w:rPr>
        <w:lastRenderedPageBreak/>
        <w:t>E.coli</w:t>
      </w:r>
      <w:proofErr w:type="spellEnd"/>
      <w:proofErr w:type="gramEnd"/>
      <w:r w:rsidRPr="00A1509D">
        <w:rPr>
          <w:b/>
          <w:bCs/>
        </w:rPr>
        <w:t xml:space="preserve">  + 1µg/</w:t>
      </w:r>
      <w:proofErr w:type="spellStart"/>
      <w:r w:rsidRPr="00A1509D">
        <w:rPr>
          <w:b/>
          <w:bCs/>
        </w:rPr>
        <w:t>mL</w:t>
      </w:r>
      <w:proofErr w:type="spellEnd"/>
      <w:r w:rsidRPr="00A1509D">
        <w:rPr>
          <w:b/>
          <w:bCs/>
        </w:rPr>
        <w:t xml:space="preserve">  </w:t>
      </w:r>
      <w:proofErr w:type="spellStart"/>
      <w:r w:rsidRPr="00A1509D">
        <w:rPr>
          <w:b/>
          <w:bCs/>
        </w:rPr>
        <w:t>AgNPs</w:t>
      </w:r>
      <w:proofErr w:type="spellEnd"/>
      <w:r w:rsidRPr="00A1509D">
        <w:rPr>
          <w:b/>
          <w:bCs/>
        </w:rPr>
        <w:t xml:space="preserve"> </w:t>
      </w:r>
    </w:p>
    <w:p w14:paraId="19A160A1" w14:textId="0E6240A3"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7</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4E208EFB" w14:textId="77777777" w:rsidTr="00B22DEA">
        <w:tc>
          <w:tcPr>
            <w:tcW w:w="2942" w:type="dxa"/>
          </w:tcPr>
          <w:p w14:paraId="5F04C87E" w14:textId="2F7043DE" w:rsidR="00A1509D" w:rsidRPr="00A1509D" w:rsidRDefault="00B35D89" w:rsidP="00A1509D">
            <w:pPr>
              <w:spacing w:after="160" w:line="259" w:lineRule="auto"/>
              <w:rPr>
                <w:b/>
                <w:bCs/>
              </w:rPr>
            </w:pPr>
            <w:r>
              <w:rPr>
                <w:b/>
                <w:bCs/>
              </w:rPr>
              <w:t>PARAMETER</w:t>
            </w:r>
          </w:p>
        </w:tc>
        <w:tc>
          <w:tcPr>
            <w:tcW w:w="2943" w:type="dxa"/>
          </w:tcPr>
          <w:p w14:paraId="558C78F7" w14:textId="5F87A957" w:rsidR="00A1509D" w:rsidRPr="00A1509D" w:rsidRDefault="00B35D89" w:rsidP="00A1509D">
            <w:pPr>
              <w:spacing w:after="160" w:line="259" w:lineRule="auto"/>
            </w:pPr>
            <w:r>
              <w:t>MEAN VALUE</w:t>
            </w:r>
          </w:p>
        </w:tc>
        <w:tc>
          <w:tcPr>
            <w:tcW w:w="2943" w:type="dxa"/>
          </w:tcPr>
          <w:p w14:paraId="09098ADA" w14:textId="63580DA8" w:rsidR="00A1509D" w:rsidRPr="00A1509D" w:rsidRDefault="00B35D89" w:rsidP="00A1509D">
            <w:pPr>
              <w:spacing w:after="160" w:line="259" w:lineRule="auto"/>
            </w:pPr>
            <w:r>
              <w:t>STANDARD DEVIATION</w:t>
            </w:r>
          </w:p>
        </w:tc>
      </w:tr>
      <w:tr w:rsidR="00A1509D" w:rsidRPr="00A1509D" w14:paraId="7A233E98" w14:textId="77777777" w:rsidTr="00B22DEA">
        <w:tc>
          <w:tcPr>
            <w:tcW w:w="2942" w:type="dxa"/>
          </w:tcPr>
          <w:p w14:paraId="521A1F74" w14:textId="77777777" w:rsidR="00A1509D" w:rsidRPr="00A1509D" w:rsidRDefault="00A1509D" w:rsidP="00A1509D">
            <w:pPr>
              <w:spacing w:after="160" w:line="259" w:lineRule="auto"/>
              <w:rPr>
                <w:b/>
                <w:bCs/>
              </w:rPr>
            </w:pPr>
            <w:r w:rsidRPr="00A1509D">
              <w:rPr>
                <w:b/>
                <w:bCs/>
              </w:rPr>
              <w:t>a</w:t>
            </w:r>
          </w:p>
        </w:tc>
        <w:tc>
          <w:tcPr>
            <w:tcW w:w="2943" w:type="dxa"/>
          </w:tcPr>
          <w:p w14:paraId="4F359109" w14:textId="77777777" w:rsidR="00A1509D" w:rsidRPr="00A1509D" w:rsidRDefault="00A1509D" w:rsidP="00A1509D">
            <w:pPr>
              <w:spacing w:after="160" w:line="259" w:lineRule="auto"/>
            </w:pPr>
            <w:r w:rsidRPr="00A1509D">
              <w:t>0.8839</w:t>
            </w:r>
          </w:p>
        </w:tc>
        <w:tc>
          <w:tcPr>
            <w:tcW w:w="2943" w:type="dxa"/>
          </w:tcPr>
          <w:p w14:paraId="5509F5B0" w14:textId="77777777" w:rsidR="00A1509D" w:rsidRPr="00A1509D" w:rsidRDefault="00A1509D" w:rsidP="00A1509D">
            <w:pPr>
              <w:spacing w:after="160" w:line="259" w:lineRule="auto"/>
            </w:pPr>
            <w:r w:rsidRPr="00A1509D">
              <w:t>0.00112</w:t>
            </w:r>
          </w:p>
        </w:tc>
      </w:tr>
      <w:tr w:rsidR="00A1509D" w:rsidRPr="00A1509D" w14:paraId="286EADE0" w14:textId="77777777" w:rsidTr="00B22DEA">
        <w:tc>
          <w:tcPr>
            <w:tcW w:w="2942" w:type="dxa"/>
          </w:tcPr>
          <w:p w14:paraId="35254F5F"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7362B69E" w14:textId="77777777" w:rsidR="00A1509D" w:rsidRPr="00A1509D" w:rsidRDefault="00A1509D" w:rsidP="00A1509D">
            <w:pPr>
              <w:spacing w:after="160" w:line="259" w:lineRule="auto"/>
            </w:pPr>
            <w:r w:rsidRPr="00A1509D">
              <w:t>251.07818</w:t>
            </w:r>
          </w:p>
        </w:tc>
        <w:tc>
          <w:tcPr>
            <w:tcW w:w="2943" w:type="dxa"/>
          </w:tcPr>
          <w:p w14:paraId="2D04B3B3" w14:textId="77777777" w:rsidR="00A1509D" w:rsidRPr="00A1509D" w:rsidRDefault="00A1509D" w:rsidP="00A1509D">
            <w:pPr>
              <w:spacing w:after="160" w:line="259" w:lineRule="auto"/>
            </w:pPr>
            <w:r w:rsidRPr="00A1509D">
              <w:t>0.84028</w:t>
            </w:r>
          </w:p>
        </w:tc>
      </w:tr>
      <w:tr w:rsidR="00A1509D" w:rsidRPr="00A1509D" w14:paraId="55902B6B" w14:textId="77777777" w:rsidTr="00B22DEA">
        <w:tc>
          <w:tcPr>
            <w:tcW w:w="2942" w:type="dxa"/>
          </w:tcPr>
          <w:p w14:paraId="391127AB" w14:textId="77777777" w:rsidR="00A1509D" w:rsidRPr="00A1509D" w:rsidRDefault="00A1509D" w:rsidP="00A1509D">
            <w:pPr>
              <w:spacing w:after="160" w:line="259" w:lineRule="auto"/>
              <w:rPr>
                <w:b/>
                <w:bCs/>
              </w:rPr>
            </w:pPr>
            <w:r w:rsidRPr="00A1509D">
              <w:rPr>
                <w:b/>
                <w:bCs/>
              </w:rPr>
              <w:t>k</w:t>
            </w:r>
          </w:p>
        </w:tc>
        <w:tc>
          <w:tcPr>
            <w:tcW w:w="2943" w:type="dxa"/>
          </w:tcPr>
          <w:p w14:paraId="622B94EC" w14:textId="77777777" w:rsidR="00A1509D" w:rsidRPr="00A1509D" w:rsidRDefault="00A1509D" w:rsidP="00A1509D">
            <w:pPr>
              <w:spacing w:after="160" w:line="259" w:lineRule="auto"/>
            </w:pPr>
            <w:r w:rsidRPr="00A1509D">
              <w:t>0.00844</w:t>
            </w:r>
          </w:p>
        </w:tc>
        <w:tc>
          <w:tcPr>
            <w:tcW w:w="2943" w:type="dxa"/>
          </w:tcPr>
          <w:p w14:paraId="3CFD1EB7" w14:textId="77777777" w:rsidR="00A1509D" w:rsidRPr="00A1509D" w:rsidRDefault="00A1509D" w:rsidP="00A1509D">
            <w:pPr>
              <w:spacing w:after="160" w:line="259" w:lineRule="auto"/>
            </w:pPr>
            <w:r w:rsidRPr="00A1509D">
              <w:t>7.54709E-5</w:t>
            </w:r>
          </w:p>
        </w:tc>
      </w:tr>
      <w:tr w:rsidR="00A1509D" w:rsidRPr="00A1509D" w14:paraId="10936338" w14:textId="77777777" w:rsidTr="00B22DEA">
        <w:tc>
          <w:tcPr>
            <w:tcW w:w="2942" w:type="dxa"/>
          </w:tcPr>
          <w:p w14:paraId="16DE9904" w14:textId="3044D2F2" w:rsidR="00A1509D" w:rsidRPr="00A1509D" w:rsidRDefault="00A1509D" w:rsidP="00A1509D">
            <w:pPr>
              <w:spacing w:after="160" w:line="259" w:lineRule="auto"/>
            </w:pPr>
            <w:r w:rsidRPr="00A1509D">
              <w:t xml:space="preserve">R^2 </w:t>
            </w:r>
            <w:r w:rsidR="00B225F6">
              <w:t>ADJUST</w:t>
            </w:r>
          </w:p>
        </w:tc>
        <w:tc>
          <w:tcPr>
            <w:tcW w:w="2943" w:type="dxa"/>
          </w:tcPr>
          <w:p w14:paraId="74A0EC91" w14:textId="77777777" w:rsidR="00A1509D" w:rsidRPr="00A1509D" w:rsidRDefault="00A1509D" w:rsidP="00A1509D">
            <w:pPr>
              <w:spacing w:after="160" w:line="259" w:lineRule="auto"/>
            </w:pPr>
            <w:r w:rsidRPr="00A1509D">
              <w:t>0.99932</w:t>
            </w:r>
          </w:p>
        </w:tc>
        <w:tc>
          <w:tcPr>
            <w:tcW w:w="2943" w:type="dxa"/>
          </w:tcPr>
          <w:p w14:paraId="5CA066C4" w14:textId="77777777" w:rsidR="00A1509D" w:rsidRPr="00A1509D" w:rsidRDefault="00A1509D" w:rsidP="00A1509D">
            <w:pPr>
              <w:spacing w:after="160" w:line="259" w:lineRule="auto"/>
            </w:pPr>
          </w:p>
        </w:tc>
      </w:tr>
    </w:tbl>
    <w:p w14:paraId="0152120C" w14:textId="77777777" w:rsidR="00A1509D" w:rsidRPr="00A1509D" w:rsidRDefault="00A1509D" w:rsidP="00A1509D"/>
    <w:p w14:paraId="448AFA66" w14:textId="5532CBF2"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8</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4F346BAB" w14:textId="77777777" w:rsidTr="00B22DEA">
        <w:tc>
          <w:tcPr>
            <w:tcW w:w="4248" w:type="dxa"/>
          </w:tcPr>
          <w:p w14:paraId="22B5030F" w14:textId="2EABDBBE" w:rsidR="00A1509D" w:rsidRPr="00A1509D" w:rsidRDefault="00B35D89" w:rsidP="00A1509D">
            <w:pPr>
              <w:spacing w:after="160" w:line="259" w:lineRule="auto"/>
            </w:pPr>
            <w:r>
              <w:t>PARAMETER</w:t>
            </w:r>
          </w:p>
        </w:tc>
        <w:tc>
          <w:tcPr>
            <w:tcW w:w="1637" w:type="dxa"/>
          </w:tcPr>
          <w:p w14:paraId="154319E3" w14:textId="0ED8A88D" w:rsidR="00A1509D" w:rsidRPr="00A1509D" w:rsidRDefault="00B35D89" w:rsidP="00A1509D">
            <w:pPr>
              <w:spacing w:after="160" w:line="259" w:lineRule="auto"/>
            </w:pPr>
            <w:r>
              <w:t xml:space="preserve">Mean </w:t>
            </w:r>
            <w:proofErr w:type="spellStart"/>
            <w:r>
              <w:t>Value</w:t>
            </w:r>
            <w:proofErr w:type="spellEnd"/>
          </w:p>
        </w:tc>
        <w:tc>
          <w:tcPr>
            <w:tcW w:w="2943" w:type="dxa"/>
          </w:tcPr>
          <w:p w14:paraId="4A44DF39" w14:textId="3A44A8E5"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23D4714B" w14:textId="77777777" w:rsidTr="00B22DEA">
        <w:tc>
          <w:tcPr>
            <w:tcW w:w="4248" w:type="dxa"/>
          </w:tcPr>
          <w:p w14:paraId="2913506C" w14:textId="10AECBD0"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6500F5C8" w14:textId="77777777" w:rsidR="00A1509D" w:rsidRPr="00A1509D" w:rsidRDefault="00A1509D" w:rsidP="00A1509D">
            <w:pPr>
              <w:spacing w:after="160" w:line="259" w:lineRule="auto"/>
            </w:pPr>
            <w:r w:rsidRPr="00A1509D">
              <w:t>0.00274</w:t>
            </w:r>
          </w:p>
        </w:tc>
        <w:tc>
          <w:tcPr>
            <w:tcW w:w="2943" w:type="dxa"/>
          </w:tcPr>
          <w:p w14:paraId="70E1DC7C" w14:textId="77777777" w:rsidR="00A1509D" w:rsidRPr="00A1509D" w:rsidRDefault="00A1509D" w:rsidP="00A1509D">
            <w:pPr>
              <w:spacing w:after="160" w:line="259" w:lineRule="auto"/>
            </w:pPr>
            <w:r w:rsidRPr="00A1509D">
              <w:t>2.80183E-5</w:t>
            </w:r>
          </w:p>
        </w:tc>
      </w:tr>
      <w:tr w:rsidR="00A1509D" w:rsidRPr="00A1509D" w14:paraId="2B9802C2" w14:textId="77777777" w:rsidTr="00B22DEA">
        <w:tc>
          <w:tcPr>
            <w:tcW w:w="4248" w:type="dxa"/>
          </w:tcPr>
          <w:p w14:paraId="280B019F" w14:textId="429C3FB6"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4949ED27" w14:textId="77777777" w:rsidR="00A1509D" w:rsidRPr="00A1509D" w:rsidRDefault="00A1509D" w:rsidP="00A1509D">
            <w:pPr>
              <w:spacing w:after="160" w:line="259" w:lineRule="auto"/>
            </w:pPr>
            <w:r w:rsidRPr="00A1509D">
              <w:t>132.59477</w:t>
            </w:r>
          </w:p>
        </w:tc>
        <w:tc>
          <w:tcPr>
            <w:tcW w:w="2943" w:type="dxa"/>
          </w:tcPr>
          <w:p w14:paraId="341BDA71" w14:textId="77777777" w:rsidR="00A1509D" w:rsidRPr="00A1509D" w:rsidRDefault="00A1509D" w:rsidP="00A1509D">
            <w:pPr>
              <w:spacing w:after="160" w:line="259" w:lineRule="auto"/>
            </w:pPr>
            <w:r w:rsidRPr="00A1509D">
              <w:t>2.81509</w:t>
            </w:r>
          </w:p>
        </w:tc>
      </w:tr>
    </w:tbl>
    <w:p w14:paraId="23604C69" w14:textId="77777777" w:rsidR="00A1509D" w:rsidRPr="00A1509D" w:rsidRDefault="00A1509D" w:rsidP="00A1509D"/>
    <w:p w14:paraId="40602759" w14:textId="77777777" w:rsidR="00A1509D" w:rsidRPr="00893EBB" w:rsidRDefault="00A1509D" w:rsidP="00A1509D">
      <w:pPr>
        <w:rPr>
          <w:b/>
          <w:bCs/>
          <w:lang w:val="en-US"/>
        </w:rPr>
      </w:pPr>
      <w:proofErr w:type="gramStart"/>
      <w:r w:rsidRPr="00893EBB">
        <w:rPr>
          <w:b/>
          <w:bCs/>
          <w:i/>
          <w:iCs/>
          <w:lang w:val="en-US"/>
        </w:rPr>
        <w:t>E.coli</w:t>
      </w:r>
      <w:proofErr w:type="gramEnd"/>
      <w:r w:rsidRPr="00893EBB">
        <w:rPr>
          <w:b/>
          <w:bCs/>
          <w:lang w:val="en-US"/>
        </w:rPr>
        <w:t xml:space="preserve">  + 10µg/mL  </w:t>
      </w:r>
      <w:proofErr w:type="spellStart"/>
      <w:r w:rsidRPr="00893EBB">
        <w:rPr>
          <w:b/>
          <w:bCs/>
          <w:lang w:val="en-US"/>
        </w:rPr>
        <w:t>AgNPs</w:t>
      </w:r>
      <w:proofErr w:type="spellEnd"/>
      <w:r w:rsidRPr="00893EBB">
        <w:rPr>
          <w:b/>
          <w:bCs/>
          <w:lang w:val="en-US"/>
        </w:rPr>
        <w:t xml:space="preserve"> </w:t>
      </w:r>
    </w:p>
    <w:p w14:paraId="43D24B96" w14:textId="5698BE48"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39</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5A9354BD" w14:textId="77777777" w:rsidTr="00B22DEA">
        <w:tc>
          <w:tcPr>
            <w:tcW w:w="2942" w:type="dxa"/>
          </w:tcPr>
          <w:p w14:paraId="75AA938E" w14:textId="04E3D981" w:rsidR="00A1509D" w:rsidRPr="00A1509D" w:rsidRDefault="00B35D89" w:rsidP="00A1509D">
            <w:pPr>
              <w:spacing w:after="160" w:line="259" w:lineRule="auto"/>
              <w:rPr>
                <w:b/>
                <w:bCs/>
              </w:rPr>
            </w:pPr>
            <w:r>
              <w:rPr>
                <w:b/>
                <w:bCs/>
              </w:rPr>
              <w:t>PARAMETER</w:t>
            </w:r>
          </w:p>
        </w:tc>
        <w:tc>
          <w:tcPr>
            <w:tcW w:w="2943" w:type="dxa"/>
          </w:tcPr>
          <w:p w14:paraId="2BEB952A" w14:textId="6FEB1240" w:rsidR="00A1509D" w:rsidRPr="00A1509D" w:rsidRDefault="00B35D89" w:rsidP="00A1509D">
            <w:pPr>
              <w:spacing w:after="160" w:line="259" w:lineRule="auto"/>
            </w:pPr>
            <w:r>
              <w:t>MEAN VALUE</w:t>
            </w:r>
          </w:p>
        </w:tc>
        <w:tc>
          <w:tcPr>
            <w:tcW w:w="2943" w:type="dxa"/>
          </w:tcPr>
          <w:p w14:paraId="07C6395D" w14:textId="53C866B9" w:rsidR="00A1509D" w:rsidRPr="00A1509D" w:rsidRDefault="00B35D89" w:rsidP="00A1509D">
            <w:pPr>
              <w:spacing w:after="160" w:line="259" w:lineRule="auto"/>
            </w:pPr>
            <w:r>
              <w:t>STANDARD DEVIATION</w:t>
            </w:r>
          </w:p>
        </w:tc>
      </w:tr>
      <w:tr w:rsidR="00A1509D" w:rsidRPr="00A1509D" w14:paraId="157AC80F" w14:textId="77777777" w:rsidTr="00B22DEA">
        <w:tc>
          <w:tcPr>
            <w:tcW w:w="2942" w:type="dxa"/>
          </w:tcPr>
          <w:p w14:paraId="6126BA17" w14:textId="77777777" w:rsidR="00A1509D" w:rsidRPr="00A1509D" w:rsidRDefault="00A1509D" w:rsidP="00A1509D">
            <w:pPr>
              <w:spacing w:after="160" w:line="259" w:lineRule="auto"/>
              <w:rPr>
                <w:b/>
                <w:bCs/>
              </w:rPr>
            </w:pPr>
            <w:r w:rsidRPr="00A1509D">
              <w:rPr>
                <w:b/>
                <w:bCs/>
              </w:rPr>
              <w:t>a</w:t>
            </w:r>
          </w:p>
        </w:tc>
        <w:tc>
          <w:tcPr>
            <w:tcW w:w="2943" w:type="dxa"/>
          </w:tcPr>
          <w:p w14:paraId="25BDDF9F" w14:textId="77777777" w:rsidR="00A1509D" w:rsidRPr="00A1509D" w:rsidRDefault="00A1509D" w:rsidP="00A1509D">
            <w:pPr>
              <w:spacing w:after="160" w:line="259" w:lineRule="auto"/>
            </w:pPr>
            <w:r w:rsidRPr="00A1509D">
              <w:t>0.88798</w:t>
            </w:r>
          </w:p>
        </w:tc>
        <w:tc>
          <w:tcPr>
            <w:tcW w:w="2943" w:type="dxa"/>
          </w:tcPr>
          <w:p w14:paraId="00389362" w14:textId="77777777" w:rsidR="00A1509D" w:rsidRPr="00A1509D" w:rsidRDefault="00A1509D" w:rsidP="00A1509D">
            <w:pPr>
              <w:spacing w:after="160" w:line="259" w:lineRule="auto"/>
            </w:pPr>
            <w:r w:rsidRPr="00A1509D">
              <w:t>0.00202</w:t>
            </w:r>
          </w:p>
        </w:tc>
      </w:tr>
      <w:tr w:rsidR="00A1509D" w:rsidRPr="00A1509D" w14:paraId="23A92691" w14:textId="77777777" w:rsidTr="00B22DEA">
        <w:tc>
          <w:tcPr>
            <w:tcW w:w="2942" w:type="dxa"/>
          </w:tcPr>
          <w:p w14:paraId="2259966F"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61ECDDE5" w14:textId="77777777" w:rsidR="00A1509D" w:rsidRPr="00A1509D" w:rsidRDefault="00A1509D" w:rsidP="00A1509D">
            <w:pPr>
              <w:spacing w:after="160" w:line="259" w:lineRule="auto"/>
            </w:pPr>
            <w:r w:rsidRPr="00A1509D">
              <w:t>331.74964</w:t>
            </w:r>
          </w:p>
        </w:tc>
        <w:tc>
          <w:tcPr>
            <w:tcW w:w="2943" w:type="dxa"/>
          </w:tcPr>
          <w:p w14:paraId="570987BC" w14:textId="77777777" w:rsidR="00A1509D" w:rsidRPr="00A1509D" w:rsidRDefault="00A1509D" w:rsidP="00A1509D">
            <w:pPr>
              <w:spacing w:after="160" w:line="259" w:lineRule="auto"/>
            </w:pPr>
            <w:r w:rsidRPr="00A1509D">
              <w:t>1.4728</w:t>
            </w:r>
          </w:p>
        </w:tc>
      </w:tr>
      <w:tr w:rsidR="00A1509D" w:rsidRPr="00A1509D" w14:paraId="28D0FCCE" w14:textId="77777777" w:rsidTr="00B22DEA">
        <w:tc>
          <w:tcPr>
            <w:tcW w:w="2942" w:type="dxa"/>
          </w:tcPr>
          <w:p w14:paraId="2B395867" w14:textId="77777777" w:rsidR="00A1509D" w:rsidRPr="00A1509D" w:rsidRDefault="00A1509D" w:rsidP="00A1509D">
            <w:pPr>
              <w:spacing w:after="160" w:line="259" w:lineRule="auto"/>
              <w:rPr>
                <w:b/>
                <w:bCs/>
              </w:rPr>
            </w:pPr>
            <w:r w:rsidRPr="00A1509D">
              <w:rPr>
                <w:b/>
                <w:bCs/>
              </w:rPr>
              <w:t>k</w:t>
            </w:r>
          </w:p>
        </w:tc>
        <w:tc>
          <w:tcPr>
            <w:tcW w:w="2943" w:type="dxa"/>
          </w:tcPr>
          <w:p w14:paraId="52012515" w14:textId="77777777" w:rsidR="00A1509D" w:rsidRPr="00A1509D" w:rsidRDefault="00A1509D" w:rsidP="00A1509D">
            <w:pPr>
              <w:spacing w:after="160" w:line="259" w:lineRule="auto"/>
            </w:pPr>
            <w:r w:rsidRPr="00A1509D">
              <w:t>.00579</w:t>
            </w:r>
          </w:p>
        </w:tc>
        <w:tc>
          <w:tcPr>
            <w:tcW w:w="2943" w:type="dxa"/>
          </w:tcPr>
          <w:p w14:paraId="10F88347" w14:textId="77777777" w:rsidR="00A1509D" w:rsidRPr="00A1509D" w:rsidRDefault="00A1509D" w:rsidP="00A1509D">
            <w:pPr>
              <w:spacing w:after="160" w:line="259" w:lineRule="auto"/>
            </w:pPr>
            <w:r w:rsidRPr="00A1509D">
              <w:t>6.8597E-5</w:t>
            </w:r>
          </w:p>
        </w:tc>
      </w:tr>
      <w:tr w:rsidR="00A1509D" w:rsidRPr="00A1509D" w14:paraId="6BCAAD7C" w14:textId="77777777" w:rsidTr="00B22DEA">
        <w:tc>
          <w:tcPr>
            <w:tcW w:w="2942" w:type="dxa"/>
          </w:tcPr>
          <w:p w14:paraId="747F45A5" w14:textId="567F194E" w:rsidR="00A1509D" w:rsidRPr="00A1509D" w:rsidRDefault="00A1509D" w:rsidP="00A1509D">
            <w:pPr>
              <w:spacing w:after="160" w:line="259" w:lineRule="auto"/>
            </w:pPr>
            <w:r w:rsidRPr="00A1509D">
              <w:t xml:space="preserve">R^2 </w:t>
            </w:r>
            <w:r w:rsidR="00B225F6">
              <w:t>ADJUST</w:t>
            </w:r>
          </w:p>
        </w:tc>
        <w:tc>
          <w:tcPr>
            <w:tcW w:w="2943" w:type="dxa"/>
          </w:tcPr>
          <w:p w14:paraId="519FD0D6" w14:textId="77777777" w:rsidR="00A1509D" w:rsidRPr="00A1509D" w:rsidRDefault="00A1509D" w:rsidP="00A1509D">
            <w:pPr>
              <w:spacing w:after="160" w:line="259" w:lineRule="auto"/>
            </w:pPr>
            <w:r w:rsidRPr="00A1509D">
              <w:t>0.99873</w:t>
            </w:r>
          </w:p>
        </w:tc>
        <w:tc>
          <w:tcPr>
            <w:tcW w:w="2943" w:type="dxa"/>
          </w:tcPr>
          <w:p w14:paraId="7B1B925B" w14:textId="77777777" w:rsidR="00A1509D" w:rsidRPr="00A1509D" w:rsidRDefault="00A1509D" w:rsidP="00A1509D">
            <w:pPr>
              <w:spacing w:after="160" w:line="259" w:lineRule="auto"/>
            </w:pPr>
          </w:p>
        </w:tc>
      </w:tr>
    </w:tbl>
    <w:p w14:paraId="596E54C6" w14:textId="77777777" w:rsidR="00A1509D" w:rsidRPr="00A1509D" w:rsidRDefault="00A1509D" w:rsidP="00A1509D"/>
    <w:p w14:paraId="78B70AF7" w14:textId="0B819850"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0</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2C6BD537" w14:textId="77777777" w:rsidTr="00B22DEA">
        <w:tc>
          <w:tcPr>
            <w:tcW w:w="4248" w:type="dxa"/>
          </w:tcPr>
          <w:p w14:paraId="212C9A2C" w14:textId="53A700AD" w:rsidR="00A1509D" w:rsidRPr="00A1509D" w:rsidRDefault="00B35D89" w:rsidP="00A1509D">
            <w:pPr>
              <w:spacing w:after="160" w:line="259" w:lineRule="auto"/>
            </w:pPr>
            <w:r>
              <w:t>PARAMETER</w:t>
            </w:r>
          </w:p>
        </w:tc>
        <w:tc>
          <w:tcPr>
            <w:tcW w:w="1637" w:type="dxa"/>
          </w:tcPr>
          <w:p w14:paraId="472347F3" w14:textId="2270A0BD" w:rsidR="00A1509D" w:rsidRPr="00A1509D" w:rsidRDefault="00B35D89" w:rsidP="00A1509D">
            <w:pPr>
              <w:spacing w:after="160" w:line="259" w:lineRule="auto"/>
            </w:pPr>
            <w:r>
              <w:t xml:space="preserve">Mean </w:t>
            </w:r>
            <w:proofErr w:type="spellStart"/>
            <w:r>
              <w:t>Value</w:t>
            </w:r>
            <w:proofErr w:type="spellEnd"/>
          </w:p>
        </w:tc>
        <w:tc>
          <w:tcPr>
            <w:tcW w:w="2943" w:type="dxa"/>
          </w:tcPr>
          <w:p w14:paraId="2F8C176F" w14:textId="409CECF2"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05DAFE8C" w14:textId="77777777" w:rsidTr="00B22DEA">
        <w:tc>
          <w:tcPr>
            <w:tcW w:w="4248" w:type="dxa"/>
          </w:tcPr>
          <w:p w14:paraId="3FDF7B4B" w14:textId="3E8EF135"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7B89BDB1" w14:textId="77777777" w:rsidR="00A1509D" w:rsidRPr="00A1509D" w:rsidRDefault="00A1509D" w:rsidP="00A1509D">
            <w:pPr>
              <w:spacing w:after="160" w:line="259" w:lineRule="auto"/>
            </w:pPr>
            <w:r w:rsidRPr="00A1509D">
              <w:t>0.00189</w:t>
            </w:r>
          </w:p>
        </w:tc>
        <w:tc>
          <w:tcPr>
            <w:tcW w:w="2943" w:type="dxa"/>
          </w:tcPr>
          <w:p w14:paraId="6E3F1A25" w14:textId="77777777" w:rsidR="00A1509D" w:rsidRPr="00A1509D" w:rsidRDefault="00A1509D" w:rsidP="00A1509D">
            <w:pPr>
              <w:spacing w:after="160" w:line="259" w:lineRule="auto"/>
            </w:pPr>
            <w:r w:rsidRPr="00A1509D">
              <w:t>2.67112E-5</w:t>
            </w:r>
          </w:p>
        </w:tc>
      </w:tr>
      <w:tr w:rsidR="00A1509D" w:rsidRPr="00A1509D" w14:paraId="56212E09" w14:textId="77777777" w:rsidTr="00B22DEA">
        <w:tc>
          <w:tcPr>
            <w:tcW w:w="4248" w:type="dxa"/>
          </w:tcPr>
          <w:p w14:paraId="3D63F323" w14:textId="170AB19C"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3E735AFC" w14:textId="77777777" w:rsidR="00A1509D" w:rsidRPr="00A1509D" w:rsidRDefault="00A1509D" w:rsidP="00A1509D">
            <w:pPr>
              <w:spacing w:after="160" w:line="259" w:lineRule="auto"/>
            </w:pPr>
            <w:r w:rsidRPr="00A1509D">
              <w:t>159.03807</w:t>
            </w:r>
          </w:p>
        </w:tc>
        <w:tc>
          <w:tcPr>
            <w:tcW w:w="2943" w:type="dxa"/>
          </w:tcPr>
          <w:p w14:paraId="6A764425" w14:textId="77777777" w:rsidR="00A1509D" w:rsidRPr="00A1509D" w:rsidRDefault="00A1509D" w:rsidP="00A1509D">
            <w:pPr>
              <w:spacing w:after="160" w:line="259" w:lineRule="auto"/>
            </w:pPr>
            <w:r w:rsidRPr="00A1509D">
              <w:t>4.47445</w:t>
            </w:r>
          </w:p>
        </w:tc>
      </w:tr>
    </w:tbl>
    <w:p w14:paraId="51EFED01" w14:textId="77777777" w:rsidR="00A1509D" w:rsidRPr="00A1509D" w:rsidRDefault="00A1509D" w:rsidP="00A1509D"/>
    <w:p w14:paraId="7C64221E" w14:textId="77777777" w:rsidR="00A1509D" w:rsidRPr="00A1509D" w:rsidRDefault="00A1509D" w:rsidP="00A1509D"/>
    <w:p w14:paraId="287DC22D" w14:textId="77777777" w:rsidR="00A1509D" w:rsidRPr="00A1509D" w:rsidRDefault="00A1509D" w:rsidP="00A1509D">
      <w:pPr>
        <w:rPr>
          <w:b/>
          <w:bCs/>
        </w:rPr>
      </w:pPr>
      <w:proofErr w:type="spellStart"/>
      <w:proofErr w:type="gramStart"/>
      <w:r w:rsidRPr="00A1509D">
        <w:rPr>
          <w:b/>
          <w:bCs/>
          <w:i/>
          <w:iCs/>
        </w:rPr>
        <w:lastRenderedPageBreak/>
        <w:t>E.coli</w:t>
      </w:r>
      <w:proofErr w:type="spellEnd"/>
      <w:proofErr w:type="gramEnd"/>
      <w:r w:rsidRPr="00A1509D">
        <w:rPr>
          <w:b/>
          <w:bCs/>
        </w:rPr>
        <w:t xml:space="preserve">  + 50µg/</w:t>
      </w:r>
      <w:proofErr w:type="spellStart"/>
      <w:r w:rsidRPr="00A1509D">
        <w:rPr>
          <w:b/>
          <w:bCs/>
        </w:rPr>
        <w:t>mL</w:t>
      </w:r>
      <w:proofErr w:type="spellEnd"/>
      <w:r w:rsidRPr="00A1509D">
        <w:rPr>
          <w:b/>
          <w:bCs/>
        </w:rPr>
        <w:t xml:space="preserve">  </w:t>
      </w:r>
      <w:proofErr w:type="spellStart"/>
      <w:r w:rsidRPr="00A1509D">
        <w:rPr>
          <w:b/>
          <w:bCs/>
        </w:rPr>
        <w:t>AgNPs</w:t>
      </w:r>
      <w:proofErr w:type="spellEnd"/>
      <w:r w:rsidRPr="00A1509D">
        <w:rPr>
          <w:b/>
          <w:bCs/>
        </w:rPr>
        <w:t xml:space="preserve"> </w:t>
      </w:r>
    </w:p>
    <w:p w14:paraId="7B8EF3C3" w14:textId="3D510F5D"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w:t>
      </w:r>
      <w:r w:rsidRPr="00A81481">
        <w:rPr>
          <w:rFonts w:ascii="Times New Roman" w:hAnsi="Times New Roman" w:cs="Times New Roman"/>
          <w:b/>
          <w:bCs/>
          <w:sz w:val="24"/>
          <w:szCs w:val="24"/>
          <w:lang w:val="en-US"/>
        </w:rPr>
        <w:t>1.</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6B5DE812" w14:textId="77777777" w:rsidTr="00B22DEA">
        <w:tc>
          <w:tcPr>
            <w:tcW w:w="2942" w:type="dxa"/>
          </w:tcPr>
          <w:p w14:paraId="362A819E" w14:textId="355261FF" w:rsidR="00A1509D" w:rsidRPr="00A1509D" w:rsidRDefault="00B35D89" w:rsidP="00A1509D">
            <w:pPr>
              <w:spacing w:after="160" w:line="259" w:lineRule="auto"/>
              <w:rPr>
                <w:b/>
                <w:bCs/>
              </w:rPr>
            </w:pPr>
            <w:r>
              <w:rPr>
                <w:b/>
                <w:bCs/>
              </w:rPr>
              <w:t>PARAMETER</w:t>
            </w:r>
          </w:p>
        </w:tc>
        <w:tc>
          <w:tcPr>
            <w:tcW w:w="2943" w:type="dxa"/>
          </w:tcPr>
          <w:p w14:paraId="17BB54F4" w14:textId="25AF01BC" w:rsidR="00A1509D" w:rsidRPr="00A1509D" w:rsidRDefault="00B35D89" w:rsidP="00A1509D">
            <w:pPr>
              <w:spacing w:after="160" w:line="259" w:lineRule="auto"/>
            </w:pPr>
            <w:r>
              <w:t>MEAN VALUE</w:t>
            </w:r>
          </w:p>
        </w:tc>
        <w:tc>
          <w:tcPr>
            <w:tcW w:w="2943" w:type="dxa"/>
          </w:tcPr>
          <w:p w14:paraId="08B6E438" w14:textId="55BCAA17" w:rsidR="00A1509D" w:rsidRPr="00A1509D" w:rsidRDefault="00B35D89" w:rsidP="00A1509D">
            <w:pPr>
              <w:spacing w:after="160" w:line="259" w:lineRule="auto"/>
            </w:pPr>
            <w:r>
              <w:t>STANDARD DEVIATION</w:t>
            </w:r>
          </w:p>
        </w:tc>
      </w:tr>
      <w:tr w:rsidR="00A1509D" w:rsidRPr="00A1509D" w14:paraId="59B942D8" w14:textId="77777777" w:rsidTr="00B22DEA">
        <w:tc>
          <w:tcPr>
            <w:tcW w:w="2942" w:type="dxa"/>
          </w:tcPr>
          <w:p w14:paraId="0C9CEF6E" w14:textId="77777777" w:rsidR="00A1509D" w:rsidRPr="00A1509D" w:rsidRDefault="00A1509D" w:rsidP="00A1509D">
            <w:pPr>
              <w:spacing w:after="160" w:line="259" w:lineRule="auto"/>
              <w:rPr>
                <w:b/>
                <w:bCs/>
              </w:rPr>
            </w:pPr>
            <w:r w:rsidRPr="00A1509D">
              <w:rPr>
                <w:b/>
                <w:bCs/>
              </w:rPr>
              <w:t>a</w:t>
            </w:r>
          </w:p>
        </w:tc>
        <w:tc>
          <w:tcPr>
            <w:tcW w:w="2943" w:type="dxa"/>
          </w:tcPr>
          <w:p w14:paraId="7B9A1038" w14:textId="77777777" w:rsidR="00A1509D" w:rsidRPr="00A1509D" w:rsidRDefault="00A1509D" w:rsidP="00A1509D">
            <w:pPr>
              <w:spacing w:after="160" w:line="259" w:lineRule="auto"/>
            </w:pPr>
            <w:r w:rsidRPr="00A1509D">
              <w:t>0.24357</w:t>
            </w:r>
          </w:p>
        </w:tc>
        <w:tc>
          <w:tcPr>
            <w:tcW w:w="2943" w:type="dxa"/>
          </w:tcPr>
          <w:p w14:paraId="606D3C90" w14:textId="77777777" w:rsidR="00A1509D" w:rsidRPr="00A1509D" w:rsidRDefault="00A1509D" w:rsidP="00A1509D">
            <w:pPr>
              <w:spacing w:after="160" w:line="259" w:lineRule="auto"/>
            </w:pPr>
            <w:r w:rsidRPr="00A1509D">
              <w:t>0.00853</w:t>
            </w:r>
          </w:p>
        </w:tc>
      </w:tr>
      <w:tr w:rsidR="00A1509D" w:rsidRPr="00A1509D" w14:paraId="68341057" w14:textId="77777777" w:rsidTr="00B22DEA">
        <w:tc>
          <w:tcPr>
            <w:tcW w:w="2942" w:type="dxa"/>
          </w:tcPr>
          <w:p w14:paraId="33462CD7"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2632FBD0" w14:textId="77777777" w:rsidR="00A1509D" w:rsidRPr="00A1509D" w:rsidRDefault="00A1509D" w:rsidP="00A1509D">
            <w:pPr>
              <w:spacing w:after="160" w:line="259" w:lineRule="auto"/>
            </w:pPr>
            <w:r w:rsidRPr="00A1509D">
              <w:t>999.37678</w:t>
            </w:r>
          </w:p>
        </w:tc>
        <w:tc>
          <w:tcPr>
            <w:tcW w:w="2943" w:type="dxa"/>
          </w:tcPr>
          <w:p w14:paraId="0CF32DE3" w14:textId="77777777" w:rsidR="00A1509D" w:rsidRPr="00A1509D" w:rsidRDefault="00A1509D" w:rsidP="00A1509D">
            <w:pPr>
              <w:spacing w:after="160" w:line="259" w:lineRule="auto"/>
            </w:pPr>
            <w:r w:rsidRPr="00A1509D">
              <w:t>8.83407</w:t>
            </w:r>
          </w:p>
        </w:tc>
      </w:tr>
      <w:tr w:rsidR="00A1509D" w:rsidRPr="00A1509D" w14:paraId="1F405F81" w14:textId="77777777" w:rsidTr="00B22DEA">
        <w:tc>
          <w:tcPr>
            <w:tcW w:w="2942" w:type="dxa"/>
          </w:tcPr>
          <w:p w14:paraId="3063C042" w14:textId="77777777" w:rsidR="00A1509D" w:rsidRPr="00A1509D" w:rsidRDefault="00A1509D" w:rsidP="00A1509D">
            <w:pPr>
              <w:spacing w:after="160" w:line="259" w:lineRule="auto"/>
              <w:rPr>
                <w:b/>
                <w:bCs/>
              </w:rPr>
            </w:pPr>
            <w:r w:rsidRPr="00A1509D">
              <w:rPr>
                <w:b/>
                <w:bCs/>
              </w:rPr>
              <w:t>k</w:t>
            </w:r>
          </w:p>
        </w:tc>
        <w:tc>
          <w:tcPr>
            <w:tcW w:w="2943" w:type="dxa"/>
          </w:tcPr>
          <w:p w14:paraId="7DD377F8" w14:textId="77777777" w:rsidR="00A1509D" w:rsidRPr="00A1509D" w:rsidRDefault="00A1509D" w:rsidP="00A1509D">
            <w:pPr>
              <w:spacing w:after="160" w:line="259" w:lineRule="auto"/>
            </w:pPr>
            <w:r w:rsidRPr="00A1509D">
              <w:t>0.00703</w:t>
            </w:r>
          </w:p>
        </w:tc>
        <w:tc>
          <w:tcPr>
            <w:tcW w:w="2943" w:type="dxa"/>
          </w:tcPr>
          <w:p w14:paraId="34AE56B0" w14:textId="77777777" w:rsidR="00A1509D" w:rsidRPr="00A1509D" w:rsidRDefault="00A1509D" w:rsidP="00A1509D">
            <w:pPr>
              <w:spacing w:after="160" w:line="259" w:lineRule="auto"/>
            </w:pPr>
            <w:r w:rsidRPr="00A1509D">
              <w:t>6.84646E-4</w:t>
            </w:r>
          </w:p>
        </w:tc>
      </w:tr>
      <w:tr w:rsidR="00A1509D" w:rsidRPr="00A1509D" w14:paraId="34F6959C" w14:textId="77777777" w:rsidTr="00B22DEA">
        <w:tc>
          <w:tcPr>
            <w:tcW w:w="2942" w:type="dxa"/>
          </w:tcPr>
          <w:p w14:paraId="039C88DF" w14:textId="753EAFD6" w:rsidR="00A1509D" w:rsidRPr="00A1509D" w:rsidRDefault="00A1509D" w:rsidP="00A1509D">
            <w:pPr>
              <w:spacing w:after="160" w:line="259" w:lineRule="auto"/>
            </w:pPr>
            <w:r w:rsidRPr="00A1509D">
              <w:t xml:space="preserve">R^2 </w:t>
            </w:r>
            <w:r w:rsidR="00B225F6">
              <w:t>ADJUST</w:t>
            </w:r>
          </w:p>
        </w:tc>
        <w:tc>
          <w:tcPr>
            <w:tcW w:w="2943" w:type="dxa"/>
          </w:tcPr>
          <w:p w14:paraId="273B7E8C" w14:textId="77777777" w:rsidR="00A1509D" w:rsidRPr="00A1509D" w:rsidRDefault="00A1509D" w:rsidP="00A1509D">
            <w:pPr>
              <w:spacing w:after="160" w:line="259" w:lineRule="auto"/>
            </w:pPr>
            <w:r w:rsidRPr="00A1509D">
              <w:t>0.96459</w:t>
            </w:r>
          </w:p>
        </w:tc>
        <w:tc>
          <w:tcPr>
            <w:tcW w:w="2943" w:type="dxa"/>
          </w:tcPr>
          <w:p w14:paraId="307288CB" w14:textId="77777777" w:rsidR="00A1509D" w:rsidRPr="00A1509D" w:rsidRDefault="00A1509D" w:rsidP="00A1509D">
            <w:pPr>
              <w:spacing w:after="160" w:line="259" w:lineRule="auto"/>
            </w:pPr>
          </w:p>
        </w:tc>
      </w:tr>
    </w:tbl>
    <w:p w14:paraId="72D64E8C" w14:textId="77777777" w:rsidR="00A1509D" w:rsidRPr="00A1509D" w:rsidRDefault="00A1509D" w:rsidP="00A1509D"/>
    <w:p w14:paraId="229038A3" w14:textId="67C76123"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2</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253DFAAC" w14:textId="77777777" w:rsidTr="00B22DEA">
        <w:tc>
          <w:tcPr>
            <w:tcW w:w="4248" w:type="dxa"/>
          </w:tcPr>
          <w:p w14:paraId="11D98EB9" w14:textId="5493FF84" w:rsidR="00A1509D" w:rsidRPr="00A1509D" w:rsidRDefault="00B35D89" w:rsidP="00A1509D">
            <w:pPr>
              <w:spacing w:after="160" w:line="259" w:lineRule="auto"/>
            </w:pPr>
            <w:r>
              <w:t>PARAMETER</w:t>
            </w:r>
          </w:p>
        </w:tc>
        <w:tc>
          <w:tcPr>
            <w:tcW w:w="1637" w:type="dxa"/>
          </w:tcPr>
          <w:p w14:paraId="624509F3" w14:textId="16C04162" w:rsidR="00A1509D" w:rsidRPr="00A1509D" w:rsidRDefault="00B35D89" w:rsidP="00A1509D">
            <w:pPr>
              <w:spacing w:after="160" w:line="259" w:lineRule="auto"/>
            </w:pPr>
            <w:r>
              <w:t xml:space="preserve">Mean </w:t>
            </w:r>
            <w:proofErr w:type="spellStart"/>
            <w:r>
              <w:t>Value</w:t>
            </w:r>
            <w:proofErr w:type="spellEnd"/>
          </w:p>
        </w:tc>
        <w:tc>
          <w:tcPr>
            <w:tcW w:w="2943" w:type="dxa"/>
          </w:tcPr>
          <w:p w14:paraId="0D9B98B4" w14:textId="6E0BA671"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52864A51" w14:textId="77777777" w:rsidTr="00B22DEA">
        <w:tc>
          <w:tcPr>
            <w:tcW w:w="4248" w:type="dxa"/>
          </w:tcPr>
          <w:p w14:paraId="55C664AF" w14:textId="123A9076"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3711835D" w14:textId="77777777" w:rsidR="00A1509D" w:rsidRPr="00A1509D" w:rsidRDefault="00A1509D" w:rsidP="00A1509D">
            <w:pPr>
              <w:spacing w:after="160" w:line="259" w:lineRule="auto"/>
            </w:pPr>
            <w:r w:rsidRPr="00A1509D">
              <w:t>6.29919E-4</w:t>
            </w:r>
          </w:p>
        </w:tc>
        <w:tc>
          <w:tcPr>
            <w:tcW w:w="2943" w:type="dxa"/>
          </w:tcPr>
          <w:p w14:paraId="35E94EF1" w14:textId="77777777" w:rsidR="00A1509D" w:rsidRPr="00A1509D" w:rsidRDefault="00A1509D" w:rsidP="00A1509D">
            <w:pPr>
              <w:spacing w:after="160" w:line="259" w:lineRule="auto"/>
            </w:pPr>
            <w:r w:rsidRPr="00A1509D">
              <w:t>8.34075E-5</w:t>
            </w:r>
          </w:p>
        </w:tc>
      </w:tr>
      <w:tr w:rsidR="00A1509D" w:rsidRPr="00A1509D" w14:paraId="37DA3B36" w14:textId="77777777" w:rsidTr="00B22DEA">
        <w:tc>
          <w:tcPr>
            <w:tcW w:w="4248" w:type="dxa"/>
          </w:tcPr>
          <w:p w14:paraId="04DDEC4E" w14:textId="5C23CCE4"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50BF2EDF" w14:textId="77777777" w:rsidR="00A1509D" w:rsidRPr="00A1509D" w:rsidRDefault="00A1509D" w:rsidP="00A1509D">
            <w:pPr>
              <w:spacing w:after="160" w:line="259" w:lineRule="auto"/>
            </w:pPr>
            <w:r w:rsidRPr="00A1509D">
              <w:t>857.12927</w:t>
            </w:r>
          </w:p>
        </w:tc>
        <w:tc>
          <w:tcPr>
            <w:tcW w:w="2943" w:type="dxa"/>
          </w:tcPr>
          <w:p w14:paraId="5176063D" w14:textId="77777777" w:rsidR="00A1509D" w:rsidRPr="00A1509D" w:rsidRDefault="00A1509D" w:rsidP="00A1509D">
            <w:pPr>
              <w:spacing w:after="160" w:line="259" w:lineRule="auto"/>
            </w:pPr>
            <w:r w:rsidRPr="00A1509D">
              <w:t>174.52691</w:t>
            </w:r>
          </w:p>
        </w:tc>
      </w:tr>
    </w:tbl>
    <w:p w14:paraId="087310AF" w14:textId="77777777" w:rsidR="00A1509D" w:rsidRPr="00A1509D" w:rsidRDefault="00A1509D" w:rsidP="00A1509D"/>
    <w:p w14:paraId="4153B0C3" w14:textId="77777777" w:rsidR="00A1509D" w:rsidRPr="00893EBB" w:rsidRDefault="00A1509D" w:rsidP="00A1509D">
      <w:pPr>
        <w:rPr>
          <w:b/>
          <w:bCs/>
          <w:lang w:val="en-US"/>
        </w:rPr>
      </w:pPr>
      <w:proofErr w:type="gramStart"/>
      <w:r w:rsidRPr="00893EBB">
        <w:rPr>
          <w:b/>
          <w:bCs/>
          <w:i/>
          <w:iCs/>
          <w:lang w:val="en-US"/>
        </w:rPr>
        <w:t>E.coli</w:t>
      </w:r>
      <w:proofErr w:type="gramEnd"/>
      <w:r w:rsidRPr="00893EBB">
        <w:rPr>
          <w:b/>
          <w:bCs/>
          <w:lang w:val="en-US"/>
        </w:rPr>
        <w:t xml:space="preserve">  + 100µg/mL  </w:t>
      </w:r>
      <w:proofErr w:type="spellStart"/>
      <w:r w:rsidRPr="00893EBB">
        <w:rPr>
          <w:b/>
          <w:bCs/>
          <w:lang w:val="en-US"/>
        </w:rPr>
        <w:t>AgNPs</w:t>
      </w:r>
      <w:proofErr w:type="spellEnd"/>
      <w:r w:rsidRPr="00893EBB">
        <w:rPr>
          <w:b/>
          <w:bCs/>
          <w:lang w:val="en-US"/>
        </w:rPr>
        <w:t xml:space="preserve"> </w:t>
      </w:r>
    </w:p>
    <w:p w14:paraId="42B1029B" w14:textId="1511708A"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3</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410AA962" w14:textId="77777777" w:rsidTr="00B22DEA">
        <w:tc>
          <w:tcPr>
            <w:tcW w:w="2942" w:type="dxa"/>
          </w:tcPr>
          <w:p w14:paraId="1BBDBF04" w14:textId="3C7B793C" w:rsidR="00A1509D" w:rsidRPr="00A1509D" w:rsidRDefault="00B35D89" w:rsidP="00A1509D">
            <w:pPr>
              <w:spacing w:after="160" w:line="259" w:lineRule="auto"/>
              <w:rPr>
                <w:b/>
                <w:bCs/>
              </w:rPr>
            </w:pPr>
            <w:r>
              <w:rPr>
                <w:b/>
                <w:bCs/>
              </w:rPr>
              <w:t>PARAMETER</w:t>
            </w:r>
          </w:p>
        </w:tc>
        <w:tc>
          <w:tcPr>
            <w:tcW w:w="2943" w:type="dxa"/>
          </w:tcPr>
          <w:p w14:paraId="5955B399" w14:textId="53FA8A87" w:rsidR="00A1509D" w:rsidRPr="00A1509D" w:rsidRDefault="00B35D89" w:rsidP="00A1509D">
            <w:pPr>
              <w:spacing w:after="160" w:line="259" w:lineRule="auto"/>
            </w:pPr>
            <w:r>
              <w:t>MEAN VALUE</w:t>
            </w:r>
          </w:p>
        </w:tc>
        <w:tc>
          <w:tcPr>
            <w:tcW w:w="2943" w:type="dxa"/>
          </w:tcPr>
          <w:p w14:paraId="47D7E8CC" w14:textId="4B6FCB66" w:rsidR="00A1509D" w:rsidRPr="00A1509D" w:rsidRDefault="00B35D89" w:rsidP="00A1509D">
            <w:pPr>
              <w:spacing w:after="160" w:line="259" w:lineRule="auto"/>
            </w:pPr>
            <w:r>
              <w:t>STANDARD DEVIATION</w:t>
            </w:r>
          </w:p>
        </w:tc>
      </w:tr>
      <w:tr w:rsidR="00A1509D" w:rsidRPr="00A1509D" w14:paraId="21C15E0F" w14:textId="77777777" w:rsidTr="00B22DEA">
        <w:tc>
          <w:tcPr>
            <w:tcW w:w="2942" w:type="dxa"/>
          </w:tcPr>
          <w:p w14:paraId="5110F52F" w14:textId="77777777" w:rsidR="00A1509D" w:rsidRPr="00A1509D" w:rsidRDefault="00A1509D" w:rsidP="00A1509D">
            <w:pPr>
              <w:spacing w:after="160" w:line="259" w:lineRule="auto"/>
              <w:rPr>
                <w:b/>
                <w:bCs/>
              </w:rPr>
            </w:pPr>
            <w:r w:rsidRPr="00A1509D">
              <w:rPr>
                <w:b/>
                <w:bCs/>
              </w:rPr>
              <w:t>a</w:t>
            </w:r>
          </w:p>
        </w:tc>
        <w:tc>
          <w:tcPr>
            <w:tcW w:w="2943" w:type="dxa"/>
          </w:tcPr>
          <w:p w14:paraId="129AEB16" w14:textId="77777777" w:rsidR="00A1509D" w:rsidRPr="00A1509D" w:rsidRDefault="00A1509D" w:rsidP="00A1509D">
            <w:pPr>
              <w:spacing w:after="160" w:line="259" w:lineRule="auto"/>
            </w:pPr>
            <w:r w:rsidRPr="00A1509D">
              <w:t>0.16375</w:t>
            </w:r>
          </w:p>
        </w:tc>
        <w:tc>
          <w:tcPr>
            <w:tcW w:w="2943" w:type="dxa"/>
          </w:tcPr>
          <w:p w14:paraId="5C396AC1" w14:textId="77777777" w:rsidR="00A1509D" w:rsidRPr="00A1509D" w:rsidRDefault="00A1509D" w:rsidP="00A1509D">
            <w:pPr>
              <w:spacing w:after="160" w:line="259" w:lineRule="auto"/>
            </w:pPr>
            <w:r w:rsidRPr="00A1509D">
              <w:t>0.02129</w:t>
            </w:r>
          </w:p>
        </w:tc>
      </w:tr>
      <w:tr w:rsidR="00A1509D" w:rsidRPr="00A1509D" w14:paraId="6EEB66C1" w14:textId="77777777" w:rsidTr="00B22DEA">
        <w:tc>
          <w:tcPr>
            <w:tcW w:w="2942" w:type="dxa"/>
          </w:tcPr>
          <w:p w14:paraId="1242272A"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0EE53533" w14:textId="77777777" w:rsidR="00A1509D" w:rsidRPr="00A1509D" w:rsidRDefault="00A1509D" w:rsidP="00A1509D">
            <w:pPr>
              <w:spacing w:after="160" w:line="259" w:lineRule="auto"/>
            </w:pPr>
            <w:r w:rsidRPr="00A1509D">
              <w:t>1263.27391</w:t>
            </w:r>
          </w:p>
        </w:tc>
        <w:tc>
          <w:tcPr>
            <w:tcW w:w="2943" w:type="dxa"/>
          </w:tcPr>
          <w:p w14:paraId="0A36AF2F" w14:textId="77777777" w:rsidR="00A1509D" w:rsidRPr="00A1509D" w:rsidRDefault="00A1509D" w:rsidP="00A1509D">
            <w:pPr>
              <w:spacing w:after="160" w:line="259" w:lineRule="auto"/>
            </w:pPr>
            <w:r w:rsidRPr="00A1509D">
              <w:t>14.211</w:t>
            </w:r>
          </w:p>
        </w:tc>
      </w:tr>
      <w:tr w:rsidR="00A1509D" w:rsidRPr="00A1509D" w14:paraId="4E761D21" w14:textId="77777777" w:rsidTr="00B22DEA">
        <w:tc>
          <w:tcPr>
            <w:tcW w:w="2942" w:type="dxa"/>
          </w:tcPr>
          <w:p w14:paraId="57D1DB4B" w14:textId="77777777" w:rsidR="00A1509D" w:rsidRPr="00A1509D" w:rsidRDefault="00A1509D" w:rsidP="00A1509D">
            <w:pPr>
              <w:spacing w:after="160" w:line="259" w:lineRule="auto"/>
              <w:rPr>
                <w:b/>
                <w:bCs/>
              </w:rPr>
            </w:pPr>
            <w:r w:rsidRPr="00A1509D">
              <w:rPr>
                <w:b/>
                <w:bCs/>
              </w:rPr>
              <w:t>k</w:t>
            </w:r>
          </w:p>
        </w:tc>
        <w:tc>
          <w:tcPr>
            <w:tcW w:w="2943" w:type="dxa"/>
          </w:tcPr>
          <w:p w14:paraId="28D6BCB7" w14:textId="77777777" w:rsidR="00A1509D" w:rsidRPr="00A1509D" w:rsidRDefault="00A1509D" w:rsidP="00A1509D">
            <w:pPr>
              <w:spacing w:after="160" w:line="259" w:lineRule="auto"/>
            </w:pPr>
            <w:r w:rsidRPr="00A1509D">
              <w:t>0.01491</w:t>
            </w:r>
          </w:p>
        </w:tc>
        <w:tc>
          <w:tcPr>
            <w:tcW w:w="2943" w:type="dxa"/>
          </w:tcPr>
          <w:p w14:paraId="5112849B" w14:textId="77777777" w:rsidR="00A1509D" w:rsidRPr="00A1509D" w:rsidRDefault="00A1509D" w:rsidP="00A1509D">
            <w:pPr>
              <w:spacing w:after="160" w:line="259" w:lineRule="auto"/>
            </w:pPr>
            <w:r w:rsidRPr="00A1509D">
              <w:t>7.126E-4</w:t>
            </w:r>
          </w:p>
        </w:tc>
      </w:tr>
      <w:tr w:rsidR="00A1509D" w:rsidRPr="00A1509D" w14:paraId="13A3CF0B" w14:textId="77777777" w:rsidTr="00B22DEA">
        <w:tc>
          <w:tcPr>
            <w:tcW w:w="2942" w:type="dxa"/>
          </w:tcPr>
          <w:p w14:paraId="24484744" w14:textId="1AE0A762" w:rsidR="00A1509D" w:rsidRPr="00A1509D" w:rsidRDefault="00A1509D" w:rsidP="00A1509D">
            <w:pPr>
              <w:spacing w:after="160" w:line="259" w:lineRule="auto"/>
            </w:pPr>
            <w:r w:rsidRPr="00A1509D">
              <w:t xml:space="preserve">R^2 </w:t>
            </w:r>
            <w:r w:rsidR="00B225F6">
              <w:t>ADJUST</w:t>
            </w:r>
          </w:p>
        </w:tc>
        <w:tc>
          <w:tcPr>
            <w:tcW w:w="2943" w:type="dxa"/>
          </w:tcPr>
          <w:p w14:paraId="03E2D219" w14:textId="77777777" w:rsidR="00A1509D" w:rsidRPr="00A1509D" w:rsidRDefault="00A1509D" w:rsidP="00A1509D">
            <w:pPr>
              <w:spacing w:after="160" w:line="259" w:lineRule="auto"/>
            </w:pPr>
            <w:r w:rsidRPr="00A1509D">
              <w:t>0.64714</w:t>
            </w:r>
          </w:p>
        </w:tc>
        <w:tc>
          <w:tcPr>
            <w:tcW w:w="2943" w:type="dxa"/>
          </w:tcPr>
          <w:p w14:paraId="2FA2CD1E" w14:textId="77777777" w:rsidR="00A1509D" w:rsidRPr="00A1509D" w:rsidRDefault="00A1509D" w:rsidP="00A1509D">
            <w:pPr>
              <w:spacing w:after="160" w:line="259" w:lineRule="auto"/>
            </w:pPr>
          </w:p>
        </w:tc>
      </w:tr>
    </w:tbl>
    <w:p w14:paraId="0E4A95FE" w14:textId="77777777" w:rsidR="00A1509D" w:rsidRPr="00A1509D" w:rsidRDefault="00A1509D" w:rsidP="00A1509D"/>
    <w:p w14:paraId="5E68DF34" w14:textId="69AA2371"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4</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7584EE16" w14:textId="77777777" w:rsidTr="00B22DEA">
        <w:tc>
          <w:tcPr>
            <w:tcW w:w="4248" w:type="dxa"/>
          </w:tcPr>
          <w:p w14:paraId="7847B4FD" w14:textId="53B39871" w:rsidR="00A1509D" w:rsidRPr="00A1509D" w:rsidRDefault="00B35D89" w:rsidP="00A1509D">
            <w:pPr>
              <w:spacing w:after="160" w:line="259" w:lineRule="auto"/>
            </w:pPr>
            <w:r>
              <w:t>PARAMETER</w:t>
            </w:r>
          </w:p>
        </w:tc>
        <w:tc>
          <w:tcPr>
            <w:tcW w:w="1637" w:type="dxa"/>
          </w:tcPr>
          <w:p w14:paraId="71F74BB6" w14:textId="3D3EE836" w:rsidR="00A1509D" w:rsidRPr="00A1509D" w:rsidRDefault="00B35D89" w:rsidP="00A1509D">
            <w:pPr>
              <w:spacing w:after="160" w:line="259" w:lineRule="auto"/>
            </w:pPr>
            <w:r>
              <w:t xml:space="preserve">Mean </w:t>
            </w:r>
            <w:proofErr w:type="spellStart"/>
            <w:r>
              <w:t>Value</w:t>
            </w:r>
            <w:proofErr w:type="spellEnd"/>
          </w:p>
        </w:tc>
        <w:tc>
          <w:tcPr>
            <w:tcW w:w="2943" w:type="dxa"/>
          </w:tcPr>
          <w:p w14:paraId="3720846C" w14:textId="3D35A5A0"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367E2231" w14:textId="77777777" w:rsidTr="00B22DEA">
        <w:tc>
          <w:tcPr>
            <w:tcW w:w="4248" w:type="dxa"/>
          </w:tcPr>
          <w:p w14:paraId="07AEAD71" w14:textId="4216737C"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os</m:t>
              </m:r>
              <m:r>
                <w:rPr>
                  <w:rFonts w:ascii="Cambria Math" w:hAnsi="Cambria Math"/>
                  <w:lang w:val="en-US"/>
                </w:rPr>
                <m:t>)</m:t>
              </m:r>
            </m:oMath>
          </w:p>
        </w:tc>
        <w:tc>
          <w:tcPr>
            <w:tcW w:w="1637" w:type="dxa"/>
          </w:tcPr>
          <w:p w14:paraId="53408DCF" w14:textId="77777777" w:rsidR="00A1509D" w:rsidRPr="00A1509D" w:rsidRDefault="00A1509D" w:rsidP="00A1509D">
            <w:pPr>
              <w:spacing w:after="160" w:line="259" w:lineRule="auto"/>
            </w:pPr>
            <w:r w:rsidRPr="00A1509D">
              <w:t>8.98182E-4</w:t>
            </w:r>
          </w:p>
        </w:tc>
        <w:tc>
          <w:tcPr>
            <w:tcW w:w="2943" w:type="dxa"/>
          </w:tcPr>
          <w:p w14:paraId="6E8D1C28" w14:textId="77777777" w:rsidR="00A1509D" w:rsidRPr="00A1509D" w:rsidRDefault="00A1509D" w:rsidP="00A1509D">
            <w:pPr>
              <w:spacing w:after="160" w:line="259" w:lineRule="auto"/>
            </w:pPr>
            <w:r w:rsidRPr="00A1509D">
              <w:t>1.59705E-4</w:t>
            </w:r>
          </w:p>
        </w:tc>
      </w:tr>
      <w:tr w:rsidR="00A1509D" w:rsidRPr="00A1509D" w14:paraId="45B33E52" w14:textId="77777777" w:rsidTr="00B22DEA">
        <w:tc>
          <w:tcPr>
            <w:tcW w:w="4248" w:type="dxa"/>
          </w:tcPr>
          <w:p w14:paraId="1FF28ECA" w14:textId="7144BDE0"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375C9ED2" w14:textId="77777777" w:rsidR="00A1509D" w:rsidRPr="00A1509D" w:rsidRDefault="00A1509D" w:rsidP="00A1509D">
            <w:pPr>
              <w:spacing w:after="160" w:line="259" w:lineRule="auto"/>
            </w:pPr>
            <w:r w:rsidRPr="00A1509D">
              <w:t>1196.20483</w:t>
            </w:r>
          </w:p>
        </w:tc>
        <w:tc>
          <w:tcPr>
            <w:tcW w:w="2943" w:type="dxa"/>
          </w:tcPr>
          <w:p w14:paraId="7745A40B" w14:textId="77777777" w:rsidR="00A1509D" w:rsidRPr="00A1509D" w:rsidRDefault="00A1509D" w:rsidP="00A1509D">
            <w:pPr>
              <w:spacing w:after="160" w:line="259" w:lineRule="auto"/>
            </w:pPr>
            <w:r w:rsidRPr="00A1509D">
              <w:t>127.79797</w:t>
            </w:r>
          </w:p>
        </w:tc>
      </w:tr>
    </w:tbl>
    <w:p w14:paraId="086AA13D" w14:textId="77777777" w:rsidR="00A1509D" w:rsidRPr="00A1509D" w:rsidRDefault="00A1509D" w:rsidP="00A1509D">
      <w:r w:rsidRPr="00A1509D">
        <w:br w:type="page"/>
      </w:r>
    </w:p>
    <w:p w14:paraId="7DB865A4" w14:textId="77777777" w:rsidR="00A1509D" w:rsidRPr="005D6B30" w:rsidRDefault="00A1509D" w:rsidP="00A1509D">
      <w:pPr>
        <w:rPr>
          <w:b/>
          <w:bCs/>
          <w:lang w:val="en-US"/>
        </w:rPr>
      </w:pPr>
      <w:proofErr w:type="gramStart"/>
      <w:r w:rsidRPr="005D6B30">
        <w:rPr>
          <w:b/>
          <w:bCs/>
          <w:i/>
          <w:iCs/>
          <w:lang w:val="en-US"/>
        </w:rPr>
        <w:lastRenderedPageBreak/>
        <w:t>E.coli</w:t>
      </w:r>
      <w:proofErr w:type="gramEnd"/>
      <w:r w:rsidRPr="005D6B30">
        <w:rPr>
          <w:b/>
          <w:bCs/>
          <w:lang w:val="en-US"/>
        </w:rPr>
        <w:t xml:space="preserve"> + </w:t>
      </w:r>
      <w:proofErr w:type="spellStart"/>
      <w:r w:rsidRPr="005D6B30">
        <w:rPr>
          <w:b/>
          <w:bCs/>
          <w:lang w:val="en-US"/>
        </w:rPr>
        <w:t>Au@AgNPs</w:t>
      </w:r>
      <w:proofErr w:type="spellEnd"/>
      <w:r w:rsidRPr="005D6B30">
        <w:rPr>
          <w:b/>
          <w:bCs/>
          <w:lang w:val="en-US"/>
        </w:rPr>
        <w:t xml:space="preserve"> </w:t>
      </w:r>
    </w:p>
    <w:p w14:paraId="26204588" w14:textId="7EED09F9" w:rsidR="00A1509D" w:rsidRPr="00A1509D" w:rsidRDefault="00A1509D" w:rsidP="00A1509D">
      <w:pPr>
        <w:rPr>
          <w:b/>
          <w:bCs/>
          <w:lang w:val="en-US"/>
        </w:rPr>
      </w:pPr>
      <w:proofErr w:type="gramStart"/>
      <w:r w:rsidRPr="00A1509D">
        <w:rPr>
          <w:b/>
          <w:bCs/>
          <w:i/>
          <w:iCs/>
          <w:lang w:val="en-US"/>
        </w:rPr>
        <w:t>E.coli</w:t>
      </w:r>
      <w:proofErr w:type="gramEnd"/>
      <w:r w:rsidRPr="00A1509D">
        <w:rPr>
          <w:b/>
          <w:bCs/>
          <w:lang w:val="en-US"/>
        </w:rPr>
        <w:t xml:space="preserve">  </w:t>
      </w:r>
      <w:r w:rsidR="00E03F59" w:rsidRPr="00E03F59">
        <w:rPr>
          <w:b/>
          <w:bCs/>
          <w:lang w:val="en-US"/>
        </w:rPr>
        <w:t>without</w:t>
      </w:r>
      <w:r w:rsidRPr="00A1509D">
        <w:rPr>
          <w:b/>
          <w:bCs/>
          <w:lang w:val="en-US"/>
        </w:rPr>
        <w:t xml:space="preserve"> </w:t>
      </w:r>
      <w:proofErr w:type="spellStart"/>
      <w:r w:rsidRPr="00A1509D">
        <w:rPr>
          <w:b/>
          <w:bCs/>
          <w:lang w:val="en-US"/>
        </w:rPr>
        <w:t>Au@AgNPs</w:t>
      </w:r>
      <w:proofErr w:type="spellEnd"/>
      <w:r w:rsidRPr="00A1509D">
        <w:rPr>
          <w:b/>
          <w:bCs/>
          <w:lang w:val="en-US"/>
        </w:rPr>
        <w:t xml:space="preserve"> </w:t>
      </w:r>
    </w:p>
    <w:p w14:paraId="3F183D1C" w14:textId="46341648"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5</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3E4DF698" w14:textId="77777777" w:rsidTr="00B22DEA">
        <w:tc>
          <w:tcPr>
            <w:tcW w:w="2942" w:type="dxa"/>
          </w:tcPr>
          <w:p w14:paraId="1FED38AF" w14:textId="19B9C7AE" w:rsidR="00A1509D" w:rsidRPr="00A1509D" w:rsidRDefault="00B35D89" w:rsidP="00A1509D">
            <w:pPr>
              <w:spacing w:after="160" w:line="259" w:lineRule="auto"/>
              <w:rPr>
                <w:b/>
                <w:bCs/>
              </w:rPr>
            </w:pPr>
            <w:r>
              <w:rPr>
                <w:b/>
                <w:bCs/>
              </w:rPr>
              <w:t>PARAMETER</w:t>
            </w:r>
          </w:p>
        </w:tc>
        <w:tc>
          <w:tcPr>
            <w:tcW w:w="2943" w:type="dxa"/>
          </w:tcPr>
          <w:p w14:paraId="6AA45F6C" w14:textId="2F4B56BC" w:rsidR="00A1509D" w:rsidRPr="00A1509D" w:rsidRDefault="00B35D89" w:rsidP="00A1509D">
            <w:pPr>
              <w:spacing w:after="160" w:line="259" w:lineRule="auto"/>
            </w:pPr>
            <w:r>
              <w:t>MEAN VALUE</w:t>
            </w:r>
          </w:p>
        </w:tc>
        <w:tc>
          <w:tcPr>
            <w:tcW w:w="2943" w:type="dxa"/>
          </w:tcPr>
          <w:p w14:paraId="3EEDA7DF" w14:textId="57D719DB" w:rsidR="00A1509D" w:rsidRPr="00A1509D" w:rsidRDefault="00B35D89" w:rsidP="00A1509D">
            <w:pPr>
              <w:spacing w:after="160" w:line="259" w:lineRule="auto"/>
            </w:pPr>
            <w:r>
              <w:t>STANDARD DEVIATION</w:t>
            </w:r>
          </w:p>
        </w:tc>
      </w:tr>
      <w:tr w:rsidR="00A1509D" w:rsidRPr="00A1509D" w14:paraId="06418CE3" w14:textId="77777777" w:rsidTr="00B22DEA">
        <w:tc>
          <w:tcPr>
            <w:tcW w:w="2942" w:type="dxa"/>
          </w:tcPr>
          <w:p w14:paraId="4FFA043A" w14:textId="77777777" w:rsidR="00A1509D" w:rsidRPr="00A1509D" w:rsidRDefault="00A1509D" w:rsidP="00A1509D">
            <w:pPr>
              <w:spacing w:after="160" w:line="259" w:lineRule="auto"/>
              <w:rPr>
                <w:b/>
                <w:bCs/>
              </w:rPr>
            </w:pPr>
            <w:r w:rsidRPr="00A1509D">
              <w:rPr>
                <w:b/>
                <w:bCs/>
              </w:rPr>
              <w:t>a</w:t>
            </w:r>
          </w:p>
        </w:tc>
        <w:tc>
          <w:tcPr>
            <w:tcW w:w="2943" w:type="dxa"/>
          </w:tcPr>
          <w:p w14:paraId="45810B33" w14:textId="77777777" w:rsidR="00A1509D" w:rsidRPr="00A1509D" w:rsidRDefault="00A1509D" w:rsidP="00A1509D">
            <w:pPr>
              <w:spacing w:after="160" w:line="259" w:lineRule="auto"/>
            </w:pPr>
            <w:r w:rsidRPr="00A1509D">
              <w:t>1.11762</w:t>
            </w:r>
          </w:p>
        </w:tc>
        <w:tc>
          <w:tcPr>
            <w:tcW w:w="2943" w:type="dxa"/>
          </w:tcPr>
          <w:p w14:paraId="02976D1C" w14:textId="77777777" w:rsidR="00A1509D" w:rsidRPr="00A1509D" w:rsidRDefault="00A1509D" w:rsidP="00A1509D">
            <w:pPr>
              <w:spacing w:after="160" w:line="259" w:lineRule="auto"/>
            </w:pPr>
            <w:r w:rsidRPr="00A1509D">
              <w:t>.00371</w:t>
            </w:r>
          </w:p>
        </w:tc>
      </w:tr>
      <w:tr w:rsidR="00A1509D" w:rsidRPr="00A1509D" w14:paraId="6989E182" w14:textId="77777777" w:rsidTr="00B22DEA">
        <w:tc>
          <w:tcPr>
            <w:tcW w:w="2942" w:type="dxa"/>
          </w:tcPr>
          <w:p w14:paraId="1BC69F69"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2DDE396E" w14:textId="77777777" w:rsidR="00A1509D" w:rsidRPr="00A1509D" w:rsidRDefault="00A1509D" w:rsidP="00A1509D">
            <w:pPr>
              <w:spacing w:after="160" w:line="259" w:lineRule="auto"/>
            </w:pPr>
            <w:r w:rsidRPr="00A1509D">
              <w:t>267.82612</w:t>
            </w:r>
          </w:p>
        </w:tc>
        <w:tc>
          <w:tcPr>
            <w:tcW w:w="2943" w:type="dxa"/>
          </w:tcPr>
          <w:p w14:paraId="414E07B1" w14:textId="77777777" w:rsidR="00A1509D" w:rsidRPr="00A1509D" w:rsidRDefault="00A1509D" w:rsidP="00A1509D">
            <w:pPr>
              <w:spacing w:after="160" w:line="259" w:lineRule="auto"/>
            </w:pPr>
            <w:r w:rsidRPr="00A1509D">
              <w:t>2.214</w:t>
            </w:r>
          </w:p>
        </w:tc>
      </w:tr>
      <w:tr w:rsidR="00A1509D" w:rsidRPr="00A1509D" w14:paraId="0BF2D047" w14:textId="77777777" w:rsidTr="00B22DEA">
        <w:tc>
          <w:tcPr>
            <w:tcW w:w="2942" w:type="dxa"/>
          </w:tcPr>
          <w:p w14:paraId="699D3667" w14:textId="77777777" w:rsidR="00A1509D" w:rsidRPr="00A1509D" w:rsidRDefault="00A1509D" w:rsidP="00A1509D">
            <w:pPr>
              <w:spacing w:after="160" w:line="259" w:lineRule="auto"/>
              <w:rPr>
                <w:b/>
                <w:bCs/>
              </w:rPr>
            </w:pPr>
            <w:r w:rsidRPr="00A1509D">
              <w:rPr>
                <w:b/>
                <w:bCs/>
              </w:rPr>
              <w:t>k</w:t>
            </w:r>
          </w:p>
        </w:tc>
        <w:tc>
          <w:tcPr>
            <w:tcW w:w="2943" w:type="dxa"/>
          </w:tcPr>
          <w:p w14:paraId="4F3D0920" w14:textId="77777777" w:rsidR="00A1509D" w:rsidRPr="00A1509D" w:rsidRDefault="00A1509D" w:rsidP="00A1509D">
            <w:pPr>
              <w:spacing w:after="160" w:line="259" w:lineRule="auto"/>
            </w:pPr>
            <w:r w:rsidRPr="00A1509D">
              <w:t>0.0077</w:t>
            </w:r>
          </w:p>
        </w:tc>
        <w:tc>
          <w:tcPr>
            <w:tcW w:w="2943" w:type="dxa"/>
          </w:tcPr>
          <w:p w14:paraId="7393E631" w14:textId="77777777" w:rsidR="00A1509D" w:rsidRPr="00A1509D" w:rsidRDefault="00A1509D" w:rsidP="00A1509D">
            <w:pPr>
              <w:spacing w:after="160" w:line="259" w:lineRule="auto"/>
            </w:pPr>
            <w:r w:rsidRPr="00A1509D">
              <w:t>1.68698E-4</w:t>
            </w:r>
          </w:p>
        </w:tc>
      </w:tr>
      <w:tr w:rsidR="00A1509D" w:rsidRPr="00A1509D" w14:paraId="75E4D3B5" w14:textId="77777777" w:rsidTr="00B22DEA">
        <w:tc>
          <w:tcPr>
            <w:tcW w:w="2942" w:type="dxa"/>
          </w:tcPr>
          <w:p w14:paraId="7D2CEB9C" w14:textId="71BDA40A" w:rsidR="00A1509D" w:rsidRPr="00A1509D" w:rsidRDefault="00A1509D" w:rsidP="00A1509D">
            <w:pPr>
              <w:spacing w:after="160" w:line="259" w:lineRule="auto"/>
            </w:pPr>
            <w:r w:rsidRPr="00A1509D">
              <w:t xml:space="preserve">R^2 </w:t>
            </w:r>
            <w:r w:rsidR="00B225F6">
              <w:t>ADJUST</w:t>
            </w:r>
          </w:p>
        </w:tc>
        <w:tc>
          <w:tcPr>
            <w:tcW w:w="2943" w:type="dxa"/>
          </w:tcPr>
          <w:p w14:paraId="3F57CC3D" w14:textId="77777777" w:rsidR="00A1509D" w:rsidRPr="00A1509D" w:rsidRDefault="00A1509D" w:rsidP="00A1509D">
            <w:pPr>
              <w:spacing w:after="160" w:line="259" w:lineRule="auto"/>
            </w:pPr>
            <w:r w:rsidRPr="00A1509D">
              <w:t>0.99587</w:t>
            </w:r>
          </w:p>
        </w:tc>
        <w:tc>
          <w:tcPr>
            <w:tcW w:w="2943" w:type="dxa"/>
          </w:tcPr>
          <w:p w14:paraId="264310B6" w14:textId="77777777" w:rsidR="00A1509D" w:rsidRPr="00A1509D" w:rsidRDefault="00A1509D" w:rsidP="00A1509D">
            <w:pPr>
              <w:spacing w:after="160" w:line="259" w:lineRule="auto"/>
            </w:pPr>
          </w:p>
        </w:tc>
      </w:tr>
    </w:tbl>
    <w:p w14:paraId="669AAC6E" w14:textId="77777777" w:rsidR="00A1509D" w:rsidRPr="00A1509D" w:rsidRDefault="00A1509D" w:rsidP="00A1509D"/>
    <w:p w14:paraId="56D5E488" w14:textId="2E9FA195"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6</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5D80644F" w14:textId="77777777" w:rsidTr="00B22DEA">
        <w:tc>
          <w:tcPr>
            <w:tcW w:w="4248" w:type="dxa"/>
          </w:tcPr>
          <w:p w14:paraId="66AD16D0" w14:textId="5EC84C05" w:rsidR="00A1509D" w:rsidRPr="00A1509D" w:rsidRDefault="00B35D89" w:rsidP="00A1509D">
            <w:pPr>
              <w:spacing w:after="160" w:line="259" w:lineRule="auto"/>
            </w:pPr>
            <w:r>
              <w:t>PARAMETER</w:t>
            </w:r>
          </w:p>
        </w:tc>
        <w:tc>
          <w:tcPr>
            <w:tcW w:w="1637" w:type="dxa"/>
          </w:tcPr>
          <w:p w14:paraId="19510880" w14:textId="78B2F934" w:rsidR="00A1509D" w:rsidRPr="00A1509D" w:rsidRDefault="00B35D89" w:rsidP="00A1509D">
            <w:pPr>
              <w:spacing w:after="160" w:line="259" w:lineRule="auto"/>
            </w:pPr>
            <w:r>
              <w:t xml:space="preserve">Mean </w:t>
            </w:r>
            <w:proofErr w:type="spellStart"/>
            <w:r>
              <w:t>Value</w:t>
            </w:r>
            <w:proofErr w:type="spellEnd"/>
          </w:p>
        </w:tc>
        <w:tc>
          <w:tcPr>
            <w:tcW w:w="2943" w:type="dxa"/>
          </w:tcPr>
          <w:p w14:paraId="54BFCF4B" w14:textId="327DF8CB"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018617F6" w14:textId="77777777" w:rsidTr="00B22DEA">
        <w:tc>
          <w:tcPr>
            <w:tcW w:w="4248" w:type="dxa"/>
          </w:tcPr>
          <w:p w14:paraId="21951267" w14:textId="7AEE7926"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6EEFBBE0" w14:textId="77777777" w:rsidR="00A1509D" w:rsidRPr="00A1509D" w:rsidRDefault="00A1509D" w:rsidP="00A1509D">
            <w:pPr>
              <w:spacing w:after="160" w:line="259" w:lineRule="auto"/>
            </w:pPr>
            <w:r w:rsidRPr="00A1509D">
              <w:t>0.00317</w:t>
            </w:r>
          </w:p>
        </w:tc>
        <w:tc>
          <w:tcPr>
            <w:tcW w:w="2943" w:type="dxa"/>
          </w:tcPr>
          <w:p w14:paraId="7E0784FF" w14:textId="77777777" w:rsidR="00A1509D" w:rsidRPr="00A1509D" w:rsidRDefault="00A1509D" w:rsidP="00A1509D">
            <w:pPr>
              <w:spacing w:after="160" w:line="259" w:lineRule="auto"/>
            </w:pPr>
            <w:r w:rsidRPr="00A1509D">
              <w:t>7.98693E-5</w:t>
            </w:r>
          </w:p>
        </w:tc>
      </w:tr>
      <w:tr w:rsidR="00A1509D" w:rsidRPr="00A1509D" w14:paraId="472B5497" w14:textId="77777777" w:rsidTr="00B22DEA">
        <w:tc>
          <w:tcPr>
            <w:tcW w:w="4248" w:type="dxa"/>
          </w:tcPr>
          <w:p w14:paraId="1051EC72" w14:textId="12E4B63E"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31E88E1C" w14:textId="77777777" w:rsidR="00A1509D" w:rsidRPr="00A1509D" w:rsidRDefault="00A1509D" w:rsidP="00A1509D">
            <w:pPr>
              <w:spacing w:after="160" w:line="259" w:lineRule="auto"/>
            </w:pPr>
            <w:r w:rsidRPr="00A1509D">
              <w:t>137.95599</w:t>
            </w:r>
          </w:p>
        </w:tc>
        <w:tc>
          <w:tcPr>
            <w:tcW w:w="2943" w:type="dxa"/>
          </w:tcPr>
          <w:p w14:paraId="41A08C18" w14:textId="77777777" w:rsidR="00A1509D" w:rsidRPr="00A1509D" w:rsidRDefault="00A1509D" w:rsidP="00A1509D">
            <w:pPr>
              <w:spacing w:after="160" w:line="259" w:lineRule="auto"/>
            </w:pPr>
            <w:r w:rsidRPr="00A1509D">
              <w:t>7.18533</w:t>
            </w:r>
          </w:p>
        </w:tc>
      </w:tr>
    </w:tbl>
    <w:p w14:paraId="6458FB2C" w14:textId="77777777" w:rsidR="00A1509D" w:rsidRPr="00A1509D" w:rsidRDefault="00A1509D" w:rsidP="00A1509D"/>
    <w:p w14:paraId="159E7FC6" w14:textId="77777777" w:rsidR="00A1509D" w:rsidRPr="00A1509D" w:rsidRDefault="00A1509D" w:rsidP="00A1509D">
      <w:pPr>
        <w:rPr>
          <w:b/>
          <w:bCs/>
        </w:rPr>
      </w:pPr>
      <w:proofErr w:type="spellStart"/>
      <w:proofErr w:type="gramStart"/>
      <w:r w:rsidRPr="00A1509D">
        <w:rPr>
          <w:b/>
          <w:bCs/>
          <w:i/>
          <w:iCs/>
        </w:rPr>
        <w:t>E.coli</w:t>
      </w:r>
      <w:proofErr w:type="spellEnd"/>
      <w:proofErr w:type="gramEnd"/>
      <w:r w:rsidRPr="00A1509D">
        <w:rPr>
          <w:b/>
          <w:bCs/>
        </w:rPr>
        <w:t xml:space="preserve">  + 1µg/</w:t>
      </w:r>
      <w:proofErr w:type="spellStart"/>
      <w:r w:rsidRPr="00A1509D">
        <w:rPr>
          <w:b/>
          <w:bCs/>
        </w:rPr>
        <w:t>mL</w:t>
      </w:r>
      <w:proofErr w:type="spellEnd"/>
      <w:r w:rsidRPr="00A1509D">
        <w:rPr>
          <w:b/>
          <w:bCs/>
        </w:rPr>
        <w:t xml:space="preserve"> </w:t>
      </w:r>
      <w:proofErr w:type="spellStart"/>
      <w:r w:rsidRPr="00A1509D">
        <w:rPr>
          <w:b/>
          <w:bCs/>
        </w:rPr>
        <w:t>Au@AgNPs</w:t>
      </w:r>
      <w:proofErr w:type="spellEnd"/>
      <w:r w:rsidRPr="00A1509D">
        <w:rPr>
          <w:b/>
          <w:bCs/>
        </w:rPr>
        <w:t xml:space="preserve"> </w:t>
      </w:r>
    </w:p>
    <w:p w14:paraId="7C988B8B" w14:textId="2B2F62E5"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7</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1EF557A0" w14:textId="77777777" w:rsidTr="00B22DEA">
        <w:tc>
          <w:tcPr>
            <w:tcW w:w="2942" w:type="dxa"/>
          </w:tcPr>
          <w:p w14:paraId="032E51AE" w14:textId="736E5CBA" w:rsidR="00A1509D" w:rsidRPr="00A1509D" w:rsidRDefault="00B35D89" w:rsidP="00A1509D">
            <w:pPr>
              <w:spacing w:after="160" w:line="259" w:lineRule="auto"/>
              <w:rPr>
                <w:b/>
                <w:bCs/>
              </w:rPr>
            </w:pPr>
            <w:r>
              <w:rPr>
                <w:b/>
                <w:bCs/>
              </w:rPr>
              <w:t>PARAMETER</w:t>
            </w:r>
          </w:p>
        </w:tc>
        <w:tc>
          <w:tcPr>
            <w:tcW w:w="2943" w:type="dxa"/>
          </w:tcPr>
          <w:p w14:paraId="23002F31" w14:textId="36BE5796" w:rsidR="00A1509D" w:rsidRPr="00A1509D" w:rsidRDefault="00B35D89" w:rsidP="00A1509D">
            <w:pPr>
              <w:spacing w:after="160" w:line="259" w:lineRule="auto"/>
            </w:pPr>
            <w:r>
              <w:t>MEAN VALUE</w:t>
            </w:r>
          </w:p>
        </w:tc>
        <w:tc>
          <w:tcPr>
            <w:tcW w:w="2943" w:type="dxa"/>
          </w:tcPr>
          <w:p w14:paraId="591F405F" w14:textId="31C29451" w:rsidR="00A1509D" w:rsidRPr="00A1509D" w:rsidRDefault="00B35D89" w:rsidP="00A1509D">
            <w:pPr>
              <w:spacing w:after="160" w:line="259" w:lineRule="auto"/>
            </w:pPr>
            <w:r>
              <w:t>STANDARD DEVIATION</w:t>
            </w:r>
          </w:p>
        </w:tc>
      </w:tr>
      <w:tr w:rsidR="00A1509D" w:rsidRPr="00A1509D" w14:paraId="754C5172" w14:textId="77777777" w:rsidTr="00B22DEA">
        <w:tc>
          <w:tcPr>
            <w:tcW w:w="2942" w:type="dxa"/>
          </w:tcPr>
          <w:p w14:paraId="452F6A2B" w14:textId="77777777" w:rsidR="00A1509D" w:rsidRPr="00A1509D" w:rsidRDefault="00A1509D" w:rsidP="00A1509D">
            <w:pPr>
              <w:spacing w:after="160" w:line="259" w:lineRule="auto"/>
              <w:rPr>
                <w:b/>
                <w:bCs/>
              </w:rPr>
            </w:pPr>
            <w:r w:rsidRPr="00A1509D">
              <w:rPr>
                <w:b/>
                <w:bCs/>
              </w:rPr>
              <w:t>a</w:t>
            </w:r>
          </w:p>
        </w:tc>
        <w:tc>
          <w:tcPr>
            <w:tcW w:w="2943" w:type="dxa"/>
          </w:tcPr>
          <w:p w14:paraId="4708D3AE" w14:textId="77777777" w:rsidR="00A1509D" w:rsidRPr="00A1509D" w:rsidRDefault="00A1509D" w:rsidP="00A1509D">
            <w:pPr>
              <w:spacing w:after="160" w:line="259" w:lineRule="auto"/>
            </w:pPr>
            <w:r w:rsidRPr="00A1509D">
              <w:t>0.90492</w:t>
            </w:r>
          </w:p>
        </w:tc>
        <w:tc>
          <w:tcPr>
            <w:tcW w:w="2943" w:type="dxa"/>
          </w:tcPr>
          <w:p w14:paraId="38AD8ECE" w14:textId="77777777" w:rsidR="00A1509D" w:rsidRPr="00A1509D" w:rsidRDefault="00A1509D" w:rsidP="00A1509D">
            <w:pPr>
              <w:spacing w:after="160" w:line="259" w:lineRule="auto"/>
            </w:pPr>
            <w:r w:rsidRPr="00A1509D">
              <w:t>.00157</w:t>
            </w:r>
          </w:p>
        </w:tc>
      </w:tr>
      <w:tr w:rsidR="00A1509D" w:rsidRPr="00A1509D" w14:paraId="5EEDAF7A" w14:textId="77777777" w:rsidTr="00B22DEA">
        <w:tc>
          <w:tcPr>
            <w:tcW w:w="2942" w:type="dxa"/>
          </w:tcPr>
          <w:p w14:paraId="0BDD6FBD"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491459BC" w14:textId="77777777" w:rsidR="00A1509D" w:rsidRPr="00A1509D" w:rsidRDefault="00A1509D" w:rsidP="00A1509D">
            <w:pPr>
              <w:spacing w:after="160" w:line="259" w:lineRule="auto"/>
            </w:pPr>
            <w:r w:rsidRPr="00A1509D">
              <w:t>258.17945</w:t>
            </w:r>
          </w:p>
        </w:tc>
        <w:tc>
          <w:tcPr>
            <w:tcW w:w="2943" w:type="dxa"/>
          </w:tcPr>
          <w:p w14:paraId="2CC3645B" w14:textId="77777777" w:rsidR="00A1509D" w:rsidRPr="00A1509D" w:rsidRDefault="00A1509D" w:rsidP="00A1509D">
            <w:pPr>
              <w:spacing w:after="160" w:line="259" w:lineRule="auto"/>
            </w:pPr>
            <w:r w:rsidRPr="00A1509D">
              <w:t>1.15103</w:t>
            </w:r>
          </w:p>
        </w:tc>
      </w:tr>
      <w:tr w:rsidR="00A1509D" w:rsidRPr="00A1509D" w14:paraId="63112DE6" w14:textId="77777777" w:rsidTr="00B22DEA">
        <w:tc>
          <w:tcPr>
            <w:tcW w:w="2942" w:type="dxa"/>
          </w:tcPr>
          <w:p w14:paraId="5F71D2E7" w14:textId="77777777" w:rsidR="00A1509D" w:rsidRPr="00A1509D" w:rsidRDefault="00A1509D" w:rsidP="00A1509D">
            <w:pPr>
              <w:spacing w:after="160" w:line="259" w:lineRule="auto"/>
              <w:rPr>
                <w:b/>
                <w:bCs/>
              </w:rPr>
            </w:pPr>
            <w:r w:rsidRPr="00A1509D">
              <w:rPr>
                <w:b/>
                <w:bCs/>
              </w:rPr>
              <w:t>k</w:t>
            </w:r>
          </w:p>
        </w:tc>
        <w:tc>
          <w:tcPr>
            <w:tcW w:w="2943" w:type="dxa"/>
          </w:tcPr>
          <w:p w14:paraId="2CB4E43A" w14:textId="77777777" w:rsidR="00A1509D" w:rsidRPr="00A1509D" w:rsidRDefault="00A1509D" w:rsidP="00A1509D">
            <w:pPr>
              <w:spacing w:after="160" w:line="259" w:lineRule="auto"/>
            </w:pPr>
            <w:r w:rsidRPr="00A1509D">
              <w:t>0.00812</w:t>
            </w:r>
          </w:p>
        </w:tc>
        <w:tc>
          <w:tcPr>
            <w:tcW w:w="2943" w:type="dxa"/>
          </w:tcPr>
          <w:p w14:paraId="32A445A9" w14:textId="77777777" w:rsidR="00A1509D" w:rsidRPr="00A1509D" w:rsidRDefault="00A1509D" w:rsidP="00A1509D">
            <w:pPr>
              <w:spacing w:after="160" w:line="259" w:lineRule="auto"/>
            </w:pPr>
            <w:r w:rsidRPr="00A1509D">
              <w:t>9.64081E-5</w:t>
            </w:r>
          </w:p>
        </w:tc>
      </w:tr>
      <w:tr w:rsidR="00A1509D" w:rsidRPr="00A1509D" w14:paraId="51FADB3E" w14:textId="77777777" w:rsidTr="00B22DEA">
        <w:tc>
          <w:tcPr>
            <w:tcW w:w="2942" w:type="dxa"/>
          </w:tcPr>
          <w:p w14:paraId="251AB1AA" w14:textId="7648BD06" w:rsidR="00A1509D" w:rsidRPr="00A1509D" w:rsidRDefault="00A1509D" w:rsidP="00A1509D">
            <w:pPr>
              <w:spacing w:after="160" w:line="259" w:lineRule="auto"/>
            </w:pPr>
            <w:r w:rsidRPr="00A1509D">
              <w:t xml:space="preserve">R^2 </w:t>
            </w:r>
            <w:r w:rsidR="00B225F6">
              <w:t>ADJUST</w:t>
            </w:r>
          </w:p>
        </w:tc>
        <w:tc>
          <w:tcPr>
            <w:tcW w:w="2943" w:type="dxa"/>
          </w:tcPr>
          <w:p w14:paraId="0C1E89D2" w14:textId="77777777" w:rsidR="00A1509D" w:rsidRPr="00A1509D" w:rsidRDefault="00A1509D" w:rsidP="00A1509D">
            <w:pPr>
              <w:spacing w:after="160" w:line="259" w:lineRule="auto"/>
            </w:pPr>
            <w:r w:rsidRPr="00A1509D">
              <w:t>0.99879</w:t>
            </w:r>
          </w:p>
        </w:tc>
        <w:tc>
          <w:tcPr>
            <w:tcW w:w="2943" w:type="dxa"/>
          </w:tcPr>
          <w:p w14:paraId="0A9A0693" w14:textId="77777777" w:rsidR="00A1509D" w:rsidRPr="00A1509D" w:rsidRDefault="00A1509D" w:rsidP="00A1509D">
            <w:pPr>
              <w:spacing w:after="160" w:line="259" w:lineRule="auto"/>
            </w:pPr>
          </w:p>
        </w:tc>
      </w:tr>
    </w:tbl>
    <w:p w14:paraId="1FB9A8F3" w14:textId="77777777" w:rsidR="00A1509D" w:rsidRPr="00A1509D" w:rsidRDefault="00A1509D" w:rsidP="00A1509D"/>
    <w:p w14:paraId="30933A6F" w14:textId="6F5369E1"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8</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52AEFA1B" w14:textId="77777777" w:rsidTr="00B22DEA">
        <w:tc>
          <w:tcPr>
            <w:tcW w:w="4248" w:type="dxa"/>
          </w:tcPr>
          <w:p w14:paraId="1B358B18" w14:textId="7A7CE440" w:rsidR="00A1509D" w:rsidRPr="00A1509D" w:rsidRDefault="00B35D89" w:rsidP="00A1509D">
            <w:pPr>
              <w:spacing w:after="160" w:line="259" w:lineRule="auto"/>
            </w:pPr>
            <w:r>
              <w:t>PARAMETER</w:t>
            </w:r>
          </w:p>
        </w:tc>
        <w:tc>
          <w:tcPr>
            <w:tcW w:w="1637" w:type="dxa"/>
          </w:tcPr>
          <w:p w14:paraId="7025D83B" w14:textId="1D206391" w:rsidR="00A1509D" w:rsidRPr="00A1509D" w:rsidRDefault="00B35D89" w:rsidP="00A1509D">
            <w:pPr>
              <w:spacing w:after="160" w:line="259" w:lineRule="auto"/>
            </w:pPr>
            <w:r>
              <w:t xml:space="preserve">Mean </w:t>
            </w:r>
            <w:proofErr w:type="spellStart"/>
            <w:r>
              <w:t>Value</w:t>
            </w:r>
            <w:proofErr w:type="spellEnd"/>
          </w:p>
        </w:tc>
        <w:tc>
          <w:tcPr>
            <w:tcW w:w="2943" w:type="dxa"/>
          </w:tcPr>
          <w:p w14:paraId="76E53855" w14:textId="11C8C44C"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68FD6B34" w14:textId="77777777" w:rsidTr="00B22DEA">
        <w:tc>
          <w:tcPr>
            <w:tcW w:w="4248" w:type="dxa"/>
          </w:tcPr>
          <w:p w14:paraId="1DBDC6EF" w14:textId="73CF8D94"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14859299" w14:textId="77777777" w:rsidR="00A1509D" w:rsidRPr="00A1509D" w:rsidRDefault="00A1509D" w:rsidP="00A1509D">
            <w:pPr>
              <w:spacing w:after="160" w:line="259" w:lineRule="auto"/>
            </w:pPr>
            <w:r w:rsidRPr="00A1509D">
              <w:t>0.0027</w:t>
            </w:r>
          </w:p>
        </w:tc>
        <w:tc>
          <w:tcPr>
            <w:tcW w:w="2943" w:type="dxa"/>
          </w:tcPr>
          <w:p w14:paraId="6355ADE7" w14:textId="77777777" w:rsidR="00A1509D" w:rsidRPr="00A1509D" w:rsidRDefault="00A1509D" w:rsidP="00A1509D">
            <w:pPr>
              <w:spacing w:after="160" w:line="259" w:lineRule="auto"/>
            </w:pPr>
            <w:r w:rsidRPr="00A1509D">
              <w:t>3.67843E-5</w:t>
            </w:r>
          </w:p>
        </w:tc>
      </w:tr>
      <w:tr w:rsidR="00A1509D" w:rsidRPr="00A1509D" w14:paraId="0FAA4457" w14:textId="77777777" w:rsidTr="00B22DEA">
        <w:tc>
          <w:tcPr>
            <w:tcW w:w="4248" w:type="dxa"/>
          </w:tcPr>
          <w:p w14:paraId="5D06A67F" w14:textId="339750AB"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632E3299" w14:textId="77777777" w:rsidR="00A1509D" w:rsidRPr="00A1509D" w:rsidRDefault="00A1509D" w:rsidP="00A1509D">
            <w:pPr>
              <w:spacing w:after="160" w:line="259" w:lineRule="auto"/>
            </w:pPr>
            <w:r w:rsidRPr="00A1509D">
              <w:t>135.02674</w:t>
            </w:r>
          </w:p>
        </w:tc>
        <w:tc>
          <w:tcPr>
            <w:tcW w:w="2943" w:type="dxa"/>
          </w:tcPr>
          <w:p w14:paraId="7E57F6F6" w14:textId="77777777" w:rsidR="00A1509D" w:rsidRPr="00A1509D" w:rsidRDefault="00A1509D" w:rsidP="00A1509D">
            <w:pPr>
              <w:spacing w:after="160" w:line="259" w:lineRule="auto"/>
            </w:pPr>
            <w:r w:rsidRPr="00A1509D">
              <w:t>3.80831</w:t>
            </w:r>
          </w:p>
        </w:tc>
      </w:tr>
    </w:tbl>
    <w:p w14:paraId="120C7295" w14:textId="77777777" w:rsidR="00A1509D" w:rsidRPr="00A1509D" w:rsidRDefault="00A1509D" w:rsidP="00A1509D"/>
    <w:p w14:paraId="029481B8" w14:textId="77777777" w:rsidR="00A1509D" w:rsidRPr="00A1509D" w:rsidRDefault="00A1509D" w:rsidP="00A1509D"/>
    <w:p w14:paraId="16411D2E" w14:textId="77777777" w:rsidR="00A1509D" w:rsidRPr="00A1509D" w:rsidRDefault="00A1509D" w:rsidP="00A1509D">
      <w:pPr>
        <w:rPr>
          <w:b/>
          <w:bCs/>
        </w:rPr>
      </w:pPr>
      <w:proofErr w:type="spellStart"/>
      <w:proofErr w:type="gramStart"/>
      <w:r w:rsidRPr="00A1509D">
        <w:rPr>
          <w:b/>
          <w:bCs/>
          <w:i/>
          <w:iCs/>
        </w:rPr>
        <w:t>E.coli</w:t>
      </w:r>
      <w:proofErr w:type="spellEnd"/>
      <w:proofErr w:type="gramEnd"/>
      <w:r w:rsidRPr="00A1509D">
        <w:rPr>
          <w:b/>
          <w:bCs/>
        </w:rPr>
        <w:t xml:space="preserve">  + 10µg/</w:t>
      </w:r>
      <w:proofErr w:type="spellStart"/>
      <w:r w:rsidRPr="00A1509D">
        <w:rPr>
          <w:b/>
          <w:bCs/>
        </w:rPr>
        <w:t>mL</w:t>
      </w:r>
      <w:proofErr w:type="spellEnd"/>
      <w:r w:rsidRPr="00A1509D">
        <w:rPr>
          <w:b/>
          <w:bCs/>
        </w:rPr>
        <w:t xml:space="preserve"> </w:t>
      </w:r>
      <w:proofErr w:type="spellStart"/>
      <w:r w:rsidRPr="00A1509D">
        <w:rPr>
          <w:b/>
          <w:bCs/>
        </w:rPr>
        <w:t>Au@AgNPs</w:t>
      </w:r>
      <w:proofErr w:type="spellEnd"/>
      <w:r w:rsidRPr="00A1509D">
        <w:rPr>
          <w:b/>
          <w:bCs/>
        </w:rPr>
        <w:t xml:space="preserve"> </w:t>
      </w:r>
    </w:p>
    <w:p w14:paraId="5B091D11" w14:textId="3274E03D"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49</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65189FD7" w14:textId="77777777" w:rsidTr="00B22DEA">
        <w:tc>
          <w:tcPr>
            <w:tcW w:w="2942" w:type="dxa"/>
          </w:tcPr>
          <w:p w14:paraId="07ACFE3B" w14:textId="4A4545B2" w:rsidR="00A1509D" w:rsidRPr="00A1509D" w:rsidRDefault="00B35D89" w:rsidP="00A1509D">
            <w:pPr>
              <w:spacing w:after="160" w:line="259" w:lineRule="auto"/>
              <w:rPr>
                <w:b/>
                <w:bCs/>
              </w:rPr>
            </w:pPr>
            <w:r>
              <w:rPr>
                <w:b/>
                <w:bCs/>
              </w:rPr>
              <w:t>PARAMETER</w:t>
            </w:r>
          </w:p>
        </w:tc>
        <w:tc>
          <w:tcPr>
            <w:tcW w:w="2943" w:type="dxa"/>
          </w:tcPr>
          <w:p w14:paraId="12A1C3E0" w14:textId="38CEEAEF" w:rsidR="00A1509D" w:rsidRPr="00A1509D" w:rsidRDefault="00B35D89" w:rsidP="00A1509D">
            <w:pPr>
              <w:spacing w:after="160" w:line="259" w:lineRule="auto"/>
            </w:pPr>
            <w:r>
              <w:t>MEAN VALUE</w:t>
            </w:r>
          </w:p>
        </w:tc>
        <w:tc>
          <w:tcPr>
            <w:tcW w:w="2943" w:type="dxa"/>
          </w:tcPr>
          <w:p w14:paraId="62E422D1" w14:textId="4E4199AF" w:rsidR="00A1509D" w:rsidRPr="00A1509D" w:rsidRDefault="00B35D89" w:rsidP="00A1509D">
            <w:pPr>
              <w:spacing w:after="160" w:line="259" w:lineRule="auto"/>
            </w:pPr>
            <w:r>
              <w:t>STANDARD DEVIATION</w:t>
            </w:r>
          </w:p>
        </w:tc>
      </w:tr>
      <w:tr w:rsidR="00A1509D" w:rsidRPr="00A1509D" w14:paraId="04530400" w14:textId="77777777" w:rsidTr="00B22DEA">
        <w:tc>
          <w:tcPr>
            <w:tcW w:w="2942" w:type="dxa"/>
          </w:tcPr>
          <w:p w14:paraId="7CB8D4DE" w14:textId="77777777" w:rsidR="00A1509D" w:rsidRPr="00A1509D" w:rsidRDefault="00A1509D" w:rsidP="00A1509D">
            <w:pPr>
              <w:spacing w:after="160" w:line="259" w:lineRule="auto"/>
              <w:rPr>
                <w:b/>
                <w:bCs/>
              </w:rPr>
            </w:pPr>
            <w:r w:rsidRPr="00A1509D">
              <w:rPr>
                <w:b/>
                <w:bCs/>
              </w:rPr>
              <w:t>a</w:t>
            </w:r>
          </w:p>
        </w:tc>
        <w:tc>
          <w:tcPr>
            <w:tcW w:w="2943" w:type="dxa"/>
          </w:tcPr>
          <w:p w14:paraId="59CB39B7" w14:textId="77777777" w:rsidR="00A1509D" w:rsidRPr="00A1509D" w:rsidRDefault="00A1509D" w:rsidP="00A1509D">
            <w:pPr>
              <w:spacing w:after="160" w:line="259" w:lineRule="auto"/>
            </w:pPr>
            <w:r w:rsidRPr="00A1509D">
              <w:t>0.88673</w:t>
            </w:r>
          </w:p>
        </w:tc>
        <w:tc>
          <w:tcPr>
            <w:tcW w:w="2943" w:type="dxa"/>
          </w:tcPr>
          <w:p w14:paraId="6471FF10" w14:textId="77777777" w:rsidR="00A1509D" w:rsidRPr="00A1509D" w:rsidRDefault="00A1509D" w:rsidP="00A1509D">
            <w:pPr>
              <w:spacing w:after="160" w:line="259" w:lineRule="auto"/>
            </w:pPr>
            <w:r w:rsidRPr="00A1509D">
              <w:t>0.00207</w:t>
            </w:r>
          </w:p>
        </w:tc>
      </w:tr>
      <w:tr w:rsidR="00A1509D" w:rsidRPr="00A1509D" w14:paraId="572CA90E" w14:textId="77777777" w:rsidTr="00B22DEA">
        <w:tc>
          <w:tcPr>
            <w:tcW w:w="2942" w:type="dxa"/>
          </w:tcPr>
          <w:p w14:paraId="7FCD18C9"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7A3CDE56" w14:textId="77777777" w:rsidR="00A1509D" w:rsidRPr="00A1509D" w:rsidRDefault="00A1509D" w:rsidP="00A1509D">
            <w:pPr>
              <w:spacing w:after="160" w:line="259" w:lineRule="auto"/>
            </w:pPr>
            <w:r w:rsidRPr="00A1509D">
              <w:t>432.0806</w:t>
            </w:r>
          </w:p>
        </w:tc>
        <w:tc>
          <w:tcPr>
            <w:tcW w:w="2943" w:type="dxa"/>
          </w:tcPr>
          <w:p w14:paraId="0C2A8B3F" w14:textId="77777777" w:rsidR="00A1509D" w:rsidRPr="00A1509D" w:rsidRDefault="00A1509D" w:rsidP="00A1509D">
            <w:pPr>
              <w:spacing w:after="160" w:line="259" w:lineRule="auto"/>
            </w:pPr>
            <w:r w:rsidRPr="00A1509D">
              <w:t>1.3607</w:t>
            </w:r>
          </w:p>
        </w:tc>
      </w:tr>
      <w:tr w:rsidR="00A1509D" w:rsidRPr="00A1509D" w14:paraId="0B6008AC" w14:textId="77777777" w:rsidTr="00B22DEA">
        <w:tc>
          <w:tcPr>
            <w:tcW w:w="2942" w:type="dxa"/>
          </w:tcPr>
          <w:p w14:paraId="675E6EA0" w14:textId="77777777" w:rsidR="00A1509D" w:rsidRPr="00A1509D" w:rsidRDefault="00A1509D" w:rsidP="00A1509D">
            <w:pPr>
              <w:spacing w:after="160" w:line="259" w:lineRule="auto"/>
              <w:rPr>
                <w:b/>
                <w:bCs/>
              </w:rPr>
            </w:pPr>
            <w:r w:rsidRPr="00A1509D">
              <w:rPr>
                <w:b/>
                <w:bCs/>
              </w:rPr>
              <w:t>k</w:t>
            </w:r>
          </w:p>
        </w:tc>
        <w:tc>
          <w:tcPr>
            <w:tcW w:w="2943" w:type="dxa"/>
          </w:tcPr>
          <w:p w14:paraId="2CC6E996" w14:textId="77777777" w:rsidR="00A1509D" w:rsidRPr="00A1509D" w:rsidRDefault="00A1509D" w:rsidP="00A1509D">
            <w:pPr>
              <w:spacing w:after="160" w:line="259" w:lineRule="auto"/>
            </w:pPr>
            <w:r w:rsidRPr="00A1509D">
              <w:t>0.00578</w:t>
            </w:r>
          </w:p>
        </w:tc>
        <w:tc>
          <w:tcPr>
            <w:tcW w:w="2943" w:type="dxa"/>
          </w:tcPr>
          <w:p w14:paraId="65FBE3D3" w14:textId="77777777" w:rsidR="00A1509D" w:rsidRPr="00A1509D" w:rsidRDefault="00A1509D" w:rsidP="00A1509D">
            <w:pPr>
              <w:spacing w:after="160" w:line="259" w:lineRule="auto"/>
            </w:pPr>
            <w:r w:rsidRPr="00A1509D">
              <w:t>6.48403E-5</w:t>
            </w:r>
          </w:p>
        </w:tc>
      </w:tr>
      <w:tr w:rsidR="00A1509D" w:rsidRPr="00A1509D" w14:paraId="34E0127F" w14:textId="77777777" w:rsidTr="00B22DEA">
        <w:tc>
          <w:tcPr>
            <w:tcW w:w="2942" w:type="dxa"/>
          </w:tcPr>
          <w:p w14:paraId="7E395AFD" w14:textId="237B7356" w:rsidR="00A1509D" w:rsidRPr="00A1509D" w:rsidRDefault="00A1509D" w:rsidP="00A1509D">
            <w:pPr>
              <w:spacing w:after="160" w:line="259" w:lineRule="auto"/>
            </w:pPr>
            <w:r w:rsidRPr="00A1509D">
              <w:t xml:space="preserve">R^2 </w:t>
            </w:r>
            <w:r w:rsidR="00B225F6">
              <w:t>ADJUST</w:t>
            </w:r>
          </w:p>
        </w:tc>
        <w:tc>
          <w:tcPr>
            <w:tcW w:w="2943" w:type="dxa"/>
          </w:tcPr>
          <w:p w14:paraId="79649810" w14:textId="77777777" w:rsidR="00A1509D" w:rsidRPr="00A1509D" w:rsidRDefault="00A1509D" w:rsidP="00A1509D">
            <w:pPr>
              <w:spacing w:after="160" w:line="259" w:lineRule="auto"/>
            </w:pPr>
            <w:r w:rsidRPr="00A1509D">
              <w:t>0.99907</w:t>
            </w:r>
          </w:p>
        </w:tc>
        <w:tc>
          <w:tcPr>
            <w:tcW w:w="2943" w:type="dxa"/>
          </w:tcPr>
          <w:p w14:paraId="232A9D45" w14:textId="77777777" w:rsidR="00A1509D" w:rsidRPr="00A1509D" w:rsidRDefault="00A1509D" w:rsidP="00A1509D">
            <w:pPr>
              <w:spacing w:after="160" w:line="259" w:lineRule="auto"/>
            </w:pPr>
          </w:p>
        </w:tc>
      </w:tr>
    </w:tbl>
    <w:p w14:paraId="13324EFB" w14:textId="77777777" w:rsidR="00A1509D" w:rsidRPr="00A1509D" w:rsidRDefault="00A1509D" w:rsidP="00A1509D"/>
    <w:p w14:paraId="0C0CB98B" w14:textId="667B6763"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50</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15AA5EA9" w14:textId="77777777" w:rsidTr="00B22DEA">
        <w:tc>
          <w:tcPr>
            <w:tcW w:w="4248" w:type="dxa"/>
          </w:tcPr>
          <w:p w14:paraId="5F36D27A" w14:textId="30291F39" w:rsidR="00A1509D" w:rsidRPr="00A1509D" w:rsidRDefault="00B35D89" w:rsidP="00A1509D">
            <w:pPr>
              <w:spacing w:after="160" w:line="259" w:lineRule="auto"/>
            </w:pPr>
            <w:r>
              <w:t>PARAMETER</w:t>
            </w:r>
          </w:p>
        </w:tc>
        <w:tc>
          <w:tcPr>
            <w:tcW w:w="1637" w:type="dxa"/>
          </w:tcPr>
          <w:p w14:paraId="55356903" w14:textId="2700162D" w:rsidR="00A1509D" w:rsidRPr="00A1509D" w:rsidRDefault="00B35D89" w:rsidP="00A1509D">
            <w:pPr>
              <w:spacing w:after="160" w:line="259" w:lineRule="auto"/>
            </w:pPr>
            <w:r>
              <w:t xml:space="preserve">Mean </w:t>
            </w:r>
            <w:proofErr w:type="spellStart"/>
            <w:r>
              <w:t>Value</w:t>
            </w:r>
            <w:proofErr w:type="spellEnd"/>
          </w:p>
        </w:tc>
        <w:tc>
          <w:tcPr>
            <w:tcW w:w="2943" w:type="dxa"/>
          </w:tcPr>
          <w:p w14:paraId="7D0A77FF" w14:textId="74C397CE"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151DB1F8" w14:textId="77777777" w:rsidTr="00B22DEA">
        <w:tc>
          <w:tcPr>
            <w:tcW w:w="4248" w:type="dxa"/>
          </w:tcPr>
          <w:p w14:paraId="43FE37F6" w14:textId="58D55ED7"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0AB5A58C" w14:textId="77777777" w:rsidR="00A1509D" w:rsidRPr="00A1509D" w:rsidRDefault="00A1509D" w:rsidP="00A1509D">
            <w:pPr>
              <w:spacing w:after="160" w:line="259" w:lineRule="auto"/>
            </w:pPr>
            <w:r w:rsidRPr="00A1509D">
              <w:t>0.00189</w:t>
            </w:r>
          </w:p>
        </w:tc>
        <w:tc>
          <w:tcPr>
            <w:tcW w:w="2943" w:type="dxa"/>
          </w:tcPr>
          <w:p w14:paraId="759CA2C7" w14:textId="77777777" w:rsidR="00A1509D" w:rsidRPr="00A1509D" w:rsidRDefault="00A1509D" w:rsidP="00A1509D">
            <w:pPr>
              <w:spacing w:after="160" w:line="259" w:lineRule="auto"/>
            </w:pPr>
            <w:r w:rsidRPr="00A1509D">
              <w:t>2.55531E-5</w:t>
            </w:r>
          </w:p>
        </w:tc>
      </w:tr>
      <w:tr w:rsidR="00A1509D" w:rsidRPr="00A1509D" w14:paraId="6932A564" w14:textId="77777777" w:rsidTr="00B22DEA">
        <w:tc>
          <w:tcPr>
            <w:tcW w:w="4248" w:type="dxa"/>
          </w:tcPr>
          <w:p w14:paraId="2F412C5E" w14:textId="13C08DE8"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724FF19B" w14:textId="77777777" w:rsidR="00A1509D" w:rsidRPr="00A1509D" w:rsidRDefault="00A1509D" w:rsidP="00A1509D">
            <w:pPr>
              <w:spacing w:after="160" w:line="259" w:lineRule="auto"/>
            </w:pPr>
            <w:r w:rsidRPr="00A1509D">
              <w:t>259.07022</w:t>
            </w:r>
          </w:p>
        </w:tc>
        <w:tc>
          <w:tcPr>
            <w:tcW w:w="2943" w:type="dxa"/>
          </w:tcPr>
          <w:p w14:paraId="7FF4B0E1" w14:textId="77777777" w:rsidR="00A1509D" w:rsidRPr="00A1509D" w:rsidRDefault="00A1509D" w:rsidP="00A1509D">
            <w:pPr>
              <w:spacing w:after="160" w:line="259" w:lineRule="auto"/>
            </w:pPr>
            <w:r w:rsidRPr="00A1509D">
              <w:t>6.62838</w:t>
            </w:r>
          </w:p>
        </w:tc>
      </w:tr>
    </w:tbl>
    <w:p w14:paraId="56FFDEB2" w14:textId="77777777" w:rsidR="00A1509D" w:rsidRPr="00A1509D" w:rsidRDefault="00A1509D" w:rsidP="00A1509D"/>
    <w:p w14:paraId="2D258E4E" w14:textId="77777777" w:rsidR="00A1509D" w:rsidRPr="00A1509D" w:rsidRDefault="00A1509D" w:rsidP="00A1509D">
      <w:pPr>
        <w:rPr>
          <w:b/>
          <w:bCs/>
        </w:rPr>
      </w:pPr>
      <w:proofErr w:type="spellStart"/>
      <w:proofErr w:type="gramStart"/>
      <w:r w:rsidRPr="00A1509D">
        <w:rPr>
          <w:b/>
          <w:bCs/>
          <w:i/>
          <w:iCs/>
        </w:rPr>
        <w:t>E.coli</w:t>
      </w:r>
      <w:proofErr w:type="spellEnd"/>
      <w:proofErr w:type="gramEnd"/>
      <w:r w:rsidRPr="00A1509D">
        <w:rPr>
          <w:b/>
          <w:bCs/>
        </w:rPr>
        <w:t xml:space="preserve">  + 50µg/</w:t>
      </w:r>
      <w:proofErr w:type="spellStart"/>
      <w:r w:rsidRPr="00A1509D">
        <w:rPr>
          <w:b/>
          <w:bCs/>
        </w:rPr>
        <w:t>mL</w:t>
      </w:r>
      <w:proofErr w:type="spellEnd"/>
      <w:r w:rsidRPr="00A1509D">
        <w:rPr>
          <w:b/>
          <w:bCs/>
        </w:rPr>
        <w:t xml:space="preserve"> </w:t>
      </w:r>
      <w:proofErr w:type="spellStart"/>
      <w:r w:rsidRPr="00A1509D">
        <w:rPr>
          <w:b/>
          <w:bCs/>
        </w:rPr>
        <w:t>Au@AgNPs</w:t>
      </w:r>
      <w:proofErr w:type="spellEnd"/>
      <w:r w:rsidRPr="00A1509D">
        <w:rPr>
          <w:b/>
          <w:bCs/>
        </w:rPr>
        <w:t xml:space="preserve"> </w:t>
      </w:r>
    </w:p>
    <w:p w14:paraId="14D1171D" w14:textId="4437A9A0"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5</w:t>
      </w:r>
      <w:r w:rsidRPr="00A81481">
        <w:rPr>
          <w:rFonts w:ascii="Times New Roman" w:hAnsi="Times New Roman" w:cs="Times New Roman"/>
          <w:b/>
          <w:bCs/>
          <w:sz w:val="24"/>
          <w:szCs w:val="24"/>
          <w:lang w:val="en-US"/>
        </w:rPr>
        <w:t>1.</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751BE2C9" w14:textId="77777777" w:rsidTr="00B22DEA">
        <w:tc>
          <w:tcPr>
            <w:tcW w:w="2942" w:type="dxa"/>
          </w:tcPr>
          <w:p w14:paraId="34705FAB" w14:textId="69C6703B" w:rsidR="00A1509D" w:rsidRPr="00A1509D" w:rsidRDefault="00B35D89" w:rsidP="00A1509D">
            <w:pPr>
              <w:spacing w:after="160" w:line="259" w:lineRule="auto"/>
              <w:rPr>
                <w:b/>
                <w:bCs/>
              </w:rPr>
            </w:pPr>
            <w:r>
              <w:rPr>
                <w:b/>
                <w:bCs/>
              </w:rPr>
              <w:t>PARAMETER</w:t>
            </w:r>
          </w:p>
        </w:tc>
        <w:tc>
          <w:tcPr>
            <w:tcW w:w="2943" w:type="dxa"/>
          </w:tcPr>
          <w:p w14:paraId="5612FC6F" w14:textId="6EAAB3CD" w:rsidR="00A1509D" w:rsidRPr="00A1509D" w:rsidRDefault="00B35D89" w:rsidP="00A1509D">
            <w:pPr>
              <w:spacing w:after="160" w:line="259" w:lineRule="auto"/>
            </w:pPr>
            <w:r>
              <w:t>MEAN VALUE</w:t>
            </w:r>
          </w:p>
        </w:tc>
        <w:tc>
          <w:tcPr>
            <w:tcW w:w="2943" w:type="dxa"/>
          </w:tcPr>
          <w:p w14:paraId="316B1BF2" w14:textId="4D17EAD9" w:rsidR="00A1509D" w:rsidRPr="00A1509D" w:rsidRDefault="00B35D89" w:rsidP="00A1509D">
            <w:pPr>
              <w:spacing w:after="160" w:line="259" w:lineRule="auto"/>
            </w:pPr>
            <w:r>
              <w:t>STANDARD DEVIATION</w:t>
            </w:r>
          </w:p>
        </w:tc>
      </w:tr>
      <w:tr w:rsidR="00A1509D" w:rsidRPr="00A1509D" w14:paraId="05B8C515" w14:textId="77777777" w:rsidTr="00B22DEA">
        <w:tc>
          <w:tcPr>
            <w:tcW w:w="2942" w:type="dxa"/>
          </w:tcPr>
          <w:p w14:paraId="49D82AFC" w14:textId="77777777" w:rsidR="00A1509D" w:rsidRPr="00A1509D" w:rsidRDefault="00A1509D" w:rsidP="00A1509D">
            <w:pPr>
              <w:spacing w:after="160" w:line="259" w:lineRule="auto"/>
              <w:rPr>
                <w:b/>
                <w:bCs/>
              </w:rPr>
            </w:pPr>
            <w:r w:rsidRPr="00A1509D">
              <w:rPr>
                <w:b/>
                <w:bCs/>
              </w:rPr>
              <w:t>a</w:t>
            </w:r>
          </w:p>
        </w:tc>
        <w:tc>
          <w:tcPr>
            <w:tcW w:w="2943" w:type="dxa"/>
          </w:tcPr>
          <w:p w14:paraId="04F5EA08" w14:textId="77777777" w:rsidR="00A1509D" w:rsidRPr="00A1509D" w:rsidRDefault="00A1509D" w:rsidP="00A1509D">
            <w:pPr>
              <w:spacing w:after="160" w:line="259" w:lineRule="auto"/>
            </w:pPr>
            <w:r w:rsidRPr="00A1509D">
              <w:t>0.48624</w:t>
            </w:r>
          </w:p>
        </w:tc>
        <w:tc>
          <w:tcPr>
            <w:tcW w:w="2943" w:type="dxa"/>
          </w:tcPr>
          <w:p w14:paraId="691FD845" w14:textId="77777777" w:rsidR="00A1509D" w:rsidRPr="00A1509D" w:rsidRDefault="00A1509D" w:rsidP="00A1509D">
            <w:pPr>
              <w:spacing w:after="160" w:line="259" w:lineRule="auto"/>
            </w:pPr>
            <w:r w:rsidRPr="00A1509D">
              <w:t>.02697</w:t>
            </w:r>
          </w:p>
        </w:tc>
      </w:tr>
      <w:tr w:rsidR="00A1509D" w:rsidRPr="00A1509D" w14:paraId="2547DED9" w14:textId="77777777" w:rsidTr="00B22DEA">
        <w:tc>
          <w:tcPr>
            <w:tcW w:w="2942" w:type="dxa"/>
          </w:tcPr>
          <w:p w14:paraId="1C6D6D54"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2D07F9EC" w14:textId="77777777" w:rsidR="00A1509D" w:rsidRPr="00A1509D" w:rsidRDefault="00A1509D" w:rsidP="00A1509D">
            <w:pPr>
              <w:spacing w:after="160" w:line="259" w:lineRule="auto"/>
            </w:pPr>
            <w:r w:rsidRPr="00A1509D">
              <w:t>1355.71203</w:t>
            </w:r>
          </w:p>
        </w:tc>
        <w:tc>
          <w:tcPr>
            <w:tcW w:w="2943" w:type="dxa"/>
          </w:tcPr>
          <w:p w14:paraId="260B9460" w14:textId="77777777" w:rsidR="00A1509D" w:rsidRPr="00A1509D" w:rsidRDefault="00A1509D" w:rsidP="00A1509D">
            <w:pPr>
              <w:spacing w:after="160" w:line="259" w:lineRule="auto"/>
            </w:pPr>
            <w:r w:rsidRPr="00A1509D">
              <w:t>4.580</w:t>
            </w:r>
          </w:p>
        </w:tc>
      </w:tr>
      <w:tr w:rsidR="00A1509D" w:rsidRPr="00A1509D" w14:paraId="6ECA4250" w14:textId="77777777" w:rsidTr="00B22DEA">
        <w:tc>
          <w:tcPr>
            <w:tcW w:w="2942" w:type="dxa"/>
          </w:tcPr>
          <w:p w14:paraId="513CF89B" w14:textId="77777777" w:rsidR="00A1509D" w:rsidRPr="00A1509D" w:rsidRDefault="00A1509D" w:rsidP="00A1509D">
            <w:pPr>
              <w:spacing w:after="160" w:line="259" w:lineRule="auto"/>
              <w:rPr>
                <w:b/>
                <w:bCs/>
              </w:rPr>
            </w:pPr>
            <w:r w:rsidRPr="00A1509D">
              <w:rPr>
                <w:b/>
                <w:bCs/>
              </w:rPr>
              <w:t>k</w:t>
            </w:r>
          </w:p>
        </w:tc>
        <w:tc>
          <w:tcPr>
            <w:tcW w:w="2943" w:type="dxa"/>
          </w:tcPr>
          <w:p w14:paraId="2B1A40FB" w14:textId="77777777" w:rsidR="00A1509D" w:rsidRPr="00A1509D" w:rsidRDefault="00A1509D" w:rsidP="00A1509D">
            <w:pPr>
              <w:spacing w:after="160" w:line="259" w:lineRule="auto"/>
            </w:pPr>
            <w:r w:rsidRPr="00A1509D">
              <w:t>0.01526</w:t>
            </w:r>
          </w:p>
        </w:tc>
        <w:tc>
          <w:tcPr>
            <w:tcW w:w="2943" w:type="dxa"/>
          </w:tcPr>
          <w:p w14:paraId="293B9B87" w14:textId="77777777" w:rsidR="00A1509D" w:rsidRPr="00A1509D" w:rsidRDefault="00A1509D" w:rsidP="00A1509D">
            <w:pPr>
              <w:spacing w:after="160" w:line="259" w:lineRule="auto"/>
            </w:pPr>
            <w:r w:rsidRPr="00A1509D">
              <w:t>9.04012E-4</w:t>
            </w:r>
          </w:p>
        </w:tc>
      </w:tr>
      <w:tr w:rsidR="00A1509D" w:rsidRPr="00A1509D" w14:paraId="6213B6AD" w14:textId="77777777" w:rsidTr="00B22DEA">
        <w:tc>
          <w:tcPr>
            <w:tcW w:w="2942" w:type="dxa"/>
          </w:tcPr>
          <w:p w14:paraId="605EE0B6" w14:textId="67D53430" w:rsidR="00A1509D" w:rsidRPr="00A1509D" w:rsidRDefault="00A1509D" w:rsidP="00A1509D">
            <w:pPr>
              <w:spacing w:after="160" w:line="259" w:lineRule="auto"/>
            </w:pPr>
            <w:r w:rsidRPr="00A1509D">
              <w:t xml:space="preserve">R^2 </w:t>
            </w:r>
            <w:r w:rsidR="00B225F6">
              <w:t>ADJUST</w:t>
            </w:r>
          </w:p>
        </w:tc>
        <w:tc>
          <w:tcPr>
            <w:tcW w:w="2943" w:type="dxa"/>
          </w:tcPr>
          <w:p w14:paraId="32DF8474" w14:textId="77777777" w:rsidR="00A1509D" w:rsidRPr="00A1509D" w:rsidRDefault="00A1509D" w:rsidP="00A1509D">
            <w:pPr>
              <w:spacing w:after="160" w:line="259" w:lineRule="auto"/>
            </w:pPr>
            <w:r w:rsidRPr="00A1509D">
              <w:t>0.98815</w:t>
            </w:r>
          </w:p>
        </w:tc>
        <w:tc>
          <w:tcPr>
            <w:tcW w:w="2943" w:type="dxa"/>
          </w:tcPr>
          <w:p w14:paraId="43E923EB" w14:textId="77777777" w:rsidR="00A1509D" w:rsidRPr="00A1509D" w:rsidRDefault="00A1509D" w:rsidP="00A1509D">
            <w:pPr>
              <w:spacing w:after="160" w:line="259" w:lineRule="auto"/>
            </w:pPr>
          </w:p>
        </w:tc>
      </w:tr>
    </w:tbl>
    <w:p w14:paraId="2953EF8E" w14:textId="77777777" w:rsidR="00A1509D" w:rsidRPr="00A1509D" w:rsidRDefault="00A1509D" w:rsidP="00A1509D"/>
    <w:p w14:paraId="1419D2DC" w14:textId="04D47E9A"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52</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5D83D160" w14:textId="77777777" w:rsidTr="00B22DEA">
        <w:tc>
          <w:tcPr>
            <w:tcW w:w="4248" w:type="dxa"/>
          </w:tcPr>
          <w:p w14:paraId="3DBB0535" w14:textId="3D13D65B" w:rsidR="00A1509D" w:rsidRPr="00A1509D" w:rsidRDefault="00B35D89" w:rsidP="00A1509D">
            <w:pPr>
              <w:spacing w:after="160" w:line="259" w:lineRule="auto"/>
            </w:pPr>
            <w:r>
              <w:t>PARAMETER</w:t>
            </w:r>
          </w:p>
        </w:tc>
        <w:tc>
          <w:tcPr>
            <w:tcW w:w="1637" w:type="dxa"/>
          </w:tcPr>
          <w:p w14:paraId="4AC3A070" w14:textId="6F15DB20" w:rsidR="00A1509D" w:rsidRPr="00A1509D" w:rsidRDefault="00B35D89" w:rsidP="00A1509D">
            <w:pPr>
              <w:spacing w:after="160" w:line="259" w:lineRule="auto"/>
            </w:pPr>
            <w:r>
              <w:t xml:space="preserve">Mean </w:t>
            </w:r>
            <w:proofErr w:type="spellStart"/>
            <w:r>
              <w:t>Value</w:t>
            </w:r>
            <w:proofErr w:type="spellEnd"/>
          </w:p>
        </w:tc>
        <w:tc>
          <w:tcPr>
            <w:tcW w:w="2943" w:type="dxa"/>
          </w:tcPr>
          <w:p w14:paraId="4DEECEE4" w14:textId="368A2CF8"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02EC4F8D" w14:textId="77777777" w:rsidTr="00B22DEA">
        <w:tc>
          <w:tcPr>
            <w:tcW w:w="4248" w:type="dxa"/>
          </w:tcPr>
          <w:p w14:paraId="250433D5" w14:textId="69F2BE78"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os</m:t>
              </m:r>
              <m:r>
                <w:rPr>
                  <w:rFonts w:ascii="Cambria Math" w:hAnsi="Cambria Math"/>
                  <w:lang w:val="en-US"/>
                </w:rPr>
                <m:t>)</m:t>
              </m:r>
            </m:oMath>
          </w:p>
        </w:tc>
        <w:tc>
          <w:tcPr>
            <w:tcW w:w="1637" w:type="dxa"/>
          </w:tcPr>
          <w:p w14:paraId="2D4531B2" w14:textId="77777777" w:rsidR="00A1509D" w:rsidRPr="00A1509D" w:rsidRDefault="00A1509D" w:rsidP="00A1509D">
            <w:pPr>
              <w:spacing w:after="160" w:line="259" w:lineRule="auto"/>
            </w:pPr>
            <w:r w:rsidRPr="00A1509D">
              <w:t>0.00273</w:t>
            </w:r>
          </w:p>
        </w:tc>
        <w:tc>
          <w:tcPr>
            <w:tcW w:w="2943" w:type="dxa"/>
          </w:tcPr>
          <w:p w14:paraId="52903FCC" w14:textId="77777777" w:rsidR="00A1509D" w:rsidRPr="00A1509D" w:rsidRDefault="00A1509D" w:rsidP="00A1509D">
            <w:pPr>
              <w:spacing w:after="160" w:line="259" w:lineRule="auto"/>
            </w:pPr>
            <w:r w:rsidRPr="00A1509D">
              <w:t>3.13113E-4</w:t>
            </w:r>
          </w:p>
        </w:tc>
      </w:tr>
      <w:tr w:rsidR="00A1509D" w:rsidRPr="00A1509D" w14:paraId="6F5DBB55" w14:textId="77777777" w:rsidTr="00B22DEA">
        <w:tc>
          <w:tcPr>
            <w:tcW w:w="4248" w:type="dxa"/>
          </w:tcPr>
          <w:p w14:paraId="3EB490EA" w14:textId="671174D9"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30283FCC" w14:textId="77777777" w:rsidR="00A1509D" w:rsidRPr="00A1509D" w:rsidRDefault="00A1509D" w:rsidP="00A1509D">
            <w:pPr>
              <w:spacing w:after="160" w:line="259" w:lineRule="auto"/>
            </w:pPr>
            <w:r w:rsidRPr="00A1509D">
              <w:t>1290.18123</w:t>
            </w:r>
          </w:p>
        </w:tc>
        <w:tc>
          <w:tcPr>
            <w:tcW w:w="2943" w:type="dxa"/>
          </w:tcPr>
          <w:p w14:paraId="132436F9" w14:textId="77777777" w:rsidR="00A1509D" w:rsidRPr="00A1509D" w:rsidRDefault="00A1509D" w:rsidP="00A1509D">
            <w:pPr>
              <w:spacing w:after="160" w:line="259" w:lineRule="auto"/>
            </w:pPr>
            <w:r w:rsidRPr="00A1509D">
              <w:t>157.22091</w:t>
            </w:r>
          </w:p>
        </w:tc>
      </w:tr>
    </w:tbl>
    <w:p w14:paraId="79E893A7" w14:textId="77777777" w:rsidR="00A1509D" w:rsidRPr="00A1509D" w:rsidRDefault="00A1509D" w:rsidP="00A1509D"/>
    <w:p w14:paraId="6A755D89" w14:textId="77777777" w:rsidR="00A1509D" w:rsidRPr="00A1509D" w:rsidRDefault="00A1509D" w:rsidP="00A1509D"/>
    <w:p w14:paraId="339231F4" w14:textId="77777777" w:rsidR="00A1509D" w:rsidRPr="00A1509D" w:rsidRDefault="00A1509D" w:rsidP="00A1509D">
      <w:pPr>
        <w:rPr>
          <w:b/>
          <w:bCs/>
        </w:rPr>
      </w:pPr>
      <w:proofErr w:type="spellStart"/>
      <w:proofErr w:type="gramStart"/>
      <w:r w:rsidRPr="00A1509D">
        <w:rPr>
          <w:b/>
          <w:bCs/>
          <w:i/>
          <w:iCs/>
        </w:rPr>
        <w:t>E.coli</w:t>
      </w:r>
      <w:proofErr w:type="spellEnd"/>
      <w:proofErr w:type="gramEnd"/>
      <w:r w:rsidRPr="00A1509D">
        <w:rPr>
          <w:b/>
          <w:bCs/>
        </w:rPr>
        <w:t xml:space="preserve">  + 100µg/</w:t>
      </w:r>
      <w:proofErr w:type="spellStart"/>
      <w:r w:rsidRPr="00A1509D">
        <w:rPr>
          <w:b/>
          <w:bCs/>
        </w:rPr>
        <w:t>mL</w:t>
      </w:r>
      <w:proofErr w:type="spellEnd"/>
      <w:r w:rsidRPr="00A1509D">
        <w:rPr>
          <w:b/>
          <w:bCs/>
        </w:rPr>
        <w:t xml:space="preserve"> </w:t>
      </w:r>
      <w:proofErr w:type="spellStart"/>
      <w:r w:rsidRPr="00A1509D">
        <w:rPr>
          <w:b/>
          <w:bCs/>
        </w:rPr>
        <w:t>Au@AgNPs</w:t>
      </w:r>
      <w:proofErr w:type="spellEnd"/>
      <w:r w:rsidRPr="00A1509D">
        <w:rPr>
          <w:b/>
          <w:bCs/>
        </w:rPr>
        <w:t xml:space="preserve"> </w:t>
      </w:r>
    </w:p>
    <w:p w14:paraId="0A9327AC" w14:textId="76EAFE5B"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53</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 xml:space="preserve">Adjust parameters of the curve by modified </w:t>
      </w:r>
      <w:proofErr w:type="spellStart"/>
      <w:r w:rsidR="00635D80" w:rsidRPr="00635D80">
        <w:rPr>
          <w:lang w:val="en-US"/>
        </w:rPr>
        <w:t>Gompertz</w:t>
      </w:r>
      <w:proofErr w:type="spellEnd"/>
      <w:r w:rsidR="00635D80" w:rsidRPr="00635D80">
        <w:rPr>
          <w:lang w:val="en-US"/>
        </w:rPr>
        <w:t xml:space="preserve"> Model (Origin 2018 software)</w:t>
      </w:r>
    </w:p>
    <w:tbl>
      <w:tblPr>
        <w:tblStyle w:val="Tablaconcuadrcula"/>
        <w:tblW w:w="0" w:type="auto"/>
        <w:tblLook w:val="04A0" w:firstRow="1" w:lastRow="0" w:firstColumn="1" w:lastColumn="0" w:noHBand="0" w:noVBand="1"/>
      </w:tblPr>
      <w:tblGrid>
        <w:gridCol w:w="2942"/>
        <w:gridCol w:w="2943"/>
        <w:gridCol w:w="2943"/>
      </w:tblGrid>
      <w:tr w:rsidR="00A1509D" w:rsidRPr="00A1509D" w14:paraId="3C259442" w14:textId="77777777" w:rsidTr="00B22DEA">
        <w:tc>
          <w:tcPr>
            <w:tcW w:w="2942" w:type="dxa"/>
          </w:tcPr>
          <w:p w14:paraId="4A65B6A5" w14:textId="24576BC8" w:rsidR="00A1509D" w:rsidRPr="00A1509D" w:rsidRDefault="00B35D89" w:rsidP="00A1509D">
            <w:pPr>
              <w:spacing w:after="160" w:line="259" w:lineRule="auto"/>
              <w:rPr>
                <w:b/>
                <w:bCs/>
              </w:rPr>
            </w:pPr>
            <w:r>
              <w:rPr>
                <w:b/>
                <w:bCs/>
              </w:rPr>
              <w:t>PARAMETER</w:t>
            </w:r>
          </w:p>
        </w:tc>
        <w:tc>
          <w:tcPr>
            <w:tcW w:w="2943" w:type="dxa"/>
          </w:tcPr>
          <w:p w14:paraId="3B1CA485" w14:textId="53753602" w:rsidR="00A1509D" w:rsidRPr="00A1509D" w:rsidRDefault="00B35D89" w:rsidP="00A1509D">
            <w:pPr>
              <w:spacing w:after="160" w:line="259" w:lineRule="auto"/>
            </w:pPr>
            <w:r>
              <w:t>MEAN VALUE</w:t>
            </w:r>
          </w:p>
        </w:tc>
        <w:tc>
          <w:tcPr>
            <w:tcW w:w="2943" w:type="dxa"/>
          </w:tcPr>
          <w:p w14:paraId="54E04E38" w14:textId="7F8850D6" w:rsidR="00A1509D" w:rsidRPr="00A1509D" w:rsidRDefault="00B35D89" w:rsidP="00A1509D">
            <w:pPr>
              <w:spacing w:after="160" w:line="259" w:lineRule="auto"/>
            </w:pPr>
            <w:r>
              <w:t>STANDARD DEVIATION</w:t>
            </w:r>
          </w:p>
        </w:tc>
      </w:tr>
      <w:tr w:rsidR="00A1509D" w:rsidRPr="00A1509D" w14:paraId="65A20970" w14:textId="77777777" w:rsidTr="00B22DEA">
        <w:tc>
          <w:tcPr>
            <w:tcW w:w="2942" w:type="dxa"/>
          </w:tcPr>
          <w:p w14:paraId="08B5809F" w14:textId="77777777" w:rsidR="00A1509D" w:rsidRPr="00A1509D" w:rsidRDefault="00A1509D" w:rsidP="00A1509D">
            <w:pPr>
              <w:spacing w:after="160" w:line="259" w:lineRule="auto"/>
              <w:rPr>
                <w:b/>
                <w:bCs/>
              </w:rPr>
            </w:pPr>
            <w:r w:rsidRPr="00A1509D">
              <w:rPr>
                <w:b/>
                <w:bCs/>
              </w:rPr>
              <w:t>a</w:t>
            </w:r>
          </w:p>
        </w:tc>
        <w:tc>
          <w:tcPr>
            <w:tcW w:w="2943" w:type="dxa"/>
          </w:tcPr>
          <w:p w14:paraId="361402AB" w14:textId="77777777" w:rsidR="00A1509D" w:rsidRPr="00A1509D" w:rsidRDefault="00A1509D" w:rsidP="00A1509D">
            <w:pPr>
              <w:spacing w:after="160" w:line="259" w:lineRule="auto"/>
            </w:pPr>
            <w:r w:rsidRPr="00A1509D">
              <w:t>0.03487</w:t>
            </w:r>
          </w:p>
        </w:tc>
        <w:tc>
          <w:tcPr>
            <w:tcW w:w="2943" w:type="dxa"/>
          </w:tcPr>
          <w:p w14:paraId="38B728B9" w14:textId="77777777" w:rsidR="00A1509D" w:rsidRPr="00A1509D" w:rsidRDefault="00A1509D" w:rsidP="00A1509D">
            <w:pPr>
              <w:spacing w:after="160" w:line="259" w:lineRule="auto"/>
            </w:pPr>
            <w:r w:rsidRPr="00A1509D">
              <w:t>3.31568E-4</w:t>
            </w:r>
          </w:p>
        </w:tc>
      </w:tr>
      <w:tr w:rsidR="00A1509D" w:rsidRPr="00A1509D" w14:paraId="446883DB" w14:textId="77777777" w:rsidTr="00B22DEA">
        <w:tc>
          <w:tcPr>
            <w:tcW w:w="2942" w:type="dxa"/>
          </w:tcPr>
          <w:p w14:paraId="1450EB6D" w14:textId="77777777" w:rsidR="00A1509D" w:rsidRPr="00A1509D" w:rsidRDefault="00A1509D" w:rsidP="00A1509D">
            <w:pPr>
              <w:spacing w:after="160" w:line="259" w:lineRule="auto"/>
              <w:rPr>
                <w:b/>
                <w:bCs/>
              </w:rPr>
            </w:pPr>
            <w:proofErr w:type="spellStart"/>
            <w:r w:rsidRPr="00A1509D">
              <w:rPr>
                <w:b/>
                <w:bCs/>
              </w:rPr>
              <w:t>Xc</w:t>
            </w:r>
            <w:proofErr w:type="spellEnd"/>
          </w:p>
        </w:tc>
        <w:tc>
          <w:tcPr>
            <w:tcW w:w="2943" w:type="dxa"/>
          </w:tcPr>
          <w:p w14:paraId="7F6470FC" w14:textId="77777777" w:rsidR="00A1509D" w:rsidRPr="00A1509D" w:rsidRDefault="00A1509D" w:rsidP="00A1509D">
            <w:pPr>
              <w:spacing w:after="160" w:line="259" w:lineRule="auto"/>
            </w:pPr>
            <w:r w:rsidRPr="00A1509D">
              <w:t>1721.68697</w:t>
            </w:r>
          </w:p>
        </w:tc>
        <w:tc>
          <w:tcPr>
            <w:tcW w:w="2943" w:type="dxa"/>
          </w:tcPr>
          <w:p w14:paraId="4B4F832F" w14:textId="77777777" w:rsidR="00A1509D" w:rsidRPr="00A1509D" w:rsidRDefault="00A1509D" w:rsidP="00A1509D">
            <w:pPr>
              <w:spacing w:after="160" w:line="259" w:lineRule="auto"/>
            </w:pPr>
            <w:r w:rsidRPr="00A1509D">
              <w:t>5.0138</w:t>
            </w:r>
          </w:p>
        </w:tc>
      </w:tr>
      <w:tr w:rsidR="00A1509D" w:rsidRPr="00A1509D" w14:paraId="2458ABB9" w14:textId="77777777" w:rsidTr="00B22DEA">
        <w:tc>
          <w:tcPr>
            <w:tcW w:w="2942" w:type="dxa"/>
          </w:tcPr>
          <w:p w14:paraId="789743F8" w14:textId="77777777" w:rsidR="00A1509D" w:rsidRPr="00A1509D" w:rsidRDefault="00A1509D" w:rsidP="00A1509D">
            <w:pPr>
              <w:spacing w:after="160" w:line="259" w:lineRule="auto"/>
              <w:rPr>
                <w:b/>
                <w:bCs/>
              </w:rPr>
            </w:pPr>
            <w:r w:rsidRPr="00A1509D">
              <w:rPr>
                <w:b/>
                <w:bCs/>
              </w:rPr>
              <w:t>k</w:t>
            </w:r>
          </w:p>
        </w:tc>
        <w:tc>
          <w:tcPr>
            <w:tcW w:w="2943" w:type="dxa"/>
          </w:tcPr>
          <w:p w14:paraId="5E177202" w14:textId="77777777" w:rsidR="00A1509D" w:rsidRPr="00A1509D" w:rsidRDefault="00A1509D" w:rsidP="00A1509D">
            <w:pPr>
              <w:spacing w:after="160" w:line="259" w:lineRule="auto"/>
            </w:pPr>
            <w:r w:rsidRPr="00A1509D">
              <w:t>0.00351</w:t>
            </w:r>
          </w:p>
        </w:tc>
        <w:tc>
          <w:tcPr>
            <w:tcW w:w="2943" w:type="dxa"/>
          </w:tcPr>
          <w:p w14:paraId="447DACBD" w14:textId="77777777" w:rsidR="00A1509D" w:rsidRPr="00A1509D" w:rsidRDefault="00A1509D" w:rsidP="00A1509D">
            <w:pPr>
              <w:spacing w:after="160" w:line="259" w:lineRule="auto"/>
            </w:pPr>
            <w:r w:rsidRPr="00A1509D">
              <w:t>2.81594E-5</w:t>
            </w:r>
          </w:p>
        </w:tc>
      </w:tr>
      <w:tr w:rsidR="00A1509D" w:rsidRPr="00A1509D" w14:paraId="65858C10" w14:textId="77777777" w:rsidTr="00B22DEA">
        <w:tc>
          <w:tcPr>
            <w:tcW w:w="2942" w:type="dxa"/>
          </w:tcPr>
          <w:p w14:paraId="78C0A29C" w14:textId="19AF3470" w:rsidR="00A1509D" w:rsidRPr="00A1509D" w:rsidRDefault="00A1509D" w:rsidP="00A1509D">
            <w:pPr>
              <w:spacing w:after="160" w:line="259" w:lineRule="auto"/>
            </w:pPr>
            <w:r w:rsidRPr="00A1509D">
              <w:t xml:space="preserve">R^2 </w:t>
            </w:r>
            <w:r w:rsidR="00B225F6">
              <w:t>ADJUST</w:t>
            </w:r>
          </w:p>
        </w:tc>
        <w:tc>
          <w:tcPr>
            <w:tcW w:w="2943" w:type="dxa"/>
          </w:tcPr>
          <w:p w14:paraId="112B22AD" w14:textId="77777777" w:rsidR="00A1509D" w:rsidRPr="00A1509D" w:rsidRDefault="00A1509D" w:rsidP="00A1509D">
            <w:pPr>
              <w:spacing w:after="160" w:line="259" w:lineRule="auto"/>
            </w:pPr>
            <w:r w:rsidRPr="00A1509D">
              <w:t>0.99414</w:t>
            </w:r>
          </w:p>
        </w:tc>
        <w:tc>
          <w:tcPr>
            <w:tcW w:w="2943" w:type="dxa"/>
          </w:tcPr>
          <w:p w14:paraId="3EDDFED2" w14:textId="77777777" w:rsidR="00A1509D" w:rsidRPr="00A1509D" w:rsidRDefault="00A1509D" w:rsidP="00A1509D">
            <w:pPr>
              <w:spacing w:after="160" w:line="259" w:lineRule="auto"/>
            </w:pPr>
          </w:p>
        </w:tc>
      </w:tr>
    </w:tbl>
    <w:p w14:paraId="4F5B307B" w14:textId="77777777" w:rsidR="00A1509D" w:rsidRPr="00A1509D" w:rsidRDefault="00A1509D" w:rsidP="00A1509D"/>
    <w:p w14:paraId="785FC362" w14:textId="526AE4DE" w:rsidR="00A1509D" w:rsidRPr="00A1509D" w:rsidRDefault="00893EBB" w:rsidP="00A1509D">
      <w:pPr>
        <w:rPr>
          <w:lang w:val="en-US"/>
        </w:rPr>
      </w:pPr>
      <w:r w:rsidRPr="00A81481">
        <w:rPr>
          <w:rFonts w:ascii="Times New Roman" w:hAnsi="Times New Roman" w:cs="Times New Roman"/>
          <w:b/>
          <w:bCs/>
          <w:sz w:val="24"/>
          <w:szCs w:val="24"/>
          <w:lang w:val="en-US"/>
        </w:rPr>
        <w:t>Table S</w:t>
      </w:r>
      <w:r>
        <w:rPr>
          <w:rFonts w:ascii="Times New Roman" w:hAnsi="Times New Roman" w:cs="Times New Roman"/>
          <w:b/>
          <w:bCs/>
          <w:sz w:val="24"/>
          <w:szCs w:val="24"/>
          <w:lang w:val="en-US"/>
        </w:rPr>
        <w:t>54</w:t>
      </w:r>
      <w:r w:rsidRPr="00A81481">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00635D80" w:rsidRPr="00635D80">
        <w:rPr>
          <w:lang w:val="en-US"/>
        </w:rPr>
        <w:t>PHYSICAL PARAMETERS OF BACTERIAL GROWTH OBTAINED WITH ADJUST PARAMETERS</w:t>
      </w:r>
    </w:p>
    <w:tbl>
      <w:tblPr>
        <w:tblStyle w:val="Tablaconcuadrcula"/>
        <w:tblW w:w="0" w:type="auto"/>
        <w:tblLook w:val="04A0" w:firstRow="1" w:lastRow="0" w:firstColumn="1" w:lastColumn="0" w:noHBand="0" w:noVBand="1"/>
      </w:tblPr>
      <w:tblGrid>
        <w:gridCol w:w="4248"/>
        <w:gridCol w:w="1637"/>
        <w:gridCol w:w="2943"/>
      </w:tblGrid>
      <w:tr w:rsidR="00A1509D" w:rsidRPr="00A1509D" w14:paraId="7CD8447D" w14:textId="77777777" w:rsidTr="00B22DEA">
        <w:tc>
          <w:tcPr>
            <w:tcW w:w="4248" w:type="dxa"/>
          </w:tcPr>
          <w:p w14:paraId="0CD78B9A" w14:textId="429CEFE9" w:rsidR="00A1509D" w:rsidRPr="00A1509D" w:rsidRDefault="00B35D89" w:rsidP="00A1509D">
            <w:pPr>
              <w:spacing w:after="160" w:line="259" w:lineRule="auto"/>
            </w:pPr>
            <w:r>
              <w:t>PARAMETER</w:t>
            </w:r>
          </w:p>
        </w:tc>
        <w:tc>
          <w:tcPr>
            <w:tcW w:w="1637" w:type="dxa"/>
          </w:tcPr>
          <w:p w14:paraId="4413564E" w14:textId="3CC05CDB" w:rsidR="00A1509D" w:rsidRPr="00A1509D" w:rsidRDefault="00B35D89" w:rsidP="00A1509D">
            <w:pPr>
              <w:spacing w:after="160" w:line="259" w:lineRule="auto"/>
            </w:pPr>
            <w:r>
              <w:t xml:space="preserve">Mean </w:t>
            </w:r>
            <w:proofErr w:type="spellStart"/>
            <w:r>
              <w:t>Value</w:t>
            </w:r>
            <w:proofErr w:type="spellEnd"/>
          </w:p>
        </w:tc>
        <w:tc>
          <w:tcPr>
            <w:tcW w:w="2943" w:type="dxa"/>
          </w:tcPr>
          <w:p w14:paraId="34E2D37D" w14:textId="10D1F07E" w:rsidR="00A1509D" w:rsidRPr="00A1509D" w:rsidRDefault="00B35D89" w:rsidP="00A1509D">
            <w:pPr>
              <w:spacing w:after="160" w:line="259" w:lineRule="auto"/>
            </w:pPr>
            <w:r>
              <w:t xml:space="preserve">Standard </w:t>
            </w:r>
            <w:proofErr w:type="spellStart"/>
            <w:r>
              <w:t>Deviation</w:t>
            </w:r>
            <w:proofErr w:type="spellEnd"/>
          </w:p>
        </w:tc>
      </w:tr>
      <w:tr w:rsidR="00A1509D" w:rsidRPr="00A1509D" w14:paraId="0E37C98A" w14:textId="77777777" w:rsidTr="00B22DEA">
        <w:tc>
          <w:tcPr>
            <w:tcW w:w="4248" w:type="dxa"/>
          </w:tcPr>
          <w:p w14:paraId="0FC866B3" w14:textId="096BA43A" w:rsidR="00A1509D" w:rsidRPr="00A1509D" w:rsidRDefault="00B35D89" w:rsidP="00A1509D">
            <w:pPr>
              <w:spacing w:after="160" w:line="259" w:lineRule="auto"/>
              <w:rPr>
                <w:lang w:val="en-US"/>
              </w:rPr>
            </w:pPr>
            <w:r w:rsidRPr="00B35D89">
              <w:rPr>
                <w:lang w:val="en-US"/>
              </w:rPr>
              <w:t xml:space="preserve">Growth Rate </w:t>
            </w:r>
            <w:r w:rsidR="00A1509D" w:rsidRPr="00A1509D">
              <w:rPr>
                <w:lang w:val="en-US"/>
              </w:rPr>
              <w:t>µ (</w:t>
            </w:r>
            <m:oMath>
              <m:r>
                <w:rPr>
                  <w:rFonts w:ascii="Cambria Math" w:hAnsi="Cambria Math"/>
                </w:rPr>
                <m:t>D</m:t>
              </m:r>
              <m:r>
                <w:rPr>
                  <w:rFonts w:ascii="Cambria Math" w:hAnsi="Cambria Math"/>
                  <w:lang w:val="en-US"/>
                </w:rPr>
                <m:t>.</m:t>
              </m:r>
              <m:r>
                <w:rPr>
                  <w:rFonts w:ascii="Cambria Math" w:hAnsi="Cambria Math"/>
                </w:rPr>
                <m:t>O</m:t>
              </m:r>
              <m:r>
                <w:rPr>
                  <w:rFonts w:ascii="Cambria Math" w:hAnsi="Cambria Math"/>
                  <w:lang w:val="en-US"/>
                </w:rPr>
                <m:t>./</m:t>
              </m:r>
              <m:r>
                <w:rPr>
                  <w:rFonts w:ascii="Cambria Math" w:hAnsi="Cambria Math"/>
                </w:rPr>
                <m:t>minutes</m:t>
              </m:r>
              <m:r>
                <w:rPr>
                  <w:rFonts w:ascii="Cambria Math" w:hAnsi="Cambria Math"/>
                  <w:lang w:val="en-US"/>
                </w:rPr>
                <m:t>)</m:t>
              </m:r>
            </m:oMath>
          </w:p>
        </w:tc>
        <w:tc>
          <w:tcPr>
            <w:tcW w:w="1637" w:type="dxa"/>
          </w:tcPr>
          <w:p w14:paraId="16189B1A" w14:textId="77777777" w:rsidR="00A1509D" w:rsidRPr="00A1509D" w:rsidRDefault="00A1509D" w:rsidP="00A1509D">
            <w:pPr>
              <w:spacing w:after="160" w:line="259" w:lineRule="auto"/>
            </w:pPr>
            <w:r w:rsidRPr="00A1509D">
              <w:t>4.50261E-5</w:t>
            </w:r>
          </w:p>
        </w:tc>
        <w:tc>
          <w:tcPr>
            <w:tcW w:w="2943" w:type="dxa"/>
          </w:tcPr>
          <w:p w14:paraId="4902DF27" w14:textId="77777777" w:rsidR="00A1509D" w:rsidRPr="00A1509D" w:rsidRDefault="00A1509D" w:rsidP="00A1509D">
            <w:pPr>
              <w:spacing w:after="160" w:line="259" w:lineRule="auto"/>
            </w:pPr>
            <w:r w:rsidRPr="00A1509D">
              <w:t>7.89367E-7</w:t>
            </w:r>
          </w:p>
        </w:tc>
      </w:tr>
      <w:tr w:rsidR="00A1509D" w:rsidRPr="00A1509D" w14:paraId="0F096670" w14:textId="77777777" w:rsidTr="00B22DEA">
        <w:tc>
          <w:tcPr>
            <w:tcW w:w="4248" w:type="dxa"/>
          </w:tcPr>
          <w:p w14:paraId="0D3B7BF7" w14:textId="17A21076" w:rsidR="00A1509D" w:rsidRPr="00A1509D" w:rsidRDefault="00A1509D" w:rsidP="00A1509D">
            <w:pPr>
              <w:spacing w:after="160" w:line="259" w:lineRule="auto"/>
            </w:pPr>
            <w:r w:rsidRPr="00A1509D">
              <w:t xml:space="preserve">Time </w:t>
            </w:r>
            <w:proofErr w:type="spellStart"/>
            <w:r w:rsidRPr="00A1509D">
              <w:t>LagPhase</w:t>
            </w:r>
            <w:proofErr w:type="spellEnd"/>
            <w:r w:rsidRPr="00A1509D">
              <w:t xml:space="preserve"> </w:t>
            </w:r>
            <m:oMath>
              <m:r>
                <w:rPr>
                  <w:rFonts w:ascii="Cambria Math" w:hAnsi="Cambria Math"/>
                </w:rPr>
                <m:t>λ</m:t>
              </m:r>
            </m:oMath>
            <w:r w:rsidRPr="00A1509D">
              <w:t xml:space="preserve"> (</w:t>
            </w:r>
            <w:r w:rsidR="00B35D89">
              <w:rPr>
                <w:i/>
                <w:iCs/>
              </w:rPr>
              <w:t>minutes</w:t>
            </w:r>
            <w:r w:rsidRPr="00A1509D">
              <w:rPr>
                <w:i/>
                <w:iCs/>
              </w:rPr>
              <w:t>)</w:t>
            </w:r>
          </w:p>
        </w:tc>
        <w:tc>
          <w:tcPr>
            <w:tcW w:w="1637" w:type="dxa"/>
          </w:tcPr>
          <w:p w14:paraId="3E0F7B7C" w14:textId="77777777" w:rsidR="00A1509D" w:rsidRPr="00A1509D" w:rsidRDefault="00A1509D" w:rsidP="00A1509D">
            <w:pPr>
              <w:spacing w:after="160" w:line="259" w:lineRule="auto"/>
            </w:pPr>
            <w:r w:rsidRPr="00A1509D">
              <w:t>1436.78669</w:t>
            </w:r>
          </w:p>
        </w:tc>
        <w:tc>
          <w:tcPr>
            <w:tcW w:w="2943" w:type="dxa"/>
          </w:tcPr>
          <w:p w14:paraId="73012C32" w14:textId="77777777" w:rsidR="00A1509D" w:rsidRPr="00A1509D" w:rsidRDefault="00A1509D" w:rsidP="00A1509D">
            <w:pPr>
              <w:spacing w:after="160" w:line="259" w:lineRule="auto"/>
            </w:pPr>
            <w:r w:rsidRPr="00A1509D">
              <w:t>27.23772</w:t>
            </w:r>
          </w:p>
        </w:tc>
      </w:tr>
    </w:tbl>
    <w:p w14:paraId="38F6C3AC" w14:textId="01D4A185" w:rsidR="00A1509D" w:rsidRDefault="00A1509D">
      <w:r w:rsidRPr="00A1509D">
        <w:br w:type="page"/>
      </w:r>
    </w:p>
    <w:sectPr w:rsidR="00A1509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3sDA2tzAFAksjQyUdpeDU4uLM/DyQAqNaAJlh6t0sAAAA"/>
    <w:docVar w:name="paperpile-doc-id" w:val="W649K799G189D791"/>
    <w:docVar w:name="paperpile-doc-name" w:val="Supplementary material Gompertz FINAL.docx"/>
  </w:docVars>
  <w:rsids>
    <w:rsidRoot w:val="0012705D"/>
    <w:rsid w:val="000621C2"/>
    <w:rsid w:val="00094D50"/>
    <w:rsid w:val="00095D7D"/>
    <w:rsid w:val="000A50FF"/>
    <w:rsid w:val="000C7287"/>
    <w:rsid w:val="000D37B7"/>
    <w:rsid w:val="000D4912"/>
    <w:rsid w:val="0012705D"/>
    <w:rsid w:val="00176612"/>
    <w:rsid w:val="001A291D"/>
    <w:rsid w:val="001A3F6A"/>
    <w:rsid w:val="001B3799"/>
    <w:rsid w:val="001B5A12"/>
    <w:rsid w:val="001F2DF2"/>
    <w:rsid w:val="002413B1"/>
    <w:rsid w:val="00245957"/>
    <w:rsid w:val="002621E8"/>
    <w:rsid w:val="00271A86"/>
    <w:rsid w:val="002A2EF7"/>
    <w:rsid w:val="002C432F"/>
    <w:rsid w:val="002D54F7"/>
    <w:rsid w:val="002E5A39"/>
    <w:rsid w:val="00307FC4"/>
    <w:rsid w:val="003F6645"/>
    <w:rsid w:val="00433828"/>
    <w:rsid w:val="004654AE"/>
    <w:rsid w:val="00473F21"/>
    <w:rsid w:val="004B624C"/>
    <w:rsid w:val="00511E11"/>
    <w:rsid w:val="00546E67"/>
    <w:rsid w:val="005824F2"/>
    <w:rsid w:val="005A0B3D"/>
    <w:rsid w:val="005D6B30"/>
    <w:rsid w:val="005E1FEF"/>
    <w:rsid w:val="0061312D"/>
    <w:rsid w:val="0061596C"/>
    <w:rsid w:val="00635D80"/>
    <w:rsid w:val="00645460"/>
    <w:rsid w:val="006671A3"/>
    <w:rsid w:val="00670756"/>
    <w:rsid w:val="006A6BDB"/>
    <w:rsid w:val="007134C6"/>
    <w:rsid w:val="00723E34"/>
    <w:rsid w:val="007A00B9"/>
    <w:rsid w:val="007A6AAC"/>
    <w:rsid w:val="007A7921"/>
    <w:rsid w:val="007B1176"/>
    <w:rsid w:val="007F464A"/>
    <w:rsid w:val="0081173F"/>
    <w:rsid w:val="00866AF4"/>
    <w:rsid w:val="00893EBB"/>
    <w:rsid w:val="008F60AF"/>
    <w:rsid w:val="00913699"/>
    <w:rsid w:val="0093726E"/>
    <w:rsid w:val="009A60E0"/>
    <w:rsid w:val="009F29A8"/>
    <w:rsid w:val="00A1509D"/>
    <w:rsid w:val="00A65A66"/>
    <w:rsid w:val="00A81481"/>
    <w:rsid w:val="00B03DF9"/>
    <w:rsid w:val="00B220AF"/>
    <w:rsid w:val="00B225F6"/>
    <w:rsid w:val="00B22DEA"/>
    <w:rsid w:val="00B35D89"/>
    <w:rsid w:val="00B505EE"/>
    <w:rsid w:val="00C44D7B"/>
    <w:rsid w:val="00D459B0"/>
    <w:rsid w:val="00DB2F76"/>
    <w:rsid w:val="00E034B0"/>
    <w:rsid w:val="00E03F59"/>
    <w:rsid w:val="00E132E6"/>
    <w:rsid w:val="00E37D30"/>
    <w:rsid w:val="00E7067D"/>
    <w:rsid w:val="00E7649E"/>
    <w:rsid w:val="00F64740"/>
    <w:rsid w:val="00FA1205"/>
    <w:rsid w:val="00FC2C5F"/>
    <w:rsid w:val="00FC5B34"/>
    <w:rsid w:val="00FE7769"/>
    <w:rsid w:val="00FF229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03B44"/>
  <w15:chartTrackingRefBased/>
  <w15:docId w15:val="{1CE1CAC6-355C-42C7-A10E-CA4D0DB85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0C72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C72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tiff"/><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2258</Words>
  <Characters>12420</Characters>
  <Application>Microsoft Office Word</Application>
  <DocSecurity>0</DocSecurity>
  <Lines>103</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A RODRIGUEZ LEON</dc:creator>
  <cp:keywords/>
  <dc:description/>
  <cp:lastModifiedBy>ERICKA RODRIGUEZ LEON</cp:lastModifiedBy>
  <cp:revision>3</cp:revision>
  <dcterms:created xsi:type="dcterms:W3CDTF">2021-01-11T04:21:00Z</dcterms:created>
  <dcterms:modified xsi:type="dcterms:W3CDTF">2021-01-11T04:38:00Z</dcterms:modified>
</cp:coreProperties>
</file>